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7C2E30" w:rsidRPr="00332DFB" w:rsidP="68B926C5" w14:paraId="49F5103F" w14:textId="0D7C8E23">
      <w:pPr>
        <w:autoSpaceDE w:val="0"/>
        <w:autoSpaceDN w:val="0"/>
        <w:adjustRightInd w:val="0"/>
        <w:jc w:val="center"/>
        <w:rPr>
          <w:rFonts w:ascii="Calibri" w:eastAsia="Calibri" w:hAnsi="Calibri" w:cs="Calibri"/>
          <w:b/>
        </w:rPr>
      </w:pPr>
      <w:r w:rsidRPr="718C637C">
        <w:rPr>
          <w:rFonts w:ascii="Calibri" w:eastAsia="Calibri" w:hAnsi="Calibri" w:cs="Calibri"/>
          <w:b/>
        </w:rPr>
        <w:t>Front of Pack Nutrition Labeling</w:t>
      </w:r>
      <w:r w:rsidRPr="718C637C" w:rsidR="7454AE04">
        <w:rPr>
          <w:rFonts w:ascii="Calibri" w:eastAsia="Calibri" w:hAnsi="Calibri" w:cs="Calibri"/>
          <w:b/>
        </w:rPr>
        <w:t xml:space="preserve"> Experiment</w:t>
      </w:r>
      <w:r w:rsidRPr="718C637C">
        <w:rPr>
          <w:rFonts w:ascii="Calibri" w:eastAsia="Calibri" w:hAnsi="Calibri" w:cs="Calibri"/>
          <w:b/>
        </w:rPr>
        <w:t xml:space="preserve"> </w:t>
      </w:r>
      <w:r w:rsidRPr="718C637C" w:rsidR="7BD20EBE">
        <w:rPr>
          <w:rFonts w:ascii="Calibri" w:eastAsia="Calibri" w:hAnsi="Calibri" w:cs="Calibri"/>
          <w:b/>
        </w:rPr>
        <w:t>Q</w:t>
      </w:r>
      <w:r w:rsidRPr="718C637C" w:rsidR="4DA5E321">
        <w:rPr>
          <w:rFonts w:ascii="Calibri" w:eastAsia="Calibri" w:hAnsi="Calibri" w:cs="Calibri"/>
          <w:b/>
        </w:rPr>
        <w:t>uestionnaire</w:t>
      </w:r>
    </w:p>
    <w:p w:rsidR="00633C9C" w:rsidRPr="00332DFB" w:rsidP="00633C9C" w14:paraId="3F742540" w14:textId="4D9E6027">
      <w:pPr>
        <w:autoSpaceDE w:val="0"/>
        <w:autoSpaceDN w:val="0"/>
        <w:adjustRightInd w:val="0"/>
        <w:rPr>
          <w:rFonts w:ascii="Calibri" w:eastAsia="Calibri" w:hAnsi="Calibri" w:cs="Calibri"/>
          <w:b/>
        </w:rPr>
      </w:pPr>
      <w:r w:rsidRPr="718C637C">
        <w:rPr>
          <w:rFonts w:ascii="Calibri" w:eastAsia="Calibri" w:hAnsi="Calibri" w:cs="Calibri"/>
          <w:b/>
        </w:rPr>
        <w:t>//Programming Notes</w:t>
      </w:r>
    </w:p>
    <w:p w:rsidR="00633C9C" w:rsidRPr="00332DFB" w:rsidP="00633C9C" w14:paraId="2C47A6CF" w14:textId="77777777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1. INFORMATION IN ALL CAPS IN BRACKETS IS NOT DISPLAYED; SOME ARE INSERTION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DIRECTIONS;</w:t>
      </w:r>
    </w:p>
    <w:p w:rsidR="00633C9C" w:rsidRPr="00332DFB" w:rsidP="00633C9C" w14:paraId="53D727DE" w14:textId="77777777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2. RESPONSE OPTION CODES/INDICATORS ARE NOT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DISPLAYED;</w:t>
      </w:r>
    </w:p>
    <w:p w:rsidR="00633C9C" w:rsidRPr="00332DFB" w:rsidP="00633C9C" w14:paraId="0021533B" w14:textId="77777777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3. IF “GO TO” INSTRUCTIONS ARE NOT PROVIDED, PROCEED TO NEXT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QUESTION;</w:t>
      </w:r>
    </w:p>
    <w:p w:rsidR="00633C9C" w:rsidRPr="00332DFB" w:rsidP="2A433E18" w14:paraId="1982C146" w14:textId="78CD01C4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>4. SHOW “</w:t>
      </w:r>
      <w:r w:rsidRPr="718C637C" w:rsidR="580E7D34">
        <w:rPr>
          <w:rFonts w:ascii="Calibri" w:eastAsia="Calibri" w:hAnsi="Calibri" w:cs="Calibri"/>
          <w:color w:val="auto"/>
          <w:sz w:val="24"/>
          <w:szCs w:val="24"/>
        </w:rPr>
        <w:t>PLEASE PROVDE A RESPONSE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” NOTIFICATION IF RESPONDENT SKIPS A QUESTION, BUT LET THEM PROCEED AFTER THAT WITHOUT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ANSWERING;</w:t>
      </w:r>
    </w:p>
    <w:p w:rsidR="00633C9C" w:rsidRPr="00332DFB" w:rsidP="00633C9C" w14:paraId="483D4ECE" w14:textId="24184492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5. MAKE SURE TO CLEARLY, VISUALLY OR </w:t>
      </w:r>
      <w:r w:rsidRPr="0D1A799D" w:rsidR="5DBE287F">
        <w:rPr>
          <w:rFonts w:ascii="Calibri" w:eastAsia="Calibri" w:hAnsi="Calibri" w:cs="Calibri"/>
          <w:color w:val="auto"/>
          <w:sz w:val="24"/>
          <w:szCs w:val="24"/>
        </w:rPr>
        <w:t>SPA</w:t>
      </w:r>
      <w:r w:rsidRPr="0D1A799D" w:rsidR="20D70DD4">
        <w:rPr>
          <w:rFonts w:ascii="Calibri" w:eastAsia="Calibri" w:hAnsi="Calibri" w:cs="Calibri"/>
          <w:color w:val="auto"/>
          <w:sz w:val="24"/>
          <w:szCs w:val="24"/>
        </w:rPr>
        <w:t>T</w:t>
      </w:r>
      <w:r w:rsidRPr="0D1A799D" w:rsidR="5DBE287F">
        <w:rPr>
          <w:rFonts w:ascii="Calibri" w:eastAsia="Calibri" w:hAnsi="Calibri" w:cs="Calibri"/>
          <w:color w:val="auto"/>
          <w:sz w:val="24"/>
          <w:szCs w:val="24"/>
        </w:rPr>
        <w:t>IALLY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 SEPARATE “DON’T KNOW” VISUALLY FROM THE OTHER RESPONSE OPTIONS;</w:t>
      </w:r>
      <w:r w:rsidRPr="718C637C" w:rsidR="00A52060">
        <w:rPr>
          <w:rFonts w:ascii="Calibri" w:eastAsia="Calibri" w:hAnsi="Calibri" w:cs="Calibri"/>
          <w:color w:val="auto"/>
          <w:sz w:val="24"/>
          <w:szCs w:val="24"/>
        </w:rPr>
        <w:t xml:space="preserve"> [</w:t>
      </w:r>
      <w:r w:rsidRPr="718C637C" w:rsidR="006B2A5E">
        <w:rPr>
          <w:rFonts w:ascii="Calibri" w:eastAsia="Calibri" w:hAnsi="Calibri" w:cs="Calibri"/>
          <w:color w:val="auto"/>
          <w:sz w:val="24"/>
          <w:szCs w:val="24"/>
        </w:rPr>
        <w:t>T</w:t>
      </w:r>
      <w:r w:rsidRPr="718C637C" w:rsidR="00A52060">
        <w:rPr>
          <w:rFonts w:ascii="Calibri" w:eastAsia="Calibri" w:hAnsi="Calibri" w:cs="Calibri"/>
          <w:color w:val="auto"/>
          <w:sz w:val="24"/>
          <w:szCs w:val="24"/>
        </w:rPr>
        <w:t>his is most relevant for scale or slider questions].</w:t>
      </w:r>
    </w:p>
    <w:p w:rsidR="00633C9C" w:rsidRPr="00332DFB" w:rsidP="00633C9C" w14:paraId="73051BC4" w14:textId="750A4A35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>6. CODE ALL “DON’T KNOW” AS “8” UNLESS “8” IS ALREADY BEING USED. THEN USE “88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”;</w:t>
      </w:r>
    </w:p>
    <w:p w:rsidR="006B2A5E" w:rsidRPr="00332DFB" w:rsidP="00633C9C" w14:paraId="26CDD854" w14:textId="551D803D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>7. CODE ALL “REFUSED” AS “-99”</w:t>
      </w:r>
    </w:p>
    <w:p w:rsidR="00633C9C" w:rsidRPr="00332DFB" w:rsidP="00633C9C" w14:paraId="260725F1" w14:textId="2F174033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>8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 xml:space="preserve">. FOR SECTION B, ENSURE THE LABEL IS VIEWABLE AT ALL </w:t>
      </w:r>
      <w:r w:rsidRPr="718C637C">
        <w:rPr>
          <w:rFonts w:ascii="Calibri" w:eastAsia="Calibri" w:hAnsi="Calibri" w:cs="Calibri"/>
          <w:color w:val="auto"/>
          <w:sz w:val="24"/>
          <w:szCs w:val="24"/>
        </w:rPr>
        <w:t>TIMES;</w:t>
      </w:r>
    </w:p>
    <w:p w:rsidR="003B7919" w:rsidP="00633C9C" w14:paraId="30EEC3E8" w14:textId="77777777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Fonts w:ascii="Calibri" w:eastAsia="Calibri" w:hAnsi="Calibri" w:cs="Calibri"/>
          <w:color w:val="auto"/>
          <w:sz w:val="24"/>
          <w:szCs w:val="24"/>
        </w:rPr>
        <w:t>9</w:t>
      </w:r>
      <w:r w:rsidRPr="718C637C" w:rsidR="00633C9C">
        <w:rPr>
          <w:rFonts w:ascii="Calibri" w:eastAsia="Calibri" w:hAnsi="Calibri" w:cs="Calibri"/>
          <w:color w:val="auto"/>
          <w:sz w:val="24"/>
          <w:szCs w:val="24"/>
        </w:rPr>
        <w:t>. PLEASE ENSURE NO SCROLLING IS NEEDED TO ANSWER ANY QUESTIONS ON A 13” MONITOR.</w:t>
      </w:r>
    </w:p>
    <w:p w:rsidR="00633C9C" w:rsidRPr="00332DFB" w:rsidP="00633C9C" w14:paraId="7B474C37" w14:textId="2975E38A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  <w:r>
        <w:rPr>
          <w:rFonts w:ascii="Calibri" w:eastAsia="Calibri" w:hAnsi="Calibri" w:cs="Calibri"/>
          <w:color w:val="auto"/>
          <w:sz w:val="24"/>
          <w:szCs w:val="24"/>
        </w:rPr>
        <w:t>10. Program</w:t>
      </w:r>
      <w:r w:rsidR="0015295B">
        <w:rPr>
          <w:rFonts w:ascii="Calibri" w:eastAsia="Calibri" w:hAnsi="Calibri" w:cs="Calibri"/>
          <w:color w:val="auto"/>
          <w:sz w:val="24"/>
          <w:szCs w:val="24"/>
        </w:rPr>
        <w:t xml:space="preserve"> </w:t>
      </w:r>
      <w:r w:rsidR="0060333C">
        <w:rPr>
          <w:rFonts w:ascii="Calibri" w:eastAsia="Calibri" w:hAnsi="Calibri" w:cs="Calibri"/>
          <w:color w:val="auto"/>
          <w:sz w:val="24"/>
          <w:szCs w:val="24"/>
        </w:rPr>
        <w:t xml:space="preserve">all </w:t>
      </w:r>
      <w:r w:rsidR="0015295B">
        <w:rPr>
          <w:rFonts w:ascii="Calibri" w:eastAsia="Calibri" w:hAnsi="Calibri" w:cs="Calibri"/>
          <w:color w:val="auto"/>
          <w:sz w:val="24"/>
          <w:szCs w:val="24"/>
        </w:rPr>
        <w:t xml:space="preserve">survey </w:t>
      </w:r>
      <w:r w:rsidR="0060333C">
        <w:rPr>
          <w:rFonts w:ascii="Calibri" w:eastAsia="Calibri" w:hAnsi="Calibri" w:cs="Calibri"/>
          <w:color w:val="auto"/>
          <w:sz w:val="24"/>
          <w:szCs w:val="24"/>
        </w:rPr>
        <w:t xml:space="preserve">text </w:t>
      </w:r>
      <w:r w:rsidR="0015295B">
        <w:rPr>
          <w:rFonts w:ascii="Calibri" w:eastAsia="Calibri" w:hAnsi="Calibri" w:cs="Calibri"/>
          <w:color w:val="auto"/>
          <w:sz w:val="24"/>
          <w:szCs w:val="24"/>
        </w:rPr>
        <w:t>in Calibri (body) font style</w:t>
      </w:r>
      <w:r w:rsidRPr="718C637C" w:rsidR="009F7A36">
        <w:rPr>
          <w:rFonts w:ascii="Calibri" w:eastAsia="Calibri" w:hAnsi="Calibri" w:cs="Calibri"/>
          <w:color w:val="auto"/>
          <w:sz w:val="24"/>
          <w:szCs w:val="24"/>
        </w:rPr>
        <w:t>//</w:t>
      </w:r>
    </w:p>
    <w:p w:rsidR="007C2E30" w:rsidRPr="00332DFB" w:rsidP="007C2E30" w14:paraId="2D383D1C" w14:textId="77777777">
      <w:pPr>
        <w:autoSpaceDE w:val="0"/>
        <w:autoSpaceDN w:val="0"/>
        <w:adjustRightInd w:val="0"/>
        <w:jc w:val="center"/>
        <w:rPr>
          <w:rFonts w:ascii="Calibri" w:eastAsia="Calibri" w:hAnsi="Calibri" w:cs="Calibri"/>
          <w:b/>
        </w:rPr>
      </w:pPr>
    </w:p>
    <w:p w:rsidR="00AA645A" w:rsidRPr="00332DFB" w:rsidP="00AA645A" w14:paraId="778AB2FC" w14:textId="77777777">
      <w:pPr>
        <w:pStyle w:val="NormalWeb"/>
        <w:rPr>
          <w:rFonts w:ascii="Calibri" w:eastAsia="Calibri" w:hAnsi="Calibri" w:cs="Calibri"/>
          <w:b/>
        </w:rPr>
      </w:pPr>
      <w:r w:rsidRPr="718C637C">
        <w:rPr>
          <w:rFonts w:ascii="Calibri" w:eastAsia="Calibri" w:hAnsi="Calibri" w:cs="Calibri"/>
          <w:b/>
        </w:rPr>
        <w:t>//</w:t>
      </w:r>
      <w:r w:rsidRPr="718C637C">
        <w:rPr>
          <w:rStyle w:val="mrdisplaytext"/>
          <w:rFonts w:ascii="Calibri" w:eastAsia="Calibri" w:hAnsi="Calibri" w:cs="Calibri"/>
          <w:b/>
        </w:rPr>
        <w:t>DISPLAY THE FOLLOWING AND INSERT “NEXT” BUTTON//</w:t>
      </w:r>
    </w:p>
    <w:p w:rsidR="00AA645A" w:rsidRPr="00332DFB" w:rsidP="2E9280DE" w14:paraId="1F0155ED" w14:textId="73CCFF84">
      <w:pPr>
        <w:pStyle w:val="AppBodyText"/>
        <w:ind w:left="0"/>
        <w:rPr>
          <w:rFonts w:ascii="Calibri" w:eastAsia="Calibri" w:hAnsi="Calibri" w:cs="Calibri"/>
          <w:sz w:val="24"/>
          <w:szCs w:val="24"/>
        </w:rPr>
      </w:pPr>
      <w:r w:rsidRPr="718C637C">
        <w:rPr>
          <w:rFonts w:ascii="Calibri" w:eastAsia="Calibri" w:hAnsi="Calibri" w:cs="Calibri"/>
          <w:sz w:val="24"/>
          <w:szCs w:val="24"/>
        </w:rPr>
        <w:t xml:space="preserve">Thank you for agreeing to participate. We are interested in your views about food </w:t>
      </w:r>
      <w:r w:rsidRPr="718C637C" w:rsidR="605FC7D2">
        <w:rPr>
          <w:rFonts w:ascii="Calibri" w:eastAsia="Calibri" w:hAnsi="Calibri" w:cs="Calibri"/>
          <w:sz w:val="24"/>
          <w:szCs w:val="24"/>
        </w:rPr>
        <w:t xml:space="preserve">labels. </w:t>
      </w:r>
      <w:r w:rsidRPr="718C637C">
        <w:rPr>
          <w:rFonts w:ascii="Calibri" w:eastAsia="Calibri" w:hAnsi="Calibri" w:cs="Calibri"/>
          <w:sz w:val="24"/>
          <w:szCs w:val="24"/>
        </w:rPr>
        <w:t>Please read each question carefully and then select the answer that best suits you. The information you provide will be kept s</w:t>
      </w:r>
      <w:r w:rsidR="00461659">
        <w:rPr>
          <w:rFonts w:ascii="Calibri" w:eastAsia="Calibri" w:hAnsi="Calibri" w:cs="Calibri"/>
          <w:sz w:val="24"/>
          <w:szCs w:val="24"/>
        </w:rPr>
        <w:t>ecure</w:t>
      </w:r>
      <w:r w:rsidR="009B17C3">
        <w:rPr>
          <w:rFonts w:ascii="Calibri" w:eastAsia="Calibri" w:hAnsi="Calibri" w:cs="Calibri"/>
          <w:sz w:val="24"/>
          <w:szCs w:val="24"/>
        </w:rPr>
        <w:t xml:space="preserve"> to the extent provided by law</w:t>
      </w:r>
      <w:r w:rsidRPr="718C637C">
        <w:rPr>
          <w:rFonts w:ascii="Calibri" w:eastAsia="Calibri" w:hAnsi="Calibri" w:cs="Calibri"/>
          <w:sz w:val="24"/>
          <w:szCs w:val="24"/>
        </w:rPr>
        <w:t xml:space="preserve">. It </w:t>
      </w:r>
      <w:r w:rsidRPr="718C637C" w:rsidR="45722BF9">
        <w:rPr>
          <w:rFonts w:ascii="Calibri" w:eastAsia="Calibri" w:hAnsi="Calibri" w:cs="Calibri"/>
          <w:sz w:val="24"/>
          <w:szCs w:val="24"/>
        </w:rPr>
        <w:t>will take</w:t>
      </w:r>
      <w:r w:rsidRPr="718C637C">
        <w:rPr>
          <w:rFonts w:ascii="Calibri" w:eastAsia="Calibri" w:hAnsi="Calibri" w:cs="Calibri"/>
          <w:sz w:val="24"/>
          <w:szCs w:val="24"/>
        </w:rPr>
        <w:t xml:space="preserve"> about 15 minutes to answer all the questions.</w:t>
      </w:r>
      <w:r w:rsidRPr="718C637C" w:rsidR="38AA5461">
        <w:rPr>
          <w:rFonts w:ascii="Calibri" w:eastAsia="Calibri" w:hAnsi="Calibri" w:cs="Calibri"/>
          <w:sz w:val="24"/>
          <w:szCs w:val="24"/>
        </w:rPr>
        <w:t xml:space="preserve"> This collection of information is being conducted on behalf of the U.S. Food and Drug Administration.</w:t>
      </w:r>
    </w:p>
    <w:p w:rsidR="00AA645A" w:rsidRPr="00332DFB" w:rsidP="00AA645A" w14:paraId="114A19A0" w14:textId="77777777">
      <w:pPr>
        <w:pStyle w:val="AppBodyText"/>
        <w:ind w:left="0"/>
        <w:rPr>
          <w:rStyle w:val="mrdisplaytext"/>
          <w:rFonts w:ascii="Calibri" w:eastAsia="Calibri" w:hAnsi="Calibri" w:cs="Calibri"/>
          <w:sz w:val="24"/>
          <w:szCs w:val="24"/>
        </w:rPr>
      </w:pPr>
      <w:r w:rsidRPr="718C637C">
        <w:rPr>
          <w:rFonts w:ascii="Calibri" w:eastAsia="Calibri" w:hAnsi="Calibri" w:cs="Calibri"/>
          <w:sz w:val="24"/>
          <w:szCs w:val="24"/>
        </w:rPr>
        <w:t>Please click the “NEXT” button to begin the study.</w:t>
      </w:r>
    </w:p>
    <w:p w:rsidR="0036073E" w:rsidP="00AF3B78" w14:paraId="5863F338" w14:textId="6C60712B">
      <w:pPr>
        <w:pStyle w:val="Style1"/>
        <w:rPr>
          <w:rStyle w:val="mrdisplaytext"/>
          <w:rFonts w:ascii="Calibri" w:eastAsia="Calibri" w:hAnsi="Calibri" w:cs="Calibri"/>
          <w:color w:val="auto"/>
          <w:sz w:val="24"/>
          <w:szCs w:val="24"/>
        </w:rPr>
      </w:pPr>
      <w:r w:rsidRPr="718C637C">
        <w:rPr>
          <w:rStyle w:val="mrdisplaytext"/>
          <w:rFonts w:ascii="Calibri" w:eastAsia="Calibri" w:hAnsi="Calibri" w:cs="Calibri"/>
          <w:color w:val="auto"/>
          <w:sz w:val="24"/>
          <w:szCs w:val="24"/>
        </w:rPr>
        <w:t>/</w:t>
      </w:r>
      <w:r w:rsidRPr="718C637C">
        <w:rPr>
          <w:rStyle w:val="mrdisplaytext"/>
          <w:rFonts w:ascii="Calibri" w:eastAsia="Calibri" w:hAnsi="Calibri" w:cs="Calibri"/>
          <w:color w:val="auto"/>
          <w:sz w:val="24"/>
          <w:szCs w:val="24"/>
        </w:rPr>
        <w:t>/[</w:t>
      </w:r>
      <w:r w:rsidRPr="718C637C">
        <w:rPr>
          <w:rStyle w:val="mrdisplaytext"/>
          <w:rFonts w:ascii="Calibri" w:eastAsia="Calibri" w:hAnsi="Calibri" w:cs="Calibri"/>
          <w:color w:val="auto"/>
          <w:sz w:val="24"/>
          <w:szCs w:val="24"/>
        </w:rPr>
        <w:t>NEW SCREEN]//</w:t>
      </w:r>
    </w:p>
    <w:p w:rsidR="00AF3B78" w:rsidRPr="00AF3B78" w:rsidP="00AF3B78" w14:paraId="4AE25DDB" w14:textId="77777777">
      <w:pPr>
        <w:pStyle w:val="Style1"/>
        <w:rPr>
          <w:rFonts w:ascii="Calibri" w:eastAsia="Calibri" w:hAnsi="Calibri" w:cs="Calibri"/>
          <w:color w:val="auto"/>
          <w:sz w:val="24"/>
          <w:szCs w:val="24"/>
        </w:rPr>
      </w:pPr>
    </w:p>
    <w:p w:rsidR="0036073E" w:rsidP="0036073E" w14:paraId="1AE53F73" w14:textId="01B8CE28">
      <w:r>
        <w:t>OMB Control No: 0910-0497                                        Expiration Date: 11/30/2023</w:t>
      </w:r>
    </w:p>
    <w:p w:rsidR="0036073E" w:rsidP="0036073E" w14:paraId="67BFE6A2" w14:textId="77777777">
      <w:r>
        <w:t xml:space="preserve">Paperwork Reduction Act Statement:  According to the Paperwork Reduction Act of 1995, an agency may not conduct or sponsor, and a person is not required to respond to a collection of information unless it displays a valid OMB control number.  The valid OMB control number for this information collection is 0910-0497.  The time required to complete this information collection is estimated to average 15 minutes per response, including the time for reviewing instructions, searching existing data sources, </w:t>
      </w:r>
      <w:r>
        <w:t>gathering</w:t>
      </w:r>
      <w:r>
        <w:t xml:space="preserve"> and maintaining the data needed, and completing and reviewing the collection of information.  </w:t>
      </w:r>
    </w:p>
    <w:p w:rsidR="0036073E" w:rsidP="0036073E" w14:paraId="47FFB61C" w14:textId="77777777"/>
    <w:p w:rsidR="0036073E" w:rsidRPr="0036073E" w:rsidP="0036073E" w14:paraId="77FFA480" w14:textId="3A44F005">
      <w:pPr>
        <w:rPr>
          <w:rStyle w:val="mrdisplaytext"/>
        </w:rPr>
      </w:pPr>
      <w:r>
        <w:t xml:space="preserve">Send comments regarding this burden estimate or any other aspects of this collection of information, including suggestions for reducing burden to </w:t>
      </w:r>
      <w:hyperlink r:id="rId8" w:history="1">
        <w:r>
          <w:rPr>
            <w:rStyle w:val="Hyperlink"/>
          </w:rPr>
          <w:t>PRAStaff@fda.hhs.gov</w:t>
        </w:r>
      </w:hyperlink>
      <w:r>
        <w:t>.</w:t>
      </w:r>
    </w:p>
    <w:p w:rsidR="00E314C6" w:rsidRPr="00A202CD" w:rsidP="007C2E30" w14:paraId="14BB72EC" w14:textId="1AE97ED1">
      <w:pPr>
        <w:pStyle w:val="NormalWeb"/>
        <w:rPr>
          <w:rFonts w:ascii="Calibri" w:eastAsia="Calibri" w:hAnsi="Calibri" w:cs="Calibri"/>
        </w:rPr>
      </w:pPr>
      <w:r w:rsidRPr="718C637C">
        <w:rPr>
          <w:rFonts w:ascii="Calibri" w:eastAsia="Calibri" w:hAnsi="Calibri" w:cs="Calibri"/>
        </w:rPr>
        <w:t>Please click the “NEXT” button.</w:t>
      </w:r>
    </w:p>
    <w:p w:rsidR="008467F8" w:rsidP="68B926C5" w14:paraId="41554AAF" w14:textId="215CFE6C">
      <w:pPr>
        <w:pStyle w:val="NormalWeb"/>
        <w:rPr>
          <w:rFonts w:ascii="Calibri" w:eastAsia="Calibri" w:hAnsi="Calibri" w:cs="Calibri"/>
          <w:b/>
          <w:color w:val="F26322" w:themeColor="accent1"/>
        </w:rPr>
      </w:pPr>
      <w:r w:rsidRPr="718C637C">
        <w:rPr>
          <w:rFonts w:ascii="Calibri" w:eastAsia="Calibri" w:hAnsi="Calibri" w:cs="Calibri"/>
          <w:b/>
          <w:color w:val="F26322" w:themeColor="accent1"/>
        </w:rPr>
        <w:t>//</w:t>
      </w:r>
      <w:r w:rsidRPr="718C637C" w:rsidR="3883FD4C">
        <w:rPr>
          <w:rFonts w:ascii="Calibri" w:eastAsia="Calibri" w:hAnsi="Calibri" w:cs="Calibri"/>
          <w:b/>
          <w:color w:val="F26322" w:themeColor="accent1"/>
        </w:rPr>
        <w:t>PART 1</w:t>
      </w:r>
      <w:r w:rsidRPr="718C637C">
        <w:rPr>
          <w:rFonts w:ascii="Calibri" w:eastAsia="Calibri" w:hAnsi="Calibri" w:cs="Calibri"/>
          <w:b/>
          <w:color w:val="F26322" w:themeColor="accent1"/>
        </w:rPr>
        <w:t>//</w:t>
      </w:r>
    </w:p>
    <w:p w:rsidR="007C2E30" w:rsidRPr="003F3E6A" w:rsidP="2A433E18" w14:paraId="5611F215" w14:textId="2605A345">
      <w:pPr>
        <w:pStyle w:val="NormalWeb"/>
        <w:rPr>
          <w:rFonts w:ascii="Calibri" w:eastAsia="Calibri" w:hAnsi="Calibri" w:cs="Calibri"/>
          <w:b/>
        </w:rPr>
      </w:pPr>
      <w:r w:rsidRPr="718C637C">
        <w:rPr>
          <w:rFonts w:ascii="Calibri" w:eastAsia="Calibri" w:hAnsi="Calibri" w:cs="Calibri"/>
          <w:b/>
        </w:rPr>
        <w:t>//NEW SCREEN//</w:t>
      </w:r>
    </w:p>
    <w:p w:rsidR="19985501" w:rsidP="2A433E18" w14:paraId="51B48B9F" w14:textId="3B14F3C0">
      <w:pPr>
        <w:pStyle w:val="NormalWeb"/>
        <w:rPr>
          <w:rFonts w:ascii="Calibri" w:eastAsia="Calibri" w:hAnsi="Calibri" w:cs="Calibri"/>
          <w:b/>
          <w:color w:val="00B0F0"/>
        </w:rPr>
      </w:pPr>
      <w:r w:rsidRPr="718C637C">
        <w:rPr>
          <w:rFonts w:ascii="Calibri" w:eastAsia="Calibri" w:hAnsi="Calibri" w:cs="Calibri"/>
          <w:b/>
          <w:color w:val="00B0F0"/>
        </w:rPr>
        <w:t>//Covariate//</w:t>
      </w:r>
    </w:p>
    <w:p w:rsidR="00E15CB2" w:rsidRPr="009B07A7" w:rsidP="00E15CB2" w14:paraId="102212C4" w14:textId="13B4B2A7">
      <w:pPr>
        <w:spacing w:after="0"/>
        <w:rPr>
          <w:rFonts w:ascii="Calibri" w:eastAsia="Calibri" w:hAnsi="Calibri" w:cs="Calibri"/>
          <w:color w:val="F26322" w:themeColor="text2"/>
        </w:rPr>
      </w:pPr>
      <w:r w:rsidRPr="718C637C">
        <w:rPr>
          <w:rFonts w:ascii="Calibri" w:eastAsia="Calibri" w:hAnsi="Calibri" w:cs="Calibri"/>
          <w:b/>
        </w:rPr>
        <w:t>//INSERT Nutrition</w:t>
      </w:r>
      <w:r w:rsidRPr="718C637C" w:rsidR="009C4199">
        <w:rPr>
          <w:rFonts w:ascii="Calibri" w:eastAsia="Calibri" w:hAnsi="Calibri" w:cs="Calibri"/>
          <w:b/>
        </w:rPr>
        <w:t xml:space="preserve"> </w:t>
      </w:r>
      <w:r w:rsidRPr="718C637C">
        <w:rPr>
          <w:rFonts w:ascii="Calibri" w:eastAsia="Calibri" w:hAnsi="Calibri" w:cs="Calibri"/>
          <w:b/>
        </w:rPr>
        <w:t>Facts</w:t>
      </w:r>
      <w:r w:rsidRPr="718C637C" w:rsidR="009C4199">
        <w:rPr>
          <w:rFonts w:ascii="Calibri" w:eastAsia="Calibri" w:hAnsi="Calibri" w:cs="Calibri"/>
          <w:b/>
        </w:rPr>
        <w:t xml:space="preserve"> Image</w:t>
      </w:r>
      <w:r w:rsidRPr="718C637C" w:rsidR="37CE1A65">
        <w:rPr>
          <w:rFonts w:ascii="Calibri" w:eastAsia="Calibri" w:hAnsi="Calibri" w:cs="Calibri"/>
          <w:b/>
        </w:rPr>
        <w:t xml:space="preserve">. Keep image viewable for </w:t>
      </w:r>
      <w:r w:rsidRPr="718C637C" w:rsidR="1BD62C55">
        <w:rPr>
          <w:rFonts w:ascii="Calibri" w:eastAsia="Calibri" w:hAnsi="Calibri" w:cs="Calibri"/>
          <w:b/>
        </w:rPr>
        <w:t>the four</w:t>
      </w:r>
      <w:r w:rsidRPr="718C637C" w:rsidR="37CE1A65">
        <w:rPr>
          <w:rFonts w:ascii="Calibri" w:eastAsia="Calibri" w:hAnsi="Calibri" w:cs="Calibri"/>
          <w:b/>
        </w:rPr>
        <w:t xml:space="preserve"> NFL questions</w:t>
      </w:r>
      <w:r w:rsidRPr="718C637C" w:rsidR="02291FE8">
        <w:rPr>
          <w:rFonts w:ascii="Calibri" w:eastAsia="Calibri" w:hAnsi="Calibri" w:cs="Calibri"/>
          <w:b/>
        </w:rPr>
        <w:t xml:space="preserve"> that </w:t>
      </w:r>
      <w:r w:rsidRPr="718C637C" w:rsidR="02291FE8">
        <w:rPr>
          <w:rFonts w:ascii="Calibri" w:eastAsia="Calibri" w:hAnsi="Calibri" w:cs="Calibri"/>
          <w:b/>
        </w:rPr>
        <w:t>follow</w:t>
      </w:r>
      <w:r w:rsidRPr="718C637C" w:rsidR="37CE1A65">
        <w:rPr>
          <w:rFonts w:ascii="Calibri" w:eastAsia="Calibri" w:hAnsi="Calibri" w:cs="Calibri"/>
          <w:b/>
        </w:rPr>
        <w:t>.</w:t>
      </w:r>
      <w:r w:rsidRPr="718C637C" w:rsidR="1E819B3E">
        <w:rPr>
          <w:rFonts w:ascii="Calibri" w:eastAsia="Calibri" w:hAnsi="Calibri" w:cs="Calibri"/>
          <w:b/>
        </w:rPr>
        <w:t>/</w:t>
      </w:r>
      <w:r w:rsidRPr="718C637C" w:rsidR="1E819B3E">
        <w:rPr>
          <w:rFonts w:ascii="Calibri" w:eastAsia="Calibri" w:hAnsi="Calibri" w:cs="Calibri"/>
          <w:b/>
        </w:rPr>
        <w:t>/</w:t>
      </w:r>
    </w:p>
    <w:p w:rsidR="31F9F5CF" w:rsidP="31F9F5CF" w14:paraId="25EEA0B2" w14:textId="4A99DCE8">
      <w:pPr>
        <w:spacing w:after="0"/>
        <w:rPr>
          <w:b/>
          <w:bCs/>
        </w:rPr>
      </w:pPr>
    </w:p>
    <w:p w:rsidR="00E15CB2" w:rsidP="003A56DE" w14:paraId="4BF4F9DB" w14:textId="381E2300">
      <w:pPr>
        <w:spacing w:after="0"/>
        <w:ind w:left="720" w:hanging="720"/>
        <w:rPr>
          <w:i/>
          <w:iCs/>
        </w:rPr>
      </w:pPr>
      <w:r w:rsidRPr="003F0969">
        <w:rPr>
          <w:i/>
          <w:iCs/>
          <w:noProof/>
        </w:rPr>
        <w:drawing>
          <wp:inline distT="0" distB="0" distL="0" distR="0">
            <wp:extent cx="1448789" cy="2317368"/>
            <wp:effectExtent l="0" t="0" r="0" b="6985"/>
            <wp:docPr id="8" name="Picture 7" descr="A close-up of a nutrition label&#10;&#10;Description automatically generated with medium confidence"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783F4B1A-3729-470E-D4F4-20421B48E1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close-up of a nutrition label&#10;&#10;Description automatically generated with medium confidence"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783F4B1A-3729-470E-D4F4-20421B48E1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52188" cy="2322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846" w:rsidRPr="008159BE" w:rsidP="003A56DE" w14:paraId="64251246" w14:textId="77777777">
      <w:pPr>
        <w:spacing w:after="0"/>
        <w:ind w:left="720" w:hanging="720"/>
        <w:rPr>
          <w:i/>
          <w:iCs/>
        </w:rPr>
      </w:pPr>
    </w:p>
    <w:p w:rsidR="00205DEE" w:rsidP="003A56DE" w14:paraId="1F4F9306" w14:textId="36B36026">
      <w:pPr>
        <w:spacing w:after="0"/>
        <w:ind w:left="720" w:hanging="720"/>
      </w:pPr>
      <w:r>
        <w:t>This is an example of a Nutrition Facts label</w:t>
      </w:r>
      <w:r w:rsidR="3B40B0B1">
        <w:t>.</w:t>
      </w:r>
      <w:r>
        <w:t xml:space="preserve"> We are going to ask you a few questions about the Nutrition Facts label.</w:t>
      </w:r>
    </w:p>
    <w:p w:rsidR="00C46DF3" w:rsidP="003A56DE" w14:paraId="31BB75EA" w14:textId="39D4FF69">
      <w:pPr>
        <w:spacing w:after="0"/>
        <w:ind w:left="720" w:hanging="720"/>
      </w:pPr>
    </w:p>
    <w:p w:rsidR="007C2E30" w:rsidRPr="00A202CD" w:rsidP="003A56DE" w14:paraId="40FFDD43" w14:textId="6D40BF13">
      <w:pPr>
        <w:spacing w:after="0"/>
        <w:rPr>
          <w:noProof/>
        </w:rPr>
      </w:pPr>
      <w:r w:rsidRPr="00A202CD">
        <w:t>When buying a packaged food product for the first time, how often do you use the Nutrition Facts label?</w:t>
      </w:r>
    </w:p>
    <w:p w:rsidR="00341551" w:rsidRPr="00A202CD" w:rsidP="003A56DE" w14:paraId="7680CFD2" w14:textId="77777777">
      <w:pPr>
        <w:spacing w:after="0"/>
        <w:rPr>
          <w:noProof/>
        </w:rPr>
      </w:pPr>
    </w:p>
    <w:p w:rsidR="007C2E30" w:rsidRPr="00A202CD" w:rsidP="003A56DE" w14:paraId="5E524543" w14:textId="77777777">
      <w:pPr>
        <w:spacing w:after="0"/>
        <w:rPr>
          <w:noProof/>
        </w:rPr>
      </w:pPr>
      <w:r w:rsidRPr="00A202CD">
        <w:rPr>
          <w:b/>
          <w:bCs/>
        </w:rPr>
        <w:t>// SOFT PROMPT: Please provide a response. //</w:t>
      </w:r>
    </w:p>
    <w:p w:rsidR="007C2E30" w:rsidRPr="00A202CD" w:rsidP="003A56DE" w14:paraId="1537FC86" w14:textId="77777777">
      <w:pPr>
        <w:spacing w:after="0"/>
        <w:ind w:left="720" w:hanging="720"/>
      </w:pPr>
      <w:r w:rsidRPr="00A202CD">
        <w:t xml:space="preserve"> </w:t>
      </w:r>
    </w:p>
    <w:tbl>
      <w:tblPr>
        <w:tblStyle w:val="TableGrid"/>
        <w:tblW w:w="0" w:type="auto"/>
        <w:tblLook w:val="04A0"/>
      </w:tblPr>
      <w:tblGrid>
        <w:gridCol w:w="936"/>
        <w:gridCol w:w="4675"/>
      </w:tblGrid>
      <w:tr w14:paraId="77F1A95E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1FDF6AB6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590D8D46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 Label</w:t>
            </w:r>
          </w:p>
        </w:tc>
      </w:tr>
      <w:tr w14:paraId="5C59C8BE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0CFB6D6B" w14:textId="77777777">
            <w:pPr>
              <w:rPr>
                <w:noProof/>
              </w:rPr>
            </w:pPr>
            <w:r w:rsidRPr="2A433E18">
              <w:rPr>
                <w:noProof/>
              </w:rPr>
              <w:t>1</w:t>
            </w:r>
          </w:p>
        </w:tc>
        <w:tc>
          <w:tcPr>
            <w:tcW w:w="4675" w:type="dxa"/>
          </w:tcPr>
          <w:p w:rsidR="007C2E30" w:rsidRPr="00A202CD" w:rsidP="003A56DE" w14:paraId="24A15580" w14:textId="77777777">
            <w:pPr>
              <w:rPr>
                <w:noProof/>
              </w:rPr>
            </w:pPr>
            <w:r w:rsidRPr="00A202CD">
              <w:t>Never</w:t>
            </w:r>
          </w:p>
        </w:tc>
      </w:tr>
      <w:tr w14:paraId="2E437A3F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7B771888" w14:textId="77777777">
            <w:pPr>
              <w:rPr>
                <w:noProof/>
              </w:rPr>
            </w:pPr>
            <w:r w:rsidRPr="2A433E18">
              <w:rPr>
                <w:noProof/>
              </w:rPr>
              <w:t>2</w:t>
            </w:r>
          </w:p>
        </w:tc>
        <w:tc>
          <w:tcPr>
            <w:tcW w:w="4675" w:type="dxa"/>
          </w:tcPr>
          <w:p w:rsidR="007C2E30" w:rsidRPr="00A202CD" w:rsidP="003A56DE" w14:paraId="22F50EBF" w14:textId="77777777">
            <w:pPr>
              <w:rPr>
                <w:noProof/>
              </w:rPr>
            </w:pPr>
            <w:r w:rsidRPr="00A202CD">
              <w:rPr>
                <w:noProof/>
              </w:rPr>
              <w:t>Rarely</w:t>
            </w:r>
          </w:p>
        </w:tc>
      </w:tr>
      <w:tr w14:paraId="2EBA9F09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6DB599F3" w14:textId="77777777">
            <w:pPr>
              <w:rPr>
                <w:noProof/>
              </w:rPr>
            </w:pPr>
            <w:r w:rsidRPr="2A433E18">
              <w:rPr>
                <w:noProof/>
              </w:rPr>
              <w:t>3</w:t>
            </w:r>
          </w:p>
        </w:tc>
        <w:tc>
          <w:tcPr>
            <w:tcW w:w="4675" w:type="dxa"/>
          </w:tcPr>
          <w:p w:rsidR="007C2E30" w:rsidRPr="00A202CD" w:rsidP="003A56DE" w14:paraId="6AE00206" w14:textId="77777777">
            <w:pPr>
              <w:rPr>
                <w:noProof/>
              </w:rPr>
            </w:pPr>
            <w:r w:rsidRPr="00A202CD">
              <w:rPr>
                <w:noProof/>
              </w:rPr>
              <w:t>Sometimes</w:t>
            </w:r>
          </w:p>
        </w:tc>
      </w:tr>
      <w:tr w14:paraId="08CDB3C2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4873E3AD" w14:textId="77777777">
            <w:pPr>
              <w:rPr>
                <w:noProof/>
              </w:rPr>
            </w:pPr>
            <w:r w:rsidRPr="2A433E18">
              <w:rPr>
                <w:noProof/>
              </w:rPr>
              <w:t>4</w:t>
            </w:r>
          </w:p>
        </w:tc>
        <w:tc>
          <w:tcPr>
            <w:tcW w:w="4675" w:type="dxa"/>
          </w:tcPr>
          <w:p w:rsidR="007C2E30" w:rsidRPr="00A202CD" w:rsidP="003A56DE" w14:paraId="20F241A9" w14:textId="77777777">
            <w:pPr>
              <w:rPr>
                <w:noProof/>
              </w:rPr>
            </w:pPr>
            <w:r w:rsidRPr="00A202CD">
              <w:rPr>
                <w:noProof/>
              </w:rPr>
              <w:t>Most of the time</w:t>
            </w:r>
          </w:p>
        </w:tc>
      </w:tr>
      <w:tr w14:paraId="6A3711F1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5675D844" w14:textId="77777777">
            <w:pPr>
              <w:rPr>
                <w:noProof/>
              </w:rPr>
            </w:pPr>
            <w:r w:rsidRPr="2A433E18">
              <w:rPr>
                <w:noProof/>
              </w:rPr>
              <w:t>5</w:t>
            </w:r>
          </w:p>
        </w:tc>
        <w:tc>
          <w:tcPr>
            <w:tcW w:w="4675" w:type="dxa"/>
          </w:tcPr>
          <w:p w:rsidR="007C2E30" w:rsidRPr="00A202CD" w:rsidP="003A56DE" w14:paraId="01F68ACA" w14:textId="77777777">
            <w:pPr>
              <w:rPr>
                <w:noProof/>
              </w:rPr>
            </w:pPr>
            <w:r w:rsidRPr="00A202CD">
              <w:rPr>
                <w:noProof/>
              </w:rPr>
              <w:t>Always</w:t>
            </w:r>
          </w:p>
        </w:tc>
      </w:tr>
      <w:tr w14:paraId="1CE20022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8B0D0B" w:rsidRPr="00A202CD" w:rsidP="2A433E18" w14:paraId="5C8A720F" w14:textId="252BC769">
            <w:pPr>
              <w:rPr>
                <w:noProof/>
              </w:rPr>
            </w:pPr>
            <w:r w:rsidRPr="2A433E18">
              <w:rPr>
                <w:noProof/>
              </w:rPr>
              <w:t>8</w:t>
            </w:r>
          </w:p>
        </w:tc>
        <w:tc>
          <w:tcPr>
            <w:tcW w:w="4675" w:type="dxa"/>
          </w:tcPr>
          <w:p w:rsidR="008B0D0B" w:rsidRPr="00A202CD" w:rsidP="003A56DE" w14:paraId="4646957F" w14:textId="4FDD18C1">
            <w:pPr>
              <w:rPr>
                <w:noProof/>
              </w:rPr>
            </w:pPr>
            <w:r>
              <w:rPr>
                <w:noProof/>
              </w:rPr>
              <w:t>Don’t know</w:t>
            </w:r>
          </w:p>
        </w:tc>
      </w:tr>
      <w:tr w14:paraId="51905BA1" w14:textId="77777777" w:rsidTr="2A433E18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2A433E18" w14:paraId="164C9FD5" w14:textId="77777777">
            <w:pPr>
              <w:rPr>
                <w:noProof/>
              </w:rPr>
            </w:pPr>
            <w:r w:rsidRPr="2A433E18">
              <w:rPr>
                <w:noProof/>
              </w:rPr>
              <w:t>-99</w:t>
            </w:r>
          </w:p>
        </w:tc>
        <w:tc>
          <w:tcPr>
            <w:tcW w:w="4675" w:type="dxa"/>
          </w:tcPr>
          <w:p w:rsidR="007C2E30" w:rsidRPr="00A202CD" w:rsidP="003A56DE" w14:paraId="149C7710" w14:textId="77777777">
            <w:r w:rsidRPr="00A202CD">
              <w:t>Refused</w:t>
            </w:r>
          </w:p>
        </w:tc>
      </w:tr>
    </w:tbl>
    <w:p w:rsidR="007C2E30" w:rsidRPr="00A202CD" w:rsidP="003A56DE" w14:paraId="2A181FE2" w14:textId="77777777">
      <w:pPr>
        <w:spacing w:after="0"/>
      </w:pPr>
    </w:p>
    <w:p w:rsidR="003D546E" w:rsidP="003A56DE" w14:paraId="2C12DE5F" w14:textId="77777777">
      <w:pPr>
        <w:spacing w:after="0"/>
        <w:rPr>
          <w:b/>
          <w:bCs/>
        </w:rPr>
      </w:pPr>
    </w:p>
    <w:p w:rsidR="007C2E30" w:rsidRPr="00A202CD" w:rsidP="003A56DE" w14:paraId="2957B216" w14:textId="68128B01">
      <w:pPr>
        <w:spacing w:after="0"/>
        <w:rPr>
          <w:noProof/>
        </w:rPr>
      </w:pPr>
      <w:r w:rsidRPr="00A202CD">
        <w:rPr>
          <w:color w:val="000000"/>
        </w:rPr>
        <w:t xml:space="preserve">When you buy packaged foods for the first time, how often do you </w:t>
      </w:r>
      <w:r w:rsidR="00E5110B">
        <w:rPr>
          <w:color w:val="000000"/>
        </w:rPr>
        <w:t>use</w:t>
      </w:r>
      <w:r w:rsidRPr="00A202CD" w:rsidR="00E5110B">
        <w:rPr>
          <w:color w:val="000000"/>
        </w:rPr>
        <w:t xml:space="preserve"> </w:t>
      </w:r>
      <w:r w:rsidRPr="00A202CD">
        <w:rPr>
          <w:color w:val="000000"/>
        </w:rPr>
        <w:t xml:space="preserve">the Nutrition Facts label </w:t>
      </w:r>
      <w:r w:rsidRPr="00A202CD">
        <w:rPr>
          <w:color w:val="000000"/>
          <w:u w:val="single"/>
        </w:rPr>
        <w:t>to compare how healthy or nutritious different foods are</w:t>
      </w:r>
      <w:r w:rsidRPr="00A202CD">
        <w:rPr>
          <w:color w:val="000000"/>
        </w:rPr>
        <w:t xml:space="preserve">?  </w:t>
      </w:r>
    </w:p>
    <w:p w:rsidR="0020348E" w:rsidP="003A56DE" w14:paraId="6D9FFB7F" w14:textId="77777777">
      <w:pPr>
        <w:spacing w:after="0"/>
        <w:rPr>
          <w:b/>
          <w:bCs/>
          <w:noProof/>
        </w:rPr>
      </w:pPr>
    </w:p>
    <w:p w:rsidR="007C2E30" w:rsidRPr="00A202CD" w:rsidP="003A56DE" w14:paraId="55DAD99E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. //</w:t>
      </w:r>
    </w:p>
    <w:p w:rsidR="007C2E30" w:rsidRPr="00A202CD" w:rsidP="003A56DE" w14:paraId="47DB5CD7" w14:textId="77777777">
      <w:pPr>
        <w:spacing w:after="0"/>
        <w:rPr>
          <w:b/>
          <w:bCs/>
          <w:color w:val="000000"/>
        </w:rPr>
      </w:pPr>
    </w:p>
    <w:tbl>
      <w:tblPr>
        <w:tblStyle w:val="TableGrid"/>
        <w:tblW w:w="0" w:type="auto"/>
        <w:tblLook w:val="04A0"/>
      </w:tblPr>
      <w:tblGrid>
        <w:gridCol w:w="936"/>
        <w:gridCol w:w="4675"/>
      </w:tblGrid>
      <w:tr w14:paraId="58A02ED9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458577CD" w14:textId="77777777">
            <w:pPr>
              <w:rPr>
                <w:b/>
                <w:bCs/>
                <w:noProof/>
              </w:rPr>
            </w:pPr>
            <w:bookmarkStart w:id="0" w:name="_Hlk130839003"/>
            <w:r w:rsidRPr="00A202CD">
              <w:rPr>
                <w:b/>
                <w:bCs/>
                <w:noProof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2C51C931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 Label</w:t>
            </w:r>
          </w:p>
        </w:tc>
      </w:tr>
      <w:tr w14:paraId="1E29D7B8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143210B4" w14:textId="77777777">
            <w:pPr>
              <w:rPr>
                <w:noProof/>
              </w:rPr>
            </w:pPr>
            <w:r w:rsidRPr="00A202CD">
              <w:rPr>
                <w:noProof/>
              </w:rPr>
              <w:t>1</w:t>
            </w:r>
          </w:p>
        </w:tc>
        <w:tc>
          <w:tcPr>
            <w:tcW w:w="4675" w:type="dxa"/>
          </w:tcPr>
          <w:p w:rsidR="007C2E30" w:rsidRPr="00A202CD" w:rsidP="003A56DE" w14:paraId="5FB78302" w14:textId="77777777">
            <w:pPr>
              <w:rPr>
                <w:noProof/>
              </w:rPr>
            </w:pPr>
            <w:r w:rsidRPr="00A202CD">
              <w:rPr>
                <w:noProof/>
              </w:rPr>
              <w:t>Never</w:t>
            </w:r>
          </w:p>
        </w:tc>
      </w:tr>
      <w:tr w14:paraId="12A38E33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46456836" w14:textId="77777777">
            <w:pPr>
              <w:rPr>
                <w:noProof/>
              </w:rPr>
            </w:pPr>
            <w:r w:rsidRPr="00A202CD">
              <w:rPr>
                <w:noProof/>
              </w:rPr>
              <w:t>2</w:t>
            </w:r>
          </w:p>
        </w:tc>
        <w:tc>
          <w:tcPr>
            <w:tcW w:w="4675" w:type="dxa"/>
          </w:tcPr>
          <w:p w:rsidR="007C2E30" w:rsidRPr="00A202CD" w:rsidP="003A56DE" w14:paraId="6FBBCC8F" w14:textId="77777777">
            <w:pPr>
              <w:rPr>
                <w:noProof/>
              </w:rPr>
            </w:pPr>
            <w:r w:rsidRPr="00A202CD">
              <w:rPr>
                <w:noProof/>
              </w:rPr>
              <w:t>Rarely</w:t>
            </w:r>
          </w:p>
        </w:tc>
      </w:tr>
      <w:tr w14:paraId="49D1BB34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279304EF" w14:textId="77777777">
            <w:pPr>
              <w:rPr>
                <w:noProof/>
              </w:rPr>
            </w:pPr>
            <w:r w:rsidRPr="00A202CD">
              <w:rPr>
                <w:noProof/>
              </w:rPr>
              <w:t>3</w:t>
            </w:r>
          </w:p>
        </w:tc>
        <w:tc>
          <w:tcPr>
            <w:tcW w:w="4675" w:type="dxa"/>
          </w:tcPr>
          <w:p w:rsidR="007C2E30" w:rsidRPr="00A202CD" w:rsidP="003A56DE" w14:paraId="4E310676" w14:textId="77777777">
            <w:pPr>
              <w:rPr>
                <w:noProof/>
              </w:rPr>
            </w:pPr>
            <w:r w:rsidRPr="00A202CD">
              <w:rPr>
                <w:noProof/>
              </w:rPr>
              <w:t>Sometimes</w:t>
            </w:r>
          </w:p>
        </w:tc>
      </w:tr>
      <w:tr w14:paraId="7715014C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0E0787AB" w14:textId="77777777">
            <w:pPr>
              <w:rPr>
                <w:noProof/>
              </w:rPr>
            </w:pPr>
            <w:r w:rsidRPr="00A202CD">
              <w:rPr>
                <w:noProof/>
              </w:rPr>
              <w:t>4</w:t>
            </w:r>
          </w:p>
        </w:tc>
        <w:tc>
          <w:tcPr>
            <w:tcW w:w="4675" w:type="dxa"/>
          </w:tcPr>
          <w:p w:rsidR="007C2E30" w:rsidRPr="00A202CD" w:rsidP="003A56DE" w14:paraId="51EC736D" w14:textId="77777777">
            <w:pPr>
              <w:rPr>
                <w:noProof/>
              </w:rPr>
            </w:pPr>
            <w:r w:rsidRPr="00A202CD">
              <w:rPr>
                <w:noProof/>
              </w:rPr>
              <w:t>Most of the time</w:t>
            </w:r>
          </w:p>
        </w:tc>
      </w:tr>
      <w:tr w14:paraId="46A9D922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7BDFC59B" w14:textId="77777777">
            <w:pPr>
              <w:rPr>
                <w:noProof/>
              </w:rPr>
            </w:pPr>
            <w:r w:rsidRPr="00A202CD">
              <w:rPr>
                <w:noProof/>
              </w:rPr>
              <w:t>5</w:t>
            </w:r>
          </w:p>
        </w:tc>
        <w:tc>
          <w:tcPr>
            <w:tcW w:w="4675" w:type="dxa"/>
          </w:tcPr>
          <w:p w:rsidR="007C2E30" w:rsidRPr="00A202CD" w:rsidP="003A56DE" w14:paraId="52ACB508" w14:textId="77777777">
            <w:pPr>
              <w:rPr>
                <w:noProof/>
              </w:rPr>
            </w:pPr>
            <w:r w:rsidRPr="00A202CD">
              <w:rPr>
                <w:noProof/>
              </w:rPr>
              <w:t>Always</w:t>
            </w:r>
          </w:p>
        </w:tc>
      </w:tr>
      <w:tr w14:paraId="5DF81739" w14:textId="77777777" w:rsidTr="00EC2AC6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7CFBD666" w14:textId="024DDDF1">
            <w:pPr>
              <w:rPr>
                <w:noProof/>
              </w:rPr>
            </w:pPr>
            <w:r w:rsidRPr="00A202CD">
              <w:rPr>
                <w:noProof/>
              </w:rPr>
              <w:t>8</w:t>
            </w:r>
          </w:p>
        </w:tc>
        <w:tc>
          <w:tcPr>
            <w:tcW w:w="4675" w:type="dxa"/>
          </w:tcPr>
          <w:p w:rsidR="007C2E30" w:rsidRPr="00A202CD" w:rsidP="003A56DE" w14:paraId="645CFA38" w14:textId="77777777">
            <w:pPr>
              <w:rPr>
                <w:noProof/>
              </w:rPr>
            </w:pPr>
            <w:r w:rsidRPr="00A202CD">
              <w:rPr>
                <w:noProof/>
              </w:rPr>
              <w:t>Don’t know</w:t>
            </w:r>
          </w:p>
        </w:tc>
      </w:tr>
      <w:tr w14:paraId="396CB794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119FE098" w14:textId="77777777">
            <w:pPr>
              <w:rPr>
                <w:noProof/>
              </w:rPr>
            </w:pPr>
            <w:r w:rsidRPr="00A202CD">
              <w:rPr>
                <w:noProof/>
              </w:rPr>
              <w:t>-99</w:t>
            </w:r>
          </w:p>
        </w:tc>
        <w:tc>
          <w:tcPr>
            <w:tcW w:w="4675" w:type="dxa"/>
          </w:tcPr>
          <w:p w:rsidR="007C2E30" w:rsidRPr="00A202CD" w:rsidP="003A56DE" w14:paraId="3D77D680" w14:textId="77777777">
            <w:pPr>
              <w:rPr>
                <w:noProof/>
              </w:rPr>
            </w:pPr>
            <w:r w:rsidRPr="00A202CD">
              <w:rPr>
                <w:noProof/>
              </w:rPr>
              <w:t>Refused</w:t>
            </w:r>
          </w:p>
        </w:tc>
      </w:tr>
      <w:bookmarkEnd w:id="0"/>
    </w:tbl>
    <w:p w:rsidR="0020348E" w:rsidP="003A56DE" w14:paraId="18050F75" w14:textId="77777777">
      <w:pPr>
        <w:spacing w:after="0"/>
        <w:rPr>
          <w:b/>
          <w:bCs/>
        </w:rPr>
      </w:pPr>
    </w:p>
    <w:p w:rsidR="0020348E" w:rsidP="003A56DE" w14:paraId="3BB39C94" w14:textId="1958C9E2">
      <w:pPr>
        <w:spacing w:after="0"/>
        <w:rPr>
          <w:b/>
          <w:bCs/>
        </w:rPr>
      </w:pPr>
    </w:p>
    <w:p w:rsidR="00B95A79" w:rsidP="003A56DE" w14:paraId="7E45A363" w14:textId="6867F042">
      <w:pPr>
        <w:spacing w:after="0"/>
      </w:pPr>
      <w:r w:rsidRPr="00B95A79">
        <w:t>How often, if at all, do you use the Nutrition Facts label to see how high or low the food is in things like saturated fat, sodium, or added sugars?</w:t>
      </w:r>
      <w:r>
        <w:t xml:space="preserve"> //Pulled from the 2011 HDS//</w:t>
      </w:r>
    </w:p>
    <w:p w:rsidR="00B95A79" w:rsidRPr="00B95A79" w:rsidP="003A56DE" w14:paraId="37E10021" w14:textId="77777777">
      <w:pPr>
        <w:spacing w:after="0"/>
      </w:pPr>
    </w:p>
    <w:tbl>
      <w:tblPr>
        <w:tblStyle w:val="TableGrid"/>
        <w:tblW w:w="0" w:type="auto"/>
        <w:tblLook w:val="04A0"/>
      </w:tblPr>
      <w:tblGrid>
        <w:gridCol w:w="936"/>
        <w:gridCol w:w="4675"/>
      </w:tblGrid>
      <w:tr w14:paraId="7CBD6995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4975D67D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</w:t>
            </w:r>
          </w:p>
        </w:tc>
        <w:tc>
          <w:tcPr>
            <w:tcW w:w="4675" w:type="dxa"/>
          </w:tcPr>
          <w:p w:rsidR="00B95A79" w:rsidRPr="00A202CD" w:rsidP="00301D65" w14:paraId="48B256EC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 Label</w:t>
            </w:r>
          </w:p>
        </w:tc>
      </w:tr>
      <w:tr w14:paraId="0637FEC6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09886EC5" w14:textId="77777777">
            <w:pPr>
              <w:rPr>
                <w:noProof/>
              </w:rPr>
            </w:pPr>
            <w:r w:rsidRPr="00A202CD">
              <w:rPr>
                <w:noProof/>
              </w:rPr>
              <w:t>1</w:t>
            </w:r>
          </w:p>
        </w:tc>
        <w:tc>
          <w:tcPr>
            <w:tcW w:w="4675" w:type="dxa"/>
          </w:tcPr>
          <w:p w:rsidR="00B95A79" w:rsidRPr="00A202CD" w:rsidP="00301D65" w14:paraId="520E35EF" w14:textId="77777777">
            <w:pPr>
              <w:rPr>
                <w:noProof/>
              </w:rPr>
            </w:pPr>
            <w:r w:rsidRPr="00A202CD">
              <w:rPr>
                <w:noProof/>
              </w:rPr>
              <w:t>Never</w:t>
            </w:r>
          </w:p>
        </w:tc>
      </w:tr>
      <w:tr w14:paraId="238389A1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2D35A974" w14:textId="77777777">
            <w:pPr>
              <w:rPr>
                <w:noProof/>
              </w:rPr>
            </w:pPr>
            <w:r w:rsidRPr="00A202CD">
              <w:rPr>
                <w:noProof/>
              </w:rPr>
              <w:t>2</w:t>
            </w:r>
          </w:p>
        </w:tc>
        <w:tc>
          <w:tcPr>
            <w:tcW w:w="4675" w:type="dxa"/>
          </w:tcPr>
          <w:p w:rsidR="00B95A79" w:rsidRPr="00A202CD" w:rsidP="00301D65" w14:paraId="7EB29177" w14:textId="77777777">
            <w:pPr>
              <w:rPr>
                <w:noProof/>
              </w:rPr>
            </w:pPr>
            <w:r w:rsidRPr="00A202CD">
              <w:rPr>
                <w:noProof/>
              </w:rPr>
              <w:t>Rarely</w:t>
            </w:r>
          </w:p>
        </w:tc>
      </w:tr>
      <w:tr w14:paraId="2606FD20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0843A1A9" w14:textId="77777777">
            <w:pPr>
              <w:rPr>
                <w:noProof/>
              </w:rPr>
            </w:pPr>
            <w:r w:rsidRPr="00A202CD">
              <w:rPr>
                <w:noProof/>
              </w:rPr>
              <w:t>3</w:t>
            </w:r>
          </w:p>
        </w:tc>
        <w:tc>
          <w:tcPr>
            <w:tcW w:w="4675" w:type="dxa"/>
          </w:tcPr>
          <w:p w:rsidR="00B95A79" w:rsidRPr="00A202CD" w:rsidP="00301D65" w14:paraId="259D7E67" w14:textId="77777777">
            <w:pPr>
              <w:rPr>
                <w:noProof/>
              </w:rPr>
            </w:pPr>
            <w:r w:rsidRPr="00A202CD">
              <w:rPr>
                <w:noProof/>
              </w:rPr>
              <w:t>Sometimes</w:t>
            </w:r>
          </w:p>
        </w:tc>
      </w:tr>
      <w:tr w14:paraId="257E46E6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752987F1" w14:textId="77777777">
            <w:pPr>
              <w:rPr>
                <w:noProof/>
              </w:rPr>
            </w:pPr>
            <w:r w:rsidRPr="00A202CD">
              <w:rPr>
                <w:noProof/>
              </w:rPr>
              <w:t>4</w:t>
            </w:r>
          </w:p>
        </w:tc>
        <w:tc>
          <w:tcPr>
            <w:tcW w:w="4675" w:type="dxa"/>
          </w:tcPr>
          <w:p w:rsidR="00B95A79" w:rsidRPr="00A202CD" w:rsidP="00301D65" w14:paraId="55512827" w14:textId="77777777">
            <w:pPr>
              <w:rPr>
                <w:noProof/>
              </w:rPr>
            </w:pPr>
            <w:r w:rsidRPr="00A202CD">
              <w:rPr>
                <w:noProof/>
              </w:rPr>
              <w:t>Most of the time</w:t>
            </w:r>
          </w:p>
        </w:tc>
      </w:tr>
      <w:tr w14:paraId="4DE1D097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78729A27" w14:textId="77777777">
            <w:pPr>
              <w:rPr>
                <w:noProof/>
              </w:rPr>
            </w:pPr>
            <w:r w:rsidRPr="00A202CD">
              <w:rPr>
                <w:noProof/>
              </w:rPr>
              <w:t>5</w:t>
            </w:r>
          </w:p>
        </w:tc>
        <w:tc>
          <w:tcPr>
            <w:tcW w:w="4675" w:type="dxa"/>
          </w:tcPr>
          <w:p w:rsidR="00B95A79" w:rsidRPr="00A202CD" w:rsidP="00301D65" w14:paraId="5F90B7A3" w14:textId="77777777">
            <w:pPr>
              <w:rPr>
                <w:noProof/>
              </w:rPr>
            </w:pPr>
            <w:r w:rsidRPr="00A202CD">
              <w:rPr>
                <w:noProof/>
              </w:rPr>
              <w:t>Always</w:t>
            </w:r>
          </w:p>
        </w:tc>
      </w:tr>
      <w:tr w14:paraId="548FBD49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6B0C0BAB" w14:textId="77777777">
            <w:pPr>
              <w:rPr>
                <w:noProof/>
              </w:rPr>
            </w:pPr>
            <w:r w:rsidRPr="00A202CD">
              <w:rPr>
                <w:noProof/>
              </w:rPr>
              <w:t>8</w:t>
            </w:r>
          </w:p>
        </w:tc>
        <w:tc>
          <w:tcPr>
            <w:tcW w:w="4675" w:type="dxa"/>
          </w:tcPr>
          <w:p w:rsidR="00B95A79" w:rsidRPr="00A202CD" w:rsidP="00301D65" w14:paraId="48287EA8" w14:textId="77777777">
            <w:pPr>
              <w:rPr>
                <w:noProof/>
              </w:rPr>
            </w:pPr>
            <w:r w:rsidRPr="00A202CD">
              <w:rPr>
                <w:noProof/>
              </w:rPr>
              <w:t>Don’t know</w:t>
            </w:r>
          </w:p>
        </w:tc>
      </w:tr>
      <w:tr w14:paraId="76D649C7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B95A79" w:rsidRPr="00A202CD" w:rsidP="00301D65" w14:paraId="295D7396" w14:textId="77777777">
            <w:pPr>
              <w:rPr>
                <w:noProof/>
              </w:rPr>
            </w:pPr>
            <w:r w:rsidRPr="00A202CD">
              <w:rPr>
                <w:noProof/>
              </w:rPr>
              <w:t>-99</w:t>
            </w:r>
          </w:p>
        </w:tc>
        <w:tc>
          <w:tcPr>
            <w:tcW w:w="4675" w:type="dxa"/>
          </w:tcPr>
          <w:p w:rsidR="00B95A79" w:rsidRPr="00A202CD" w:rsidP="00301D65" w14:paraId="012801B6" w14:textId="77777777">
            <w:pPr>
              <w:rPr>
                <w:noProof/>
              </w:rPr>
            </w:pPr>
            <w:r w:rsidRPr="00A202CD">
              <w:rPr>
                <w:noProof/>
              </w:rPr>
              <w:t>Refused</w:t>
            </w:r>
          </w:p>
        </w:tc>
      </w:tr>
    </w:tbl>
    <w:p w:rsidR="00B95A79" w:rsidP="003A56DE" w14:paraId="735B0E59" w14:textId="77777777">
      <w:pPr>
        <w:spacing w:after="0"/>
        <w:rPr>
          <w:b/>
          <w:bCs/>
        </w:rPr>
      </w:pPr>
    </w:p>
    <w:p w:rsidR="0020348E" w:rsidRPr="006B2A5E" w:rsidP="003A56DE" w14:paraId="08BFCB7C" w14:textId="76561A63">
      <w:pPr>
        <w:spacing w:after="0"/>
        <w:rPr>
          <w:noProof/>
        </w:rPr>
      </w:pPr>
      <w:r w:rsidRPr="00A202CD">
        <w:rPr>
          <w:noProof/>
        </w:rPr>
        <w:t xml:space="preserve">How confident are you </w:t>
      </w:r>
      <w:r w:rsidR="002148B6">
        <w:rPr>
          <w:noProof/>
        </w:rPr>
        <w:t xml:space="preserve">that you understand the Nutrition Facts label? </w:t>
      </w:r>
    </w:p>
    <w:p w:rsidR="007C2E30" w:rsidRPr="00A202CD" w:rsidP="003A56DE" w14:paraId="1AD829CC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. //</w:t>
      </w:r>
    </w:p>
    <w:p w:rsidR="007C2E30" w:rsidRPr="00A202CD" w:rsidP="003A56DE" w14:paraId="71C82809" w14:textId="77777777">
      <w:pPr>
        <w:autoSpaceDE w:val="0"/>
        <w:autoSpaceDN w:val="0"/>
        <w:adjustRightInd w:val="0"/>
        <w:spacing w:after="0"/>
        <w:ind w:firstLine="720"/>
      </w:pPr>
    </w:p>
    <w:tbl>
      <w:tblPr>
        <w:tblStyle w:val="TableGrid"/>
        <w:tblW w:w="0" w:type="auto"/>
        <w:tblLook w:val="04A0"/>
      </w:tblPr>
      <w:tblGrid>
        <w:gridCol w:w="936"/>
        <w:gridCol w:w="4675"/>
      </w:tblGrid>
      <w:tr w14:paraId="56AA04A4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26B4E0F3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0426918A" w14:textId="77777777">
            <w:pPr>
              <w:rPr>
                <w:b/>
                <w:bCs/>
                <w:noProof/>
              </w:rPr>
            </w:pPr>
            <w:r w:rsidRPr="00A202CD">
              <w:rPr>
                <w:b/>
                <w:bCs/>
                <w:noProof/>
              </w:rPr>
              <w:t>Value Label</w:t>
            </w:r>
          </w:p>
        </w:tc>
      </w:tr>
      <w:tr w14:paraId="06D7B9AF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5380F98B" w14:textId="77777777">
            <w:pPr>
              <w:rPr>
                <w:noProof/>
              </w:rPr>
            </w:pPr>
            <w:r w:rsidRPr="00A202CD">
              <w:rPr>
                <w:noProof/>
              </w:rPr>
              <w:t>1</w:t>
            </w:r>
          </w:p>
        </w:tc>
        <w:tc>
          <w:tcPr>
            <w:tcW w:w="4675" w:type="dxa"/>
          </w:tcPr>
          <w:p w:rsidR="007C2E30" w:rsidRPr="00A202CD" w:rsidP="003A56DE" w14:paraId="15F22DE7" w14:textId="0987BD9E">
            <w:pPr>
              <w:rPr>
                <w:noProof/>
              </w:rPr>
            </w:pPr>
            <w:r w:rsidRPr="00A202CD">
              <w:rPr>
                <w:noProof/>
              </w:rPr>
              <w:t>Not at all</w:t>
            </w:r>
            <w:r w:rsidR="002148B6">
              <w:rPr>
                <w:noProof/>
              </w:rPr>
              <w:t xml:space="preserve"> confident</w:t>
            </w:r>
          </w:p>
        </w:tc>
      </w:tr>
      <w:tr w14:paraId="439160F0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1CFB1BFC" w14:textId="77777777">
            <w:pPr>
              <w:rPr>
                <w:noProof/>
              </w:rPr>
            </w:pPr>
            <w:r w:rsidRPr="00A202CD">
              <w:rPr>
                <w:noProof/>
              </w:rPr>
              <w:t>2</w:t>
            </w:r>
          </w:p>
        </w:tc>
        <w:tc>
          <w:tcPr>
            <w:tcW w:w="4675" w:type="dxa"/>
          </w:tcPr>
          <w:p w:rsidR="007C2E30" w:rsidRPr="00A202CD" w:rsidP="003A56DE" w14:paraId="686D48DE" w14:textId="18A649CB">
            <w:pPr>
              <w:rPr>
                <w:noProof/>
              </w:rPr>
            </w:pPr>
            <w:r w:rsidRPr="00A202CD">
              <w:rPr>
                <w:noProof/>
              </w:rPr>
              <w:t xml:space="preserve">A little </w:t>
            </w:r>
            <w:r w:rsidR="002148B6">
              <w:rPr>
                <w:noProof/>
              </w:rPr>
              <w:t>confident</w:t>
            </w:r>
          </w:p>
        </w:tc>
      </w:tr>
      <w:tr w14:paraId="2856DB9F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3B40AD6E" w14:textId="77777777">
            <w:pPr>
              <w:rPr>
                <w:noProof/>
              </w:rPr>
            </w:pPr>
            <w:r w:rsidRPr="00A202CD">
              <w:rPr>
                <w:noProof/>
              </w:rPr>
              <w:t>3</w:t>
            </w:r>
          </w:p>
        </w:tc>
        <w:tc>
          <w:tcPr>
            <w:tcW w:w="4675" w:type="dxa"/>
          </w:tcPr>
          <w:p w:rsidR="007C2E30" w:rsidRPr="00A202CD" w:rsidP="003A56DE" w14:paraId="3B4A316C" w14:textId="392D60C0">
            <w:pPr>
              <w:rPr>
                <w:noProof/>
              </w:rPr>
            </w:pPr>
            <w:r w:rsidRPr="00A202CD">
              <w:rPr>
                <w:noProof/>
              </w:rPr>
              <w:t>Somewhat</w:t>
            </w:r>
            <w:r w:rsidR="00A2100F">
              <w:rPr>
                <w:noProof/>
              </w:rPr>
              <w:t xml:space="preserve"> confident</w:t>
            </w:r>
          </w:p>
        </w:tc>
      </w:tr>
      <w:tr w14:paraId="40D670FA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27341F02" w14:textId="77777777">
            <w:pPr>
              <w:rPr>
                <w:noProof/>
              </w:rPr>
            </w:pPr>
            <w:r w:rsidRPr="00A202CD">
              <w:rPr>
                <w:noProof/>
              </w:rPr>
              <w:t>4</w:t>
            </w:r>
          </w:p>
        </w:tc>
        <w:tc>
          <w:tcPr>
            <w:tcW w:w="4675" w:type="dxa"/>
          </w:tcPr>
          <w:p w:rsidR="007C2E30" w:rsidRPr="00A202CD" w:rsidP="003A56DE" w14:paraId="159644B4" w14:textId="3433726D">
            <w:pPr>
              <w:rPr>
                <w:noProof/>
              </w:rPr>
            </w:pPr>
            <w:r>
              <w:rPr>
                <w:noProof/>
              </w:rPr>
              <w:t>Very confident</w:t>
            </w:r>
          </w:p>
        </w:tc>
      </w:tr>
      <w:tr w14:paraId="1A1BEB89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7DB8FA83" w14:textId="77777777">
            <w:pPr>
              <w:rPr>
                <w:noProof/>
              </w:rPr>
            </w:pPr>
            <w:r w:rsidRPr="00A202CD">
              <w:rPr>
                <w:noProof/>
              </w:rPr>
              <w:t>5</w:t>
            </w:r>
          </w:p>
        </w:tc>
        <w:tc>
          <w:tcPr>
            <w:tcW w:w="4675" w:type="dxa"/>
          </w:tcPr>
          <w:p w:rsidR="007C2E30" w:rsidRPr="00A202CD" w:rsidP="003A56DE" w14:paraId="3C6F6FAC" w14:textId="521310BF">
            <w:pPr>
              <w:rPr>
                <w:noProof/>
              </w:rPr>
            </w:pPr>
            <w:r w:rsidRPr="00A202CD">
              <w:rPr>
                <w:noProof/>
              </w:rPr>
              <w:t>Extremely</w:t>
            </w:r>
            <w:r w:rsidR="00A2100F">
              <w:rPr>
                <w:noProof/>
              </w:rPr>
              <w:t xml:space="preserve"> confident</w:t>
            </w:r>
          </w:p>
        </w:tc>
      </w:tr>
      <w:tr w14:paraId="493A3F22" w14:textId="77777777" w:rsidTr="00301D65">
        <w:tblPrEx>
          <w:tblW w:w="0" w:type="auto"/>
          <w:tblLook w:val="04A0"/>
        </w:tblPrEx>
        <w:tc>
          <w:tcPr>
            <w:tcW w:w="936" w:type="dxa"/>
          </w:tcPr>
          <w:p w:rsidR="007C2E30" w:rsidRPr="00A202CD" w:rsidP="003A56DE" w14:paraId="3C279646" w14:textId="77777777">
            <w:pPr>
              <w:rPr>
                <w:noProof/>
              </w:rPr>
            </w:pPr>
            <w:r w:rsidRPr="00A202CD">
              <w:rPr>
                <w:noProof/>
              </w:rPr>
              <w:t>-99</w:t>
            </w:r>
          </w:p>
        </w:tc>
        <w:tc>
          <w:tcPr>
            <w:tcW w:w="4675" w:type="dxa"/>
          </w:tcPr>
          <w:p w:rsidR="007C2E30" w:rsidRPr="00A202CD" w:rsidP="003A56DE" w14:paraId="55BCDB69" w14:textId="77777777">
            <w:pPr>
              <w:rPr>
                <w:noProof/>
              </w:rPr>
            </w:pPr>
            <w:r w:rsidRPr="00A202CD">
              <w:rPr>
                <w:noProof/>
              </w:rPr>
              <w:t>Refused</w:t>
            </w:r>
          </w:p>
        </w:tc>
      </w:tr>
    </w:tbl>
    <w:p w:rsidR="00C46DF3" w:rsidP="003A56DE" w14:paraId="1FCD847C" w14:textId="6841004E">
      <w:pPr>
        <w:spacing w:after="0"/>
        <w:rPr>
          <w:b/>
          <w:color w:val="000000" w:themeColor="text1"/>
        </w:rPr>
      </w:pPr>
    </w:p>
    <w:p w:rsidR="00B95A79" w:rsidP="003A56DE" w14:paraId="20B5A78D" w14:textId="73E97F52">
      <w:pPr>
        <w:spacing w:after="0"/>
        <w:rPr>
          <w:b/>
          <w:color w:val="000000" w:themeColor="text1"/>
        </w:rPr>
      </w:pPr>
    </w:p>
    <w:p w:rsidR="00B95A79" w:rsidP="2A433E18" w14:paraId="11598B89" w14:textId="2A6B9F93">
      <w:pPr>
        <w:spacing w:after="0"/>
        <w:rPr>
          <w:rFonts w:ascii="Times New Roman" w:eastAsia="Times New Roman" w:hAnsi="Times New Roman" w:cs="Times New Roman"/>
          <w:b/>
          <w:bCs/>
          <w:szCs w:val="24"/>
        </w:rPr>
      </w:pPr>
      <w:r w:rsidRPr="2A433E18">
        <w:rPr>
          <w:rFonts w:ascii="Times New Roman" w:eastAsia="Times New Roman" w:hAnsi="Times New Roman" w:cs="Times New Roman"/>
          <w:szCs w:val="24"/>
        </w:rPr>
        <w:t xml:space="preserve">On average, how often do you eat the following food products? </w:t>
      </w:r>
      <w:r w:rsidRPr="2A433E18">
        <w:rPr>
          <w:rFonts w:ascii="Times New Roman" w:eastAsia="Times New Roman" w:hAnsi="Times New Roman" w:cs="Times New Roman"/>
          <w:b/>
          <w:bCs/>
          <w:szCs w:val="24"/>
        </w:rPr>
        <w:t>[ROTATE ITEMS]</w:t>
      </w:r>
    </w:p>
    <w:p w:rsidR="00B95A79" w:rsidP="2A433E18" w14:paraId="6F171DCF" w14:textId="26BF5A55">
      <w:pPr>
        <w:spacing w:after="0"/>
        <w:ind w:firstLine="720"/>
        <w:rPr>
          <w:rFonts w:ascii="Times New Roman" w:eastAsia="Times New Roman" w:hAnsi="Times New Roman" w:cs="Times New Roman"/>
          <w:szCs w:val="24"/>
        </w:rPr>
      </w:pPr>
      <w:r w:rsidRPr="2A433E18">
        <w:rPr>
          <w:rFonts w:ascii="Times New Roman" w:eastAsia="Times New Roman" w:hAnsi="Times New Roman" w:cs="Times New Roman"/>
          <w:szCs w:val="24"/>
        </w:rPr>
        <w:t>Breakfast Cereal</w:t>
      </w:r>
    </w:p>
    <w:p w:rsidR="00B95A79" w:rsidP="2A433E18" w14:paraId="5AC6F3D8" w14:textId="5DE170B9">
      <w:pPr>
        <w:spacing w:after="0"/>
        <w:ind w:firstLine="720"/>
        <w:rPr>
          <w:rFonts w:ascii="Times New Roman" w:eastAsia="Times New Roman" w:hAnsi="Times New Roman" w:cs="Times New Roman"/>
          <w:szCs w:val="24"/>
        </w:rPr>
      </w:pPr>
      <w:r w:rsidRPr="2A433E18">
        <w:rPr>
          <w:rFonts w:ascii="Times New Roman" w:eastAsia="Times New Roman" w:hAnsi="Times New Roman" w:cs="Times New Roman"/>
          <w:szCs w:val="24"/>
        </w:rPr>
        <w:t>Frozen meals or entrees</w:t>
      </w:r>
    </w:p>
    <w:p w:rsidR="00B95A79" w:rsidP="2A433E18" w14:paraId="5840608C" w14:textId="5B25A6E9">
      <w:pPr>
        <w:spacing w:after="0"/>
        <w:ind w:firstLine="720"/>
        <w:rPr>
          <w:rFonts w:ascii="Times New Roman" w:eastAsia="Times New Roman" w:hAnsi="Times New Roman" w:cs="Times New Roman"/>
          <w:szCs w:val="24"/>
        </w:rPr>
      </w:pPr>
      <w:r w:rsidRPr="2A433E18">
        <w:rPr>
          <w:rFonts w:ascii="Times New Roman" w:eastAsia="Times New Roman" w:hAnsi="Times New Roman" w:cs="Times New Roman"/>
          <w:szCs w:val="24"/>
        </w:rPr>
        <w:t>Canned Soup</w:t>
      </w:r>
    </w:p>
    <w:p w:rsidR="00B95A79" w:rsidP="2A433E18" w14:paraId="77F94253" w14:textId="7EE03EA7">
      <w:pPr>
        <w:spacing w:after="0"/>
        <w:ind w:firstLine="720"/>
      </w:pP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Daily…………………………………………….5</w:t>
      </w:r>
    </w:p>
    <w:p w:rsidR="00B95A79" w:rsidP="2A433E18" w14:paraId="2FF2A917" w14:textId="69467B36">
      <w:pPr>
        <w:spacing w:after="0"/>
        <w:ind w:firstLine="720"/>
      </w:pP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A few times a week…………………………</w:t>
      </w: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…..</w:t>
      </w: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4</w:t>
      </w:r>
    </w:p>
    <w:p w:rsidR="00B95A79" w:rsidP="2A433E18" w14:paraId="6F1128C0" w14:textId="4578A38A">
      <w:pPr>
        <w:spacing w:after="0"/>
        <w:ind w:firstLine="720"/>
      </w:pP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Once a week…………………………………….3</w:t>
      </w:r>
    </w:p>
    <w:p w:rsidR="00B95A79" w:rsidP="2A433E18" w14:paraId="7E06CF18" w14:textId="0C8892EB">
      <w:pPr>
        <w:spacing w:after="0"/>
        <w:ind w:firstLine="720"/>
      </w:pP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Once or twice a month………………………….2</w:t>
      </w:r>
    </w:p>
    <w:p w:rsidR="00B95A79" w:rsidP="2A433E18" w14:paraId="6DF8DA61" w14:textId="0DC2557C">
      <w:pPr>
        <w:spacing w:after="0"/>
        <w:ind w:firstLine="720"/>
      </w:pP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Less than once a month………………………</w:t>
      </w:r>
      <w:r w:rsidR="00332DFB">
        <w:rPr>
          <w:rFonts w:ascii="Times New Roman" w:eastAsia="Times New Roman" w:hAnsi="Times New Roman" w:cs="Times New Roman"/>
          <w:color w:val="000000" w:themeColor="text1"/>
          <w:szCs w:val="24"/>
        </w:rPr>
        <w:t>...</w:t>
      </w: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.1</w:t>
      </w:r>
    </w:p>
    <w:p w:rsidR="00B95A79" w:rsidP="2A433E18" w14:paraId="2DBCE416" w14:textId="171D4F24">
      <w:pPr>
        <w:spacing w:after="0"/>
        <w:ind w:firstLine="720"/>
      </w:pP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Never ……………</w:t>
      </w:r>
      <w:r w:rsidR="00332DFB">
        <w:rPr>
          <w:rFonts w:ascii="Times New Roman" w:eastAsia="Times New Roman" w:hAnsi="Times New Roman" w:cs="Times New Roman"/>
          <w:color w:val="000000" w:themeColor="text1"/>
          <w:szCs w:val="24"/>
        </w:rPr>
        <w:t>………………………</w:t>
      </w:r>
      <w:r w:rsidR="00332DFB">
        <w:rPr>
          <w:rFonts w:ascii="Times New Roman" w:eastAsia="Times New Roman" w:hAnsi="Times New Roman" w:cs="Times New Roman"/>
          <w:color w:val="000000" w:themeColor="text1"/>
          <w:szCs w:val="24"/>
        </w:rPr>
        <w:t>…..</w:t>
      </w: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….0</w:t>
      </w:r>
    </w:p>
    <w:p w:rsidR="00B95A79" w:rsidP="2A433E18" w14:paraId="5FC66858" w14:textId="4E509394">
      <w:pPr>
        <w:spacing w:after="0"/>
        <w:ind w:firstLine="720"/>
      </w:pP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Don’t know…………………………………...</w:t>
      </w:r>
      <w:r w:rsidR="00EA5B89">
        <w:rPr>
          <w:rFonts w:ascii="Times New Roman" w:eastAsia="Times New Roman" w:hAnsi="Times New Roman" w:cs="Times New Roman"/>
          <w:color w:val="000000" w:themeColor="text1"/>
          <w:szCs w:val="24"/>
        </w:rPr>
        <w:t>....</w:t>
      </w: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8</w:t>
      </w:r>
    </w:p>
    <w:p w:rsidR="00C46DF3" w:rsidRPr="00C46DF3" w:rsidP="003A56DE" w14:paraId="4974A9EF" w14:textId="77777777">
      <w:pPr>
        <w:spacing w:after="0"/>
        <w:rPr>
          <w:b/>
          <w:color w:val="00B0F0"/>
        </w:rPr>
      </w:pPr>
    </w:p>
    <w:p w:rsidR="007C2E30" w:rsidRPr="00633C9C" w:rsidP="003A56DE" w14:paraId="783B19B2" w14:textId="5DEC70F4">
      <w:pPr>
        <w:spacing w:after="0"/>
        <w:rPr>
          <w:b/>
          <w:color w:val="000000" w:themeColor="text1"/>
        </w:rPr>
      </w:pPr>
      <w:r w:rsidRPr="00633C9C">
        <w:rPr>
          <w:b/>
          <w:color w:val="000000" w:themeColor="text1"/>
        </w:rPr>
        <w:t>/</w:t>
      </w:r>
      <w:r w:rsidRPr="00633C9C">
        <w:rPr>
          <w:b/>
          <w:color w:val="000000" w:themeColor="text1"/>
        </w:rPr>
        <w:t>/</w:t>
      </w:r>
      <w:r w:rsidRPr="00633C9C">
        <w:rPr>
          <w:b/>
          <w:color w:val="000000" w:themeColor="text1"/>
        </w:rPr>
        <w:t>[</w:t>
      </w:r>
      <w:r w:rsidRPr="00633C9C">
        <w:rPr>
          <w:b/>
          <w:color w:val="000000" w:themeColor="text1"/>
        </w:rPr>
        <w:t>NEW SCREEN]</w:t>
      </w:r>
      <w:r w:rsidRPr="00633C9C">
        <w:rPr>
          <w:b/>
          <w:color w:val="000000" w:themeColor="text1"/>
        </w:rPr>
        <w:t>//</w:t>
      </w:r>
    </w:p>
    <w:p w:rsidR="007C2E30" w:rsidP="003A56DE" w14:paraId="09C4C15E" w14:textId="24E0E650">
      <w:pPr>
        <w:pStyle w:val="Style1"/>
        <w:rPr>
          <w:rStyle w:val="mrdisplaytext"/>
          <w:rFonts w:asciiTheme="majorHAnsi" w:hAnsiTheme="majorHAnsi"/>
          <w:sz w:val="24"/>
          <w:szCs w:val="24"/>
        </w:rPr>
      </w:pPr>
    </w:p>
    <w:p w:rsidR="00FF1343" w:rsidRPr="003D546E" w:rsidP="003A56DE" w14:paraId="62F04581" w14:textId="4010696E">
      <w:pPr>
        <w:pStyle w:val="Style1"/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</w:pPr>
      <w:r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  <w:t>/</w:t>
      </w:r>
      <w:r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  <w:t>/</w:t>
      </w:r>
      <w:r w:rsidRPr="003D546E"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  <w:t>“</w:t>
      </w:r>
      <w:r w:rsidRPr="003D546E"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  <w:t>EDUCATING” ALL PARTICIPANTS</w:t>
      </w:r>
      <w:r>
        <w:rPr>
          <w:rStyle w:val="mrdisplaytext"/>
          <w:rFonts w:asciiTheme="majorHAnsi" w:hAnsiTheme="majorHAnsi"/>
          <w:i/>
          <w:iCs/>
          <w:color w:val="00B0F0"/>
          <w:sz w:val="24"/>
          <w:szCs w:val="24"/>
        </w:rPr>
        <w:t>//</w:t>
      </w:r>
    </w:p>
    <w:p w:rsidR="00FF1343" w:rsidRPr="00A202CD" w:rsidP="003A56DE" w14:paraId="4D2C010E" w14:textId="77777777">
      <w:pPr>
        <w:pStyle w:val="Style1"/>
        <w:rPr>
          <w:rStyle w:val="mrdisplaytext"/>
          <w:rFonts w:asciiTheme="majorHAnsi" w:hAnsiTheme="majorHAnsi"/>
          <w:sz w:val="24"/>
          <w:szCs w:val="24"/>
        </w:rPr>
      </w:pPr>
    </w:p>
    <w:p w:rsidR="0057260F" w:rsidP="003A56DE" w14:paraId="78659952" w14:textId="1B385C29">
      <w:pPr>
        <w:spacing w:after="0"/>
        <w:rPr>
          <w:rStyle w:val="mrdisplaytext"/>
        </w:rPr>
      </w:pPr>
      <w:r w:rsidRPr="2E9280DE">
        <w:rPr>
          <w:rStyle w:val="mrdisplaytext"/>
        </w:rPr>
        <w:t xml:space="preserve">The Food and Drug Administration (FDA) is exploring the idea of developing </w:t>
      </w:r>
      <w:r w:rsidRPr="2E9280DE" w:rsidR="534ABBF3">
        <w:rPr>
          <w:rStyle w:val="mrdisplaytext"/>
        </w:rPr>
        <w:t xml:space="preserve">nutrition </w:t>
      </w:r>
      <w:r w:rsidRPr="2E9280DE" w:rsidR="63DFEB06">
        <w:rPr>
          <w:rStyle w:val="mrdisplaytext"/>
        </w:rPr>
        <w:t>label</w:t>
      </w:r>
      <w:r w:rsidRPr="2E9280DE" w:rsidR="3D80A5B9">
        <w:rPr>
          <w:rStyle w:val="mrdisplaytext"/>
        </w:rPr>
        <w:t>s</w:t>
      </w:r>
      <w:r w:rsidRPr="2E9280DE">
        <w:rPr>
          <w:rStyle w:val="mrdisplaytext"/>
        </w:rPr>
        <w:t xml:space="preserve"> </w:t>
      </w:r>
      <w:r w:rsidRPr="2E9280DE" w:rsidR="7E83092D">
        <w:rPr>
          <w:rStyle w:val="mrdisplaytext"/>
        </w:rPr>
        <w:t>for</w:t>
      </w:r>
      <w:r w:rsidRPr="2E9280DE">
        <w:rPr>
          <w:rStyle w:val="mrdisplaytext"/>
        </w:rPr>
        <w:t xml:space="preserve"> food companies </w:t>
      </w:r>
      <w:r w:rsidRPr="2E9280DE" w:rsidR="7E83092D">
        <w:rPr>
          <w:rStyle w:val="mrdisplaytext"/>
        </w:rPr>
        <w:t>to put</w:t>
      </w:r>
      <w:r w:rsidRPr="2E9280DE">
        <w:rPr>
          <w:rStyle w:val="mrdisplaytext"/>
        </w:rPr>
        <w:t xml:space="preserve"> on </w:t>
      </w:r>
      <w:r w:rsidRPr="2E9280DE" w:rsidR="7E83092D">
        <w:rPr>
          <w:rStyle w:val="mrdisplaytext"/>
        </w:rPr>
        <w:t xml:space="preserve">the </w:t>
      </w:r>
      <w:r w:rsidRPr="2E9280DE" w:rsidR="7E83092D">
        <w:rPr>
          <w:rStyle w:val="mrdisplaytext"/>
          <w:u w:val="single"/>
        </w:rPr>
        <w:t>front</w:t>
      </w:r>
      <w:r w:rsidRPr="2E9280DE" w:rsidR="7E83092D">
        <w:rPr>
          <w:rStyle w:val="mrdisplaytext"/>
        </w:rPr>
        <w:t xml:space="preserve"> of </w:t>
      </w:r>
      <w:r w:rsidRPr="2E9280DE">
        <w:rPr>
          <w:rStyle w:val="mrdisplaytext"/>
        </w:rPr>
        <w:t xml:space="preserve">food packages </w:t>
      </w:r>
      <w:r w:rsidRPr="2E9280DE" w:rsidR="7E83092D">
        <w:rPr>
          <w:rStyle w:val="mrdisplaytext"/>
        </w:rPr>
        <w:t>to help consumers</w:t>
      </w:r>
      <w:r w:rsidRPr="2E9280DE" w:rsidR="3F17CAD9">
        <w:rPr>
          <w:rStyle w:val="mrdisplaytext"/>
        </w:rPr>
        <w:t xml:space="preserve"> more quickly and easily </w:t>
      </w:r>
      <w:r w:rsidRPr="7603C62B" w:rsidR="23532A0E">
        <w:rPr>
          <w:rStyle w:val="mrdisplaytext"/>
        </w:rPr>
        <w:t>identify foods that are part of a healthy eating pattern</w:t>
      </w:r>
      <w:r w:rsidRPr="7603C62B" w:rsidR="6501AEED">
        <w:rPr>
          <w:rStyle w:val="mrdisplaytext"/>
        </w:rPr>
        <w:t>.</w:t>
      </w:r>
      <w:r w:rsidRPr="2E9280DE" w:rsidR="7E83092D">
        <w:rPr>
          <w:rStyle w:val="mrdisplaytext"/>
        </w:rPr>
        <w:t xml:space="preserve">  </w:t>
      </w:r>
      <w:r w:rsidRPr="2E9280DE" w:rsidR="0D610545">
        <w:rPr>
          <w:rStyle w:val="mrdisplaytext"/>
        </w:rPr>
        <w:t xml:space="preserve">These labels are called </w:t>
      </w:r>
      <w:r w:rsidRPr="001518CE" w:rsidR="0D610545">
        <w:rPr>
          <w:rStyle w:val="mrdisplaytext"/>
          <w:u w:val="single"/>
        </w:rPr>
        <w:t>Front of Pack</w:t>
      </w:r>
      <w:r w:rsidRPr="001518CE" w:rsidR="6C409E11">
        <w:rPr>
          <w:rStyle w:val="mrdisplaytext"/>
          <w:u w:val="single"/>
        </w:rPr>
        <w:t>age</w:t>
      </w:r>
      <w:r w:rsidRPr="001518CE" w:rsidR="0D610545">
        <w:rPr>
          <w:rStyle w:val="mrdisplaytext"/>
          <w:u w:val="single"/>
        </w:rPr>
        <w:t xml:space="preserve"> nutrition labels</w:t>
      </w:r>
      <w:r w:rsidRPr="2E9280DE" w:rsidR="0D610545">
        <w:rPr>
          <w:rStyle w:val="mrdisplaytext"/>
        </w:rPr>
        <w:t>.</w:t>
      </w:r>
    </w:p>
    <w:p w:rsidR="00752515" w:rsidP="003A56DE" w14:paraId="703594B7" w14:textId="52972E36">
      <w:pPr>
        <w:spacing w:after="0"/>
        <w:rPr>
          <w:rStyle w:val="mrdisplaytext"/>
        </w:rPr>
      </w:pPr>
    </w:p>
    <w:p w:rsidR="00752515" w:rsidP="2A433E18" w14:paraId="0CD49FAB" w14:textId="3046A716">
      <w:pPr>
        <w:pBdr>
          <w:bottom w:val="single" w:sz="12" w:space="1" w:color="auto"/>
        </w:pBdr>
        <w:spacing w:after="0"/>
        <w:rPr>
          <w:rStyle w:val="mrdisplaytext"/>
        </w:rPr>
      </w:pPr>
      <w:r w:rsidRPr="2A433E18">
        <w:rPr>
          <w:rStyle w:val="mrdisplaytext"/>
        </w:rPr>
        <w:t>In this survey, y</w:t>
      </w:r>
      <w:r w:rsidRPr="2A433E18">
        <w:rPr>
          <w:rStyle w:val="mrdisplaytext"/>
        </w:rPr>
        <w:t xml:space="preserve">ou will be asked to look at different kinds of </w:t>
      </w:r>
      <w:r w:rsidRPr="001518CE" w:rsidR="002005E8">
        <w:rPr>
          <w:rStyle w:val="mrdisplaytext"/>
          <w:u w:val="single"/>
        </w:rPr>
        <w:t>Front of Pack</w:t>
      </w:r>
      <w:r w:rsidRPr="001518CE" w:rsidR="657FF773">
        <w:rPr>
          <w:rStyle w:val="mrdisplaytext"/>
          <w:u w:val="single"/>
        </w:rPr>
        <w:t>age</w:t>
      </w:r>
      <w:r w:rsidRPr="001518CE" w:rsidR="002005E8">
        <w:rPr>
          <w:rStyle w:val="mrdisplaytext"/>
          <w:u w:val="single"/>
        </w:rPr>
        <w:t xml:space="preserve"> nutrition </w:t>
      </w:r>
      <w:r w:rsidRPr="001518CE" w:rsidR="157C4C92">
        <w:rPr>
          <w:rStyle w:val="mrdisplaytext"/>
          <w:u w:val="single"/>
        </w:rPr>
        <w:t>label</w:t>
      </w:r>
      <w:r w:rsidRPr="001518CE" w:rsidR="5FF944E5">
        <w:rPr>
          <w:rStyle w:val="mrdisplaytext"/>
          <w:u w:val="single"/>
        </w:rPr>
        <w:t>s</w:t>
      </w:r>
      <w:r w:rsidRPr="2A433E18">
        <w:rPr>
          <w:rStyle w:val="mrdisplaytext"/>
        </w:rPr>
        <w:t xml:space="preserve"> and answer questions about them.</w:t>
      </w:r>
      <w:r w:rsidRPr="2A433E18" w:rsidR="0020348E">
        <w:rPr>
          <w:rStyle w:val="mrdisplaytext"/>
        </w:rPr>
        <w:t xml:space="preserve">  The image </w:t>
      </w:r>
      <w:r w:rsidRPr="2A433E18" w:rsidR="40DEBD37">
        <w:rPr>
          <w:rStyle w:val="mrdisplaytext"/>
        </w:rPr>
        <w:t xml:space="preserve">below </w:t>
      </w:r>
      <w:r w:rsidRPr="2A433E18" w:rsidR="0020348E">
        <w:rPr>
          <w:rStyle w:val="mrdisplaytext"/>
        </w:rPr>
        <w:t xml:space="preserve">shows an example of what we mean by </w:t>
      </w:r>
      <w:r w:rsidRPr="001518CE" w:rsidR="0020348E">
        <w:rPr>
          <w:rStyle w:val="mrdisplaytext"/>
          <w:u w:val="single"/>
        </w:rPr>
        <w:t>Front of Pack</w:t>
      </w:r>
      <w:r w:rsidRPr="001518CE" w:rsidR="0050177C">
        <w:rPr>
          <w:rStyle w:val="mrdisplaytext"/>
          <w:u w:val="single"/>
        </w:rPr>
        <w:t>age</w:t>
      </w:r>
      <w:r w:rsidRPr="001518CE" w:rsidR="0020348E">
        <w:rPr>
          <w:rStyle w:val="mrdisplaytext"/>
          <w:u w:val="single"/>
        </w:rPr>
        <w:t xml:space="preserve"> nutrition </w:t>
      </w:r>
      <w:r w:rsidRPr="001518CE" w:rsidR="6ED189D5">
        <w:rPr>
          <w:rStyle w:val="mrdisplaytext"/>
          <w:u w:val="single"/>
        </w:rPr>
        <w:t>label</w:t>
      </w:r>
      <w:r w:rsidRPr="001518CE" w:rsidR="2DC1D0BC">
        <w:rPr>
          <w:rStyle w:val="mrdisplaytext"/>
          <w:u w:val="single"/>
        </w:rPr>
        <w:t>s</w:t>
      </w:r>
      <w:r w:rsidRPr="2A433E18" w:rsidR="0020348E">
        <w:rPr>
          <w:rStyle w:val="mrdisplaytext"/>
        </w:rPr>
        <w:t xml:space="preserve">. </w:t>
      </w:r>
    </w:p>
    <w:p w:rsidR="00293BBB" w:rsidP="003A56DE" w14:paraId="10FF2737" w14:textId="5DA242BC">
      <w:pPr>
        <w:pBdr>
          <w:bottom w:val="single" w:sz="12" w:space="1" w:color="auto"/>
        </w:pBdr>
        <w:spacing w:after="0"/>
        <w:rPr>
          <w:rStyle w:val="mrdisplaytext"/>
        </w:rPr>
      </w:pPr>
    </w:p>
    <w:p w:rsidR="00293BBB" w:rsidP="003A56DE" w14:paraId="34E6FF2A" w14:textId="58B3B5AF">
      <w:pPr>
        <w:pBdr>
          <w:bottom w:val="single" w:sz="12" w:space="1" w:color="auto"/>
        </w:pBdr>
        <w:spacing w:after="0"/>
        <w:rPr>
          <w:rStyle w:val="mrdisplaytext"/>
        </w:rPr>
      </w:pPr>
      <w:r>
        <w:rPr>
          <w:rStyle w:val="mrdisplaytext"/>
        </w:rPr>
        <w:t xml:space="preserve">//Insert Breakfast Cereal </w:t>
      </w:r>
      <w:r w:rsidR="009F423D">
        <w:rPr>
          <w:rStyle w:val="mrdisplaytext"/>
        </w:rPr>
        <w:t xml:space="preserve">with </w:t>
      </w:r>
      <w:r w:rsidRPr="31F9F5CF" w:rsidR="78FB1248">
        <w:rPr>
          <w:rStyle w:val="mrdisplaytext"/>
        </w:rPr>
        <w:t xml:space="preserve">magnified </w:t>
      </w:r>
      <w:r w:rsidR="009F423D">
        <w:rPr>
          <w:rStyle w:val="mrdisplaytext"/>
        </w:rPr>
        <w:t xml:space="preserve">scheme </w:t>
      </w:r>
      <w:r>
        <w:rPr>
          <w:rStyle w:val="mrdisplaytext"/>
        </w:rPr>
        <w:t>Image//</w:t>
      </w:r>
    </w:p>
    <w:p w:rsidR="00293BBB" w:rsidP="003A56DE" w14:paraId="5EFDF1F9" w14:textId="54DE20E9">
      <w:pPr>
        <w:pBdr>
          <w:bottom w:val="single" w:sz="12" w:space="1" w:color="auto"/>
        </w:pBdr>
        <w:spacing w:after="0"/>
        <w:rPr>
          <w:rStyle w:val="mrdisplaytext"/>
        </w:rPr>
      </w:pPr>
    </w:p>
    <w:p w:rsidR="008467F8" w:rsidP="003A56DE" w14:paraId="68A1756A" w14:textId="64B2431C">
      <w:pPr>
        <w:pBdr>
          <w:bottom w:val="single" w:sz="12" w:space="1" w:color="auto"/>
        </w:pBdr>
        <w:spacing w:after="0"/>
        <w:rPr>
          <w:rStyle w:val="mrdisplaytext"/>
        </w:rPr>
      </w:pPr>
      <w:r>
        <w:rPr>
          <w:rStyle w:val="mrdisplaytext"/>
        </w:rPr>
        <w:t>//INSERT “NEXT” BUTTON//</w:t>
      </w:r>
    </w:p>
    <w:p w:rsidR="00FF1343" w:rsidP="003A56DE" w14:paraId="19321049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293BBB" w:rsidP="68B926C5" w14:paraId="6F7DD6E8" w14:textId="0D9E429C">
      <w:pPr>
        <w:pStyle w:val="Style1"/>
        <w:rPr>
          <w:rFonts w:asciiTheme="majorHAnsi" w:hAnsiTheme="majorHAnsi"/>
          <w:b w:val="0"/>
          <w:bCs w:val="0"/>
          <w:color w:val="auto"/>
          <w:sz w:val="24"/>
          <w:szCs w:val="24"/>
        </w:rPr>
      </w:pPr>
      <w:r w:rsidRPr="2E9280DE">
        <w:rPr>
          <w:rFonts w:asciiTheme="majorHAnsi" w:hAnsiTheme="majorHAnsi"/>
          <w:color w:val="000000" w:themeColor="text1"/>
          <w:sz w:val="24"/>
          <w:szCs w:val="24"/>
        </w:rPr>
        <w:t>//Comparison Task</w:t>
      </w:r>
      <w:r w:rsidRPr="2E9280DE" w:rsidR="1E6BAB7D">
        <w:rPr>
          <w:rFonts w:asciiTheme="majorHAnsi" w:hAnsiTheme="majorHAnsi"/>
          <w:color w:val="000000" w:themeColor="text1"/>
          <w:sz w:val="24"/>
          <w:szCs w:val="24"/>
        </w:rPr>
        <w:t xml:space="preserve"> – participants will see </w:t>
      </w:r>
      <w:r w:rsidRPr="2E9280DE" w:rsidR="414EEFDC">
        <w:rPr>
          <w:rFonts w:asciiTheme="majorHAnsi" w:hAnsiTheme="majorHAnsi"/>
          <w:color w:val="000000" w:themeColor="text1"/>
          <w:sz w:val="24"/>
          <w:szCs w:val="24"/>
        </w:rPr>
        <w:t>three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62718723">
        <w:rPr>
          <w:rFonts w:asciiTheme="majorHAnsi" w:hAnsiTheme="majorHAnsi"/>
          <w:color w:val="000000" w:themeColor="text1"/>
          <w:sz w:val="24"/>
          <w:szCs w:val="24"/>
        </w:rPr>
        <w:t xml:space="preserve">of the same type of </w:t>
      </w:r>
      <w:r w:rsidRPr="2E9280DE" w:rsidR="3AA2F5FA">
        <w:rPr>
          <w:rFonts w:asciiTheme="majorHAnsi" w:hAnsiTheme="majorHAnsi"/>
          <w:color w:val="000000" w:themeColor="text1"/>
          <w:sz w:val="24"/>
          <w:szCs w:val="24"/>
        </w:rPr>
        <w:t>scheme</w:t>
      </w:r>
      <w:r w:rsidRPr="2E9280DE" w:rsidR="5C1D87F8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7E889364">
        <w:rPr>
          <w:rFonts w:asciiTheme="majorHAnsi" w:hAnsiTheme="majorHAnsi"/>
          <w:color w:val="000000" w:themeColor="text1"/>
          <w:sz w:val="24"/>
          <w:szCs w:val="24"/>
        </w:rPr>
        <w:t>at a time</w:t>
      </w:r>
      <w:r w:rsidRPr="2E9280DE" w:rsidR="6FC73570">
        <w:rPr>
          <w:rFonts w:asciiTheme="majorHAnsi" w:hAnsiTheme="majorHAnsi"/>
          <w:color w:val="000000" w:themeColor="text1"/>
          <w:sz w:val="24"/>
          <w:szCs w:val="24"/>
        </w:rPr>
        <w:t>;</w:t>
      </w:r>
      <w:r w:rsidRPr="2E9280DE" w:rsidR="7E889364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523525E0">
        <w:rPr>
          <w:rFonts w:asciiTheme="majorHAnsi" w:hAnsiTheme="majorHAnsi"/>
          <w:color w:val="000000" w:themeColor="text1"/>
          <w:sz w:val="24"/>
          <w:szCs w:val="24"/>
        </w:rPr>
        <w:t>each set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of schemes </w:t>
      </w:r>
      <w:r w:rsidRPr="2E9280DE" w:rsidR="523525E0">
        <w:rPr>
          <w:rFonts w:asciiTheme="majorHAnsi" w:hAnsiTheme="majorHAnsi"/>
          <w:color w:val="000000" w:themeColor="text1"/>
          <w:sz w:val="24"/>
          <w:szCs w:val="24"/>
        </w:rPr>
        <w:t>will have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692659CA">
        <w:rPr>
          <w:rFonts w:asciiTheme="majorHAnsi" w:hAnsiTheme="majorHAnsi"/>
          <w:color w:val="000000" w:themeColor="text1"/>
          <w:sz w:val="24"/>
          <w:szCs w:val="24"/>
        </w:rPr>
        <w:t xml:space="preserve">a healthy, middle, and least healthy 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>nutrient profile</w:t>
      </w:r>
      <w:r w:rsidRPr="2E9280DE" w:rsidR="3AA2F5FA">
        <w:rPr>
          <w:rFonts w:asciiTheme="majorHAnsi" w:hAnsiTheme="majorHAnsi"/>
          <w:color w:val="000000" w:themeColor="text1"/>
          <w:sz w:val="24"/>
          <w:szCs w:val="24"/>
        </w:rPr>
        <w:t xml:space="preserve">. </w:t>
      </w:r>
      <w:r w:rsidRPr="2E9280DE" w:rsidR="3130403B">
        <w:rPr>
          <w:rFonts w:asciiTheme="majorHAnsi" w:hAnsiTheme="majorHAnsi"/>
          <w:color w:val="000000" w:themeColor="text1"/>
          <w:sz w:val="24"/>
          <w:szCs w:val="24"/>
        </w:rPr>
        <w:t>Nutrient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profiles will be </w:t>
      </w:r>
      <w:r w:rsidRPr="2E9280DE" w:rsidR="3130403B">
        <w:rPr>
          <w:rFonts w:asciiTheme="majorHAnsi" w:hAnsiTheme="majorHAnsi"/>
          <w:color w:val="000000" w:themeColor="text1"/>
          <w:sz w:val="24"/>
          <w:szCs w:val="24"/>
        </w:rPr>
        <w:t>presented randomly.</w:t>
      </w:r>
      <w:r w:rsidR="00445DDA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2E9280DE" w:rsidR="609CE61E">
        <w:rPr>
          <w:rFonts w:asciiTheme="majorHAnsi" w:hAnsiTheme="majorHAnsi"/>
          <w:color w:val="000000" w:themeColor="text1"/>
          <w:sz w:val="24"/>
          <w:szCs w:val="24"/>
        </w:rPr>
        <w:t xml:space="preserve">Participants will review </w:t>
      </w:r>
      <w:r w:rsidRPr="2E9280DE" w:rsidR="2DD61636">
        <w:rPr>
          <w:rFonts w:asciiTheme="majorHAnsi" w:hAnsiTheme="majorHAnsi"/>
          <w:color w:val="000000" w:themeColor="text1"/>
          <w:sz w:val="24"/>
          <w:szCs w:val="24"/>
        </w:rPr>
        <w:t>three</w:t>
      </w:r>
      <w:r w:rsidRPr="2E9280DE" w:rsidR="609CE61E">
        <w:rPr>
          <w:rFonts w:asciiTheme="majorHAnsi" w:hAnsiTheme="majorHAnsi"/>
          <w:color w:val="000000" w:themeColor="text1"/>
          <w:sz w:val="24"/>
          <w:szCs w:val="24"/>
        </w:rPr>
        <w:t xml:space="preserve"> scheme types. </w:t>
      </w:r>
      <w:r w:rsidRPr="2E9280DE" w:rsidR="3130403B">
        <w:rPr>
          <w:rFonts w:asciiTheme="majorHAnsi" w:hAnsiTheme="majorHAnsi"/>
          <w:color w:val="000000" w:themeColor="text1"/>
          <w:sz w:val="24"/>
          <w:szCs w:val="24"/>
        </w:rPr>
        <w:t>Scheme types will also be presented randomly.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Participants</w:t>
      </w:r>
      <w:r w:rsidRPr="2E9280DE" w:rsidR="692659CA">
        <w:rPr>
          <w:rFonts w:asciiTheme="majorHAnsi" w:hAnsiTheme="majorHAnsi"/>
          <w:color w:val="000000" w:themeColor="text1"/>
          <w:sz w:val="24"/>
          <w:szCs w:val="24"/>
        </w:rPr>
        <w:t xml:space="preserve"> will </w:t>
      </w:r>
      <w:r w:rsidRPr="2E9280DE" w:rsidR="1E6BAB7D">
        <w:rPr>
          <w:rFonts w:asciiTheme="majorHAnsi" w:hAnsiTheme="majorHAnsi"/>
          <w:color w:val="000000" w:themeColor="text1"/>
          <w:sz w:val="24"/>
          <w:szCs w:val="24"/>
        </w:rPr>
        <w:t xml:space="preserve">be asked to identify the </w:t>
      </w:r>
      <w:r w:rsidRPr="2E9280DE" w:rsidR="692659CA">
        <w:rPr>
          <w:rFonts w:asciiTheme="majorHAnsi" w:hAnsiTheme="majorHAnsi"/>
          <w:color w:val="000000" w:themeColor="text1"/>
          <w:sz w:val="24"/>
          <w:szCs w:val="24"/>
        </w:rPr>
        <w:t xml:space="preserve">healthiest and least healthy </w:t>
      </w:r>
      <w:r w:rsidRPr="2E9280DE" w:rsidR="491CCC65">
        <w:rPr>
          <w:rFonts w:asciiTheme="majorHAnsi" w:hAnsiTheme="majorHAnsi"/>
          <w:color w:val="000000" w:themeColor="text1"/>
          <w:sz w:val="24"/>
          <w:szCs w:val="24"/>
        </w:rPr>
        <w:t>scheme</w:t>
      </w:r>
      <w:r w:rsidRPr="2E9280DE" w:rsidR="78D55E8C">
        <w:rPr>
          <w:rFonts w:asciiTheme="majorHAnsi" w:hAnsiTheme="majorHAnsi"/>
          <w:color w:val="000000" w:themeColor="text1"/>
          <w:sz w:val="24"/>
          <w:szCs w:val="24"/>
        </w:rPr>
        <w:t xml:space="preserve"> in each set of thre</w:t>
      </w:r>
      <w:r w:rsidRPr="2E9280DE" w:rsidR="1CFA3B96">
        <w:rPr>
          <w:rFonts w:asciiTheme="majorHAnsi" w:hAnsiTheme="majorHAnsi"/>
          <w:color w:val="000000" w:themeColor="text1"/>
          <w:sz w:val="24"/>
          <w:szCs w:val="24"/>
        </w:rPr>
        <w:t>e</w:t>
      </w:r>
      <w:r w:rsidRPr="2E9280DE" w:rsidR="0FF0F08E">
        <w:rPr>
          <w:rFonts w:asciiTheme="majorHAnsi" w:hAnsiTheme="majorHAnsi"/>
          <w:color w:val="000000" w:themeColor="text1"/>
          <w:sz w:val="24"/>
          <w:szCs w:val="24"/>
        </w:rPr>
        <w:t>.</w:t>
      </w:r>
      <w:r w:rsidRPr="2E9280DE" w:rsidR="04F2A8E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445DDA">
        <w:rPr>
          <w:rFonts w:asciiTheme="majorHAnsi" w:hAnsiTheme="majorHAnsi"/>
          <w:color w:val="000000" w:themeColor="text1"/>
          <w:sz w:val="24"/>
          <w:szCs w:val="24"/>
        </w:rPr>
        <w:t xml:space="preserve">The matching Nutrition Facts Label (NFL) will be imbedded in the </w:t>
      </w:r>
      <w:r w:rsidR="003D30BD">
        <w:rPr>
          <w:rFonts w:asciiTheme="majorHAnsi" w:hAnsiTheme="majorHAnsi"/>
          <w:color w:val="000000" w:themeColor="text1"/>
          <w:sz w:val="24"/>
          <w:szCs w:val="24"/>
        </w:rPr>
        <w:t xml:space="preserve">scheme </w:t>
      </w:r>
      <w:r w:rsidR="00445DDA">
        <w:rPr>
          <w:rFonts w:asciiTheme="majorHAnsi" w:hAnsiTheme="majorHAnsi"/>
          <w:color w:val="000000" w:themeColor="text1"/>
          <w:sz w:val="24"/>
          <w:szCs w:val="24"/>
        </w:rPr>
        <w:t>image</w:t>
      </w:r>
      <w:r w:rsidR="003D30BD">
        <w:rPr>
          <w:rFonts w:asciiTheme="majorHAnsi" w:hAnsiTheme="majorHAnsi"/>
          <w:color w:val="000000" w:themeColor="text1"/>
          <w:sz w:val="24"/>
          <w:szCs w:val="24"/>
        </w:rPr>
        <w:t>s</w:t>
      </w:r>
      <w:r w:rsidR="00445DDA">
        <w:rPr>
          <w:rFonts w:asciiTheme="majorHAnsi" w:hAnsiTheme="majorHAnsi"/>
          <w:color w:val="000000" w:themeColor="text1"/>
          <w:sz w:val="24"/>
          <w:szCs w:val="24"/>
        </w:rPr>
        <w:t xml:space="preserve"> across each set of comparisons for participants to view if they click on image.</w:t>
      </w:r>
      <w:r w:rsidRPr="2E9280DE" w:rsidR="00445DDA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68B926C5" w:rsidR="5E65919C">
        <w:rPr>
          <w:rFonts w:asciiTheme="majorHAnsi" w:hAnsiTheme="majorHAnsi"/>
          <w:b w:val="0"/>
          <w:bCs w:val="0"/>
          <w:color w:val="auto"/>
          <w:sz w:val="24"/>
          <w:szCs w:val="24"/>
        </w:rPr>
        <w:t>[How quickly do participants respond to the question?]</w:t>
      </w:r>
    </w:p>
    <w:p w:rsidR="008E7D7B" w:rsidRPr="00293BBB" w:rsidP="68B926C5" w14:paraId="14AA5E91" w14:textId="75733B7B">
      <w:pPr>
        <w:pStyle w:val="Style1"/>
        <w:rPr>
          <w:rFonts w:asciiTheme="majorHAnsi" w:hAnsiTheme="majorHAnsi"/>
          <w:b w:val="0"/>
          <w:bCs w:val="0"/>
          <w:color w:val="auto"/>
          <w:sz w:val="24"/>
          <w:szCs w:val="24"/>
        </w:rPr>
      </w:pPr>
      <w:r w:rsidRPr="68B926C5">
        <w:rPr>
          <w:rFonts w:asciiTheme="majorHAnsi" w:hAnsiTheme="majorHAnsi"/>
          <w:b w:val="0"/>
          <w:bCs w:val="0"/>
          <w:color w:val="auto"/>
          <w:sz w:val="24"/>
          <w:szCs w:val="24"/>
        </w:rPr>
        <w:t>[Do they use the NF</w:t>
      </w:r>
      <w:r w:rsidR="00D639F9">
        <w:rPr>
          <w:rFonts w:asciiTheme="majorHAnsi" w:hAnsiTheme="majorHAnsi"/>
          <w:b w:val="0"/>
          <w:bCs w:val="0"/>
          <w:color w:val="auto"/>
          <w:sz w:val="24"/>
          <w:szCs w:val="24"/>
        </w:rPr>
        <w:t>L</w:t>
      </w:r>
      <w:r w:rsidRPr="68B926C5">
        <w:rPr>
          <w:rFonts w:asciiTheme="majorHAnsi" w:hAnsiTheme="majorHAnsi"/>
          <w:b w:val="0"/>
          <w:bCs w:val="0"/>
          <w:color w:val="auto"/>
          <w:sz w:val="24"/>
          <w:szCs w:val="24"/>
        </w:rPr>
        <w:t xml:space="preserve"> to answer the question?]</w:t>
      </w:r>
      <w:r w:rsidRPr="68B926C5" w:rsidR="6A5856BD">
        <w:rPr>
          <w:rFonts w:asciiTheme="majorHAnsi" w:hAnsiTheme="majorHAnsi"/>
          <w:color w:val="auto"/>
          <w:sz w:val="24"/>
          <w:szCs w:val="24"/>
        </w:rPr>
        <w:t>//</w:t>
      </w:r>
    </w:p>
    <w:p w:rsidR="68B926C5" w:rsidP="68B926C5" w14:paraId="6F2C1F8F" w14:textId="41BB2F1E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5052B2E9" w:rsidP="747DBF7F" w14:paraId="6445D699" w14:textId="7A2F15E4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 w:rsidRPr="747DBF7F">
        <w:rPr>
          <w:rFonts w:asciiTheme="majorHAnsi" w:hAnsiTheme="majorHAnsi"/>
          <w:color w:val="000000" w:themeColor="text1"/>
          <w:sz w:val="24"/>
          <w:szCs w:val="24"/>
        </w:rPr>
        <w:t xml:space="preserve">//Programmer </w:t>
      </w:r>
      <w:r w:rsidRPr="747DBF7F" w:rsidR="4FAA32B5">
        <w:rPr>
          <w:rFonts w:asciiTheme="majorHAnsi" w:hAnsiTheme="majorHAnsi"/>
          <w:color w:val="000000" w:themeColor="text1"/>
          <w:sz w:val="24"/>
          <w:szCs w:val="24"/>
        </w:rPr>
        <w:t xml:space="preserve">- </w:t>
      </w:r>
      <w:r w:rsidR="002D0715">
        <w:rPr>
          <w:rFonts w:asciiTheme="majorHAnsi" w:hAnsiTheme="majorHAnsi"/>
          <w:color w:val="000000" w:themeColor="text1"/>
          <w:sz w:val="24"/>
          <w:szCs w:val="24"/>
        </w:rPr>
        <w:t>hyperlink</w:t>
      </w:r>
      <w:r w:rsidRPr="747DBF7F" w:rsidR="0C83A612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787E6B">
        <w:rPr>
          <w:rFonts w:asciiTheme="majorHAnsi" w:hAnsiTheme="majorHAnsi"/>
          <w:color w:val="000000" w:themeColor="text1"/>
          <w:sz w:val="24"/>
          <w:szCs w:val="24"/>
        </w:rPr>
        <w:t>the matching NFL (</w:t>
      </w:r>
      <w:r w:rsidRPr="747DBF7F" w:rsidR="0C83A612">
        <w:rPr>
          <w:rFonts w:asciiTheme="majorHAnsi" w:hAnsiTheme="majorHAnsi"/>
          <w:color w:val="000000" w:themeColor="text1"/>
          <w:sz w:val="24"/>
          <w:szCs w:val="24"/>
        </w:rPr>
        <w:t>Nutrition Facts Label</w:t>
      </w:r>
      <w:r w:rsidR="00787E6B">
        <w:rPr>
          <w:rFonts w:asciiTheme="majorHAnsi" w:hAnsiTheme="majorHAnsi"/>
          <w:color w:val="000000" w:themeColor="text1"/>
          <w:sz w:val="24"/>
          <w:szCs w:val="24"/>
        </w:rPr>
        <w:t>)</w:t>
      </w:r>
      <w:r w:rsidRPr="747DBF7F" w:rsidR="0C83A612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2D0715">
        <w:rPr>
          <w:rFonts w:asciiTheme="majorHAnsi" w:hAnsiTheme="majorHAnsi"/>
          <w:color w:val="000000" w:themeColor="text1"/>
          <w:sz w:val="24"/>
          <w:szCs w:val="24"/>
        </w:rPr>
        <w:t>within</w:t>
      </w:r>
      <w:r w:rsidRPr="747DBF7F" w:rsidR="002D071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787E6B">
        <w:rPr>
          <w:rFonts w:asciiTheme="majorHAnsi" w:hAnsiTheme="majorHAnsi"/>
          <w:color w:val="000000" w:themeColor="text1"/>
          <w:sz w:val="24"/>
          <w:szCs w:val="24"/>
        </w:rPr>
        <w:t>each</w:t>
      </w:r>
      <w:r w:rsidRPr="747DBF7F" w:rsidR="00787E6B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747DBF7F">
        <w:rPr>
          <w:rFonts w:asciiTheme="majorHAnsi" w:hAnsiTheme="majorHAnsi"/>
          <w:color w:val="000000" w:themeColor="text1"/>
          <w:sz w:val="24"/>
          <w:szCs w:val="24"/>
        </w:rPr>
        <w:t xml:space="preserve">scheme </w:t>
      </w:r>
      <w:r w:rsidR="002D0715">
        <w:rPr>
          <w:rFonts w:asciiTheme="majorHAnsi" w:hAnsiTheme="majorHAnsi"/>
          <w:color w:val="000000" w:themeColor="text1"/>
          <w:sz w:val="24"/>
          <w:szCs w:val="24"/>
        </w:rPr>
        <w:t>image</w:t>
      </w:r>
      <w:r w:rsidRPr="747DBF7F" w:rsidR="47D722FC">
        <w:rPr>
          <w:rFonts w:asciiTheme="majorHAnsi" w:hAnsiTheme="majorHAnsi"/>
          <w:color w:val="000000" w:themeColor="text1"/>
          <w:sz w:val="24"/>
          <w:szCs w:val="24"/>
        </w:rPr>
        <w:t xml:space="preserve">. </w:t>
      </w:r>
      <w:r w:rsidR="00787E6B">
        <w:rPr>
          <w:rFonts w:asciiTheme="majorHAnsi" w:hAnsiTheme="majorHAnsi"/>
          <w:color w:val="000000" w:themeColor="text1"/>
          <w:sz w:val="24"/>
          <w:szCs w:val="24"/>
        </w:rPr>
        <w:t>Hyperlinked NFLs will need to</w:t>
      </w:r>
      <w:r w:rsidRPr="31F9F5CF" w:rsidR="00B56632">
        <w:rPr>
          <w:rFonts w:asciiTheme="majorHAnsi" w:hAnsiTheme="majorHAnsi"/>
          <w:color w:val="000000" w:themeColor="text1"/>
          <w:sz w:val="24"/>
          <w:szCs w:val="24"/>
        </w:rPr>
        <w:t xml:space="preserve"> match the nutrient profile of th</w:t>
      </w:r>
      <w:r w:rsidR="00787E6B">
        <w:rPr>
          <w:rFonts w:asciiTheme="majorHAnsi" w:hAnsiTheme="majorHAnsi"/>
          <w:color w:val="000000" w:themeColor="text1"/>
          <w:sz w:val="24"/>
          <w:szCs w:val="24"/>
        </w:rPr>
        <w:t>at</w:t>
      </w:r>
      <w:r w:rsidRPr="31F9F5CF" w:rsidR="00B56632">
        <w:rPr>
          <w:rFonts w:asciiTheme="majorHAnsi" w:hAnsiTheme="majorHAnsi"/>
          <w:color w:val="000000" w:themeColor="text1"/>
          <w:sz w:val="24"/>
          <w:szCs w:val="24"/>
        </w:rPr>
        <w:t xml:space="preserve"> scheme </w:t>
      </w:r>
      <w:r w:rsidR="00B56632">
        <w:rPr>
          <w:rFonts w:asciiTheme="majorHAnsi" w:hAnsiTheme="majorHAnsi"/>
          <w:color w:val="000000" w:themeColor="text1"/>
          <w:sz w:val="24"/>
          <w:szCs w:val="24"/>
        </w:rPr>
        <w:t>image</w:t>
      </w:r>
      <w:r w:rsidR="00787E6B">
        <w:rPr>
          <w:rFonts w:asciiTheme="majorHAnsi" w:hAnsiTheme="majorHAnsi"/>
          <w:color w:val="000000" w:themeColor="text1"/>
          <w:sz w:val="24"/>
          <w:szCs w:val="24"/>
        </w:rPr>
        <w:t xml:space="preserve"> for all scheme comparisons</w:t>
      </w:r>
      <w:r w:rsidRPr="747DBF7F">
        <w:rPr>
          <w:rFonts w:asciiTheme="majorHAnsi" w:hAnsiTheme="majorHAnsi"/>
          <w:color w:val="000000" w:themeColor="text1"/>
          <w:sz w:val="24"/>
          <w:szCs w:val="24"/>
        </w:rPr>
        <w:t>//</w:t>
      </w:r>
    </w:p>
    <w:p w:rsidR="002D0715" w:rsidP="747DBF7F" w14:paraId="00BFD016" w14:textId="77777777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2D0715" w:rsidP="747DBF7F" w14:paraId="31DBE231" w14:textId="06CB8EF6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>
        <w:rPr>
          <w:rFonts w:asciiTheme="majorHAnsi" w:hAnsiTheme="majorHAnsi"/>
          <w:color w:val="000000" w:themeColor="text1"/>
          <w:sz w:val="24"/>
          <w:szCs w:val="24"/>
        </w:rPr>
        <w:t xml:space="preserve">//Programmer- record if respondent clicks or does not click on each of the high, </w:t>
      </w:r>
      <w:r>
        <w:rPr>
          <w:rFonts w:asciiTheme="majorHAnsi" w:hAnsiTheme="majorHAnsi"/>
          <w:color w:val="000000" w:themeColor="text1"/>
          <w:sz w:val="24"/>
          <w:szCs w:val="24"/>
        </w:rPr>
        <w:t>medium</w:t>
      </w:r>
      <w:r>
        <w:rPr>
          <w:rFonts w:asciiTheme="majorHAnsi" w:hAnsiTheme="majorHAnsi"/>
          <w:color w:val="000000" w:themeColor="text1"/>
          <w:sz w:val="24"/>
          <w:szCs w:val="24"/>
        </w:rPr>
        <w:t xml:space="preserve"> and low scheme images to display the NFL</w:t>
      </w:r>
      <w:r w:rsidR="00251D66">
        <w:rPr>
          <w:rFonts w:asciiTheme="majorHAnsi" w:hAnsiTheme="majorHAnsi"/>
          <w:color w:val="000000" w:themeColor="text1"/>
          <w:sz w:val="24"/>
          <w:szCs w:val="24"/>
        </w:rPr>
        <w:t xml:space="preserve"> for each set of scheme comparisons</w:t>
      </w:r>
      <w:r>
        <w:rPr>
          <w:rFonts w:asciiTheme="majorHAnsi" w:hAnsiTheme="majorHAnsi"/>
          <w:color w:val="000000" w:themeColor="text1"/>
          <w:sz w:val="24"/>
          <w:szCs w:val="24"/>
        </w:rPr>
        <w:t>//</w:t>
      </w:r>
    </w:p>
    <w:p w:rsidR="00A667A8" w:rsidP="747DBF7F" w14:paraId="51EF3F90" w14:textId="77777777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A667A8" w:rsidP="747DBF7F" w14:paraId="43E28361" w14:textId="77777777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A667A8" w:rsidRPr="001518CE" w:rsidP="747DBF7F" w14:paraId="5FE036F0" w14:textId="41CC6165">
      <w:pPr>
        <w:pStyle w:val="Style1"/>
        <w:rPr>
          <w:rFonts w:asciiTheme="majorHAnsi" w:hAnsiTheme="majorHAnsi"/>
          <w:color w:val="0000FF"/>
          <w:sz w:val="24"/>
          <w:szCs w:val="24"/>
        </w:rPr>
      </w:pPr>
      <w:r w:rsidRPr="001518CE">
        <w:rPr>
          <w:rFonts w:asciiTheme="majorHAnsi" w:hAnsiTheme="majorHAnsi"/>
          <w:color w:val="0000FF"/>
          <w:sz w:val="24"/>
          <w:szCs w:val="24"/>
        </w:rPr>
        <w:t xml:space="preserve">//NFL for Nutrition Info and GDA </w:t>
      </w:r>
      <w:r w:rsidRPr="001518CE" w:rsidR="009C40A9">
        <w:rPr>
          <w:rFonts w:asciiTheme="majorHAnsi" w:hAnsiTheme="majorHAnsi"/>
          <w:color w:val="0000FF"/>
          <w:sz w:val="24"/>
          <w:szCs w:val="24"/>
        </w:rPr>
        <w:t>sc</w:t>
      </w:r>
      <w:r w:rsidRPr="001518CE">
        <w:rPr>
          <w:rFonts w:asciiTheme="majorHAnsi" w:hAnsiTheme="majorHAnsi"/>
          <w:color w:val="0000FF"/>
          <w:sz w:val="24"/>
          <w:szCs w:val="24"/>
        </w:rPr>
        <w:t>hemes//</w:t>
      </w:r>
    </w:p>
    <w:p w:rsidR="3396A6E5" w:rsidP="3396A6E5" w14:paraId="248AFEBF" w14:textId="2EF853BA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29D0D5E3" w:rsidP="3396A6E5" w14:paraId="0BC6ACFA" w14:textId="21D962A0">
      <w:pPr>
        <w:pStyle w:val="Style1"/>
      </w:pPr>
      <w:r>
        <w:rPr>
          <w:noProof/>
        </w:rPr>
        <w:drawing>
          <wp:inline distT="0" distB="0" distL="0" distR="0">
            <wp:extent cx="1273969" cy="2038350"/>
            <wp:effectExtent l="0" t="0" r="2540" b="0"/>
            <wp:docPr id="1824913059" name="Picture 1824913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13059" name=""/>
                    <pic:cNvPicPr/>
                  </pic:nvPicPr>
                  <pic:blipFill>
                    <a:blip xmlns:r="http://schemas.openxmlformats.org/officeDocument/2006/relationships" r:embed="rId10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9021" cy="2046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285874" cy="2057400"/>
            <wp:effectExtent l="0" t="0" r="0" b="0"/>
            <wp:docPr id="415810465" name="Picture 415810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810465" name=""/>
                    <pic:cNvPicPr/>
                  </pic:nvPicPr>
                  <pic:blipFill>
                    <a:blip xmlns:r="http://schemas.openxmlformats.org/officeDocument/2006/relationships" r:embed="rId11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955" cy="207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6B46768">
        <w:rPr>
          <w:noProof/>
        </w:rPr>
        <w:drawing>
          <wp:inline distT="0" distB="0" distL="0" distR="0">
            <wp:extent cx="1285876" cy="2057400"/>
            <wp:effectExtent l="0" t="0" r="9525" b="0"/>
            <wp:docPr id="293774429" name="Picture 293774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774429" name=""/>
                    <pic:cNvPicPr/>
                  </pic:nvPicPr>
                  <pic:blipFill>
                    <a:blip xmlns:r="http://schemas.openxmlformats.org/officeDocument/2006/relationships" r:embed="rId12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7480" cy="207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396A6E5" w:rsidP="3396A6E5" w14:paraId="3F181E60" w14:textId="5912AE8D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</w:p>
    <w:p w:rsidR="00746F26" w:rsidP="3396A6E5" w14:paraId="1D089FD3" w14:textId="77777777">
      <w:pPr>
        <w:pStyle w:val="Style1"/>
      </w:pPr>
    </w:p>
    <w:p w:rsidR="00746F26" w:rsidP="3396A6E5" w14:paraId="5D2E4990" w14:textId="77777777">
      <w:pPr>
        <w:pStyle w:val="Style1"/>
      </w:pPr>
    </w:p>
    <w:p w:rsidR="009C40A9" w:rsidP="3396A6E5" w14:paraId="0DE22F57" w14:textId="6A1906FF">
      <w:pPr>
        <w:pStyle w:val="Style1"/>
      </w:pPr>
      <w:r w:rsidRPr="001518CE">
        <w:rPr>
          <w:color w:val="0000FF"/>
        </w:rPr>
        <w:t>//NFL for High In sc</w:t>
      </w:r>
      <w:r w:rsidRPr="001518CE">
        <w:rPr>
          <w:color w:val="0000FF"/>
        </w:rPr>
        <w:t>hemes//</w:t>
      </w:r>
    </w:p>
    <w:p w:rsidR="009C40A9" w:rsidP="3396A6E5" w14:paraId="79259B9D" w14:textId="4B1C3A9A">
      <w:pPr>
        <w:pStyle w:val="Style1"/>
      </w:pPr>
      <w:r w:rsidRPr="009C40A9">
        <w:rPr>
          <w:rFonts w:asciiTheme="majorHAnsi" w:hAnsiTheme="majorHAnsi"/>
          <w:b w:val="0"/>
          <w:bCs w:val="0"/>
          <w:noProof/>
          <w:color w:val="auto"/>
          <w:sz w:val="24"/>
          <w:lang w:eastAsia="en-US"/>
        </w:rPr>
        <w:t xml:space="preserve">  </w:t>
      </w:r>
    </w:p>
    <w:p w:rsidR="3396A6E5" w:rsidP="3396A6E5" w14:paraId="5D525A49" w14:textId="0DF35E68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>
            <wp:extent cx="4567620" cy="2038350"/>
            <wp:effectExtent l="0" t="0" r="4445" b="0"/>
            <wp:docPr id="877236172" name="Picture 1" descr="A close-up of a nutrition lab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236172" name="Picture 1" descr="A close-up of a nutrition label&#10;&#10;Description automatically generated"/>
                    <pic:cNvPicPr/>
                  </pic:nvPicPr>
                  <pic:blipFill>
                    <a:blip xmlns:r="http://schemas.openxmlformats.org/officeDocument/2006/relationships"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6897" cy="2055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F5D" w:rsidRPr="00293BBB" w:rsidP="003A56DE" w14:paraId="79BC39E1" w14:textId="1E3BF74F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293BBB">
        <w:rPr>
          <w:rFonts w:asciiTheme="majorHAnsi" w:hAnsiTheme="majorHAnsi"/>
          <w:bCs w:val="0"/>
          <w:color w:val="000000" w:themeColor="text1"/>
          <w:sz w:val="24"/>
          <w:szCs w:val="24"/>
        </w:rPr>
        <w:t>//Start timer</w:t>
      </w:r>
      <w:r w:rsidR="00137B4C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 and record </w:t>
      </w:r>
      <w:r w:rsidR="006A1EA4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in milliseconds </w:t>
      </w:r>
      <w:r w:rsidR="00137B4C">
        <w:rPr>
          <w:rFonts w:asciiTheme="majorHAnsi" w:hAnsiTheme="majorHAnsi"/>
          <w:bCs w:val="0"/>
          <w:color w:val="000000" w:themeColor="text1"/>
          <w:sz w:val="24"/>
          <w:szCs w:val="24"/>
        </w:rPr>
        <w:t>how long it takes to choose healthiest</w:t>
      </w:r>
      <w:r w:rsidR="006A1EA4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 scheme</w:t>
      </w:r>
      <w:r w:rsidRPr="00293BBB"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347F5D" w:rsidP="003A56DE" w14:paraId="78F83056" w14:textId="77777777">
      <w:pPr>
        <w:pStyle w:val="Style1"/>
        <w:rPr>
          <w:rFonts w:asciiTheme="majorHAnsi" w:hAnsiTheme="majorHAnsi"/>
          <w:b w:val="0"/>
          <w:color w:val="000000" w:themeColor="text1"/>
          <w:sz w:val="24"/>
          <w:szCs w:val="24"/>
        </w:rPr>
      </w:pPr>
    </w:p>
    <w:p w:rsidR="009F423D" w:rsidP="2A433E18" w14:paraId="61701D03" w14:textId="4143B13D">
      <w:pPr>
        <w:pStyle w:val="Style1"/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</w:pPr>
      <w:r w:rsidRPr="2A433E18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Please look at the three </w:t>
      </w:r>
      <w:r w:rsidRPr="007A1D50" w:rsidR="00347F5D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>Front of Pack</w:t>
      </w:r>
      <w:r w:rsidRPr="007A1D50" w:rsidR="002F3810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>age</w:t>
      </w:r>
      <w:r w:rsidRPr="007A1D50" w:rsidR="00347F5D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 </w:t>
      </w:r>
      <w:r w:rsidRPr="007A1D50" w:rsidR="00B81F66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nutrition </w:t>
      </w:r>
      <w:r w:rsidRPr="007A1D50" w:rsidR="26B0D639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>labels</w:t>
      </w:r>
      <w:r w:rsidRPr="2A433E18" w:rsidR="00347F5D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 below</w:t>
      </w:r>
      <w:r w:rsidRPr="2A433E18" w:rsidR="00293BBB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 and </w:t>
      </w:r>
      <w:r w:rsidRPr="2A433E18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follow the instructions </w:t>
      </w:r>
      <w:r w:rsidRPr="2A433E18" w:rsidR="00293BBB">
        <w:rPr>
          <w:rFonts w:asciiTheme="majorHAnsi" w:hAnsiTheme="majorHAnsi"/>
          <w:b w:val="0"/>
          <w:bCs w:val="0"/>
          <w:color w:val="000000" w:themeColor="text1"/>
          <w:sz w:val="24"/>
          <w:szCs w:val="24"/>
          <w:u w:val="single"/>
        </w:rPr>
        <w:t>as quickly as you can</w:t>
      </w:r>
      <w:r w:rsidRPr="2A433E18">
        <w:rPr>
          <w:rFonts w:asciiTheme="majorHAnsi" w:hAnsiTheme="majorHAnsi"/>
          <w:b w:val="0"/>
          <w:bCs w:val="0"/>
          <w:color w:val="000000" w:themeColor="text1"/>
          <w:sz w:val="24"/>
          <w:szCs w:val="24"/>
        </w:rPr>
        <w:t xml:space="preserve">. </w:t>
      </w:r>
    </w:p>
    <w:p w:rsidR="009F423D" w:rsidP="003A56DE" w14:paraId="525DD5E4" w14:textId="77777777">
      <w:pPr>
        <w:pStyle w:val="Style1"/>
        <w:rPr>
          <w:rFonts w:asciiTheme="majorHAnsi" w:hAnsiTheme="majorHAnsi"/>
          <w:b w:val="0"/>
          <w:color w:val="000000" w:themeColor="text1"/>
          <w:sz w:val="24"/>
          <w:szCs w:val="24"/>
        </w:rPr>
      </w:pPr>
    </w:p>
    <w:p w:rsidR="002B307D" w:rsidP="2E9280DE" w14:paraId="3FB6D085" w14:textId="395C4434">
      <w:pPr>
        <w:pStyle w:val="Style1"/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</w:pPr>
      <w:r w:rsidRPr="2E9280DE">
        <w:rPr>
          <w:rFonts w:ascii="Segoe UI" w:eastAsia="Segoe UI" w:hAnsi="Segoe UI" w:cs="Segoe UI"/>
          <w:b w:val="0"/>
          <w:bCs w:val="0"/>
          <w:color w:val="333333"/>
          <w:sz w:val="18"/>
          <w:szCs w:val="18"/>
        </w:rPr>
        <w:t xml:space="preserve"> </w:t>
      </w:r>
      <w:r w:rsidRPr="2E9280DE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Which one of the three </w:t>
      </w:r>
      <w:r w:rsidRPr="007A1D50" w:rsidR="7BEC3649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>Front of Pack</w:t>
      </w:r>
      <w:r w:rsidRPr="007A1D50" w:rsidR="1FD1B575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>age</w:t>
      </w:r>
      <w:r w:rsidRPr="007A1D50" w:rsidR="7BEC3649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 nutrition</w:t>
      </w:r>
      <w:r w:rsidRPr="007A1D50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 </w:t>
      </w:r>
      <w:r w:rsidRPr="007A1D50" w:rsidR="177C8E4B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>labels</w:t>
      </w:r>
      <w:r w:rsidRPr="2E9280DE" w:rsidR="2834ACC9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 </w:t>
      </w:r>
      <w:r w:rsidRPr="2E9280DE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shows the </w:t>
      </w:r>
      <w:r w:rsidRPr="001518CE">
        <w:rPr>
          <w:rFonts w:asciiTheme="majorHAnsi" w:eastAsiaTheme="majorEastAsia" w:hAnsiTheme="majorHAnsi" w:cstheme="majorBidi"/>
          <w:color w:val="333333"/>
          <w:sz w:val="24"/>
          <w:szCs w:val="24"/>
          <w:u w:val="single"/>
        </w:rPr>
        <w:t>healthiest</w:t>
      </w:r>
      <w:r w:rsidRPr="2E9280DE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 xml:space="preserve"> overall nutrient profile</w:t>
      </w:r>
      <w:r w:rsidRPr="2E9280DE" w:rsidR="2834ACC9"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>?</w:t>
      </w:r>
    </w:p>
    <w:p w:rsidR="00A667A8" w:rsidP="2E9280DE" w14:paraId="6C4DA990" w14:textId="77777777">
      <w:pPr>
        <w:pStyle w:val="Style1"/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</w:pPr>
    </w:p>
    <w:p w:rsidR="00A667A8" w:rsidP="2E9280DE" w14:paraId="6CCDFDA1" w14:textId="3D190546">
      <w:pPr>
        <w:pStyle w:val="Style1"/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</w:pPr>
      <w:r>
        <w:rPr>
          <w:rFonts w:asciiTheme="majorHAnsi" w:eastAsiaTheme="majorEastAsia" w:hAnsiTheme="majorHAnsi" w:cstheme="majorBidi"/>
          <w:color w:val="333333"/>
          <w:sz w:val="24"/>
          <w:szCs w:val="24"/>
        </w:rPr>
        <w:t>IF NEEDED</w:t>
      </w:r>
      <w:r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>, click image for more nutrition detail.</w:t>
      </w:r>
    </w:p>
    <w:p w:rsidR="006A1EA4" w:rsidP="2E9280DE" w14:paraId="6BFABCE7" w14:textId="77777777">
      <w:pPr>
        <w:pStyle w:val="Style1"/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</w:pPr>
    </w:p>
    <w:p w:rsidR="006A1EA4" w:rsidRPr="006A1EA4" w:rsidP="2E9280DE" w14:paraId="35789937" w14:textId="453E5A7F">
      <w:pPr>
        <w:pStyle w:val="Style1"/>
        <w:rPr>
          <w:rFonts w:asciiTheme="majorHAnsi" w:eastAsiaTheme="majorEastAsia" w:hAnsiTheme="majorHAnsi" w:cstheme="majorBidi"/>
          <w:color w:val="333333"/>
          <w:sz w:val="24"/>
          <w:szCs w:val="24"/>
        </w:rPr>
      </w:pPr>
      <w:r>
        <w:rPr>
          <w:rFonts w:asciiTheme="majorHAnsi" w:eastAsiaTheme="majorEastAsia" w:hAnsiTheme="majorHAnsi" w:cstheme="majorBidi"/>
          <w:color w:val="333333"/>
          <w:sz w:val="24"/>
          <w:szCs w:val="24"/>
        </w:rPr>
        <w:t>//Stop timer once healthiest choice has been selected//</w:t>
      </w:r>
    </w:p>
    <w:p w:rsidR="00A667A8" w:rsidP="2E9280DE" w14:paraId="0B334EEE" w14:textId="77777777">
      <w:pPr>
        <w:pStyle w:val="Style1"/>
        <w:rPr>
          <w:rFonts w:asciiTheme="majorHAnsi" w:eastAsiaTheme="majorEastAsia" w:hAnsiTheme="majorHAnsi" w:cstheme="majorBidi"/>
          <w:b w:val="0"/>
          <w:bCs w:val="0"/>
          <w:color w:val="000000" w:themeColor="text1"/>
          <w:sz w:val="24"/>
          <w:szCs w:val="24"/>
        </w:rPr>
      </w:pPr>
    </w:p>
    <w:p w:rsidR="0020348E" w:rsidP="003A56DE" w14:paraId="77D5563D" w14:textId="25C5675C">
      <w:pPr>
        <w:pStyle w:val="Style1"/>
        <w:rPr>
          <w:rFonts w:asciiTheme="majorHAnsi" w:eastAsiaTheme="majorEastAsia" w:hAnsiTheme="majorHAnsi" w:cstheme="majorBidi"/>
          <w:b w:val="0"/>
          <w:color w:val="000000" w:themeColor="text1"/>
          <w:sz w:val="24"/>
          <w:szCs w:val="24"/>
        </w:rPr>
      </w:pPr>
    </w:p>
    <w:p w:rsidR="008467F8" w:rsidP="2A433E18" w14:paraId="211AF443" w14:textId="7810CD7A">
      <w:pPr>
        <w:pStyle w:val="Style1"/>
        <w:rPr>
          <w:rFonts w:asciiTheme="majorHAnsi" w:hAnsiTheme="majorHAnsi"/>
          <w:color w:val="000000" w:themeColor="text1"/>
          <w:sz w:val="24"/>
          <w:szCs w:val="24"/>
        </w:rPr>
      </w:pPr>
      <w:r w:rsidRPr="2A433E18">
        <w:rPr>
          <w:rFonts w:asciiTheme="majorHAnsi" w:hAnsiTheme="majorHAnsi"/>
          <w:color w:val="000000" w:themeColor="text1"/>
          <w:sz w:val="24"/>
          <w:szCs w:val="24"/>
        </w:rPr>
        <w:t xml:space="preserve">//INSERT GRAPHIC OF SCHEME – 3 </w:t>
      </w:r>
      <w:r w:rsidRPr="2A433E18" w:rsidR="685B16E2">
        <w:rPr>
          <w:rFonts w:asciiTheme="majorHAnsi" w:hAnsiTheme="majorHAnsi"/>
          <w:color w:val="000000" w:themeColor="text1"/>
          <w:sz w:val="24"/>
          <w:szCs w:val="24"/>
        </w:rPr>
        <w:t xml:space="preserve">NUTRITION </w:t>
      </w:r>
      <w:r w:rsidRPr="2A433E18">
        <w:rPr>
          <w:rFonts w:asciiTheme="majorHAnsi" w:hAnsiTheme="majorHAnsi"/>
          <w:color w:val="000000" w:themeColor="text1"/>
          <w:sz w:val="24"/>
          <w:szCs w:val="24"/>
        </w:rPr>
        <w:t>LEVELS IN RANDOM ORDER</w:t>
      </w:r>
      <w:r w:rsidRPr="2A433E18" w:rsidR="1FBBF98A">
        <w:rPr>
          <w:rFonts w:asciiTheme="majorHAnsi" w:hAnsiTheme="majorHAnsi"/>
          <w:color w:val="000000" w:themeColor="text1"/>
          <w:sz w:val="24"/>
          <w:szCs w:val="24"/>
        </w:rPr>
        <w:t xml:space="preserve"> HORIZONTALLY</w:t>
      </w:r>
      <w:r w:rsidRPr="2A433E18" w:rsidR="4314F8F3">
        <w:rPr>
          <w:rFonts w:asciiTheme="majorHAnsi" w:hAnsiTheme="majorHAnsi"/>
          <w:color w:val="000000" w:themeColor="text1"/>
          <w:sz w:val="24"/>
          <w:szCs w:val="24"/>
        </w:rPr>
        <w:t>/</w:t>
      </w:r>
      <w:r w:rsidRPr="2A433E18" w:rsidR="66FBB13E">
        <w:rPr>
          <w:rFonts w:asciiTheme="majorHAnsi" w:hAnsiTheme="majorHAnsi"/>
          <w:color w:val="000000" w:themeColor="text1"/>
          <w:sz w:val="24"/>
          <w:szCs w:val="24"/>
        </w:rPr>
        <w:t>/</w:t>
      </w:r>
    </w:p>
    <w:p w:rsidR="008467F8" w:rsidP="003A56DE" w14:paraId="4725AE6B" w14:textId="77777777">
      <w:pPr>
        <w:pStyle w:val="Style1"/>
        <w:rPr>
          <w:rFonts w:asciiTheme="majorHAnsi" w:hAnsiTheme="majorHAnsi"/>
          <w:b w:val="0"/>
          <w:color w:val="000000" w:themeColor="text1"/>
          <w:sz w:val="24"/>
          <w:szCs w:val="24"/>
        </w:rPr>
      </w:pPr>
    </w:p>
    <w:p w:rsidR="0020348E" w:rsidP="003A56DE" w14:paraId="7CC7182B" w14:textId="54E3606C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347F5D">
        <w:rPr>
          <w:rFonts w:asciiTheme="majorHAnsi" w:hAnsiTheme="majorHAnsi"/>
          <w:bCs w:val="0"/>
          <w:color w:val="000000" w:themeColor="text1"/>
          <w:sz w:val="24"/>
          <w:szCs w:val="24"/>
        </w:rPr>
        <w:t>[</w:t>
      </w:r>
      <w:r w:rsidRPr="00347F5D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Cognitive test this version to see if people who are limiting any of these nutrients can answer the question as written. </w:t>
      </w:r>
      <w:r w:rsidRPr="31F9F5CF" w:rsidR="242B313E">
        <w:rPr>
          <w:rFonts w:asciiTheme="majorHAnsi" w:hAnsiTheme="majorHAnsi"/>
          <w:color w:val="000000" w:themeColor="text1"/>
          <w:sz w:val="24"/>
          <w:szCs w:val="24"/>
        </w:rPr>
        <w:t>Also, do</w:t>
      </w:r>
      <w:r w:rsidRPr="00347F5D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 participants understand “nutrient profile?”]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6A1EA4" w:rsidRPr="00347F5D" w:rsidP="003A56DE" w14:paraId="7B490F86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6A1EA4" w:rsidP="006A1EA4" w14:paraId="67A3468B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color w:val="000000" w:themeColor="text1"/>
          <w:sz w:val="24"/>
          <w:szCs w:val="24"/>
        </w:rPr>
        <w:t>//Start timer and record in milliseconds how long it takes to choose least healthy scheme//</w:t>
      </w:r>
    </w:p>
    <w:p w:rsidR="002B307D" w:rsidP="003A56DE" w14:paraId="5A14FD9D" w14:textId="5D94DC72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347F5D" w:rsidP="003A56DE" w14:paraId="771C143D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A667A8" w:rsidP="007A1C52" w14:paraId="26B83AF2" w14:textId="77777777">
      <w:pPr>
        <w:spacing w:after="0"/>
        <w:rPr>
          <w:noProof/>
        </w:rPr>
      </w:pPr>
      <w:r w:rsidRPr="2A433E18">
        <w:rPr>
          <w:noProof/>
        </w:rPr>
        <w:t xml:space="preserve">Which one of the three </w:t>
      </w:r>
      <w:r w:rsidRPr="00B07BE8" w:rsidR="5CF7286D">
        <w:rPr>
          <w:noProof/>
          <w:u w:val="single"/>
        </w:rPr>
        <w:t>Front of Pack</w:t>
      </w:r>
      <w:r w:rsidRPr="00B07BE8" w:rsidR="006E71D6">
        <w:rPr>
          <w:noProof/>
          <w:u w:val="single"/>
        </w:rPr>
        <w:t>age</w:t>
      </w:r>
      <w:r w:rsidRPr="00B07BE8" w:rsidR="5CF7286D">
        <w:rPr>
          <w:noProof/>
          <w:u w:val="single"/>
        </w:rPr>
        <w:t xml:space="preserve"> </w:t>
      </w:r>
      <w:r w:rsidRPr="00B07BE8">
        <w:rPr>
          <w:noProof/>
          <w:u w:val="single"/>
        </w:rPr>
        <w:t xml:space="preserve">nutrition </w:t>
      </w:r>
      <w:r w:rsidRPr="00B07BE8" w:rsidR="355F669C">
        <w:rPr>
          <w:noProof/>
          <w:u w:val="single"/>
        </w:rPr>
        <w:t>labels</w:t>
      </w:r>
      <w:r w:rsidRPr="2A433E18">
        <w:rPr>
          <w:noProof/>
        </w:rPr>
        <w:t xml:space="preserve"> </w:t>
      </w:r>
      <w:r w:rsidRPr="2A433E18" w:rsidR="053A9A65">
        <w:rPr>
          <w:noProof/>
        </w:rPr>
        <w:t xml:space="preserve">shows the </w:t>
      </w:r>
      <w:r w:rsidRPr="00B07BE8" w:rsidR="053A9A65">
        <w:rPr>
          <w:b/>
          <w:bCs/>
          <w:u w:val="single"/>
        </w:rPr>
        <w:t>least healthy</w:t>
      </w:r>
      <w:r w:rsidRPr="2A433E18" w:rsidR="053A9A65">
        <w:rPr>
          <w:noProof/>
        </w:rPr>
        <w:t xml:space="preserve"> </w:t>
      </w:r>
      <w:r w:rsidRPr="2A433E18" w:rsidR="614D5F77">
        <w:rPr>
          <w:noProof/>
        </w:rPr>
        <w:t xml:space="preserve">overall </w:t>
      </w:r>
      <w:r w:rsidRPr="2A433E18" w:rsidR="053A9A65">
        <w:rPr>
          <w:noProof/>
        </w:rPr>
        <w:t>nutrient profile?</w:t>
      </w:r>
    </w:p>
    <w:p w:rsidR="00FA6E8D" w:rsidRPr="0020348E" w:rsidP="007A1C52" w14:paraId="721E8C51" w14:textId="1B8DB728">
      <w:pPr>
        <w:spacing w:after="0"/>
        <w:rPr>
          <w:noProof/>
        </w:rPr>
      </w:pPr>
      <w:r w:rsidRPr="2A433E18">
        <w:rPr>
          <w:noProof/>
        </w:rPr>
        <w:t xml:space="preserve"> </w:t>
      </w:r>
    </w:p>
    <w:p w:rsidR="00A667A8" w:rsidP="00A667A8" w14:paraId="26CDF092" w14:textId="23EAE810">
      <w:pPr>
        <w:pStyle w:val="Style1"/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</w:pPr>
      <w:r>
        <w:rPr>
          <w:rFonts w:asciiTheme="majorHAnsi" w:eastAsiaTheme="majorEastAsia" w:hAnsiTheme="majorHAnsi" w:cstheme="majorBidi"/>
          <w:color w:val="333333"/>
          <w:sz w:val="24"/>
          <w:szCs w:val="24"/>
        </w:rPr>
        <w:t>IF NEEDED</w:t>
      </w:r>
      <w:r>
        <w:rPr>
          <w:rFonts w:asciiTheme="majorHAnsi" w:eastAsiaTheme="majorEastAsia" w:hAnsiTheme="majorHAnsi" w:cstheme="majorBidi"/>
          <w:b w:val="0"/>
          <w:bCs w:val="0"/>
          <w:color w:val="333333"/>
          <w:sz w:val="24"/>
          <w:szCs w:val="24"/>
        </w:rPr>
        <w:t>, click image for more nutrition detail.</w:t>
      </w:r>
    </w:p>
    <w:p w:rsidR="7C2C7272" w:rsidP="7C2C7272" w14:paraId="2E52EDC3" w14:textId="1B084265">
      <w:pPr>
        <w:spacing w:after="0"/>
        <w:rPr>
          <w:color w:val="000000" w:themeColor="text1"/>
        </w:rPr>
      </w:pPr>
    </w:p>
    <w:p w:rsidR="00FA6E8D" w:rsidRPr="00EC3B2C" w:rsidP="2A433E18" w14:paraId="49F5F37B" w14:textId="36F54C0E">
      <w:pPr>
        <w:spacing w:after="0"/>
        <w:rPr>
          <w:b/>
          <w:bCs/>
          <w:color w:val="F26322" w:themeColor="text2"/>
        </w:rPr>
      </w:pPr>
      <w:r w:rsidRPr="2A433E18">
        <w:rPr>
          <w:b/>
          <w:bCs/>
          <w:color w:val="000000" w:themeColor="text1"/>
        </w:rPr>
        <w:t xml:space="preserve">//Stop timer when </w:t>
      </w:r>
      <w:r w:rsidR="00137B4C">
        <w:rPr>
          <w:b/>
          <w:bCs/>
          <w:color w:val="000000" w:themeColor="text1"/>
        </w:rPr>
        <w:t>least healthy choice has been selected</w:t>
      </w:r>
      <w:r w:rsidRPr="2A433E18">
        <w:rPr>
          <w:b/>
          <w:bCs/>
          <w:color w:val="000000" w:themeColor="text1"/>
        </w:rPr>
        <w:t>//</w:t>
      </w:r>
    </w:p>
    <w:p w:rsidR="00FA6E8D" w:rsidP="00017015" w14:paraId="1BB72D84" w14:textId="015F045B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. //</w:t>
      </w:r>
    </w:p>
    <w:p w:rsidR="00FA6E8D" w:rsidP="00017015" w14:paraId="599EF87C" w14:textId="76442600">
      <w:pPr>
        <w:spacing w:after="0"/>
        <w:rPr>
          <w:b/>
          <w:bCs/>
        </w:rPr>
      </w:pPr>
      <w:r>
        <w:rPr>
          <w:b/>
          <w:bCs/>
        </w:rPr>
        <w:t>//Repeat until three schemes have been viewed//</w:t>
      </w:r>
    </w:p>
    <w:p w:rsidR="00FA022A" w:rsidRPr="005B15B5" w:rsidP="00CE7479" w14:paraId="23AD9B6C" w14:textId="77777777">
      <w:pPr>
        <w:spacing w:after="0"/>
        <w:rPr>
          <w:color w:val="F26322" w:themeColor="text2"/>
        </w:rPr>
      </w:pPr>
    </w:p>
    <w:p w:rsidR="00CE7479" w:rsidP="00CE7479" w14:paraId="493B99DD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[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NEW SCREEN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F9672E" w:rsidP="00CE7479" w14:paraId="44CC1B46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F9672E" w:rsidP="00CE7479" w14:paraId="6C211D70" w14:textId="2B794379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//Programming note: Field question only </w:t>
      </w:r>
      <w:r w:rsidR="003D1A01">
        <w:rPr>
          <w:rFonts w:asciiTheme="majorHAnsi" w:hAnsiTheme="majorHAnsi"/>
          <w:bCs w:val="0"/>
          <w:color w:val="000000" w:themeColor="text1"/>
          <w:sz w:val="24"/>
          <w:szCs w:val="24"/>
        </w:rPr>
        <w:t xml:space="preserve">to 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those who clicked on at least one of the Nutrition Facts Labels during scheme comparison task</w:t>
      </w:r>
      <w:r w:rsidR="00820599">
        <w:rPr>
          <w:rFonts w:asciiTheme="majorHAnsi" w:hAnsiTheme="majorHAnsi"/>
          <w:bCs w:val="0"/>
          <w:color w:val="000000" w:themeColor="text1"/>
          <w:sz w:val="24"/>
          <w:szCs w:val="24"/>
        </w:rPr>
        <w:t>. Randomize order of response options with the “other” option always displayed last</w:t>
      </w:r>
      <w:r w:rsidR="00B07BE8"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F9672E" w:rsidP="00CE7479" w14:paraId="09A043F5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F9672E" w:rsidRPr="00F9672E" w:rsidP="00F9672E" w14:paraId="067A7821" w14:textId="634B1AAC">
      <w:pPr>
        <w:spacing w:after="0" w:line="240" w:lineRule="auto"/>
        <w:rPr>
          <w:rFonts w:eastAsia="Times New Roman" w:cs="Calibri"/>
          <w:szCs w:val="24"/>
        </w:rPr>
      </w:pPr>
      <w:r w:rsidRPr="00F9672E">
        <w:rPr>
          <w:rFonts w:eastAsia="Times New Roman" w:cs="Calibri"/>
          <w:szCs w:val="24"/>
        </w:rPr>
        <w:t>In the previous section, you clicked on at least one image for more nutrition detail. Can you tell us</w:t>
      </w:r>
      <w:r w:rsidR="007B0F04">
        <w:rPr>
          <w:rFonts w:eastAsia="Times New Roman" w:cs="Calibri"/>
          <w:szCs w:val="24"/>
        </w:rPr>
        <w:t xml:space="preserve"> </w:t>
      </w:r>
      <w:r w:rsidRPr="00F9672E">
        <w:rPr>
          <w:rFonts w:eastAsia="Times New Roman" w:cs="Calibri"/>
          <w:szCs w:val="24"/>
        </w:rPr>
        <w:t xml:space="preserve">why you clicked on the image(s)?  </w:t>
      </w:r>
      <w:r w:rsidRPr="00F9672E">
        <w:rPr>
          <w:rFonts w:eastAsia="Times New Roman" w:cs="Calibri"/>
          <w:i/>
          <w:iCs/>
          <w:szCs w:val="24"/>
        </w:rPr>
        <w:t>Please select all that apply.</w:t>
      </w:r>
      <w:r w:rsidRPr="00F9672E">
        <w:rPr>
          <w:rFonts w:eastAsia="Times New Roman" w:cs="Calibri"/>
          <w:szCs w:val="24"/>
        </w:rPr>
        <w:t xml:space="preserve"> </w:t>
      </w:r>
    </w:p>
    <w:p w:rsidR="00F9672E" w:rsidRPr="00F9672E" w:rsidP="00F9672E" w14:paraId="235F2D22" w14:textId="5AC6C038">
      <w:pPr>
        <w:numPr>
          <w:ilvl w:val="0"/>
          <w:numId w:val="32"/>
        </w:numPr>
        <w:spacing w:after="160" w:line="259" w:lineRule="auto"/>
        <w:contextualSpacing/>
        <w:rPr>
          <w:rFonts w:eastAsia="Times New Roman" w:cs="Tahoma"/>
          <w:szCs w:val="24"/>
        </w:rPr>
      </w:pPr>
      <w:r w:rsidRPr="00F9672E">
        <w:rPr>
          <w:rFonts w:eastAsia="Times New Roman" w:cs="Tahoma"/>
          <w:szCs w:val="24"/>
        </w:rPr>
        <w:t>I</w:t>
      </w:r>
      <w:r w:rsidRPr="00F9672E">
        <w:rPr>
          <w:rFonts w:eastAsia="Times New Roman" w:cs="Tahoma"/>
          <w:i/>
          <w:iCs/>
          <w:szCs w:val="24"/>
        </w:rPr>
        <w:t xml:space="preserve"> needed</w:t>
      </w:r>
      <w:r w:rsidRPr="00F9672E">
        <w:rPr>
          <w:rFonts w:eastAsia="Times New Roman" w:cs="Tahoma"/>
          <w:szCs w:val="24"/>
        </w:rPr>
        <w:t xml:space="preserve"> more nutrition information to answer the question(s</w:t>
      </w:r>
      <w:r w:rsidR="00820599">
        <w:rPr>
          <w:rFonts w:eastAsia="Times New Roman" w:cs="Tahoma"/>
          <w:szCs w:val="24"/>
        </w:rPr>
        <w:t>)</w:t>
      </w:r>
      <w:r w:rsidRPr="00820599" w:rsidR="00820599">
        <w:rPr>
          <w:rFonts w:eastAsia="Times New Roman" w:cs="Tahoma"/>
          <w:szCs w:val="24"/>
        </w:rPr>
        <w:t xml:space="preserve"> </w:t>
      </w:r>
      <w:r w:rsidR="00820599">
        <w:rPr>
          <w:rFonts w:eastAsia="Times New Roman" w:cs="Tahoma"/>
          <w:szCs w:val="24"/>
        </w:rPr>
        <w:t>……….1</w:t>
      </w:r>
      <w:r w:rsidRPr="00F9672E">
        <w:rPr>
          <w:rFonts w:eastAsia="Times New Roman" w:cs="Tahoma"/>
          <w:szCs w:val="24"/>
        </w:rPr>
        <w:t xml:space="preserve"> </w:t>
      </w:r>
    </w:p>
    <w:p w:rsidR="00F9672E" w:rsidRPr="00F9672E" w:rsidP="00F9672E" w14:paraId="15532C19" w14:textId="298D6702">
      <w:pPr>
        <w:numPr>
          <w:ilvl w:val="0"/>
          <w:numId w:val="32"/>
        </w:numPr>
        <w:spacing w:after="160" w:line="259" w:lineRule="auto"/>
        <w:contextualSpacing/>
        <w:rPr>
          <w:rFonts w:eastAsia="Times New Roman" w:cs="Tahoma"/>
          <w:szCs w:val="24"/>
        </w:rPr>
      </w:pPr>
      <w:r w:rsidRPr="00F9672E">
        <w:rPr>
          <w:rFonts w:eastAsia="Times New Roman" w:cs="Tahoma"/>
          <w:szCs w:val="24"/>
        </w:rPr>
        <w:t xml:space="preserve">I </w:t>
      </w:r>
      <w:r w:rsidRPr="00F9672E">
        <w:rPr>
          <w:rFonts w:eastAsia="Times New Roman" w:cs="Tahoma"/>
          <w:i/>
          <w:iCs/>
          <w:szCs w:val="24"/>
        </w:rPr>
        <w:t>wanted</w:t>
      </w:r>
      <w:r w:rsidRPr="00F9672E">
        <w:rPr>
          <w:rFonts w:eastAsia="Times New Roman" w:cs="Tahoma"/>
          <w:szCs w:val="24"/>
        </w:rPr>
        <w:t xml:space="preserve"> to see more nutrition information, not just what was provided on the Front of Package nutrition label</w:t>
      </w:r>
      <w:r w:rsidR="00820599">
        <w:rPr>
          <w:rFonts w:eastAsia="Times New Roman" w:cs="Tahoma"/>
          <w:szCs w:val="24"/>
        </w:rPr>
        <w:t>……….2</w:t>
      </w:r>
    </w:p>
    <w:p w:rsidR="00F9672E" w:rsidRPr="00F9672E" w:rsidP="00F9672E" w14:paraId="32CF7E25" w14:textId="257BC7C5">
      <w:pPr>
        <w:numPr>
          <w:ilvl w:val="0"/>
          <w:numId w:val="32"/>
        </w:numPr>
        <w:spacing w:after="160" w:line="259" w:lineRule="auto"/>
        <w:contextualSpacing/>
        <w:rPr>
          <w:rFonts w:eastAsia="Times New Roman" w:cs="Tahoma"/>
          <w:szCs w:val="24"/>
        </w:rPr>
      </w:pPr>
      <w:r w:rsidRPr="00F9672E">
        <w:rPr>
          <w:rFonts w:eastAsia="Times New Roman" w:cs="Tahoma"/>
          <w:szCs w:val="24"/>
        </w:rPr>
        <w:t>I accidentally clicked the image</w:t>
      </w:r>
      <w:r w:rsidR="00820599">
        <w:rPr>
          <w:rFonts w:eastAsia="Times New Roman" w:cs="Tahoma"/>
          <w:szCs w:val="24"/>
        </w:rPr>
        <w:t>……….3</w:t>
      </w:r>
      <w:r w:rsidRPr="00F9672E">
        <w:rPr>
          <w:rFonts w:eastAsia="Times New Roman" w:cs="Tahoma"/>
          <w:szCs w:val="24"/>
        </w:rPr>
        <w:t xml:space="preserve"> </w:t>
      </w:r>
    </w:p>
    <w:p w:rsidR="00F9672E" w:rsidRPr="00F9672E" w:rsidP="00F9672E" w14:paraId="5D271AB8" w14:textId="3F03C27E">
      <w:pPr>
        <w:numPr>
          <w:ilvl w:val="0"/>
          <w:numId w:val="32"/>
        </w:numPr>
        <w:spacing w:after="160" w:line="259" w:lineRule="auto"/>
        <w:contextualSpacing/>
        <w:rPr>
          <w:rFonts w:eastAsia="Times New Roman" w:cs="Tahoma"/>
          <w:szCs w:val="24"/>
        </w:rPr>
      </w:pPr>
      <w:r w:rsidRPr="00F9672E">
        <w:rPr>
          <w:rFonts w:eastAsia="Times New Roman" w:cs="Tahoma"/>
          <w:szCs w:val="24"/>
        </w:rPr>
        <w:t>I thought clicking on the image would make it bigger</w:t>
      </w:r>
      <w:r w:rsidR="00820599">
        <w:rPr>
          <w:rFonts w:eastAsia="Times New Roman" w:cs="Tahoma"/>
          <w:szCs w:val="24"/>
        </w:rPr>
        <w:t>……….4</w:t>
      </w:r>
      <w:r w:rsidRPr="00F9672E">
        <w:rPr>
          <w:rFonts w:eastAsia="Times New Roman" w:cs="Tahoma"/>
          <w:szCs w:val="24"/>
        </w:rPr>
        <w:t xml:space="preserve"> </w:t>
      </w:r>
    </w:p>
    <w:p w:rsidR="00F9672E" w:rsidRPr="00F9672E" w:rsidP="00F9672E" w14:paraId="4038F769" w14:textId="2BB42186">
      <w:pPr>
        <w:numPr>
          <w:ilvl w:val="0"/>
          <w:numId w:val="32"/>
        </w:numPr>
        <w:spacing w:after="160" w:line="259" w:lineRule="auto"/>
        <w:contextualSpacing/>
        <w:rPr>
          <w:rFonts w:eastAsia="Times New Roman" w:cs="Tahoma"/>
          <w:szCs w:val="24"/>
        </w:rPr>
      </w:pPr>
      <w:r w:rsidRPr="00F9672E">
        <w:rPr>
          <w:rFonts w:eastAsia="Times New Roman" w:cs="Tahoma"/>
          <w:szCs w:val="24"/>
        </w:rPr>
        <w:t>Other (specify) ________________</w:t>
      </w:r>
      <w:r w:rsidR="00820599">
        <w:rPr>
          <w:rFonts w:eastAsia="Times New Roman" w:cs="Tahoma"/>
          <w:szCs w:val="24"/>
        </w:rPr>
        <w:t>……….5</w:t>
      </w:r>
    </w:p>
    <w:p w:rsidR="00F9672E" w:rsidP="00CE7479" w14:paraId="4E0D3B97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CE7479" w:rsidP="003A56DE" w14:paraId="3F067CFB" w14:textId="2F72CF8D">
      <w:pPr>
        <w:spacing w:after="0"/>
        <w:rPr>
          <w:b/>
          <w:color w:val="00B0F0"/>
        </w:rPr>
      </w:pPr>
    </w:p>
    <w:p w:rsidR="008467F8" w:rsidP="2A433E18" w14:paraId="133F76B5" w14:textId="258C6DCC">
      <w:pPr>
        <w:spacing w:after="0"/>
        <w:rPr>
          <w:b/>
          <w:bCs/>
          <w:color w:val="00B0F0"/>
        </w:rPr>
      </w:pPr>
    </w:p>
    <w:p w:rsidR="008467F8" w:rsidRPr="00EC36B9" w:rsidP="2A433E18" w14:paraId="62EAD4F1" w14:textId="3A4D3702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SECTION B</w:t>
      </w:r>
      <w:r w:rsidRPr="2A433E18" w:rsidR="5B411800">
        <w:rPr>
          <w:b/>
          <w:bCs/>
          <w:color w:val="00B0F0"/>
        </w:rPr>
        <w:t xml:space="preserve"> – SINGLE PRODUCT EVAUATION</w:t>
      </w:r>
      <w:r w:rsidRPr="2A433E18">
        <w:rPr>
          <w:b/>
          <w:bCs/>
          <w:color w:val="00B0F0"/>
        </w:rPr>
        <w:t>//</w:t>
      </w:r>
    </w:p>
    <w:p w:rsidR="00EC36B9" w:rsidP="003A56DE" w14:paraId="39368AF6" w14:textId="16AB4C71">
      <w:pPr>
        <w:spacing w:after="0"/>
        <w:rPr>
          <w:b/>
          <w:color w:val="4472C4"/>
        </w:rPr>
      </w:pPr>
      <w:r>
        <w:rPr>
          <w:b/>
          <w:color w:val="00B0F0"/>
        </w:rPr>
        <w:t>[</w:t>
      </w:r>
      <w:r w:rsidRPr="00EC36B9">
        <w:rPr>
          <w:b/>
          <w:color w:val="00B0F0"/>
        </w:rPr>
        <w:t>PERCEPTIONS OF PRODUCT HEALTHFULNESS</w:t>
      </w:r>
      <w:r>
        <w:rPr>
          <w:b/>
          <w:color w:val="00B0F0"/>
        </w:rPr>
        <w:t>]</w:t>
      </w:r>
    </w:p>
    <w:p w:rsidR="00EC36B9" w:rsidRPr="00A202CD" w:rsidP="003A56DE" w14:paraId="01422C1B" w14:textId="77777777">
      <w:pPr>
        <w:spacing w:after="0"/>
        <w:rPr>
          <w:b/>
          <w:color w:val="4472C4"/>
        </w:rPr>
      </w:pPr>
    </w:p>
    <w:p w:rsidR="007C2E30" w:rsidP="2E9280DE" w14:paraId="7483233D" w14:textId="7C5594E5">
      <w:pPr>
        <w:spacing w:after="0"/>
      </w:pPr>
      <w:r w:rsidRPr="2E9280DE">
        <w:rPr>
          <w:rStyle w:val="mrdisplaytext"/>
          <w:color w:val="000000" w:themeColor="text1"/>
        </w:rPr>
        <w:t xml:space="preserve">Please take a moment to look at this food product. </w:t>
      </w:r>
      <w:r w:rsidR="009C40A9">
        <w:t>H</w:t>
      </w:r>
      <w:r>
        <w:t>ow much do you disagree or agree with the following statements?</w:t>
      </w:r>
    </w:p>
    <w:p w:rsidR="00B81F66" w:rsidP="682D3BED" w14:paraId="4680218E" w14:textId="3CE7A042">
      <w:pPr>
        <w:spacing w:after="0"/>
        <w:rPr>
          <w:rFonts w:eastAsiaTheme="majorEastAsia" w:cstheme="majorBidi"/>
          <w:b/>
          <w:szCs w:val="24"/>
        </w:rPr>
      </w:pPr>
      <w:r w:rsidRPr="31F9F5CF">
        <w:rPr>
          <w:rFonts w:eastAsiaTheme="majorEastAsia" w:cstheme="majorBidi"/>
          <w:b/>
          <w:color w:val="333333"/>
          <w:szCs w:val="24"/>
        </w:rPr>
        <w:t>//Insert Image//</w:t>
      </w:r>
    </w:p>
    <w:p w:rsidR="0023151C" w:rsidRPr="0023151C" w:rsidP="0023151C" w14:paraId="4ABEA756" w14:textId="62D59A6F">
      <w:pPr>
        <w:spacing w:after="0"/>
        <w:rPr>
          <w:b/>
          <w:bCs/>
        </w:rPr>
      </w:pPr>
      <w:r w:rsidRPr="7C2C7272">
        <w:rPr>
          <w:b/>
          <w:bCs/>
        </w:rPr>
        <w:t xml:space="preserve">// Randomize items </w:t>
      </w:r>
      <w:r w:rsidRPr="7C2C7272" w:rsidR="00683389">
        <w:rPr>
          <w:b/>
          <w:bCs/>
        </w:rPr>
        <w:t>below</w:t>
      </w:r>
      <w:r w:rsidRPr="7C2C7272">
        <w:rPr>
          <w:b/>
          <w:bCs/>
        </w:rPr>
        <w:t>//</w:t>
      </w:r>
    </w:p>
    <w:p w:rsidR="007C2E30" w:rsidRPr="00A202CD" w:rsidP="003A56DE" w14:paraId="20CA78E2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 for each row. //</w:t>
      </w:r>
    </w:p>
    <w:p w:rsidR="007C2E30" w:rsidRPr="00A202CD" w:rsidP="003A56DE" w14:paraId="128C43E1" w14:textId="77777777">
      <w:pPr>
        <w:spacing w:after="0"/>
        <w:rPr>
          <w:b/>
          <w:bCs/>
        </w:rPr>
      </w:pPr>
    </w:p>
    <w:tbl>
      <w:tblPr>
        <w:tblStyle w:val="TableGrid"/>
        <w:tblW w:w="9355" w:type="dxa"/>
        <w:tblLook w:val="04A0"/>
      </w:tblPr>
      <w:tblGrid>
        <w:gridCol w:w="1894"/>
        <w:gridCol w:w="4841"/>
        <w:gridCol w:w="2620"/>
      </w:tblGrid>
      <w:tr w14:paraId="1C84171F" w14:textId="77777777" w:rsidTr="2E9280DE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2A14D70C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Name</w:t>
            </w:r>
          </w:p>
        </w:tc>
        <w:tc>
          <w:tcPr>
            <w:tcW w:w="4841" w:type="dxa"/>
          </w:tcPr>
          <w:p w:rsidR="007C2E30" w:rsidRPr="00A202CD" w:rsidP="003A56DE" w14:paraId="7C8AA5B2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Text</w:t>
            </w:r>
          </w:p>
        </w:tc>
        <w:tc>
          <w:tcPr>
            <w:tcW w:w="2620" w:type="dxa"/>
          </w:tcPr>
          <w:p w:rsidR="007C2E30" w:rsidRPr="00A202CD" w:rsidP="003A56DE" w14:paraId="6E03A2A9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Label</w:t>
            </w:r>
          </w:p>
        </w:tc>
      </w:tr>
      <w:tr w14:paraId="2D06051D" w14:textId="77777777" w:rsidTr="2E9280DE">
        <w:tblPrEx>
          <w:tblW w:w="9355" w:type="dxa"/>
          <w:tblLook w:val="04A0"/>
        </w:tblPrEx>
        <w:trPr>
          <w:trHeight w:val="148"/>
        </w:trPr>
        <w:tc>
          <w:tcPr>
            <w:tcW w:w="1894" w:type="dxa"/>
          </w:tcPr>
          <w:p w:rsidR="007C2E30" w:rsidRPr="00A202CD" w:rsidP="2A433E18" w14:paraId="1277BF21" w14:textId="20C1430D">
            <w:pPr>
              <w:spacing w:after="200" w:line="276" w:lineRule="auto"/>
            </w:pPr>
          </w:p>
        </w:tc>
        <w:tc>
          <w:tcPr>
            <w:tcW w:w="4841" w:type="dxa"/>
          </w:tcPr>
          <w:p w:rsidR="007C2E30" w:rsidRPr="00A202CD" w:rsidP="003A56DE" w14:paraId="16EC17AD" w14:textId="19143AEC">
            <w:r>
              <w:t xml:space="preserve">I can easily </w:t>
            </w:r>
            <w:r w:rsidR="4076057D">
              <w:t>find</w:t>
            </w:r>
            <w:r>
              <w:t xml:space="preserve"> nutrition</w:t>
            </w:r>
            <w:r w:rsidR="41E07E5B">
              <w:t xml:space="preserve"> </w:t>
            </w:r>
            <w:r w:rsidR="00FD0CB4">
              <w:t xml:space="preserve">information </w:t>
            </w:r>
            <w:r w:rsidR="00402448">
              <w:t>on</w:t>
            </w:r>
            <w:r w:rsidR="41E07E5B">
              <w:t xml:space="preserve"> this </w:t>
            </w:r>
            <w:r w:rsidR="00FD0CB4">
              <w:t>label</w:t>
            </w:r>
            <w:r w:rsidR="41E07E5B">
              <w:t>.</w:t>
            </w:r>
          </w:p>
        </w:tc>
        <w:tc>
          <w:tcPr>
            <w:tcW w:w="2620" w:type="dxa"/>
          </w:tcPr>
          <w:p w:rsidR="007C2E30" w:rsidRPr="00A202CD" w:rsidP="003A56DE" w14:paraId="7A5514A5" w14:textId="1DFD14B8"/>
        </w:tc>
      </w:tr>
      <w:tr w14:paraId="0307EB3A" w14:textId="77777777" w:rsidTr="2E9280DE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5AFEF716" w14:textId="0A8D74F6"/>
        </w:tc>
        <w:tc>
          <w:tcPr>
            <w:tcW w:w="4841" w:type="dxa"/>
          </w:tcPr>
          <w:p w:rsidR="007C2E30" w:rsidRPr="00A202CD" w:rsidP="003A56DE" w14:paraId="0259E0C3" w14:textId="0FDB1418">
            <w:r>
              <w:t xml:space="preserve">I can </w:t>
            </w:r>
            <w:r w:rsidR="2305AEEC">
              <w:t xml:space="preserve">easily use information on </w:t>
            </w:r>
            <w:r w:rsidR="009E442D">
              <w:t xml:space="preserve">this </w:t>
            </w:r>
            <w:r w:rsidR="2305AEEC">
              <w:t xml:space="preserve">label to determine if this food can be </w:t>
            </w:r>
            <w:r w:rsidR="0DFB8F97">
              <w:t>part of a</w:t>
            </w:r>
            <w:r w:rsidR="2305AEEC">
              <w:t xml:space="preserve"> </w:t>
            </w:r>
            <w:r w:rsidR="0DFB8F97">
              <w:t>healthful dietary pattern.</w:t>
            </w:r>
            <w:r w:rsidR="2305AEEC">
              <w:t xml:space="preserve">   </w:t>
            </w:r>
            <w:r w:rsidR="05F9B105">
              <w:t xml:space="preserve"> </w:t>
            </w:r>
          </w:p>
        </w:tc>
        <w:tc>
          <w:tcPr>
            <w:tcW w:w="2620" w:type="dxa"/>
          </w:tcPr>
          <w:p w:rsidR="007C2E30" w:rsidRPr="00A202CD" w:rsidP="003A56DE" w14:paraId="4D103D2E" w14:textId="111085FA"/>
        </w:tc>
      </w:tr>
    </w:tbl>
    <w:p w:rsidR="007C2E30" w:rsidRPr="00A202CD" w:rsidP="003A56DE" w14:paraId="3574EFAC" w14:textId="77777777">
      <w:pPr>
        <w:spacing w:after="0"/>
      </w:pPr>
      <w:bookmarkStart w:id="1" w:name="_Hlk130916217"/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02E45DC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21B672F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50525DC6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 Label</w:t>
            </w:r>
          </w:p>
        </w:tc>
      </w:tr>
      <w:tr w14:paraId="7E2A6D0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DED9360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6E3B90AF" w14:textId="77777777">
            <w:r w:rsidRPr="00A202CD">
              <w:t>Strongly Disagree</w:t>
            </w:r>
          </w:p>
        </w:tc>
      </w:tr>
      <w:tr w14:paraId="677B606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CA49AB4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11CFAF0E" w14:textId="77777777">
            <w:r w:rsidRPr="00A202CD">
              <w:t>Disagree</w:t>
            </w:r>
          </w:p>
        </w:tc>
      </w:tr>
      <w:tr w14:paraId="66360BA5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32D8791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04B671BD" w14:textId="77777777">
            <w:r w:rsidRPr="00A202CD">
              <w:t>Slightly disagree</w:t>
            </w:r>
          </w:p>
        </w:tc>
      </w:tr>
      <w:tr w14:paraId="64DFBA4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2699B50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68782992" w14:textId="77777777">
            <w:r w:rsidRPr="00A202CD">
              <w:t>Slightly agree</w:t>
            </w:r>
          </w:p>
        </w:tc>
      </w:tr>
      <w:tr w14:paraId="5ED46A7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5F91EE2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7122CB0B" w14:textId="77777777">
            <w:r w:rsidRPr="00A202CD">
              <w:t>Agree</w:t>
            </w:r>
          </w:p>
        </w:tc>
      </w:tr>
      <w:tr w14:paraId="419065A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6045E39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409F7D22" w14:textId="77777777">
            <w:r w:rsidRPr="00A202CD">
              <w:t>Strongly agree</w:t>
            </w:r>
          </w:p>
        </w:tc>
      </w:tr>
      <w:tr w14:paraId="18D1D5C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275405C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1732F446" w14:textId="77777777">
            <w:r w:rsidRPr="00A202CD">
              <w:t>Refused</w:t>
            </w:r>
          </w:p>
        </w:tc>
      </w:tr>
      <w:bookmarkEnd w:id="1"/>
    </w:tbl>
    <w:p w:rsidR="007C2E30" w:rsidRPr="00A202CD" w:rsidP="003A56DE" w14:paraId="45041867" w14:textId="77777777">
      <w:pPr>
        <w:spacing w:after="0"/>
        <w:rPr>
          <w:b/>
          <w:bCs/>
          <w:color w:val="00B0F0"/>
        </w:rPr>
      </w:pPr>
    </w:p>
    <w:p w:rsidR="005E4D4B" w:rsidP="005E4D4B" w14:paraId="4C1D6044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[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NEW SCREEN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5E4D4B" w:rsidP="003A56DE" w14:paraId="05D80AA7" w14:textId="77777777">
      <w:pPr>
        <w:spacing w:after="0"/>
        <w:rPr>
          <w:b/>
          <w:bCs/>
        </w:rPr>
      </w:pPr>
    </w:p>
    <w:p w:rsidR="007C2E30" w:rsidRPr="00A202CD" w:rsidP="003A56DE" w14:paraId="727392A9" w14:textId="3835AF91">
      <w:pPr>
        <w:spacing w:after="0"/>
        <w:rPr>
          <w:noProof/>
        </w:rPr>
      </w:pPr>
      <w:r>
        <w:t>In your opinion, how healthy is this food product?</w:t>
      </w:r>
    </w:p>
    <w:p w:rsidR="00B81F66" w:rsidP="003A56DE" w14:paraId="6F80136C" w14:textId="77777777">
      <w:pPr>
        <w:spacing w:after="0"/>
        <w:rPr>
          <w:b/>
          <w:bCs/>
          <w:noProof/>
        </w:rPr>
      </w:pPr>
    </w:p>
    <w:p w:rsidR="007C2E30" w:rsidRPr="00A202CD" w:rsidP="003A56DE" w14:paraId="449C1755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 for each row. //</w:t>
      </w:r>
    </w:p>
    <w:p w:rsidR="007C2E30" w:rsidRPr="00A202CD" w:rsidP="003A56DE" w14:paraId="3337E38F" w14:textId="77777777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766D7DD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221A9F6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60820101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 Label</w:t>
            </w:r>
          </w:p>
        </w:tc>
      </w:tr>
      <w:tr w14:paraId="35692254" w14:textId="77777777" w:rsidTr="00301D65">
        <w:tblPrEx>
          <w:tblW w:w="0" w:type="auto"/>
          <w:tblLook w:val="04A0"/>
        </w:tblPrEx>
        <w:trPr>
          <w:trHeight w:val="134"/>
        </w:trPr>
        <w:tc>
          <w:tcPr>
            <w:tcW w:w="910" w:type="dxa"/>
          </w:tcPr>
          <w:p w:rsidR="007C2E30" w:rsidRPr="00A202CD" w:rsidP="003A56DE" w14:paraId="6182C42D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70ACEF66" w14:textId="77777777">
            <w:r w:rsidRPr="00A202CD">
              <w:t>Not healthy</w:t>
            </w:r>
          </w:p>
        </w:tc>
      </w:tr>
      <w:tr w14:paraId="6CD9B95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D56B72D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22BDF7D7" w14:textId="77777777">
            <w:r w:rsidRPr="00A202CD">
              <w:t>Slightly unhealthy</w:t>
            </w:r>
          </w:p>
        </w:tc>
      </w:tr>
      <w:tr w14:paraId="01E7374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7A71377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5FA2C187" w14:textId="77777777">
            <w:r w:rsidRPr="00A202CD">
              <w:t>Slightly healthy</w:t>
            </w:r>
          </w:p>
        </w:tc>
      </w:tr>
      <w:tr w14:paraId="21666A9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E407377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299A5973" w14:textId="77777777">
            <w:r w:rsidRPr="00A202CD">
              <w:t>Moderately healthy</w:t>
            </w:r>
          </w:p>
        </w:tc>
      </w:tr>
      <w:tr w14:paraId="48B2C0C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1150111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4DD6E8EE" w14:textId="77777777">
            <w:r w:rsidRPr="00A202CD">
              <w:t>Healthy</w:t>
            </w:r>
          </w:p>
        </w:tc>
      </w:tr>
      <w:tr w14:paraId="74D621E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C99CB90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03231B2C" w14:textId="38A081A8">
            <w:r w:rsidRPr="00A202CD">
              <w:t>Very healthy</w:t>
            </w:r>
          </w:p>
        </w:tc>
      </w:tr>
      <w:tr w14:paraId="60D25AF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F9672E" w:rsidRPr="00A202CD" w:rsidP="003A56DE" w14:paraId="1C414F62" w14:textId="6609C658">
            <w:r>
              <w:t>8</w:t>
            </w:r>
          </w:p>
        </w:tc>
        <w:tc>
          <w:tcPr>
            <w:tcW w:w="4675" w:type="dxa"/>
          </w:tcPr>
          <w:p w:rsidR="00F9672E" w:rsidRPr="00A202CD" w:rsidP="003A56DE" w14:paraId="108F3434" w14:textId="4D2A5DA5">
            <w:r>
              <w:t>Don’t know</w:t>
            </w:r>
          </w:p>
        </w:tc>
      </w:tr>
      <w:tr w14:paraId="5D72135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029A900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29452A3C" w14:textId="77777777">
            <w:r w:rsidRPr="00A202CD">
              <w:t>Refused</w:t>
            </w:r>
          </w:p>
        </w:tc>
      </w:tr>
    </w:tbl>
    <w:p w:rsidR="007C2E30" w:rsidRPr="00A202CD" w:rsidP="003A56DE" w14:paraId="7C5CDEBF" w14:textId="77777777">
      <w:pPr>
        <w:spacing w:after="0"/>
        <w:rPr>
          <w:b/>
          <w:bCs/>
        </w:rPr>
      </w:pPr>
    </w:p>
    <w:p w:rsidR="005E4D4B" w:rsidP="005E4D4B" w14:paraId="58B705D0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[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NEW SCREEN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7C2E30" w:rsidP="003A56DE" w14:paraId="2753DAA9" w14:textId="4CC38FC2">
      <w:pPr>
        <w:spacing w:after="0"/>
        <w:rPr>
          <w:b/>
          <w:bCs/>
        </w:rPr>
      </w:pPr>
    </w:p>
    <w:p w:rsidR="00EC36B9" w:rsidRPr="00EC36B9" w:rsidP="003A56DE" w14:paraId="056ED461" w14:textId="29B047D1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</w:t>
      </w:r>
      <w:r w:rsidRPr="2A433E18">
        <w:rPr>
          <w:b/>
          <w:bCs/>
          <w:color w:val="00B0F0"/>
        </w:rPr>
        <w:t>HEALTHFULNESS BELIEVABILITY</w:t>
      </w:r>
      <w:r w:rsidRPr="2A433E18" w:rsidR="00B81F66">
        <w:rPr>
          <w:b/>
          <w:bCs/>
          <w:color w:val="00B0F0"/>
        </w:rPr>
        <w:t xml:space="preserve">; </w:t>
      </w:r>
      <w:r w:rsidRPr="2A433E18" w:rsidR="00B81F66">
        <w:rPr>
          <w:b/>
          <w:bCs/>
          <w:color w:val="00B0F0"/>
        </w:rPr>
        <w:t>Beltramini</w:t>
      </w:r>
      <w:r w:rsidRPr="2A433E18" w:rsidR="00B81F66">
        <w:rPr>
          <w:b/>
          <w:bCs/>
          <w:color w:val="00B0F0"/>
        </w:rPr>
        <w:t xml:space="preserve"> Believability Scale</w:t>
      </w:r>
      <w:r w:rsidRPr="2A433E18" w:rsidR="37A1A26D">
        <w:rPr>
          <w:b/>
          <w:bCs/>
          <w:color w:val="00B0F0"/>
        </w:rPr>
        <w:t>//</w:t>
      </w:r>
    </w:p>
    <w:p w:rsidR="006665A3" w:rsidP="003A56DE" w14:paraId="624F14BF" w14:textId="77777777">
      <w:pPr>
        <w:spacing w:after="0"/>
        <w:rPr>
          <w:b/>
          <w:bCs/>
        </w:rPr>
      </w:pPr>
    </w:p>
    <w:p w:rsidR="007C2E30" w:rsidP="003A56DE" w14:paraId="679099B0" w14:textId="517A77B4">
      <w:pPr>
        <w:spacing w:after="0"/>
      </w:pPr>
      <w:r>
        <w:t xml:space="preserve">What is your reaction to how the </w:t>
      </w:r>
      <w:r w:rsidRPr="2E9280DE" w:rsidR="005B4343">
        <w:rPr>
          <w:b/>
          <w:bCs/>
          <w:u w:val="single"/>
        </w:rPr>
        <w:t>food package</w:t>
      </w:r>
      <w:r w:rsidRPr="2E9280DE" w:rsidR="005B4343">
        <w:rPr>
          <w:u w:val="single"/>
        </w:rPr>
        <w:t xml:space="preserve"> </w:t>
      </w:r>
      <w:r>
        <w:t>is communicating the healthfulness of the food?</w:t>
      </w:r>
    </w:p>
    <w:p w:rsidR="00D91D23" w:rsidRPr="00EA2405" w:rsidP="003A56DE" w14:paraId="0D087719" w14:textId="73AD6594">
      <w:pPr>
        <w:spacing w:after="0"/>
        <w:rPr>
          <w:i/>
          <w:iCs/>
          <w:noProof/>
        </w:rPr>
      </w:pPr>
      <w:r w:rsidRPr="00EA2405">
        <w:rPr>
          <w:i/>
          <w:iCs/>
        </w:rPr>
        <w:t>Drag all sliders to the placement you want (even to indicate the lowest score).</w:t>
      </w:r>
    </w:p>
    <w:p w:rsidR="00D91D23" w:rsidRPr="00EA2405" w:rsidP="003A56DE" w14:paraId="5A5F9429" w14:textId="130207F8">
      <w:pPr>
        <w:spacing w:after="0"/>
        <w:rPr>
          <w:noProof/>
        </w:rPr>
      </w:pPr>
      <w:r>
        <w:rPr>
          <w:b/>
          <w:bCs/>
        </w:rPr>
        <w:t>//Please use italics for the instructions on how to use a slider “</w:t>
      </w:r>
      <w:r w:rsidRPr="00A272F9">
        <w:rPr>
          <w:b/>
          <w:bCs/>
          <w:i/>
          <w:iCs/>
        </w:rPr>
        <w:t>Drag all sliders to the placement you want (even to indicate the lowest score).</w:t>
      </w:r>
      <w:r>
        <w:rPr>
          <w:b/>
          <w:bCs/>
          <w:i/>
          <w:iCs/>
        </w:rPr>
        <w:t>”</w:t>
      </w:r>
      <w:r>
        <w:rPr>
          <w:b/>
          <w:bCs/>
        </w:rPr>
        <w:t>//</w:t>
      </w:r>
    </w:p>
    <w:p w:rsidR="007C2E30" w:rsidP="003A56DE" w14:paraId="3164D778" w14:textId="1E28A56B">
      <w:pPr>
        <w:spacing w:after="0"/>
        <w:rPr>
          <w:b/>
          <w:bCs/>
        </w:rPr>
      </w:pPr>
      <w:r w:rsidRPr="00A202CD">
        <w:rPr>
          <w:b/>
          <w:bCs/>
        </w:rPr>
        <w:t>//Randomize items</w:t>
      </w:r>
      <w:r w:rsidR="009C315C">
        <w:rPr>
          <w:b/>
          <w:bCs/>
        </w:rPr>
        <w:t xml:space="preserve"> believable through reasonable. </w:t>
      </w:r>
      <w:r w:rsidR="00BA70C1">
        <w:rPr>
          <w:b/>
          <w:bCs/>
        </w:rPr>
        <w:t>Always p</w:t>
      </w:r>
      <w:r w:rsidR="009C315C">
        <w:rPr>
          <w:b/>
          <w:bCs/>
        </w:rPr>
        <w:t xml:space="preserve">resent Simple - Complex </w:t>
      </w:r>
      <w:r w:rsidR="0074421F">
        <w:rPr>
          <w:b/>
          <w:bCs/>
        </w:rPr>
        <w:t xml:space="preserve">as last </w:t>
      </w:r>
      <w:r w:rsidR="009C315C">
        <w:rPr>
          <w:b/>
          <w:bCs/>
        </w:rPr>
        <w:t xml:space="preserve">item at end </w:t>
      </w:r>
      <w:r w:rsidR="00BA70C1">
        <w:rPr>
          <w:b/>
          <w:bCs/>
        </w:rPr>
        <w:t xml:space="preserve">of </w:t>
      </w:r>
      <w:r w:rsidR="00BA70C1">
        <w:rPr>
          <w:b/>
          <w:bCs/>
        </w:rPr>
        <w:t>screen</w:t>
      </w:r>
      <w:r w:rsidRPr="00A202CD">
        <w:rPr>
          <w:b/>
          <w:bCs/>
        </w:rPr>
        <w:t>./</w:t>
      </w:r>
      <w:r w:rsidRPr="00A202CD">
        <w:rPr>
          <w:b/>
          <w:bCs/>
        </w:rPr>
        <w:t>/</w:t>
      </w:r>
    </w:p>
    <w:p w:rsidR="003179F8" w:rsidRPr="003179F8" w:rsidP="7C2C7272" w14:paraId="7E358CA3" w14:textId="5D6269E8">
      <w:pPr>
        <w:spacing w:after="0"/>
        <w:rPr>
          <w:color w:val="F26322" w:themeColor="text2"/>
        </w:rPr>
      </w:pPr>
      <w:r w:rsidRPr="7C2C7272">
        <w:t>//</w:t>
      </w:r>
      <w:r w:rsidRPr="7C2C7272">
        <w:rPr>
          <w:b/>
          <w:bCs/>
        </w:rPr>
        <w:t xml:space="preserve"> INSERT </w:t>
      </w:r>
      <w:r w:rsidRPr="7C2C7272" w:rsidR="4E4976E4">
        <w:rPr>
          <w:b/>
          <w:bCs/>
        </w:rPr>
        <w:t xml:space="preserve">same </w:t>
      </w:r>
      <w:r w:rsidRPr="7C2C7272" w:rsidR="7F630B3A">
        <w:rPr>
          <w:b/>
          <w:bCs/>
        </w:rPr>
        <w:t>image</w:t>
      </w:r>
      <w:r w:rsidRPr="7C2C7272" w:rsidR="563BE889">
        <w:rPr>
          <w:b/>
          <w:bCs/>
        </w:rPr>
        <w:t xml:space="preserve"> //</w:t>
      </w:r>
    </w:p>
    <w:p w:rsidR="007C2E30" w:rsidRPr="00A202CD" w:rsidP="003A56DE" w14:paraId="04AAEAF8" w14:textId="3AE5F677">
      <w:pPr>
        <w:spacing w:after="0"/>
        <w:rPr>
          <w:b/>
          <w:bCs/>
        </w:rPr>
      </w:pPr>
      <w:r w:rsidRPr="00A202CD">
        <w:rPr>
          <w:b/>
          <w:bCs/>
        </w:rPr>
        <w:t>//Show all sliders in the same screen</w:t>
      </w:r>
      <w:r w:rsidR="00DE5D65">
        <w:rPr>
          <w:b/>
          <w:bCs/>
        </w:rPr>
        <w:t xml:space="preserve"> and present product next to the right of sliding scale</w:t>
      </w:r>
      <w:r w:rsidRPr="00A202CD">
        <w:rPr>
          <w:b/>
          <w:bCs/>
        </w:rPr>
        <w:t>//</w:t>
      </w:r>
    </w:p>
    <w:p w:rsidR="007C2E30" w:rsidRPr="00A202CD" w:rsidP="003A56DE" w14:paraId="2C04CD70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 for each row. //</w:t>
      </w:r>
    </w:p>
    <w:tbl>
      <w:tblPr>
        <w:tblStyle w:val="TableGrid"/>
        <w:tblW w:w="9355" w:type="dxa"/>
        <w:tblLook w:val="04A0"/>
      </w:tblPr>
      <w:tblGrid>
        <w:gridCol w:w="1894"/>
        <w:gridCol w:w="4841"/>
        <w:gridCol w:w="2620"/>
      </w:tblGrid>
      <w:tr w14:paraId="2D76FB99" w14:textId="77777777" w:rsidTr="00301D65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4F4A1502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Name</w:t>
            </w:r>
          </w:p>
        </w:tc>
        <w:tc>
          <w:tcPr>
            <w:tcW w:w="4841" w:type="dxa"/>
          </w:tcPr>
          <w:p w:rsidR="007C2E30" w:rsidRPr="00A202CD" w:rsidP="003A56DE" w14:paraId="6814C6F7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Text</w:t>
            </w:r>
          </w:p>
        </w:tc>
        <w:tc>
          <w:tcPr>
            <w:tcW w:w="2620" w:type="dxa"/>
          </w:tcPr>
          <w:p w:rsidR="007C2E30" w:rsidRPr="00A202CD" w:rsidP="003A56DE" w14:paraId="0021D863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Label</w:t>
            </w:r>
          </w:p>
        </w:tc>
      </w:tr>
      <w:tr w14:paraId="4E7EBF2D" w14:textId="77777777" w:rsidTr="00301D65">
        <w:tblPrEx>
          <w:tblW w:w="9355" w:type="dxa"/>
          <w:tblLook w:val="04A0"/>
        </w:tblPrEx>
        <w:trPr>
          <w:trHeight w:val="148"/>
        </w:trPr>
        <w:tc>
          <w:tcPr>
            <w:tcW w:w="1894" w:type="dxa"/>
          </w:tcPr>
          <w:p w:rsidR="007C2E30" w:rsidRPr="00A202CD" w:rsidP="003A56DE" w14:paraId="489EE7D0" w14:textId="47AFA3B7"/>
        </w:tc>
        <w:tc>
          <w:tcPr>
            <w:tcW w:w="4841" w:type="dxa"/>
          </w:tcPr>
          <w:p w:rsidR="007C2E30" w:rsidRPr="00A202CD" w:rsidP="003A56DE" w14:paraId="132FE684" w14:textId="77777777">
            <w:r w:rsidRPr="00A202CD">
              <w:t>Believable</w:t>
            </w:r>
          </w:p>
        </w:tc>
        <w:tc>
          <w:tcPr>
            <w:tcW w:w="2620" w:type="dxa"/>
          </w:tcPr>
          <w:p w:rsidR="007C2E30" w:rsidRPr="00A202CD" w:rsidP="003A56DE" w14:paraId="2FAB022A" w14:textId="6B0EEF3E">
            <w:r w:rsidRPr="00A202CD">
              <w:t>Believable</w:t>
            </w:r>
          </w:p>
        </w:tc>
      </w:tr>
      <w:tr w14:paraId="01A7FDCA" w14:textId="77777777" w:rsidTr="00301D65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6F790AD8" w14:textId="382876A7"/>
        </w:tc>
        <w:tc>
          <w:tcPr>
            <w:tcW w:w="4841" w:type="dxa"/>
          </w:tcPr>
          <w:p w:rsidR="007C2E30" w:rsidRPr="00A202CD" w:rsidP="003A56DE" w14:paraId="11A1F715" w14:textId="77777777">
            <w:r w:rsidRPr="00A202CD">
              <w:t>Trustworthy</w:t>
            </w:r>
          </w:p>
        </w:tc>
        <w:tc>
          <w:tcPr>
            <w:tcW w:w="2620" w:type="dxa"/>
          </w:tcPr>
          <w:p w:rsidR="007C2E30" w:rsidRPr="00A202CD" w:rsidP="003A56DE" w14:paraId="0D90A8CA" w14:textId="36FD1795">
            <w:r w:rsidRPr="00A202CD">
              <w:t>Trustworthy</w:t>
            </w:r>
          </w:p>
        </w:tc>
      </w:tr>
      <w:tr w14:paraId="2E4C4471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24BFEEE6" w14:textId="035CAFFA"/>
        </w:tc>
        <w:tc>
          <w:tcPr>
            <w:tcW w:w="4841" w:type="dxa"/>
          </w:tcPr>
          <w:p w:rsidR="007C2E30" w:rsidRPr="00A202CD" w:rsidP="003A56DE" w14:paraId="723CB017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sz w:val="24"/>
                <w:szCs w:val="24"/>
              </w:rPr>
              <w:t>Convincing</w:t>
            </w:r>
          </w:p>
        </w:tc>
        <w:tc>
          <w:tcPr>
            <w:tcW w:w="2620" w:type="dxa"/>
          </w:tcPr>
          <w:p w:rsidR="007C2E30" w:rsidRPr="00A202CD" w:rsidP="003A56DE" w14:paraId="1D3C5316" w14:textId="267E84EC">
            <w:r w:rsidRPr="00A202CD">
              <w:t>Convincing</w:t>
            </w:r>
          </w:p>
        </w:tc>
      </w:tr>
      <w:tr w14:paraId="364A8244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3EEA6789" w14:textId="15D7ABFE"/>
        </w:tc>
        <w:tc>
          <w:tcPr>
            <w:tcW w:w="4841" w:type="dxa"/>
          </w:tcPr>
          <w:p w:rsidR="007C2E30" w:rsidRPr="00A202CD" w:rsidP="003A56DE" w14:paraId="4192CD5C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sz w:val="24"/>
                <w:szCs w:val="24"/>
              </w:rPr>
              <w:t>Credible</w:t>
            </w:r>
          </w:p>
        </w:tc>
        <w:tc>
          <w:tcPr>
            <w:tcW w:w="2620" w:type="dxa"/>
          </w:tcPr>
          <w:p w:rsidR="007C2E30" w:rsidRPr="00A202CD" w:rsidP="003A56DE" w14:paraId="37DD0D0D" w14:textId="5EBE2ABF">
            <w:r w:rsidRPr="00A202CD">
              <w:t>Credible</w:t>
            </w:r>
          </w:p>
        </w:tc>
      </w:tr>
      <w:tr w14:paraId="45434506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63743CAC" w14:textId="0DEDDC29"/>
        </w:tc>
        <w:tc>
          <w:tcPr>
            <w:tcW w:w="4841" w:type="dxa"/>
          </w:tcPr>
          <w:p w:rsidR="007C2E30" w:rsidRPr="00A202CD" w:rsidP="003A56DE" w14:paraId="7D4887BE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sz w:val="24"/>
                <w:szCs w:val="24"/>
              </w:rPr>
              <w:t>Reasonable</w:t>
            </w:r>
          </w:p>
        </w:tc>
        <w:tc>
          <w:tcPr>
            <w:tcW w:w="2620" w:type="dxa"/>
          </w:tcPr>
          <w:p w:rsidR="007C2E30" w:rsidRPr="00A202CD" w:rsidP="003A56DE" w14:paraId="628C8E7D" w14:textId="407AD97F">
            <w:r w:rsidRPr="00A202CD">
              <w:t>Reasonable</w:t>
            </w:r>
          </w:p>
        </w:tc>
      </w:tr>
      <w:tr w14:paraId="4129B154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D93B84" w:rsidRPr="00A202CD" w:rsidP="003A56DE" w14:paraId="675B3B71" w14:textId="77777777"/>
        </w:tc>
        <w:tc>
          <w:tcPr>
            <w:tcW w:w="4841" w:type="dxa"/>
          </w:tcPr>
          <w:p w:rsidR="00D93B84" w:rsidRPr="00A202CD" w:rsidP="003A56DE" w14:paraId="3204587C" w14:textId="0AD6CA0E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Simple</w:t>
            </w:r>
          </w:p>
        </w:tc>
        <w:tc>
          <w:tcPr>
            <w:tcW w:w="2620" w:type="dxa"/>
          </w:tcPr>
          <w:p w:rsidR="00D93B84" w:rsidRPr="00A202CD" w:rsidP="003A56DE" w14:paraId="6BC35F3E" w14:textId="3B1E5508">
            <w:r>
              <w:t>Simple</w:t>
            </w:r>
          </w:p>
        </w:tc>
      </w:tr>
    </w:tbl>
    <w:p w:rsidR="007C2E30" w:rsidRPr="00A202CD" w:rsidP="003A56DE" w14:paraId="40BBDB6F" w14:textId="77777777">
      <w:pPr>
        <w:spacing w:after="0"/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22B2C4E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1DE0C84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3E92D99A" w14:textId="43F6BD7F">
            <w:r w:rsidRPr="00A202CD">
              <w:rPr>
                <w:b/>
                <w:bCs/>
              </w:rPr>
              <w:t xml:space="preserve">Value Label - </w:t>
            </w:r>
          </w:p>
        </w:tc>
      </w:tr>
      <w:tr w14:paraId="3E4CD3A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F37FE13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621AEEED" w14:textId="77777777">
            <w:r w:rsidRPr="00A202CD">
              <w:t xml:space="preserve">Not Believable </w:t>
            </w:r>
          </w:p>
        </w:tc>
      </w:tr>
      <w:tr w14:paraId="74DF9E7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45FF061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0F957CC1" w14:textId="77777777"/>
        </w:tc>
      </w:tr>
      <w:tr w14:paraId="1CE699F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1CF8829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51A75EA4" w14:textId="77777777"/>
        </w:tc>
      </w:tr>
      <w:tr w14:paraId="2DF9F655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5AC564A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4F77475F" w14:textId="77777777"/>
        </w:tc>
      </w:tr>
      <w:tr w14:paraId="04C2AB2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96BE727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6B8FBFEC" w14:textId="77777777"/>
        </w:tc>
      </w:tr>
      <w:tr w14:paraId="1AC7554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B2C0E7E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2434DB21" w14:textId="77777777">
            <w:r w:rsidRPr="00A202CD">
              <w:t>Believable</w:t>
            </w:r>
          </w:p>
        </w:tc>
      </w:tr>
      <w:tr w14:paraId="0E56C8E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823607" w:rsidRPr="00A202CD" w:rsidP="003A56DE" w14:paraId="667BC4E4" w14:textId="252773E1">
            <w:bookmarkStart w:id="2" w:name="_Hlk103081310"/>
            <w:r>
              <w:t>-98</w:t>
            </w:r>
          </w:p>
        </w:tc>
        <w:tc>
          <w:tcPr>
            <w:tcW w:w="4675" w:type="dxa"/>
          </w:tcPr>
          <w:p w:rsidR="00823607" w:rsidRPr="00A202CD" w:rsidP="00EC3B2C" w14:paraId="353D5E48" w14:textId="3CBC725F">
            <w:pPr>
              <w:tabs>
                <w:tab w:val="left" w:pos="1265"/>
              </w:tabs>
            </w:pPr>
            <w:r>
              <w:t>Don’t Know</w:t>
            </w:r>
          </w:p>
        </w:tc>
      </w:tr>
      <w:bookmarkEnd w:id="2"/>
      <w:tr w14:paraId="528DAB8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CA56057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1F6DCE3D" w14:textId="77777777">
            <w:r w:rsidRPr="00A202CD">
              <w:t>Refused</w:t>
            </w:r>
          </w:p>
        </w:tc>
      </w:tr>
    </w:tbl>
    <w:p w:rsidR="007C2E30" w:rsidRPr="00A202CD" w:rsidP="003A56DE" w14:paraId="1FFA9B83" w14:textId="77777777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1B24177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C2CA3EA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0799321C" w14:textId="6BD07B3D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 Label -</w:t>
            </w:r>
          </w:p>
        </w:tc>
      </w:tr>
      <w:tr w14:paraId="0EEDCEE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2A41787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7C2768D6" w14:textId="77777777">
            <w:r w:rsidRPr="00A202CD">
              <w:t>Not Trustworthy</w:t>
            </w:r>
          </w:p>
        </w:tc>
      </w:tr>
      <w:tr w14:paraId="08BB7F8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4285D99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2B9B87F5" w14:textId="77777777"/>
        </w:tc>
      </w:tr>
      <w:tr w14:paraId="47F19A2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C17F007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5D6006CC" w14:textId="77777777"/>
        </w:tc>
      </w:tr>
      <w:tr w14:paraId="4F5905F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AB47090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174F1157" w14:textId="77777777"/>
        </w:tc>
      </w:tr>
      <w:tr w14:paraId="0FFDC17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5464932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1472B7B1" w14:textId="77777777"/>
        </w:tc>
      </w:tr>
      <w:tr w14:paraId="5CC32DC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4F2D21D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42734FA4" w14:textId="77777777">
            <w:r w:rsidRPr="00A202CD">
              <w:t>Trustworthy</w:t>
            </w:r>
          </w:p>
        </w:tc>
      </w:tr>
      <w:tr w14:paraId="5D381FE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823607" w:rsidRPr="00A202CD" w:rsidP="00823607" w14:paraId="076A1B21" w14:textId="00147BB7">
            <w:r>
              <w:t>-98</w:t>
            </w:r>
          </w:p>
        </w:tc>
        <w:tc>
          <w:tcPr>
            <w:tcW w:w="4675" w:type="dxa"/>
          </w:tcPr>
          <w:p w:rsidR="00823607" w:rsidRPr="00A202CD" w:rsidP="00823607" w14:paraId="0C9F7AD6" w14:textId="2CDAD6E6">
            <w:r>
              <w:t>Don’t Know</w:t>
            </w:r>
          </w:p>
        </w:tc>
      </w:tr>
      <w:tr w14:paraId="753CBE2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46292BC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14A4116A" w14:textId="77777777">
            <w:r w:rsidRPr="00A202CD">
              <w:t>Refused</w:t>
            </w:r>
          </w:p>
        </w:tc>
      </w:tr>
    </w:tbl>
    <w:p w:rsidR="007C2E30" w:rsidRPr="00A202CD" w:rsidP="003A56DE" w14:paraId="3659177F" w14:textId="77777777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7B39DE9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2E737E2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4B579D49" w14:textId="3814C5A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 Label -</w:t>
            </w:r>
          </w:p>
        </w:tc>
      </w:tr>
      <w:tr w14:paraId="5EF93AE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61D6EB1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622C77B5" w14:textId="77777777">
            <w:r w:rsidRPr="00A202CD">
              <w:t>Not Convincing</w:t>
            </w:r>
          </w:p>
        </w:tc>
      </w:tr>
      <w:tr w14:paraId="7074539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A54F208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47D5CF08" w14:textId="77777777"/>
        </w:tc>
      </w:tr>
      <w:tr w14:paraId="42AE97E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9B811CA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658F39F0" w14:textId="77777777"/>
        </w:tc>
      </w:tr>
      <w:tr w14:paraId="5C4F323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F078D4E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1FC4CF3E" w14:textId="77777777"/>
        </w:tc>
      </w:tr>
      <w:tr w14:paraId="19C633D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5459C9A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3A95A420" w14:textId="77777777"/>
        </w:tc>
      </w:tr>
      <w:tr w14:paraId="2DAAD3B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3BFC59A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4F0C8082" w14:textId="77777777">
            <w:r w:rsidRPr="00A202CD">
              <w:t>Convincing</w:t>
            </w:r>
          </w:p>
        </w:tc>
      </w:tr>
      <w:tr w14:paraId="441E40C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823607" w:rsidRPr="00A202CD" w:rsidP="00823607" w14:paraId="663D6EFF" w14:textId="2423F03C">
            <w:r>
              <w:t>-98</w:t>
            </w:r>
          </w:p>
        </w:tc>
        <w:tc>
          <w:tcPr>
            <w:tcW w:w="4675" w:type="dxa"/>
          </w:tcPr>
          <w:p w:rsidR="00823607" w:rsidRPr="00A202CD" w:rsidP="00823607" w14:paraId="5DD80AAC" w14:textId="11C3ED0A">
            <w:r>
              <w:t>Don’t Know</w:t>
            </w:r>
          </w:p>
        </w:tc>
      </w:tr>
      <w:tr w14:paraId="04FF242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FD6F3EF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2458FD6E" w14:textId="77777777">
            <w:r w:rsidRPr="00A202CD">
              <w:t>Refused</w:t>
            </w:r>
          </w:p>
        </w:tc>
      </w:tr>
    </w:tbl>
    <w:p w:rsidR="007C2E30" w:rsidRPr="00A202CD" w:rsidP="003A56DE" w14:paraId="4B19BE2F" w14:textId="77777777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276F8FB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5A1F3C1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2111156C" w14:textId="0FEF6020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 xml:space="preserve">Value Label - </w:t>
            </w:r>
          </w:p>
        </w:tc>
      </w:tr>
      <w:tr w14:paraId="60F51EA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DE89A18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5F6C8347" w14:textId="77777777">
            <w:r w:rsidRPr="00A202CD">
              <w:t>Not Credible</w:t>
            </w:r>
          </w:p>
        </w:tc>
      </w:tr>
      <w:tr w14:paraId="068D2DF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6A68B32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2E36C76B" w14:textId="77777777"/>
        </w:tc>
      </w:tr>
      <w:tr w14:paraId="018C40C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1281066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290A0C72" w14:textId="77777777"/>
        </w:tc>
      </w:tr>
      <w:tr w14:paraId="3D8CAB1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C9D6063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3C87B738" w14:textId="77777777"/>
        </w:tc>
      </w:tr>
      <w:tr w14:paraId="644BAB65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88CAA0F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2764E255" w14:textId="77777777"/>
        </w:tc>
      </w:tr>
      <w:tr w14:paraId="4B3530C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5FB3DB3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527AC71B" w14:textId="77777777">
            <w:r w:rsidRPr="00A202CD">
              <w:t>Credible</w:t>
            </w:r>
          </w:p>
        </w:tc>
      </w:tr>
      <w:tr w14:paraId="725A4C0D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823607" w:rsidRPr="00A202CD" w:rsidP="00823607" w14:paraId="51212E30" w14:textId="60DB589A">
            <w:r>
              <w:t>-98</w:t>
            </w:r>
          </w:p>
        </w:tc>
        <w:tc>
          <w:tcPr>
            <w:tcW w:w="4675" w:type="dxa"/>
          </w:tcPr>
          <w:p w:rsidR="00823607" w:rsidRPr="00A202CD" w:rsidP="00823607" w14:paraId="00F5D789" w14:textId="59E2F332">
            <w:r>
              <w:t>Don’t Know</w:t>
            </w:r>
          </w:p>
        </w:tc>
      </w:tr>
      <w:tr w14:paraId="3FF328C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2557EF5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54F46C7F" w14:textId="77777777">
            <w:r w:rsidRPr="00A202CD">
              <w:t>Refused</w:t>
            </w:r>
          </w:p>
        </w:tc>
      </w:tr>
    </w:tbl>
    <w:p w:rsidR="007C2E30" w:rsidRPr="00A202CD" w:rsidP="003A56DE" w14:paraId="6E6FBEDE" w14:textId="77777777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0D9B62C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FFA386B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4D533EC1" w14:textId="6D4777E6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 xml:space="preserve">Value Label - </w:t>
            </w:r>
          </w:p>
        </w:tc>
      </w:tr>
      <w:tr w14:paraId="6593E535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D2A59DF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7CC67C1A" w14:textId="77777777">
            <w:r w:rsidRPr="00A202CD">
              <w:t>Not Reasonable</w:t>
            </w:r>
          </w:p>
        </w:tc>
      </w:tr>
      <w:tr w14:paraId="25770C1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5CD1484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57990C3B" w14:textId="77777777"/>
        </w:tc>
      </w:tr>
      <w:tr w14:paraId="17CC2ABA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3170A2B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05EE0897" w14:textId="77777777"/>
        </w:tc>
      </w:tr>
      <w:tr w14:paraId="0B4E319D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E8FD8F2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3F82784E" w14:textId="77777777"/>
        </w:tc>
      </w:tr>
      <w:tr w14:paraId="07E6984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1D20F61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02A4D0B0" w14:textId="77777777"/>
        </w:tc>
      </w:tr>
      <w:tr w14:paraId="6DBEAAC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46B9E74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1FAA9263" w14:textId="77777777">
            <w:r w:rsidRPr="00A202CD">
              <w:t>Reasonable</w:t>
            </w:r>
          </w:p>
        </w:tc>
      </w:tr>
      <w:tr w14:paraId="2A6CCA5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823607" w:rsidRPr="00A202CD" w:rsidP="00823607" w14:paraId="642F349C" w14:textId="0EFEA57F">
            <w:r>
              <w:t>-98</w:t>
            </w:r>
          </w:p>
        </w:tc>
        <w:tc>
          <w:tcPr>
            <w:tcW w:w="4675" w:type="dxa"/>
          </w:tcPr>
          <w:p w:rsidR="00823607" w:rsidRPr="00A202CD" w:rsidP="00823607" w14:paraId="020239B7" w14:textId="5A1FBE4B">
            <w:r>
              <w:t>Don’t Know</w:t>
            </w:r>
          </w:p>
        </w:tc>
      </w:tr>
      <w:tr w14:paraId="28035A0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CB66956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2CF40227" w14:textId="77777777">
            <w:r w:rsidRPr="00A202CD">
              <w:t>Refused</w:t>
            </w:r>
          </w:p>
        </w:tc>
      </w:tr>
    </w:tbl>
    <w:p w:rsidR="007C2E30" w:rsidP="2A433E18" w14:paraId="7C1C04EA" w14:textId="25B55641">
      <w:pPr>
        <w:spacing w:after="0"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1EAB8428" w14:textId="77777777" w:rsidTr="003A5F93">
        <w:tblPrEx>
          <w:tblW w:w="0" w:type="auto"/>
          <w:tblLook w:val="04A0"/>
        </w:tblPrEx>
        <w:tc>
          <w:tcPr>
            <w:tcW w:w="910" w:type="dxa"/>
          </w:tcPr>
          <w:p w:rsidR="00D93B84" w:rsidRPr="00A202CD" w:rsidP="003A5F93" w14:paraId="40618C4E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D93B84" w:rsidRPr="00A202CD" w:rsidP="003A5F93" w14:paraId="79507528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 xml:space="preserve">Value Label - </w:t>
            </w:r>
          </w:p>
        </w:tc>
      </w:tr>
      <w:tr w14:paraId="2268EA05" w14:textId="77777777" w:rsidTr="003A5F93">
        <w:tblPrEx>
          <w:tblW w:w="0" w:type="auto"/>
          <w:tblLook w:val="04A0"/>
        </w:tblPrEx>
        <w:tc>
          <w:tcPr>
            <w:tcW w:w="910" w:type="dxa"/>
          </w:tcPr>
          <w:p w:rsidR="00D93B84" w:rsidRPr="00A202CD" w:rsidP="003A5F93" w14:paraId="34F9B97D" w14:textId="77777777">
            <w:r w:rsidRPr="00A202CD">
              <w:t>1</w:t>
            </w:r>
          </w:p>
        </w:tc>
        <w:tc>
          <w:tcPr>
            <w:tcW w:w="4675" w:type="dxa"/>
          </w:tcPr>
          <w:p w:rsidR="00D93B84" w:rsidRPr="00A202CD" w:rsidP="003A5F93" w14:paraId="6B4DCAC5" w14:textId="2AC2E8FA">
            <w:r>
              <w:t>Simple</w:t>
            </w:r>
          </w:p>
        </w:tc>
      </w:tr>
      <w:tr w14:paraId="0BE27A6D" w14:textId="77777777" w:rsidTr="003A5F93">
        <w:tblPrEx>
          <w:tblW w:w="0" w:type="auto"/>
          <w:tblLook w:val="04A0"/>
        </w:tblPrEx>
        <w:tc>
          <w:tcPr>
            <w:tcW w:w="910" w:type="dxa"/>
          </w:tcPr>
          <w:p w:rsidR="00D93B84" w:rsidRPr="00A202CD" w:rsidP="003A5F93" w14:paraId="2DE67E6F" w14:textId="77777777">
            <w:r w:rsidRPr="00A202CD">
              <w:t>2</w:t>
            </w:r>
          </w:p>
        </w:tc>
        <w:tc>
          <w:tcPr>
            <w:tcW w:w="4675" w:type="dxa"/>
          </w:tcPr>
          <w:p w:rsidR="00D93B84" w:rsidRPr="00A202CD" w:rsidP="003A5F93" w14:paraId="7E8D4023" w14:textId="77777777"/>
        </w:tc>
      </w:tr>
      <w:tr w14:paraId="4CD5EBEA" w14:textId="77777777" w:rsidTr="003A5F93">
        <w:tblPrEx>
          <w:tblW w:w="0" w:type="auto"/>
          <w:tblLook w:val="04A0"/>
        </w:tblPrEx>
        <w:tc>
          <w:tcPr>
            <w:tcW w:w="910" w:type="dxa"/>
          </w:tcPr>
          <w:p w:rsidR="00D93B84" w:rsidRPr="00A202CD" w:rsidP="003A5F93" w14:paraId="0A7F56E2" w14:textId="77777777">
            <w:r w:rsidRPr="00A202CD">
              <w:t>3</w:t>
            </w:r>
          </w:p>
        </w:tc>
        <w:tc>
          <w:tcPr>
            <w:tcW w:w="4675" w:type="dxa"/>
          </w:tcPr>
          <w:p w:rsidR="00D93B84" w:rsidRPr="00A202CD" w:rsidP="003A5F93" w14:paraId="5234C0D1" w14:textId="77777777"/>
        </w:tc>
      </w:tr>
      <w:tr w14:paraId="7FB096D5" w14:textId="77777777" w:rsidTr="003A5F93">
        <w:tblPrEx>
          <w:tblW w:w="0" w:type="auto"/>
          <w:tblLook w:val="04A0"/>
        </w:tblPrEx>
        <w:tc>
          <w:tcPr>
            <w:tcW w:w="910" w:type="dxa"/>
          </w:tcPr>
          <w:p w:rsidR="00D93B84" w:rsidRPr="00A202CD" w:rsidP="003A5F93" w14:paraId="45C84F9E" w14:textId="77777777">
            <w:r w:rsidRPr="00A202CD">
              <w:t>4</w:t>
            </w:r>
          </w:p>
        </w:tc>
        <w:tc>
          <w:tcPr>
            <w:tcW w:w="4675" w:type="dxa"/>
          </w:tcPr>
          <w:p w:rsidR="00D93B84" w:rsidRPr="00A202CD" w:rsidP="003A5F93" w14:paraId="30A3318C" w14:textId="77777777"/>
        </w:tc>
      </w:tr>
      <w:tr w14:paraId="1F46AE91" w14:textId="77777777" w:rsidTr="003A5F93">
        <w:tblPrEx>
          <w:tblW w:w="0" w:type="auto"/>
          <w:tblLook w:val="04A0"/>
        </w:tblPrEx>
        <w:tc>
          <w:tcPr>
            <w:tcW w:w="910" w:type="dxa"/>
          </w:tcPr>
          <w:p w:rsidR="00D93B84" w:rsidRPr="00A202CD" w:rsidP="003A5F93" w14:paraId="34975474" w14:textId="77777777">
            <w:r w:rsidRPr="00A202CD">
              <w:t>5</w:t>
            </w:r>
          </w:p>
        </w:tc>
        <w:tc>
          <w:tcPr>
            <w:tcW w:w="4675" w:type="dxa"/>
          </w:tcPr>
          <w:p w:rsidR="00D93B84" w:rsidRPr="00A202CD" w:rsidP="003A5F93" w14:paraId="2C8FAF59" w14:textId="77777777"/>
        </w:tc>
      </w:tr>
      <w:tr w14:paraId="1D5343DA" w14:textId="77777777" w:rsidTr="003A5F93">
        <w:tblPrEx>
          <w:tblW w:w="0" w:type="auto"/>
          <w:tblLook w:val="04A0"/>
        </w:tblPrEx>
        <w:tc>
          <w:tcPr>
            <w:tcW w:w="910" w:type="dxa"/>
          </w:tcPr>
          <w:p w:rsidR="00D93B84" w:rsidRPr="00A202CD" w:rsidP="003A5F93" w14:paraId="75A3C438" w14:textId="77777777">
            <w:r w:rsidRPr="00A202CD">
              <w:t>6</w:t>
            </w:r>
          </w:p>
        </w:tc>
        <w:tc>
          <w:tcPr>
            <w:tcW w:w="4675" w:type="dxa"/>
          </w:tcPr>
          <w:p w:rsidR="00D93B84" w:rsidRPr="00A202CD" w:rsidP="003A5F93" w14:paraId="26AB867D" w14:textId="398F3125">
            <w:r>
              <w:t>Complex</w:t>
            </w:r>
          </w:p>
        </w:tc>
      </w:tr>
      <w:tr w14:paraId="7D7A0D78" w14:textId="77777777" w:rsidTr="003A5F93">
        <w:tblPrEx>
          <w:tblW w:w="0" w:type="auto"/>
          <w:tblLook w:val="04A0"/>
        </w:tblPrEx>
        <w:tc>
          <w:tcPr>
            <w:tcW w:w="910" w:type="dxa"/>
          </w:tcPr>
          <w:p w:rsidR="00D93B84" w:rsidRPr="00A202CD" w:rsidP="003A5F93" w14:paraId="1E5EBEE4" w14:textId="77777777">
            <w:r>
              <w:t>-98</w:t>
            </w:r>
          </w:p>
        </w:tc>
        <w:tc>
          <w:tcPr>
            <w:tcW w:w="4675" w:type="dxa"/>
          </w:tcPr>
          <w:p w:rsidR="00D93B84" w:rsidRPr="00A202CD" w:rsidP="003A5F93" w14:paraId="33CDE940" w14:textId="77777777">
            <w:r>
              <w:t>Don’t Know</w:t>
            </w:r>
          </w:p>
        </w:tc>
      </w:tr>
      <w:tr w14:paraId="78817A99" w14:textId="77777777" w:rsidTr="003A5F93">
        <w:tblPrEx>
          <w:tblW w:w="0" w:type="auto"/>
          <w:tblLook w:val="04A0"/>
        </w:tblPrEx>
        <w:tc>
          <w:tcPr>
            <w:tcW w:w="910" w:type="dxa"/>
          </w:tcPr>
          <w:p w:rsidR="00D93B84" w:rsidRPr="00A202CD" w:rsidP="003A5F93" w14:paraId="4E63B0E6" w14:textId="77777777">
            <w:r w:rsidRPr="00A202CD">
              <w:t>-99</w:t>
            </w:r>
          </w:p>
        </w:tc>
        <w:tc>
          <w:tcPr>
            <w:tcW w:w="4675" w:type="dxa"/>
          </w:tcPr>
          <w:p w:rsidR="00D93B84" w:rsidRPr="00A202CD" w:rsidP="003A5F93" w14:paraId="61864E94" w14:textId="77777777">
            <w:r w:rsidRPr="00A202CD">
              <w:t>Refused</w:t>
            </w:r>
          </w:p>
        </w:tc>
      </w:tr>
    </w:tbl>
    <w:p w:rsidR="00D93B84" w:rsidP="2A433E18" w14:paraId="33512A2D" w14:textId="77777777">
      <w:pPr>
        <w:spacing w:after="0"/>
        <w:rPr>
          <w:b/>
          <w:bCs/>
        </w:rPr>
      </w:pPr>
    </w:p>
    <w:p w:rsidR="00D93B84" w:rsidRPr="00A202CD" w:rsidP="2A433E18" w14:paraId="69E29698" w14:textId="77777777">
      <w:pPr>
        <w:spacing w:after="0"/>
        <w:rPr>
          <w:b/>
          <w:bCs/>
        </w:rPr>
      </w:pPr>
    </w:p>
    <w:p w:rsidR="00160B7F" w:rsidRPr="00C0307C" w:rsidP="00160B7F" w14:paraId="35EF261B" w14:textId="69B6BF0C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C0307C"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C0307C">
        <w:rPr>
          <w:rFonts w:asciiTheme="majorHAnsi" w:hAnsiTheme="majorHAnsi"/>
          <w:bCs w:val="0"/>
          <w:color w:val="000000" w:themeColor="text1"/>
          <w:sz w:val="24"/>
          <w:szCs w:val="24"/>
        </w:rPr>
        <w:t>/[</w:t>
      </w:r>
      <w:r w:rsidRPr="00C0307C">
        <w:rPr>
          <w:rFonts w:asciiTheme="majorHAnsi" w:hAnsiTheme="majorHAnsi"/>
          <w:bCs w:val="0"/>
          <w:color w:val="000000" w:themeColor="text1"/>
          <w:sz w:val="24"/>
          <w:szCs w:val="24"/>
        </w:rPr>
        <w:t>NEW SCREEN//</w:t>
      </w:r>
    </w:p>
    <w:p w:rsidR="00903161" w:rsidRPr="00C0307C" w:rsidP="7C2C7272" w14:paraId="24688BD7" w14:textId="44238787">
      <w:pPr>
        <w:spacing w:after="0" w:line="259" w:lineRule="auto"/>
        <w:rPr>
          <w:b/>
          <w:bCs/>
        </w:rPr>
      </w:pPr>
    </w:p>
    <w:p w:rsidR="009C4199" w:rsidP="009C4199" w14:paraId="11BB40C2" w14:textId="1C6D7BF4">
      <w:r w:rsidRPr="00C0307C">
        <w:t xml:space="preserve">The Dietary Guidelines for Americans recommends limiting </w:t>
      </w:r>
      <w:r w:rsidRPr="00C0307C" w:rsidR="00022846">
        <w:t xml:space="preserve">the consumption of </w:t>
      </w:r>
      <w:r w:rsidRPr="00C0307C">
        <w:t xml:space="preserve">foods and beverages </w:t>
      </w:r>
      <w:r w:rsidRPr="00C0307C" w:rsidR="00022846">
        <w:t xml:space="preserve">that are </w:t>
      </w:r>
      <w:r w:rsidRPr="00C0307C">
        <w:t>higher in saturated fat, sodium</w:t>
      </w:r>
      <w:r w:rsidRPr="00C0307C" w:rsidR="00022846">
        <w:t>, or added sugar</w:t>
      </w:r>
      <w:r w:rsidRPr="00C0307C" w:rsidR="00903161">
        <w:t>.</w:t>
      </w:r>
      <w:r w:rsidR="009C40A9">
        <w:t xml:space="preserve"> </w:t>
      </w:r>
    </w:p>
    <w:p w:rsidR="009C40A9" w:rsidRPr="00C0307C" w:rsidP="009C4199" w14:paraId="3F8CC8D7" w14:textId="4665EB65">
      <w:r>
        <w:t xml:space="preserve">Please tell us how much you </w:t>
      </w:r>
      <w:r w:rsidR="00E5110B">
        <w:t>disagree</w:t>
      </w:r>
      <w:r>
        <w:t xml:space="preserve"> or agree with the following statements.</w:t>
      </w:r>
    </w:p>
    <w:p w:rsidR="009C4199" w:rsidRPr="00C0307C" w:rsidP="009C4199" w14:paraId="18DDFC6D" w14:textId="44FC647D">
      <w:r w:rsidRPr="00C0307C">
        <w:t xml:space="preserve">[5-point Likert scale: Strongly disagree, Disagree, </w:t>
      </w:r>
      <w:r w:rsidRPr="00C0307C">
        <w:t>Neither</w:t>
      </w:r>
      <w:r w:rsidRPr="00C0307C">
        <w:t xml:space="preserve"> agree nor disagree, Agree, Strongly agree, Don’t know]</w:t>
      </w:r>
    </w:p>
    <w:p w:rsidR="00301320" w:rsidRPr="00C0307C" w:rsidP="00301320" w14:paraId="5F590E9F" w14:textId="77777777">
      <w:pPr>
        <w:pStyle w:val="ListParagraph"/>
        <w:numPr>
          <w:ilvl w:val="0"/>
          <w:numId w:val="31"/>
        </w:numPr>
        <w:rPr>
          <w:rFonts w:eastAsia="Times New Roman"/>
        </w:rPr>
      </w:pPr>
      <w:r w:rsidRPr="00C0307C">
        <w:rPr>
          <w:rFonts w:eastAsia="Times New Roman"/>
        </w:rPr>
        <w:t xml:space="preserve">A person can </w:t>
      </w:r>
      <w:r w:rsidRPr="006732F9">
        <w:rPr>
          <w:rFonts w:eastAsia="Times New Roman"/>
          <w:u w:val="single"/>
        </w:rPr>
        <w:t>eat this product</w:t>
      </w:r>
      <w:r w:rsidRPr="006732F9" w:rsidR="780568E2">
        <w:rPr>
          <w:rFonts w:eastAsia="Times New Roman"/>
          <w:u w:val="single"/>
        </w:rPr>
        <w:t xml:space="preserve"> </w:t>
      </w:r>
      <w:r w:rsidRPr="006732F9" w:rsidR="00D5708C">
        <w:rPr>
          <w:rFonts w:eastAsia="Times New Roman"/>
          <w:u w:val="single"/>
        </w:rPr>
        <w:t>regularly</w:t>
      </w:r>
      <w:r w:rsidRPr="00C0307C" w:rsidR="00D5708C">
        <w:rPr>
          <w:rFonts w:eastAsia="Times New Roman"/>
        </w:rPr>
        <w:t xml:space="preserve"> </w:t>
      </w:r>
      <w:r w:rsidRPr="00C0307C">
        <w:rPr>
          <w:rFonts w:eastAsia="Times New Roman"/>
        </w:rPr>
        <w:t>even if they are limiting their consumption of sat</w:t>
      </w:r>
      <w:r w:rsidRPr="00C0307C" w:rsidR="712F9612">
        <w:rPr>
          <w:rFonts w:eastAsia="Times New Roman"/>
        </w:rPr>
        <w:t>urated</w:t>
      </w:r>
      <w:r w:rsidRPr="00C0307C">
        <w:rPr>
          <w:rFonts w:eastAsia="Times New Roman"/>
        </w:rPr>
        <w:t xml:space="preserve"> fat, sodium, or added sugars</w:t>
      </w:r>
    </w:p>
    <w:p w:rsidR="009C4199" w:rsidRPr="00C0307C" w:rsidP="00301320" w14:paraId="0ED34519" w14:textId="1C9B31F5">
      <w:pPr>
        <w:pStyle w:val="ListParagraph"/>
        <w:numPr>
          <w:ilvl w:val="0"/>
          <w:numId w:val="31"/>
        </w:numPr>
        <w:rPr>
          <w:rFonts w:eastAsia="Times New Roman"/>
        </w:rPr>
      </w:pPr>
      <w:r w:rsidRPr="00C0307C">
        <w:rPr>
          <w:rFonts w:eastAsia="Times New Roman"/>
        </w:rPr>
        <w:t xml:space="preserve">A person can </w:t>
      </w:r>
      <w:r w:rsidRPr="006732F9" w:rsidR="008C672C">
        <w:rPr>
          <w:rFonts w:eastAsia="Times New Roman"/>
          <w:u w:val="single"/>
        </w:rPr>
        <w:t xml:space="preserve">sometimes </w:t>
      </w:r>
      <w:r w:rsidRPr="006732F9">
        <w:rPr>
          <w:rFonts w:eastAsia="Times New Roman"/>
          <w:u w:val="single"/>
        </w:rPr>
        <w:t>eat this product</w:t>
      </w:r>
      <w:r w:rsidRPr="00C0307C">
        <w:rPr>
          <w:rFonts w:eastAsia="Times New Roman"/>
        </w:rPr>
        <w:t xml:space="preserve"> even if they are </w:t>
      </w:r>
      <w:r w:rsidRPr="00C0307C" w:rsidR="00BA11DA">
        <w:rPr>
          <w:rFonts w:eastAsia="Times New Roman"/>
        </w:rPr>
        <w:t>limiting</w:t>
      </w:r>
      <w:r w:rsidRPr="00C0307C">
        <w:rPr>
          <w:rFonts w:eastAsia="Times New Roman"/>
        </w:rPr>
        <w:t xml:space="preserve"> their consumption of saturated fat, sodium, or added sugars</w:t>
      </w:r>
    </w:p>
    <w:p w:rsidR="009C4199" w:rsidRPr="00C0307C" w:rsidP="003A56DE" w14:paraId="706D1982" w14:textId="7B4A92C5">
      <w:pPr>
        <w:spacing w:after="0"/>
        <w:rPr>
          <w:b/>
          <w:bCs/>
        </w:rPr>
      </w:pPr>
      <w:r w:rsidRPr="00C0307C">
        <w:rPr>
          <w:b/>
          <w:bCs/>
          <w:color w:val="00B0F0"/>
        </w:rPr>
        <w:t>//Scheme Self-Efficacy/</w:t>
      </w:r>
      <w:r w:rsidRPr="00C0307C">
        <w:rPr>
          <w:b/>
          <w:bCs/>
        </w:rPr>
        <w:t>/</w:t>
      </w:r>
    </w:p>
    <w:p w:rsidR="00C0307C" w:rsidRPr="00C0307C" w:rsidP="00C0307C" w14:paraId="15072516" w14:textId="77777777">
      <w:pPr>
        <w:spacing w:after="0"/>
        <w:rPr>
          <w:b/>
          <w:bCs/>
        </w:rPr>
      </w:pPr>
      <w:r w:rsidRPr="00C0307C">
        <w:rPr>
          <w:b/>
          <w:bCs/>
        </w:rPr>
        <w:t>//Participants in the control condition do not get these questions//</w:t>
      </w:r>
    </w:p>
    <w:p w:rsidR="00C0307C" w:rsidRPr="00C0307C" w:rsidP="00C0307C" w14:paraId="68D5CFBF" w14:textId="77777777">
      <w:pPr>
        <w:spacing w:after="0"/>
      </w:pPr>
    </w:p>
    <w:p w:rsidR="000A4C0F" w:rsidRPr="006732F9" w:rsidP="00C0307C" w14:paraId="76ED9443" w14:textId="2C077A1E">
      <w:pPr>
        <w:spacing w:after="0"/>
        <w:rPr>
          <w:u w:val="single"/>
        </w:rPr>
      </w:pPr>
      <w:r w:rsidRPr="00C0307C">
        <w:t xml:space="preserve">The next few questions are about the </w:t>
      </w:r>
      <w:r w:rsidRPr="006732F9">
        <w:rPr>
          <w:u w:val="single"/>
        </w:rPr>
        <w:t>Front of Package nutrition label</w:t>
      </w:r>
      <w:r w:rsidRPr="00C0307C">
        <w:t xml:space="preserve"> that is on the </w:t>
      </w:r>
      <w:r w:rsidRPr="006732F9">
        <w:rPr>
          <w:u w:val="single"/>
        </w:rPr>
        <w:t>food</w:t>
      </w:r>
    </w:p>
    <w:p w:rsidR="00C0307C" w:rsidRPr="00C0307C" w:rsidP="00C0307C" w14:paraId="6A4017DF" w14:textId="77777777">
      <w:pPr>
        <w:spacing w:after="0"/>
        <w:rPr>
          <w:b/>
          <w:bCs/>
          <w:color w:val="F26322" w:themeColor="text2"/>
        </w:rPr>
      </w:pPr>
      <w:r w:rsidRPr="00C0307C">
        <w:rPr>
          <w:b/>
          <w:bCs/>
        </w:rPr>
        <w:t>//Insert image magnifying the scheme//</w:t>
      </w:r>
    </w:p>
    <w:p w:rsidR="00C0307C" w:rsidRPr="00C0307C" w:rsidP="00C0307C" w14:paraId="35E48CB1" w14:textId="77777777">
      <w:pPr>
        <w:spacing w:after="0"/>
        <w:rPr>
          <w:b/>
          <w:bCs/>
        </w:rPr>
      </w:pPr>
    </w:p>
    <w:p w:rsidR="00C0307C" w:rsidP="00C0307C" w14:paraId="5F55C172" w14:textId="30AE4BD3">
      <w:r>
        <w:t xml:space="preserve">Please use the </w:t>
      </w:r>
      <w:r>
        <w:rPr>
          <w:u w:val="single"/>
        </w:rPr>
        <w:t>Front of Pack nutrition label</w:t>
      </w:r>
      <w:r>
        <w:t xml:space="preserve"> for the next set of questions</w:t>
      </w:r>
      <w:r w:rsidRPr="00C0307C">
        <w:t>.</w:t>
      </w:r>
      <w:r>
        <w:t xml:space="preserve"> </w:t>
      </w:r>
    </w:p>
    <w:p w:rsidR="000A4C0F" w:rsidP="7C2C7272" w14:paraId="50F2BD46" w14:textId="23DE0E4B">
      <w:pPr>
        <w:spacing w:after="0"/>
      </w:pPr>
      <w:r>
        <w:t>How confident are you that you could use thi</w:t>
      </w:r>
      <w:r w:rsidR="4675DACF">
        <w:t xml:space="preserve">s </w:t>
      </w:r>
      <w:r w:rsidRPr="006732F9" w:rsidR="4675DACF">
        <w:rPr>
          <w:u w:val="single"/>
        </w:rPr>
        <w:t>Front of Pack</w:t>
      </w:r>
      <w:r w:rsidRPr="006732F9" w:rsidR="6B81C076">
        <w:rPr>
          <w:u w:val="single"/>
        </w:rPr>
        <w:t>age</w:t>
      </w:r>
      <w:r w:rsidRPr="006732F9" w:rsidR="4675DACF">
        <w:rPr>
          <w:u w:val="single"/>
        </w:rPr>
        <w:t xml:space="preserve"> </w:t>
      </w:r>
      <w:r w:rsidRPr="006732F9" w:rsidR="00AE622E">
        <w:rPr>
          <w:u w:val="single"/>
        </w:rPr>
        <w:t xml:space="preserve">nutrition </w:t>
      </w:r>
      <w:r w:rsidRPr="006732F9" w:rsidR="4675DACF">
        <w:rPr>
          <w:u w:val="single"/>
        </w:rPr>
        <w:t>label</w:t>
      </w:r>
      <w:r w:rsidR="69B726A9">
        <w:t xml:space="preserve"> </w:t>
      </w:r>
      <w:r>
        <w:t xml:space="preserve">to help you make decisions about how </w:t>
      </w:r>
      <w:r w:rsidR="40EFD208">
        <w:t>well the food fits into a healthful diet</w:t>
      </w:r>
      <w:r>
        <w:t>?</w:t>
      </w:r>
    </w:p>
    <w:p w:rsidR="000A4C0F" w:rsidRPr="00A202CD" w:rsidP="000A4C0F" w14:paraId="70636B9F" w14:textId="777777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0ED0661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3124A5C8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0A4C0F" w:rsidRPr="00A202CD" w:rsidP="00301D65" w14:paraId="65F8A49F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6399665A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6BE963A2" w14:textId="77777777">
            <w:r w:rsidRPr="00A202CD">
              <w:t>1</w:t>
            </w:r>
          </w:p>
        </w:tc>
        <w:tc>
          <w:tcPr>
            <w:tcW w:w="4675" w:type="dxa"/>
          </w:tcPr>
          <w:p w:rsidR="000A4C0F" w:rsidRPr="00A202CD" w:rsidP="00301D65" w14:paraId="73A0318A" w14:textId="6A682897">
            <w:r>
              <w:t>No confidence</w:t>
            </w:r>
          </w:p>
        </w:tc>
      </w:tr>
      <w:tr w14:paraId="3338856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0EF88834" w14:textId="77777777">
            <w:r w:rsidRPr="00A202CD">
              <w:t>2</w:t>
            </w:r>
          </w:p>
        </w:tc>
        <w:tc>
          <w:tcPr>
            <w:tcW w:w="4675" w:type="dxa"/>
          </w:tcPr>
          <w:p w:rsidR="000A4C0F" w:rsidRPr="00A202CD" w:rsidP="00301D65" w14:paraId="6F8DEFE1" w14:textId="26DA4DC2"/>
        </w:tc>
      </w:tr>
      <w:tr w14:paraId="4DAE753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1A625ADF" w14:textId="77777777">
            <w:r w:rsidRPr="00A202CD">
              <w:t>3</w:t>
            </w:r>
          </w:p>
        </w:tc>
        <w:tc>
          <w:tcPr>
            <w:tcW w:w="4675" w:type="dxa"/>
          </w:tcPr>
          <w:p w:rsidR="000A4C0F" w:rsidRPr="00A202CD" w:rsidP="00301D65" w14:paraId="4A44D50F" w14:textId="1FE5D00A"/>
        </w:tc>
      </w:tr>
      <w:tr w14:paraId="0CD8214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38D2C359" w14:textId="77777777">
            <w:r w:rsidRPr="00A202CD">
              <w:t>4</w:t>
            </w:r>
          </w:p>
        </w:tc>
        <w:tc>
          <w:tcPr>
            <w:tcW w:w="4675" w:type="dxa"/>
          </w:tcPr>
          <w:p w:rsidR="000A4C0F" w:rsidRPr="00A202CD" w:rsidP="00301D65" w14:paraId="089D126A" w14:textId="4E6ACAD3"/>
        </w:tc>
      </w:tr>
      <w:tr w14:paraId="54280EF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5A80B605" w14:textId="77777777">
            <w:r w:rsidRPr="00A202CD">
              <w:t>5</w:t>
            </w:r>
          </w:p>
        </w:tc>
        <w:tc>
          <w:tcPr>
            <w:tcW w:w="4675" w:type="dxa"/>
          </w:tcPr>
          <w:p w:rsidR="000A4C0F" w:rsidRPr="00A202CD" w:rsidP="00301D65" w14:paraId="16D3BDE1" w14:textId="31911B8A">
            <w:r>
              <w:t>Extremely confident</w:t>
            </w:r>
          </w:p>
        </w:tc>
      </w:tr>
      <w:tr w14:paraId="2137AA7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1FD31CB5" w14:textId="77777777">
            <w:r w:rsidRPr="00A202CD">
              <w:t>8</w:t>
            </w:r>
          </w:p>
        </w:tc>
        <w:tc>
          <w:tcPr>
            <w:tcW w:w="4675" w:type="dxa"/>
          </w:tcPr>
          <w:p w:rsidR="000A4C0F" w:rsidRPr="00A202CD" w:rsidP="00301D65" w14:paraId="010112B7" w14:textId="77777777">
            <w:r w:rsidRPr="00A202CD">
              <w:t>Don’t Know</w:t>
            </w:r>
          </w:p>
        </w:tc>
      </w:tr>
      <w:tr w14:paraId="22C962F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0A4C0F" w:rsidRPr="00A202CD" w:rsidP="00301D65" w14:paraId="6F940CC5" w14:textId="77777777">
            <w:r w:rsidRPr="00A202CD">
              <w:t>-99</w:t>
            </w:r>
          </w:p>
        </w:tc>
        <w:tc>
          <w:tcPr>
            <w:tcW w:w="4675" w:type="dxa"/>
          </w:tcPr>
          <w:p w:rsidR="000A4C0F" w:rsidRPr="00A202CD" w:rsidP="00301D65" w14:paraId="1DBACFFA" w14:textId="77777777">
            <w:r w:rsidRPr="00A202CD">
              <w:t>Refused</w:t>
            </w:r>
          </w:p>
        </w:tc>
      </w:tr>
    </w:tbl>
    <w:p w:rsidR="000A4C0F" w:rsidRPr="00A202CD" w:rsidP="000A4C0F" w14:paraId="22E77474" w14:textId="77777777">
      <w:pPr>
        <w:spacing w:after="0"/>
        <w:rPr>
          <w:b/>
          <w:color w:val="548DD4"/>
        </w:rPr>
      </w:pPr>
    </w:p>
    <w:p w:rsidR="000A4C0F" w:rsidP="003A56DE" w14:paraId="2F7E958B" w14:textId="45AC25E4">
      <w:pPr>
        <w:spacing w:after="0"/>
        <w:rPr>
          <w:b/>
          <w:bCs/>
        </w:rPr>
      </w:pPr>
    </w:p>
    <w:p w:rsidR="00785633" w:rsidP="2A433E18" w14:paraId="783665C7" w14:textId="6F25EE8B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Attitude toward the scheme//</w:t>
      </w:r>
    </w:p>
    <w:p w:rsidR="002669F9" w:rsidP="31F9F5CF" w14:paraId="67CFDC74" w14:textId="67863988">
      <w:pPr>
        <w:spacing w:after="0"/>
        <w:rPr>
          <w:rFonts w:ascii="Segoe UI" w:eastAsia="Segoe UI" w:hAnsi="Segoe UI" w:cs="Segoe UI"/>
          <w:color w:val="333333"/>
          <w:sz w:val="18"/>
          <w:szCs w:val="18"/>
        </w:rPr>
      </w:pPr>
      <w:r w:rsidRPr="31F9F5CF">
        <w:rPr>
          <w:rFonts w:ascii="Segoe UI" w:eastAsia="Segoe UI" w:hAnsi="Segoe UI" w:cs="Segoe UI"/>
          <w:color w:val="333333"/>
          <w:sz w:val="18"/>
          <w:szCs w:val="18"/>
        </w:rPr>
        <w:t xml:space="preserve"> </w:t>
      </w:r>
    </w:p>
    <w:p w:rsidR="74CAD95C" w:rsidRPr="000C5A7A" w14:paraId="29CF7138" w14:textId="36066823">
      <w:pPr>
        <w:rPr>
          <w:b/>
          <w:bCs/>
        </w:rPr>
      </w:pPr>
      <w:r>
        <w:t xml:space="preserve">For each of the following statements, please indicate how </w:t>
      </w:r>
      <w:r w:rsidR="00F27ED4">
        <w:t xml:space="preserve">much </w:t>
      </w:r>
      <w:r>
        <w:t>you disagree or agree.</w:t>
      </w:r>
      <w:r w:rsidR="000C5A7A">
        <w:t xml:space="preserve"> </w:t>
      </w:r>
      <w:r w:rsidR="000C5A7A">
        <w:rPr>
          <w:b/>
          <w:bCs/>
        </w:rPr>
        <w:t>//Program so that items are randomized in presentation//</w:t>
      </w:r>
    </w:p>
    <w:p w:rsidR="74CAD95C" w:rsidRPr="00231FD0" w14:paraId="2FB6FEA4" w14:textId="573C793F">
      <w:r>
        <w:t>a. Th</w:t>
      </w:r>
      <w:r w:rsidR="00F9672E">
        <w:t>is</w:t>
      </w:r>
      <w:r>
        <w:t xml:space="preserve"> </w:t>
      </w:r>
      <w:r w:rsidRPr="006732F9" w:rsidR="0E5862FB">
        <w:rPr>
          <w:u w:val="single"/>
        </w:rPr>
        <w:t>F</w:t>
      </w:r>
      <w:r w:rsidRPr="006732F9" w:rsidR="7D886B5E">
        <w:rPr>
          <w:u w:val="single"/>
        </w:rPr>
        <w:t>ront of</w:t>
      </w:r>
      <w:r w:rsidRPr="006732F9">
        <w:rPr>
          <w:u w:val="single"/>
        </w:rPr>
        <w:t xml:space="preserve"> </w:t>
      </w:r>
      <w:r w:rsidRPr="006732F9" w:rsidR="1789672D">
        <w:rPr>
          <w:u w:val="single"/>
        </w:rPr>
        <w:t>P</w:t>
      </w:r>
      <w:r w:rsidRPr="006732F9" w:rsidR="7D886B5E">
        <w:rPr>
          <w:u w:val="single"/>
        </w:rPr>
        <w:t>ack</w:t>
      </w:r>
      <w:r w:rsidRPr="006732F9" w:rsidR="0071294C">
        <w:rPr>
          <w:u w:val="single"/>
        </w:rPr>
        <w:t>age</w:t>
      </w:r>
      <w:r w:rsidRPr="006732F9" w:rsidR="7D886B5E">
        <w:rPr>
          <w:u w:val="single"/>
        </w:rPr>
        <w:t xml:space="preserve"> </w:t>
      </w:r>
      <w:r w:rsidRPr="006732F9" w:rsidR="614D7D3E">
        <w:rPr>
          <w:u w:val="single"/>
        </w:rPr>
        <w:t>nutrition</w:t>
      </w:r>
      <w:r w:rsidRPr="006732F9">
        <w:rPr>
          <w:u w:val="single"/>
        </w:rPr>
        <w:t xml:space="preserve"> </w:t>
      </w:r>
      <w:r w:rsidRPr="006732F9" w:rsidR="749E4ED9">
        <w:rPr>
          <w:u w:val="single"/>
        </w:rPr>
        <w:t>label</w:t>
      </w:r>
      <w:r w:rsidR="749E4ED9">
        <w:t xml:space="preserve"> </w:t>
      </w:r>
      <w:r>
        <w:t xml:space="preserve">is useful in helping </w:t>
      </w:r>
      <w:r w:rsidR="00F9672E">
        <w:t xml:space="preserve">me </w:t>
      </w:r>
      <w:r>
        <w:t xml:space="preserve">decide whether </w:t>
      </w:r>
      <w:r w:rsidR="60DDA527">
        <w:t>to</w:t>
      </w:r>
      <w:r>
        <w:t xml:space="preserve"> consume the product.</w:t>
      </w:r>
    </w:p>
    <w:p w:rsidR="74CAD95C" w:rsidRPr="00231FD0" w14:paraId="0147EDB7" w14:textId="460458FA">
      <w:r>
        <w:t>b. I like the format or layout of th</w:t>
      </w:r>
      <w:r w:rsidR="000C5A7A">
        <w:t>is</w:t>
      </w:r>
      <w:r>
        <w:t xml:space="preserve"> </w:t>
      </w:r>
      <w:r w:rsidRPr="006732F9" w:rsidR="7B92A88E">
        <w:rPr>
          <w:u w:val="single"/>
        </w:rPr>
        <w:t>F</w:t>
      </w:r>
      <w:r w:rsidRPr="006732F9" w:rsidR="05FCA521">
        <w:rPr>
          <w:u w:val="single"/>
        </w:rPr>
        <w:t xml:space="preserve">ront of </w:t>
      </w:r>
      <w:r w:rsidRPr="006732F9" w:rsidR="06D09A06">
        <w:rPr>
          <w:u w:val="single"/>
        </w:rPr>
        <w:t>P</w:t>
      </w:r>
      <w:r w:rsidRPr="006732F9" w:rsidR="05FCA521">
        <w:rPr>
          <w:u w:val="single"/>
        </w:rPr>
        <w:t>ack</w:t>
      </w:r>
      <w:r w:rsidRPr="006732F9" w:rsidR="00B7550D">
        <w:rPr>
          <w:u w:val="single"/>
        </w:rPr>
        <w:t>age</w:t>
      </w:r>
      <w:r w:rsidRPr="006732F9" w:rsidR="05FCA521">
        <w:rPr>
          <w:u w:val="single"/>
        </w:rPr>
        <w:t xml:space="preserve"> </w:t>
      </w:r>
      <w:r w:rsidRPr="006732F9" w:rsidR="79AE410B">
        <w:rPr>
          <w:u w:val="single"/>
        </w:rPr>
        <w:t xml:space="preserve">nutrition </w:t>
      </w:r>
      <w:r w:rsidRPr="006732F9" w:rsidR="018DBE50">
        <w:rPr>
          <w:u w:val="single"/>
        </w:rPr>
        <w:t>label</w:t>
      </w:r>
      <w:r>
        <w:t>.</w:t>
      </w:r>
    </w:p>
    <w:p w:rsidR="74CAD95C" w:rsidRPr="00231FD0" w14:paraId="7389376C" w14:textId="18D2434F">
      <w:r>
        <w:t xml:space="preserve">c. It would be easy to use this </w:t>
      </w:r>
      <w:r w:rsidRPr="006732F9" w:rsidR="04170AD8">
        <w:rPr>
          <w:u w:val="single"/>
        </w:rPr>
        <w:t>F</w:t>
      </w:r>
      <w:r w:rsidRPr="006732F9" w:rsidR="62C6E788">
        <w:rPr>
          <w:u w:val="single"/>
        </w:rPr>
        <w:t xml:space="preserve">ront of </w:t>
      </w:r>
      <w:r w:rsidRPr="006732F9" w:rsidR="515E841A">
        <w:rPr>
          <w:u w:val="single"/>
        </w:rPr>
        <w:t>P</w:t>
      </w:r>
      <w:r w:rsidRPr="006732F9" w:rsidR="62C6E788">
        <w:rPr>
          <w:u w:val="single"/>
        </w:rPr>
        <w:t>ack</w:t>
      </w:r>
      <w:r w:rsidRPr="006732F9" w:rsidR="00C4583E">
        <w:rPr>
          <w:u w:val="single"/>
        </w:rPr>
        <w:t>age</w:t>
      </w:r>
      <w:r w:rsidRPr="006732F9" w:rsidR="62C6E788">
        <w:rPr>
          <w:u w:val="single"/>
        </w:rPr>
        <w:t xml:space="preserve"> nutrition</w:t>
      </w:r>
      <w:r w:rsidR="62C6E788">
        <w:t xml:space="preserve"> label</w:t>
      </w:r>
      <w:r>
        <w:t xml:space="preserve"> to select healthful foods.</w:t>
      </w:r>
    </w:p>
    <w:p w:rsidR="724D836A" w:rsidRPr="00231FD0" w:rsidP="724D836A" w14:paraId="2C9FCDEA" w14:textId="2FD648A9">
      <w:r>
        <w:t>d. It is easy to understand the information in th</w:t>
      </w:r>
      <w:r w:rsidR="000C5A7A">
        <w:t>is</w:t>
      </w:r>
      <w:r>
        <w:t xml:space="preserve"> </w:t>
      </w:r>
      <w:r w:rsidRPr="006732F9" w:rsidR="55699736">
        <w:rPr>
          <w:u w:val="single"/>
        </w:rPr>
        <w:t>F</w:t>
      </w:r>
      <w:r w:rsidRPr="006732F9" w:rsidR="244678B9">
        <w:rPr>
          <w:u w:val="single"/>
        </w:rPr>
        <w:t xml:space="preserve">ront of </w:t>
      </w:r>
      <w:r w:rsidRPr="006732F9" w:rsidR="288A4708">
        <w:rPr>
          <w:u w:val="single"/>
        </w:rPr>
        <w:t>P</w:t>
      </w:r>
      <w:r w:rsidRPr="006732F9" w:rsidR="244678B9">
        <w:rPr>
          <w:u w:val="single"/>
        </w:rPr>
        <w:t>ack</w:t>
      </w:r>
      <w:r w:rsidRPr="006732F9" w:rsidR="00C4583E">
        <w:rPr>
          <w:u w:val="single"/>
        </w:rPr>
        <w:t>age</w:t>
      </w:r>
      <w:r w:rsidRPr="006732F9" w:rsidR="244678B9">
        <w:rPr>
          <w:u w:val="single"/>
        </w:rPr>
        <w:t xml:space="preserve"> nutrition label</w:t>
      </w:r>
      <w:r>
        <w:t>.</w:t>
      </w:r>
    </w:p>
    <w:p w:rsidR="2464D817" w:rsidP="2464D817" w14:paraId="25723633" w14:textId="745D5838">
      <w:pPr>
        <w:spacing w:after="0"/>
      </w:pPr>
      <w:r>
        <w:t xml:space="preserve">e. It would be easy to use this </w:t>
      </w:r>
      <w:r w:rsidRPr="006732F9" w:rsidR="5691B62E">
        <w:rPr>
          <w:u w:val="single"/>
        </w:rPr>
        <w:t>F</w:t>
      </w:r>
      <w:r w:rsidRPr="006732F9" w:rsidR="52346DB2">
        <w:rPr>
          <w:u w:val="single"/>
        </w:rPr>
        <w:t xml:space="preserve">ront of </w:t>
      </w:r>
      <w:r w:rsidRPr="006732F9" w:rsidR="59334D13">
        <w:rPr>
          <w:u w:val="single"/>
        </w:rPr>
        <w:t>P</w:t>
      </w:r>
      <w:r w:rsidRPr="006732F9" w:rsidR="52346DB2">
        <w:rPr>
          <w:u w:val="single"/>
        </w:rPr>
        <w:t>ack</w:t>
      </w:r>
      <w:r w:rsidRPr="006732F9" w:rsidR="00C4583E">
        <w:rPr>
          <w:u w:val="single"/>
        </w:rPr>
        <w:t>age</w:t>
      </w:r>
      <w:r w:rsidRPr="006732F9" w:rsidR="52346DB2">
        <w:rPr>
          <w:u w:val="single"/>
        </w:rPr>
        <w:t xml:space="preserve"> nutrition label</w:t>
      </w:r>
      <w:r>
        <w:t xml:space="preserve"> to compare </w:t>
      </w:r>
      <w:r w:rsidR="65E221FE">
        <w:t>between products</w:t>
      </w:r>
      <w:r w:rsidR="02C7A1B3">
        <w:t>.</w:t>
      </w:r>
      <w:r>
        <w:t xml:space="preserve"> </w:t>
      </w:r>
    </w:p>
    <w:p w:rsidR="39AE6204" w:rsidP="39AE6204" w14:paraId="6767A10D" w14:textId="5158CE77">
      <w:pPr>
        <w:spacing w:after="0"/>
      </w:pPr>
    </w:p>
    <w:p w:rsidR="5837CF52" w:rsidP="38DB1D7C" w14:paraId="3AD588E9" w14:textId="70E410FD">
      <w:pPr>
        <w:spacing w:after="0"/>
      </w:pPr>
      <w:r>
        <w:t xml:space="preserve">f. </w:t>
      </w:r>
      <w:r w:rsidR="237110DF">
        <w:t>I would quickly notice th</w:t>
      </w:r>
      <w:r w:rsidR="002A7B45">
        <w:t>is</w:t>
      </w:r>
      <w:r w:rsidR="237110DF">
        <w:t xml:space="preserve"> </w:t>
      </w:r>
      <w:r w:rsidRPr="006732F9" w:rsidR="237110DF">
        <w:rPr>
          <w:u w:val="single"/>
        </w:rPr>
        <w:t>Front of Pack</w:t>
      </w:r>
      <w:r w:rsidRPr="006732F9" w:rsidR="00C4583E">
        <w:rPr>
          <w:u w:val="single"/>
        </w:rPr>
        <w:t>age</w:t>
      </w:r>
      <w:r w:rsidRPr="006732F9" w:rsidR="237110DF">
        <w:rPr>
          <w:u w:val="single"/>
        </w:rPr>
        <w:t xml:space="preserve"> nutrition label</w:t>
      </w:r>
      <w:r w:rsidR="237110DF">
        <w:t>.</w:t>
      </w:r>
    </w:p>
    <w:p w:rsidR="00726EA5" w:rsidRPr="00A202CD" w:rsidP="2A433E18" w14:paraId="12AB7B6C" w14:textId="65E04BB7">
      <w:pPr>
        <w:spacing w:after="0"/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221DC72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57AA8EB6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26EA5" w:rsidRPr="00A202CD" w:rsidP="00301D65" w14:paraId="4531C9F6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39000E5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6B6DBC0B" w14:textId="77777777">
            <w:r w:rsidRPr="00A202CD">
              <w:t>1</w:t>
            </w:r>
          </w:p>
        </w:tc>
        <w:tc>
          <w:tcPr>
            <w:tcW w:w="4675" w:type="dxa"/>
          </w:tcPr>
          <w:p w:rsidR="00726EA5" w:rsidRPr="00A202CD" w:rsidP="00301D65" w14:paraId="6BD3D786" w14:textId="77777777">
            <w:r w:rsidRPr="00A202CD">
              <w:t>Strongly disagree</w:t>
            </w:r>
          </w:p>
        </w:tc>
      </w:tr>
      <w:tr w14:paraId="5096CA1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5231FCC9" w14:textId="77777777">
            <w:r w:rsidRPr="00A202CD">
              <w:t>2</w:t>
            </w:r>
          </w:p>
        </w:tc>
        <w:tc>
          <w:tcPr>
            <w:tcW w:w="4675" w:type="dxa"/>
          </w:tcPr>
          <w:p w:rsidR="00726EA5" w:rsidRPr="00A202CD" w:rsidP="00301D65" w14:paraId="62BB902C" w14:textId="77777777">
            <w:r w:rsidRPr="00A202CD">
              <w:t>Somewhat disagree</w:t>
            </w:r>
          </w:p>
        </w:tc>
      </w:tr>
      <w:tr w14:paraId="403F530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43D2BF19" w14:textId="77777777">
            <w:r w:rsidRPr="00A202CD">
              <w:t>3</w:t>
            </w:r>
          </w:p>
        </w:tc>
        <w:tc>
          <w:tcPr>
            <w:tcW w:w="4675" w:type="dxa"/>
          </w:tcPr>
          <w:p w:rsidR="00726EA5" w:rsidRPr="00A202CD" w:rsidP="00301D65" w14:paraId="06FA0285" w14:textId="77777777">
            <w:r w:rsidRPr="00A202CD">
              <w:t>Neither agree nor disagree</w:t>
            </w:r>
          </w:p>
        </w:tc>
      </w:tr>
      <w:tr w14:paraId="4190F6D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5860FB8C" w14:textId="77777777">
            <w:r w:rsidRPr="00A202CD">
              <w:t>4</w:t>
            </w:r>
          </w:p>
        </w:tc>
        <w:tc>
          <w:tcPr>
            <w:tcW w:w="4675" w:type="dxa"/>
          </w:tcPr>
          <w:p w:rsidR="00726EA5" w:rsidRPr="00A202CD" w:rsidP="00301D65" w14:paraId="1B9F190E" w14:textId="77777777">
            <w:r w:rsidRPr="00A202CD">
              <w:t>Somewhat agree</w:t>
            </w:r>
          </w:p>
        </w:tc>
      </w:tr>
      <w:tr w14:paraId="20931D1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715A7E41" w14:textId="77777777">
            <w:r w:rsidRPr="00A202CD">
              <w:t>5</w:t>
            </w:r>
          </w:p>
        </w:tc>
        <w:tc>
          <w:tcPr>
            <w:tcW w:w="4675" w:type="dxa"/>
          </w:tcPr>
          <w:p w:rsidR="00726EA5" w:rsidRPr="00A202CD" w:rsidP="00301D65" w14:paraId="37AA6FE3" w14:textId="77777777">
            <w:r w:rsidRPr="00A202CD">
              <w:t>Strongly agree</w:t>
            </w:r>
          </w:p>
        </w:tc>
      </w:tr>
      <w:tr w14:paraId="485F8B60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46CF31ED" w14:textId="77777777">
            <w:r w:rsidRPr="00A202CD">
              <w:t>8</w:t>
            </w:r>
          </w:p>
        </w:tc>
        <w:tc>
          <w:tcPr>
            <w:tcW w:w="4675" w:type="dxa"/>
          </w:tcPr>
          <w:p w:rsidR="00726EA5" w:rsidRPr="00A202CD" w:rsidP="00301D65" w14:paraId="15BB2AA4" w14:textId="77777777">
            <w:r w:rsidRPr="00A202CD">
              <w:t>Don’t Know</w:t>
            </w:r>
          </w:p>
        </w:tc>
      </w:tr>
      <w:tr w14:paraId="67E58F2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26EA5" w:rsidRPr="00A202CD" w:rsidP="00301D65" w14:paraId="1472CBC0" w14:textId="77777777">
            <w:r w:rsidRPr="00A202CD">
              <w:t>-99</w:t>
            </w:r>
          </w:p>
        </w:tc>
        <w:tc>
          <w:tcPr>
            <w:tcW w:w="4675" w:type="dxa"/>
          </w:tcPr>
          <w:p w:rsidR="00726EA5" w:rsidRPr="00A202CD" w:rsidP="00301D65" w14:paraId="12FF517B" w14:textId="77777777">
            <w:r w:rsidRPr="00A202CD">
              <w:t>Refused</w:t>
            </w:r>
          </w:p>
        </w:tc>
      </w:tr>
    </w:tbl>
    <w:p w:rsidR="00726EA5" w:rsidRPr="00A202CD" w:rsidP="2A433E18" w14:paraId="6CB1E990" w14:textId="77777777">
      <w:pPr>
        <w:spacing w:after="0"/>
        <w:rPr>
          <w:b/>
          <w:bCs/>
          <w:color w:val="548DD4"/>
        </w:rPr>
      </w:pPr>
    </w:p>
    <w:p w:rsidR="2A433E18" w:rsidP="2A433E18" w14:paraId="7D294BE7" w14:textId="151454D2">
      <w:pPr>
        <w:ind w:left="720" w:hanging="720"/>
        <w:rPr>
          <w:rFonts w:ascii="Times New Roman" w:eastAsia="Times New Roman" w:hAnsi="Times New Roman" w:cs="Times New Roman"/>
          <w:color w:val="000000" w:themeColor="text1"/>
          <w:szCs w:val="24"/>
        </w:rPr>
      </w:pPr>
    </w:p>
    <w:p w:rsidR="00F27ED4" w:rsidRPr="00DE5D65" w:rsidP="2A433E18" w14:paraId="441BD01C" w14:textId="774E97C8">
      <w:pPr>
        <w:ind w:left="720" w:hanging="720"/>
        <w:rPr>
          <w:rFonts w:eastAsia="Times New Roman" w:cs="Times New Roman"/>
          <w:color w:val="000000" w:themeColor="text1"/>
          <w:szCs w:val="24"/>
        </w:rPr>
      </w:pPr>
      <w:r w:rsidRPr="00DE5D65">
        <w:rPr>
          <w:rFonts w:eastAsia="Times New Roman" w:cs="Times New Roman"/>
          <w:color w:val="000000" w:themeColor="text1"/>
          <w:szCs w:val="24"/>
        </w:rPr>
        <w:t xml:space="preserve">Using the </w:t>
      </w:r>
      <w:r w:rsidRPr="00DE5D65">
        <w:rPr>
          <w:rFonts w:eastAsia="Times New Roman" w:cs="Times New Roman"/>
          <w:color w:val="000000" w:themeColor="text1"/>
          <w:szCs w:val="24"/>
          <w:u w:val="single"/>
        </w:rPr>
        <w:t>Front of Pack</w:t>
      </w:r>
      <w:r w:rsidRPr="00DE5D65" w:rsidR="004846BC">
        <w:rPr>
          <w:rFonts w:eastAsia="Times New Roman" w:cs="Times New Roman"/>
          <w:color w:val="000000" w:themeColor="text1"/>
          <w:szCs w:val="24"/>
          <w:u w:val="single"/>
        </w:rPr>
        <w:t>age</w:t>
      </w:r>
      <w:r w:rsidRPr="00DE5D65">
        <w:rPr>
          <w:rFonts w:eastAsia="Times New Roman" w:cs="Times New Roman"/>
          <w:color w:val="000000" w:themeColor="text1"/>
          <w:szCs w:val="24"/>
          <w:u w:val="single"/>
        </w:rPr>
        <w:t xml:space="preserve"> nutrition label</w:t>
      </w:r>
      <w:r w:rsidRPr="00DE5D65">
        <w:rPr>
          <w:rFonts w:eastAsia="Times New Roman" w:cs="Times New Roman"/>
          <w:color w:val="000000" w:themeColor="text1"/>
          <w:szCs w:val="24"/>
        </w:rPr>
        <w:t>, how low or high is this product in the following nutrients? Please use the scale below.</w:t>
      </w:r>
    </w:p>
    <w:p w:rsidR="56ACB9BE" w:rsidRPr="00DE5D65" w:rsidP="2A433E18" w14:paraId="04C20FFD" w14:textId="117BF5ED">
      <w:pPr>
        <w:rPr>
          <w:rFonts w:eastAsia="Times New Roman" w:cs="Times New Roman"/>
          <w:b/>
          <w:bCs/>
          <w:color w:val="0000CC"/>
          <w:szCs w:val="24"/>
        </w:rPr>
      </w:pPr>
      <w:r w:rsidRPr="00DE5D65">
        <w:rPr>
          <w:rFonts w:eastAsia="Times New Roman" w:cs="Times New Roman"/>
          <w:b/>
          <w:bCs/>
          <w:color w:val="0000CC"/>
          <w:szCs w:val="24"/>
        </w:rPr>
        <w:t>//</w:t>
      </w:r>
      <w:r w:rsidRPr="00DE5D65" w:rsidR="372E11DC">
        <w:rPr>
          <w:rFonts w:eastAsia="Times New Roman" w:cs="Times New Roman"/>
          <w:b/>
          <w:bCs/>
          <w:color w:val="0000CC"/>
          <w:szCs w:val="24"/>
        </w:rPr>
        <w:t xml:space="preserve">RANDOMIZE ITEMS. INSERT RESPONSE OPTION SCALE 1 THROUGH 6 ANCHORED BY 1=LOW AND 6=HIGH; PROVIDE A SELECTION BOX FOR INDICATING </w:t>
      </w:r>
      <w:r w:rsidRPr="00DE5D65" w:rsidR="372E11DC">
        <w:rPr>
          <w:rFonts w:eastAsia="Times New Roman" w:cs="Times New Roman"/>
          <w:b/>
          <w:bCs/>
          <w:color w:val="0000CC"/>
          <w:szCs w:val="24"/>
        </w:rPr>
        <w:t>“ DON’T</w:t>
      </w:r>
      <w:r w:rsidRPr="00DE5D65" w:rsidR="372E11DC">
        <w:rPr>
          <w:rFonts w:eastAsia="Times New Roman" w:cs="Times New Roman"/>
          <w:b/>
          <w:bCs/>
          <w:color w:val="0000CC"/>
          <w:szCs w:val="24"/>
        </w:rPr>
        <w:t xml:space="preserve"> KNOW.”</w:t>
      </w:r>
      <w:r w:rsidRPr="00DE5D65" w:rsidR="2DC8EE60">
        <w:rPr>
          <w:rFonts w:eastAsia="Times New Roman" w:cs="Times New Roman"/>
          <w:b/>
          <w:bCs/>
          <w:color w:val="0000CC"/>
          <w:szCs w:val="24"/>
        </w:rPr>
        <w:t>//</w:t>
      </w:r>
    </w:p>
    <w:p w:rsidR="372E11DC" w:rsidRPr="00DE5D65" w:rsidP="2A433E18" w14:paraId="52BBAFA1" w14:textId="09E5051A">
      <w:pPr>
        <w:rPr>
          <w:rFonts w:eastAsia="Times New Roman" w:cs="Times New Roman"/>
          <w:color w:val="000000" w:themeColor="text1"/>
          <w:szCs w:val="24"/>
        </w:rPr>
      </w:pPr>
      <w:r w:rsidRPr="00DE5D65">
        <w:rPr>
          <w:rFonts w:eastAsia="Times New Roman" w:cs="Times New Roman"/>
          <w:color w:val="000000" w:themeColor="text1"/>
          <w:szCs w:val="24"/>
        </w:rPr>
        <w:t>Saturated Fat</w:t>
      </w:r>
    </w:p>
    <w:p w:rsidR="372E11DC" w:rsidRPr="00DE5D65" w:rsidP="2A433E18" w14:paraId="05EEC9F8" w14:textId="7E92D146">
      <w:pPr>
        <w:rPr>
          <w:rFonts w:eastAsia="Times New Roman" w:cs="Times New Roman"/>
          <w:color w:val="000000" w:themeColor="text1"/>
          <w:szCs w:val="24"/>
        </w:rPr>
      </w:pPr>
      <w:r w:rsidRPr="00DE5D65">
        <w:rPr>
          <w:rFonts w:eastAsia="Times New Roman" w:cs="Times New Roman"/>
          <w:color w:val="000000" w:themeColor="text1"/>
          <w:szCs w:val="24"/>
        </w:rPr>
        <w:t>Sodium</w:t>
      </w:r>
    </w:p>
    <w:p w:rsidR="372E11DC" w:rsidRPr="00DE5D65" w:rsidP="2A433E18" w14:paraId="6868740F" w14:textId="7DBE2E0D">
      <w:pPr>
        <w:rPr>
          <w:rFonts w:eastAsia="Times New Roman" w:cs="Times New Roman"/>
          <w:color w:val="000000" w:themeColor="text1"/>
          <w:szCs w:val="24"/>
        </w:rPr>
      </w:pPr>
      <w:r w:rsidRPr="00DE5D65">
        <w:rPr>
          <w:rFonts w:eastAsia="Times New Roman" w:cs="Times New Roman"/>
          <w:color w:val="000000" w:themeColor="text1"/>
          <w:szCs w:val="24"/>
        </w:rPr>
        <w:t>Added Sugars</w:t>
      </w:r>
    </w:p>
    <w:p w:rsidR="00726EA5" w:rsidP="00E02CD2" w14:paraId="7AAF1BB7" w14:textId="2AC737B7">
      <w:pPr>
        <w:spacing w:after="0"/>
      </w:pPr>
    </w:p>
    <w:p w:rsidR="00885F5E" w:rsidP="00064D7B" w14:paraId="7C6B3759" w14:textId="006497EE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NEW SCREEN//</w:t>
      </w:r>
    </w:p>
    <w:p w:rsidR="00CC3B6A" w:rsidP="00064D7B" w14:paraId="2E25314C" w14:textId="5482D2F2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2A433E18">
        <w:rPr>
          <w:noProof/>
        </w:rPr>
        <w:t>//</w:t>
      </w:r>
      <w:r w:rsidRPr="2A433E18">
        <w:t xml:space="preserve"> </w:t>
      </w:r>
      <w:r w:rsidRPr="2A433E18">
        <w:t>INSERT  IMAGE</w:t>
      </w:r>
      <w:r w:rsidRPr="2A433E18">
        <w:t>//</w:t>
      </w:r>
    </w:p>
    <w:p w:rsidR="00CC3B6A" w:rsidP="00064D7B" w14:paraId="6C0330F9" w14:textId="36E032F5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bookmarkStart w:id="3" w:name="_Hlk141256968"/>
    </w:p>
    <w:p w:rsidR="00CC3B6A" w:rsidP="00064D7B" w14:paraId="520FABB5" w14:textId="5734411E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Please look at the Nutrition Facts label below. Is the %Daily Value for Total Carbohydrate “High,” “Low,” or somewhere in between?</w:t>
      </w:r>
    </w:p>
    <w:p w:rsidR="00CC3B6A" w:rsidP="00064D7B" w14:paraId="78F4CB08" w14:textId="67AC9C19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CC3B6A" w:rsidP="00CC3B6A" w14:paraId="63ED5807" w14:textId="2162E1E7">
      <w:pPr>
        <w:pStyle w:val="Style1"/>
        <w:numPr>
          <w:ilvl w:val="0"/>
          <w:numId w:val="33"/>
        </w:numPr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The %Daily Value for Carbohydrate is High</w:t>
      </w:r>
    </w:p>
    <w:p w:rsidR="00CC3B6A" w:rsidP="00CC3B6A" w14:paraId="0B53858D" w14:textId="0F3F36AB">
      <w:pPr>
        <w:pStyle w:val="Style1"/>
        <w:numPr>
          <w:ilvl w:val="0"/>
          <w:numId w:val="33"/>
        </w:numPr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The %Daily Value for Carbohydrate is Low</w:t>
      </w:r>
    </w:p>
    <w:p w:rsidR="00CC3B6A" w:rsidP="00EA21F1" w14:paraId="27BB4E70" w14:textId="12EC5F28">
      <w:pPr>
        <w:pStyle w:val="Style1"/>
        <w:numPr>
          <w:ilvl w:val="0"/>
          <w:numId w:val="33"/>
        </w:numPr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The %Daily Value for Carbohydrate is somewhere in between High and Low</w:t>
      </w:r>
    </w:p>
    <w:p w:rsidR="00CC3B6A" w:rsidP="00064D7B" w14:paraId="67B13C42" w14:textId="2F4B97B8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</w:p>
    <w:p w:rsidR="00CC3B6A" w:rsidP="00064D7B" w14:paraId="02082957" w14:textId="5572B5D0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>
            <wp:extent cx="1285876" cy="2057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12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7480" cy="207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E30" w:rsidP="003A56DE" w14:paraId="38BFD6EE" w14:textId="6BE3FEC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</w:p>
    <w:p w:rsidR="00CC3B6A" w:rsidP="00CC3B6A" w14:paraId="4A4D1AC7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NEW SCREEN//</w:t>
      </w:r>
    </w:p>
    <w:bookmarkEnd w:id="3"/>
    <w:p w:rsidR="00CC3B6A" w:rsidRPr="00A202CD" w:rsidP="003A56DE" w14:paraId="24B21041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</w:p>
    <w:p w:rsidR="007C2E30" w:rsidRPr="00A202CD" w:rsidP="7C2C7272" w14:paraId="7F31FC0F" w14:textId="3A03E3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  <w:rPr>
          <w:rFonts w:eastAsia="Times New Roman"/>
          <w:highlight w:val="yellow"/>
        </w:rPr>
      </w:pPr>
      <w:r w:rsidRPr="2E9280DE">
        <w:rPr>
          <w:rFonts w:eastAsia="Times New Roman"/>
        </w:rPr>
        <w:t>In your own words, please tell us what come</w:t>
      </w:r>
      <w:r w:rsidRPr="2E9280DE" w:rsidR="31B37E29">
        <w:rPr>
          <w:rFonts w:eastAsia="Times New Roman"/>
        </w:rPr>
        <w:t>s</w:t>
      </w:r>
      <w:r w:rsidRPr="2E9280DE">
        <w:rPr>
          <w:rFonts w:eastAsia="Times New Roman"/>
        </w:rPr>
        <w:t xml:space="preserve"> to mind when you look at this </w:t>
      </w:r>
      <w:r w:rsidR="004846BC">
        <w:rPr>
          <w:rFonts w:eastAsia="Times New Roman"/>
          <w:b/>
          <w:bCs/>
          <w:u w:val="single"/>
        </w:rPr>
        <w:t>F</w:t>
      </w:r>
      <w:r w:rsidRPr="2E9280DE" w:rsidR="3800011A">
        <w:rPr>
          <w:rFonts w:eastAsia="Times New Roman"/>
          <w:b/>
          <w:bCs/>
          <w:u w:val="single"/>
        </w:rPr>
        <w:t xml:space="preserve">ront of </w:t>
      </w:r>
      <w:r w:rsidR="004846BC">
        <w:rPr>
          <w:rFonts w:eastAsia="Times New Roman"/>
          <w:b/>
          <w:bCs/>
          <w:u w:val="single"/>
        </w:rPr>
        <w:t>P</w:t>
      </w:r>
      <w:r w:rsidRPr="2E9280DE" w:rsidR="3800011A">
        <w:rPr>
          <w:rFonts w:eastAsia="Times New Roman"/>
          <w:b/>
          <w:bCs/>
          <w:u w:val="single"/>
        </w:rPr>
        <w:t>ack</w:t>
      </w:r>
      <w:r w:rsidRPr="00EC2D41" w:rsidR="5A87CF0D">
        <w:rPr>
          <w:b/>
          <w:bCs/>
          <w:u w:val="single"/>
        </w:rPr>
        <w:t>age</w:t>
      </w:r>
      <w:r w:rsidRPr="00EC2D41" w:rsidR="3800011A">
        <w:rPr>
          <w:rFonts w:eastAsia="Times New Roman"/>
          <w:b/>
          <w:bCs/>
          <w:u w:val="single"/>
        </w:rPr>
        <w:t xml:space="preserve"> </w:t>
      </w:r>
      <w:r w:rsidRPr="2E9280DE" w:rsidR="3800011A">
        <w:rPr>
          <w:rFonts w:eastAsia="Times New Roman"/>
          <w:b/>
          <w:bCs/>
          <w:u w:val="single"/>
        </w:rPr>
        <w:t>nutrition label</w:t>
      </w:r>
      <w:r w:rsidRPr="2E9280DE">
        <w:rPr>
          <w:rFonts w:eastAsia="Times New Roman"/>
        </w:rPr>
        <w:t xml:space="preserve">. </w:t>
      </w:r>
    </w:p>
    <w:p w:rsidR="003179F8" w:rsidRPr="003179F8" w:rsidP="7C2C7272" w14:paraId="54D21431" w14:textId="7A60F4F0">
      <w:pPr>
        <w:spacing w:after="0"/>
        <w:rPr>
          <w:color w:val="F26322" w:themeColor="text2"/>
        </w:rPr>
      </w:pPr>
      <w:r w:rsidRPr="2A433E18">
        <w:rPr>
          <w:noProof/>
        </w:rPr>
        <w:t>//</w:t>
      </w:r>
      <w:r w:rsidRPr="2A433E18">
        <w:rPr>
          <w:b/>
          <w:bCs/>
        </w:rPr>
        <w:t xml:space="preserve"> </w:t>
      </w:r>
      <w:r w:rsidRPr="2A433E18">
        <w:rPr>
          <w:b/>
          <w:bCs/>
        </w:rPr>
        <w:t xml:space="preserve">INSERT  </w:t>
      </w:r>
      <w:r w:rsidRPr="2A433E18" w:rsidR="4BD3BBA8">
        <w:rPr>
          <w:b/>
          <w:bCs/>
        </w:rPr>
        <w:t>IMAGE</w:t>
      </w:r>
      <w:r w:rsidRPr="2A433E18">
        <w:rPr>
          <w:b/>
          <w:bCs/>
        </w:rPr>
        <w:t>//</w:t>
      </w:r>
    </w:p>
    <w:p w:rsidR="007C2E30" w:rsidRPr="00A202CD" w:rsidP="003A56DE" w14:paraId="7C62F6B1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  <w:rPr>
          <w:rFonts w:eastAsia="Times New Roman"/>
        </w:rPr>
      </w:pPr>
      <w:r w:rsidRPr="00A202CD">
        <w:rPr>
          <w:rFonts w:eastAsia="Times New Roman"/>
          <w:b/>
          <w:bCs/>
        </w:rPr>
        <w:t>//ALLOW 250 CHARACTERS//</w:t>
      </w:r>
    </w:p>
    <w:p w:rsidR="007C2E30" w:rsidRPr="00A202CD" w:rsidP="003A56DE" w14:paraId="7B9ECF7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  <w:rPr>
          <w:rFonts w:eastAsia="Times New Roman"/>
          <w:b/>
          <w:bCs/>
          <w:color w:val="0000CC"/>
        </w:rPr>
      </w:pPr>
    </w:p>
    <w:tbl>
      <w:tblPr>
        <w:tblStyle w:val="TableGrid"/>
        <w:tblW w:w="0" w:type="auto"/>
        <w:tblLook w:val="04A0"/>
      </w:tblPr>
      <w:tblGrid>
        <w:gridCol w:w="9350"/>
      </w:tblGrid>
      <w:tr w14:paraId="2840CAAA" w14:textId="77777777" w:rsidTr="00301D65">
        <w:tblPrEx>
          <w:tblW w:w="0" w:type="auto"/>
          <w:tblLook w:val="04A0"/>
        </w:tblPrEx>
        <w:tc>
          <w:tcPr>
            <w:tcW w:w="9350" w:type="dxa"/>
          </w:tcPr>
          <w:p w:rsidR="007C2E30" w:rsidRPr="00A202CD" w:rsidP="003A56DE" w14:paraId="16893F07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455"/>
              </w:tabs>
              <w:rPr>
                <w:b/>
                <w:bCs/>
              </w:rPr>
            </w:pPr>
          </w:p>
          <w:p w:rsidR="007C2E30" w:rsidRPr="00A202CD" w:rsidP="003A56DE" w14:paraId="2A43B7B3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455"/>
              </w:tabs>
              <w:rPr>
                <w:b/>
                <w:bCs/>
              </w:rPr>
            </w:pPr>
          </w:p>
          <w:p w:rsidR="007C2E30" w:rsidRPr="00A202CD" w:rsidP="003A56DE" w14:paraId="02EB24CC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455"/>
              </w:tabs>
              <w:rPr>
                <w:b/>
                <w:bCs/>
              </w:rPr>
            </w:pPr>
          </w:p>
          <w:p w:rsidR="007C2E30" w:rsidRPr="00A202CD" w:rsidP="003A56DE" w14:paraId="11EF66A0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455"/>
              </w:tabs>
              <w:rPr>
                <w:b/>
                <w:bCs/>
              </w:rPr>
            </w:pPr>
          </w:p>
        </w:tc>
      </w:tr>
    </w:tbl>
    <w:p w:rsidR="007C2E30" w:rsidRPr="00A202CD" w:rsidP="003A56DE" w14:paraId="58ABB1A0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  <w:rPr>
          <w:rFonts w:eastAsia="Times New Roman"/>
          <w:b/>
          <w:bCs/>
        </w:rPr>
      </w:pPr>
    </w:p>
    <w:p w:rsidR="000F74E3" w:rsidP="000F74E3" w14:paraId="625DDB24" w14:textId="77777777">
      <w:pPr>
        <w:pStyle w:val="Style1"/>
        <w:rPr>
          <w:rFonts w:asciiTheme="majorHAnsi" w:hAnsiTheme="majorHAnsi"/>
          <w:bCs w:val="0"/>
          <w:color w:val="000000" w:themeColor="text1"/>
          <w:sz w:val="24"/>
          <w:szCs w:val="24"/>
        </w:rPr>
      </w:pP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/[</w:t>
      </w:r>
      <w:r w:rsidRPr="00633C9C">
        <w:rPr>
          <w:rFonts w:asciiTheme="majorHAnsi" w:hAnsiTheme="majorHAnsi"/>
          <w:bCs w:val="0"/>
          <w:color w:val="000000" w:themeColor="text1"/>
          <w:sz w:val="24"/>
          <w:szCs w:val="24"/>
        </w:rPr>
        <w:t>NEW SCREEN</w:t>
      </w:r>
      <w:r>
        <w:rPr>
          <w:rFonts w:asciiTheme="majorHAnsi" w:hAnsiTheme="majorHAnsi"/>
          <w:bCs w:val="0"/>
          <w:color w:val="000000" w:themeColor="text1"/>
          <w:sz w:val="24"/>
          <w:szCs w:val="24"/>
        </w:rPr>
        <w:t>//</w:t>
      </w:r>
    </w:p>
    <w:p w:rsidR="007C2E30" w:rsidP="003A56DE" w14:paraId="4DCA271C" w14:textId="69CAB99B">
      <w:pPr>
        <w:pStyle w:val="Style1"/>
        <w:rPr>
          <w:rStyle w:val="mrdisplaytext"/>
          <w:rFonts w:asciiTheme="majorHAnsi" w:hAnsiTheme="majorHAnsi"/>
          <w:color w:val="auto"/>
          <w:sz w:val="24"/>
          <w:szCs w:val="24"/>
        </w:rPr>
      </w:pPr>
      <w:r w:rsidRPr="203CBCD9">
        <w:rPr>
          <w:rStyle w:val="mrdisplaytext"/>
          <w:rFonts w:asciiTheme="majorHAnsi" w:hAnsiTheme="majorHAnsi"/>
          <w:color w:val="auto"/>
          <w:sz w:val="24"/>
          <w:szCs w:val="24"/>
        </w:rPr>
        <w:t>//ALL PARTICIPANTS GET THE REST OF THE QUESTIONS//</w:t>
      </w:r>
    </w:p>
    <w:p w:rsidR="00EC36B9" w:rsidP="003A56DE" w14:paraId="479A6517" w14:textId="77777777">
      <w:pPr>
        <w:spacing w:after="0"/>
        <w:rPr>
          <w:b/>
          <w:bCs/>
        </w:rPr>
      </w:pPr>
    </w:p>
    <w:p w:rsidR="00EC36B9" w:rsidRPr="00EC36B9" w:rsidP="003A56DE" w14:paraId="36F8AC82" w14:textId="7DC7A08A">
      <w:pPr>
        <w:spacing w:after="0"/>
        <w:rPr>
          <w:b/>
          <w:bCs/>
          <w:color w:val="00B0F0"/>
        </w:rPr>
      </w:pPr>
      <w:r w:rsidRPr="203CBCD9">
        <w:rPr>
          <w:b/>
          <w:bCs/>
          <w:color w:val="00B0F0"/>
        </w:rPr>
        <w:t>//</w:t>
      </w:r>
      <w:r w:rsidRPr="00EC36B9">
        <w:rPr>
          <w:b/>
          <w:bCs/>
          <w:color w:val="00B0F0"/>
        </w:rPr>
        <w:t>HEALTHY FOOD CONSUMPTION SELF-EFFICACY</w:t>
      </w:r>
      <w:r w:rsidRPr="203CBCD9" w:rsidR="23948126">
        <w:rPr>
          <w:b/>
          <w:bCs/>
          <w:color w:val="00B0F0"/>
        </w:rPr>
        <w:t>//</w:t>
      </w:r>
    </w:p>
    <w:p w:rsidR="00EC36B9" w:rsidP="003A56DE" w14:paraId="52B09880" w14:textId="77777777">
      <w:pPr>
        <w:spacing w:after="0"/>
        <w:rPr>
          <w:b/>
          <w:bCs/>
        </w:rPr>
      </w:pPr>
    </w:p>
    <w:p w:rsidR="007C2E30" w:rsidRPr="00A202CD" w:rsidP="003A56DE" w14:paraId="5B0837BA" w14:textId="301F9E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  <w:r w:rsidRPr="00A202CD">
        <w:t>Now we have some questions about your food habits.</w:t>
      </w:r>
      <w:r w:rsidR="00C47412">
        <w:t xml:space="preserve"> </w:t>
      </w:r>
      <w:r w:rsidRPr="00A202CD">
        <w:t>For each of the following statements, please indicate how strongly you disagree or agree.</w:t>
      </w:r>
    </w:p>
    <w:p w:rsidR="007C2E30" w:rsidRPr="00A202CD" w:rsidP="003A56DE" w14:paraId="654ED1BE" w14:textId="7C6B588A">
      <w:pPr>
        <w:spacing w:after="0"/>
      </w:pPr>
      <w:r w:rsidRPr="2A433E18">
        <w:rPr>
          <w:b/>
          <w:bCs/>
        </w:rPr>
        <w:t>//Randomize items//</w:t>
      </w:r>
    </w:p>
    <w:p w:rsidR="007C2E30" w:rsidRPr="00A202CD" w:rsidP="003A56DE" w14:paraId="1BD14F3A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 for each row. //</w:t>
      </w:r>
    </w:p>
    <w:p w:rsidR="007C2E30" w:rsidRPr="00A202CD" w:rsidP="003A56DE" w14:paraId="47D91872" w14:textId="77777777">
      <w:pPr>
        <w:spacing w:after="0"/>
        <w:rPr>
          <w:b/>
          <w:bCs/>
        </w:rPr>
      </w:pPr>
    </w:p>
    <w:tbl>
      <w:tblPr>
        <w:tblStyle w:val="TableGrid"/>
        <w:tblW w:w="9355" w:type="dxa"/>
        <w:tblLook w:val="04A0"/>
      </w:tblPr>
      <w:tblGrid>
        <w:gridCol w:w="1894"/>
        <w:gridCol w:w="4841"/>
        <w:gridCol w:w="2620"/>
      </w:tblGrid>
      <w:tr w14:paraId="4816D45E" w14:textId="77777777" w:rsidTr="2A433E18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6E8BA5FA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Name</w:t>
            </w:r>
          </w:p>
        </w:tc>
        <w:tc>
          <w:tcPr>
            <w:tcW w:w="4841" w:type="dxa"/>
          </w:tcPr>
          <w:p w:rsidR="007C2E30" w:rsidRPr="00A202CD" w:rsidP="003A56DE" w14:paraId="7E6B5C7B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Text</w:t>
            </w:r>
          </w:p>
        </w:tc>
        <w:tc>
          <w:tcPr>
            <w:tcW w:w="2620" w:type="dxa"/>
          </w:tcPr>
          <w:p w:rsidR="007C2E30" w:rsidRPr="00A202CD" w:rsidP="003A56DE" w14:paraId="77C7D3D7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Label</w:t>
            </w:r>
          </w:p>
        </w:tc>
      </w:tr>
      <w:tr w14:paraId="63CAE385" w14:textId="77777777" w:rsidTr="2A433E18">
        <w:tblPrEx>
          <w:tblW w:w="9355" w:type="dxa"/>
          <w:tblLook w:val="04A0"/>
        </w:tblPrEx>
        <w:trPr>
          <w:trHeight w:val="148"/>
        </w:trPr>
        <w:tc>
          <w:tcPr>
            <w:tcW w:w="1894" w:type="dxa"/>
          </w:tcPr>
          <w:p w:rsidR="007C2E30" w:rsidRPr="00A202CD" w:rsidP="003A56DE" w14:paraId="2EDDFE54" w14:textId="5CB03820"/>
        </w:tc>
        <w:tc>
          <w:tcPr>
            <w:tcW w:w="4841" w:type="dxa"/>
          </w:tcPr>
          <w:p w:rsidR="007C2E30" w:rsidRPr="00A202CD" w:rsidP="003A56DE" w14:paraId="1572B0BD" w14:textId="05F33B5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455"/>
              </w:tabs>
            </w:pPr>
            <w:r>
              <w:t xml:space="preserve">If I eat a healthy </w:t>
            </w:r>
            <w:r>
              <w:t>diet</w:t>
            </w:r>
            <w:r>
              <w:t xml:space="preserve"> I can reduce my chance of getting heart disease.</w:t>
            </w:r>
          </w:p>
        </w:tc>
        <w:tc>
          <w:tcPr>
            <w:tcW w:w="2620" w:type="dxa"/>
          </w:tcPr>
          <w:p w:rsidR="007C2E30" w:rsidRPr="00A202CD" w:rsidP="003A56DE" w14:paraId="6BF2FC6D" w14:textId="6C81F579">
            <w:r>
              <w:t>Nutrition and heart disease</w:t>
            </w:r>
          </w:p>
        </w:tc>
      </w:tr>
      <w:tr w14:paraId="09B1435D" w14:textId="77777777" w:rsidTr="2A433E18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2F561129" w14:textId="4AB1246F"/>
        </w:tc>
        <w:tc>
          <w:tcPr>
            <w:tcW w:w="4841" w:type="dxa"/>
          </w:tcPr>
          <w:p w:rsidR="007C2E30" w:rsidRPr="00A202CD" w:rsidP="003A56DE" w14:paraId="13DD0F0A" w14:textId="77777777">
            <w:r w:rsidRPr="00A202CD">
              <w:t>I am confident that I know how to choose healthy foods.</w:t>
            </w:r>
          </w:p>
        </w:tc>
        <w:tc>
          <w:tcPr>
            <w:tcW w:w="2620" w:type="dxa"/>
          </w:tcPr>
          <w:p w:rsidR="007C2E30" w:rsidRPr="00A202CD" w:rsidP="003A56DE" w14:paraId="2296AE81" w14:textId="28D69A29">
            <w:r>
              <w:t xml:space="preserve"> Choosing healthy foods</w:t>
            </w:r>
          </w:p>
        </w:tc>
      </w:tr>
      <w:tr w14:paraId="34959273" w14:textId="77777777" w:rsidTr="2A433E18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7071F89C" w14:textId="435920F0"/>
        </w:tc>
        <w:tc>
          <w:tcPr>
            <w:tcW w:w="4841" w:type="dxa"/>
          </w:tcPr>
          <w:p w:rsidR="007C2E30" w:rsidRPr="00A202CD" w:rsidP="003A56DE" w14:paraId="5F5B70DB" w14:textId="0CF46F1C">
            <w:r w:rsidRPr="00A202CD">
              <w:t>Eating a healthy diet is important for my long-term health</w:t>
            </w:r>
            <w:r w:rsidR="000E400A">
              <w:t>.</w:t>
            </w:r>
          </w:p>
        </w:tc>
        <w:tc>
          <w:tcPr>
            <w:tcW w:w="2620" w:type="dxa"/>
          </w:tcPr>
          <w:p w:rsidR="007C2E30" w:rsidRPr="00A202CD" w:rsidP="003A56DE" w14:paraId="520568E2" w14:textId="7409E9B1">
            <w:r>
              <w:t>Nutrition and long-term health</w:t>
            </w:r>
          </w:p>
        </w:tc>
      </w:tr>
    </w:tbl>
    <w:p w:rsidR="007C2E30" w:rsidRPr="00A202CD" w:rsidP="003A56DE" w14:paraId="69201247" w14:textId="77777777">
      <w:pPr>
        <w:spacing w:after="0"/>
        <w:rPr>
          <w:b/>
          <w:bCs/>
        </w:rPr>
      </w:pPr>
    </w:p>
    <w:p w:rsidR="007C2E30" w:rsidRPr="00A202CD" w:rsidP="003A56DE" w14:paraId="0E6A1918" w14:textId="777777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5730F10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7516565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28AB8598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4F6E4B0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B9ABCEF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4A4EE32E" w14:textId="77777777">
            <w:r w:rsidRPr="00A202CD">
              <w:t>Strongly disagree</w:t>
            </w:r>
          </w:p>
        </w:tc>
      </w:tr>
      <w:tr w14:paraId="6EEF598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5422EC7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67096833" w14:textId="77777777">
            <w:r w:rsidRPr="00A202CD">
              <w:t>Somewhat disagree</w:t>
            </w:r>
          </w:p>
        </w:tc>
      </w:tr>
      <w:tr w14:paraId="23A2FF2A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F4B34B6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333216D7" w14:textId="77777777">
            <w:r w:rsidRPr="00A202CD">
              <w:t>Neither agree nor disagree</w:t>
            </w:r>
          </w:p>
        </w:tc>
      </w:tr>
      <w:tr w14:paraId="06816DE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F23A58E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5593145F" w14:textId="77777777">
            <w:r w:rsidRPr="00A202CD">
              <w:t>Somewhat agree</w:t>
            </w:r>
          </w:p>
        </w:tc>
      </w:tr>
      <w:tr w14:paraId="1246144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E623E9D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0A08E501" w14:textId="77777777">
            <w:r w:rsidRPr="00A202CD">
              <w:t>Strongly agree</w:t>
            </w:r>
          </w:p>
        </w:tc>
      </w:tr>
      <w:tr w14:paraId="0CC7E35A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584DB7C" w14:textId="05CC33CE">
            <w:r w:rsidRPr="00A202CD">
              <w:t>8</w:t>
            </w:r>
          </w:p>
        </w:tc>
        <w:tc>
          <w:tcPr>
            <w:tcW w:w="4675" w:type="dxa"/>
          </w:tcPr>
          <w:p w:rsidR="007C2E30" w:rsidRPr="00A202CD" w:rsidP="003A56DE" w14:paraId="74E4E8E7" w14:textId="0045ADFE">
            <w:r w:rsidRPr="00A202CD">
              <w:t>Don’t Know</w:t>
            </w:r>
          </w:p>
        </w:tc>
      </w:tr>
      <w:tr w14:paraId="43EF2EA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B69A9DE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4FA69000" w14:textId="77777777">
            <w:r w:rsidRPr="00A202CD">
              <w:t>Refused</w:t>
            </w:r>
          </w:p>
        </w:tc>
      </w:tr>
    </w:tbl>
    <w:p w:rsidR="007C2E30" w:rsidRPr="00A202CD" w:rsidP="003A56DE" w14:paraId="65D211C6" w14:textId="77777777">
      <w:pPr>
        <w:spacing w:after="0"/>
        <w:rPr>
          <w:b/>
          <w:color w:val="548DD4"/>
        </w:rPr>
      </w:pPr>
    </w:p>
    <w:p w:rsidR="00EC36B9" w:rsidP="003A56DE" w14:paraId="3C61D7EB" w14:textId="77777777">
      <w:pPr>
        <w:spacing w:after="0"/>
        <w:rPr>
          <w:b/>
          <w:bCs/>
        </w:rPr>
      </w:pPr>
    </w:p>
    <w:p w:rsidR="00EC36B9" w:rsidRPr="00EC36B9" w:rsidP="003A56DE" w14:paraId="2CBD585C" w14:textId="74CA3E03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</w:t>
      </w:r>
      <w:r w:rsidRPr="2A433E18">
        <w:rPr>
          <w:b/>
          <w:bCs/>
          <w:color w:val="00B0F0"/>
        </w:rPr>
        <w:t xml:space="preserve">PERCEPTIONS OF FOOD </w:t>
      </w:r>
      <w:r w:rsidRPr="2A433E18" w:rsidR="255D312F">
        <w:rPr>
          <w:b/>
          <w:bCs/>
          <w:color w:val="00B0F0"/>
        </w:rPr>
        <w:t>HEALTHFULNESS</w:t>
      </w:r>
      <w:r w:rsidRPr="2A433E18" w:rsidR="00CD6260">
        <w:rPr>
          <w:b/>
          <w:bCs/>
          <w:color w:val="00B0F0"/>
        </w:rPr>
        <w:t xml:space="preserve"> – Control variable</w:t>
      </w:r>
      <w:r w:rsidRPr="2A433E18" w:rsidR="63B009F3">
        <w:rPr>
          <w:b/>
          <w:bCs/>
          <w:color w:val="00B0F0"/>
        </w:rPr>
        <w:t>//</w:t>
      </w:r>
    </w:p>
    <w:p w:rsidR="00EC36B9" w:rsidP="003A56DE" w14:paraId="75DE7F36" w14:textId="77777777">
      <w:pPr>
        <w:spacing w:after="0"/>
        <w:rPr>
          <w:b/>
          <w:bCs/>
        </w:rPr>
      </w:pPr>
    </w:p>
    <w:p w:rsidR="004846BC" w:rsidP="2A433E18" w14:paraId="4E08E9A7" w14:textId="77777777">
      <w:pPr>
        <w:spacing w:after="0"/>
        <w:rPr>
          <w:color w:val="000000" w:themeColor="text1"/>
        </w:rPr>
      </w:pPr>
      <w:r w:rsidRPr="2E9280DE">
        <w:rPr>
          <w:color w:val="000000" w:themeColor="text1"/>
        </w:rPr>
        <w:t>In general, how</w:t>
      </w:r>
      <w:r w:rsidRPr="2E9280DE" w:rsidR="584155C7">
        <w:rPr>
          <w:color w:val="000000" w:themeColor="text1"/>
        </w:rPr>
        <w:t xml:space="preserve"> nutritious </w:t>
      </w:r>
      <w:r w:rsidRPr="2E9280DE">
        <w:rPr>
          <w:color w:val="000000" w:themeColor="text1"/>
        </w:rPr>
        <w:t>are these foods</w:t>
      </w:r>
      <w:r>
        <w:rPr>
          <w:color w:val="000000" w:themeColor="text1"/>
        </w:rPr>
        <w:t xml:space="preserve">? </w:t>
      </w:r>
    </w:p>
    <w:p w:rsidR="007C2E30" w:rsidP="2A433E18" w14:paraId="58E3301F" w14:textId="16C702BD">
      <w:pPr>
        <w:spacing w:after="0"/>
        <w:rPr>
          <w:color w:val="000000"/>
        </w:rPr>
      </w:pPr>
      <w:r w:rsidRPr="00EC2D41">
        <w:rPr>
          <w:i/>
          <w:iCs/>
          <w:color w:val="000000" w:themeColor="text1"/>
        </w:rPr>
        <w:t>(Drag all sliders to the placement you want (even to indicate the lowest score)</w:t>
      </w:r>
      <w:r w:rsidRPr="2E9280DE" w:rsidR="7F873C85">
        <w:rPr>
          <w:color w:val="000000" w:themeColor="text1"/>
        </w:rPr>
        <w:t xml:space="preserve"> </w:t>
      </w:r>
    </w:p>
    <w:p w:rsidR="006665A3" w:rsidRPr="00A202CD" w:rsidP="003A56DE" w14:paraId="41E5CC70" w14:textId="77777777">
      <w:pPr>
        <w:spacing w:after="0"/>
        <w:rPr>
          <w:bCs/>
          <w:color w:val="000000"/>
        </w:rPr>
      </w:pPr>
    </w:p>
    <w:p w:rsidR="007C2E30" w:rsidRPr="00A202CD" w:rsidP="003A56DE" w14:paraId="1EB9EFB4" w14:textId="77777777">
      <w:pPr>
        <w:spacing w:after="0"/>
        <w:rPr>
          <w:b/>
          <w:bCs/>
        </w:rPr>
      </w:pPr>
      <w:r w:rsidRPr="00A202CD">
        <w:rPr>
          <w:b/>
          <w:bCs/>
        </w:rPr>
        <w:t>//Show all sliders in the same screen//</w:t>
      </w:r>
    </w:p>
    <w:p w:rsidR="007C2E30" w:rsidRPr="00EA2405" w:rsidP="003A56DE" w14:paraId="5E2D8915" w14:textId="19EB5F7A">
      <w:pPr>
        <w:spacing w:after="0"/>
        <w:rPr>
          <w:b/>
          <w:bCs/>
          <w:lang w:val="es-ES"/>
        </w:rPr>
      </w:pPr>
      <w:r w:rsidRPr="00EA2405">
        <w:rPr>
          <w:b/>
          <w:bCs/>
          <w:lang w:val="es-ES"/>
        </w:rPr>
        <w:t>//</w:t>
      </w:r>
      <w:r w:rsidRPr="00EA2405">
        <w:rPr>
          <w:b/>
          <w:bCs/>
          <w:lang w:val="es-ES"/>
        </w:rPr>
        <w:t>Randomize</w:t>
      </w:r>
      <w:r w:rsidRPr="00EA2405">
        <w:rPr>
          <w:b/>
          <w:bCs/>
          <w:lang w:val="es-ES"/>
        </w:rPr>
        <w:t xml:space="preserve"> variables //</w:t>
      </w:r>
    </w:p>
    <w:p w:rsidR="007C2E30" w:rsidRPr="00A202CD" w:rsidP="003A56DE" w14:paraId="13F0C96B" w14:textId="77777777">
      <w:pPr>
        <w:spacing w:after="0"/>
        <w:rPr>
          <w:b/>
          <w:bCs/>
        </w:rPr>
      </w:pPr>
      <w:r w:rsidRPr="00A202CD">
        <w:rPr>
          <w:b/>
          <w:bCs/>
        </w:rPr>
        <w:t>// SOFT PROMPT: Please provide a response for each row. //</w:t>
      </w:r>
    </w:p>
    <w:p w:rsidR="007C2E30" w:rsidRPr="00A202CD" w:rsidP="003A56DE" w14:paraId="176BB8BC" w14:textId="77777777">
      <w:pPr>
        <w:spacing w:after="0"/>
        <w:rPr>
          <w:b/>
          <w:bCs/>
        </w:rPr>
      </w:pPr>
    </w:p>
    <w:tbl>
      <w:tblPr>
        <w:tblStyle w:val="TableGrid"/>
        <w:tblW w:w="9355" w:type="dxa"/>
        <w:tblLook w:val="04A0"/>
      </w:tblPr>
      <w:tblGrid>
        <w:gridCol w:w="1894"/>
        <w:gridCol w:w="4841"/>
        <w:gridCol w:w="2620"/>
      </w:tblGrid>
      <w:tr w14:paraId="4F7737EC" w14:textId="77777777" w:rsidTr="00301D65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1A9AB3E1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Name</w:t>
            </w:r>
          </w:p>
        </w:tc>
        <w:tc>
          <w:tcPr>
            <w:tcW w:w="4841" w:type="dxa"/>
          </w:tcPr>
          <w:p w:rsidR="007C2E30" w:rsidRPr="00A202CD" w:rsidP="003A56DE" w14:paraId="3BF37F54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Text</w:t>
            </w:r>
          </w:p>
        </w:tc>
        <w:tc>
          <w:tcPr>
            <w:tcW w:w="2620" w:type="dxa"/>
          </w:tcPr>
          <w:p w:rsidR="007C2E30" w:rsidRPr="00A202CD" w:rsidP="003A56DE" w14:paraId="07688306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riable Label</w:t>
            </w:r>
          </w:p>
        </w:tc>
      </w:tr>
      <w:tr w14:paraId="21283AA6" w14:textId="77777777" w:rsidTr="00301D65">
        <w:tblPrEx>
          <w:tblW w:w="9355" w:type="dxa"/>
          <w:tblLook w:val="04A0"/>
        </w:tblPrEx>
        <w:trPr>
          <w:trHeight w:val="148"/>
        </w:trPr>
        <w:tc>
          <w:tcPr>
            <w:tcW w:w="1894" w:type="dxa"/>
          </w:tcPr>
          <w:p w:rsidR="007C2E30" w:rsidRPr="00A202CD" w:rsidP="003A56DE" w14:paraId="2BA94229" w14:textId="185D25DE"/>
        </w:tc>
        <w:tc>
          <w:tcPr>
            <w:tcW w:w="4841" w:type="dxa"/>
          </w:tcPr>
          <w:p w:rsidR="007C2E30" w:rsidRPr="00A202CD" w:rsidP="003A56DE" w14:paraId="175BE82D" w14:textId="77777777">
            <w:r w:rsidRPr="00A202CD">
              <w:rPr>
                <w:color w:val="000000"/>
              </w:rPr>
              <w:t>Fresh fruit and vegetables</w:t>
            </w:r>
          </w:p>
        </w:tc>
        <w:tc>
          <w:tcPr>
            <w:tcW w:w="2620" w:type="dxa"/>
          </w:tcPr>
          <w:p w:rsidR="007C2E30" w:rsidRPr="00A202CD" w:rsidP="003A56DE" w14:paraId="3BE6D28D" w14:textId="34155B38">
            <w:r w:rsidRPr="00A202CD">
              <w:rPr>
                <w:color w:val="000000"/>
              </w:rPr>
              <w:t>Fresh fruit and vegetables</w:t>
            </w:r>
          </w:p>
        </w:tc>
      </w:tr>
      <w:tr w14:paraId="76A93078" w14:textId="77777777" w:rsidTr="00301D65">
        <w:tblPrEx>
          <w:tblW w:w="9355" w:type="dxa"/>
          <w:tblLook w:val="04A0"/>
        </w:tblPrEx>
        <w:trPr>
          <w:trHeight w:val="333"/>
        </w:trPr>
        <w:tc>
          <w:tcPr>
            <w:tcW w:w="1894" w:type="dxa"/>
          </w:tcPr>
          <w:p w:rsidR="007C2E30" w:rsidRPr="00A202CD" w:rsidP="003A56DE" w14:paraId="1F5EBA77" w14:textId="48827F14"/>
        </w:tc>
        <w:tc>
          <w:tcPr>
            <w:tcW w:w="4841" w:type="dxa"/>
          </w:tcPr>
          <w:p w:rsidR="007C2E30" w:rsidRPr="00A202CD" w:rsidP="003A56DE" w14:paraId="102417A3" w14:textId="77777777">
            <w:r w:rsidRPr="00A202CD">
              <w:rPr>
                <w:color w:val="000000"/>
              </w:rPr>
              <w:t>Whole grain breakfast cereal</w:t>
            </w:r>
          </w:p>
        </w:tc>
        <w:tc>
          <w:tcPr>
            <w:tcW w:w="2620" w:type="dxa"/>
          </w:tcPr>
          <w:p w:rsidR="007C2E30" w:rsidRPr="00A202CD" w:rsidP="003A56DE" w14:paraId="53AB88BA" w14:textId="325939A1">
            <w:r w:rsidRPr="00A202CD">
              <w:rPr>
                <w:color w:val="000000"/>
              </w:rPr>
              <w:t>Whole grain breakfast cereal</w:t>
            </w:r>
          </w:p>
        </w:tc>
      </w:tr>
      <w:tr w14:paraId="690957A0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53B550D2" w14:textId="5151FC67"/>
        </w:tc>
        <w:tc>
          <w:tcPr>
            <w:tcW w:w="4841" w:type="dxa"/>
          </w:tcPr>
          <w:p w:rsidR="007C2E30" w:rsidRPr="00A202CD" w:rsidP="003A56DE" w14:paraId="6DEA7169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color w:val="000000"/>
                <w:sz w:val="24"/>
                <w:szCs w:val="24"/>
              </w:rPr>
              <w:t>Whole milk, unflavored</w:t>
            </w:r>
          </w:p>
        </w:tc>
        <w:tc>
          <w:tcPr>
            <w:tcW w:w="2620" w:type="dxa"/>
          </w:tcPr>
          <w:p w:rsidR="007C2E30" w:rsidRPr="00A202CD" w:rsidP="003A56DE" w14:paraId="560DC347" w14:textId="24049781">
            <w:r w:rsidRPr="00A202CD">
              <w:rPr>
                <w:color w:val="000000"/>
              </w:rPr>
              <w:t>Whole milk, unflavored</w:t>
            </w:r>
          </w:p>
        </w:tc>
      </w:tr>
      <w:tr w14:paraId="40613BB7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2673975A" w14:textId="514CE8F6"/>
        </w:tc>
        <w:tc>
          <w:tcPr>
            <w:tcW w:w="4841" w:type="dxa"/>
          </w:tcPr>
          <w:p w:rsidR="007C2E30" w:rsidRPr="00A202CD" w:rsidP="003A56DE" w14:paraId="3B8225B2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color w:val="000000"/>
                <w:sz w:val="24"/>
                <w:szCs w:val="24"/>
              </w:rPr>
              <w:t>Regular (not diet) carbonated soft drink (Soda, Pop)</w:t>
            </w:r>
          </w:p>
        </w:tc>
        <w:tc>
          <w:tcPr>
            <w:tcW w:w="2620" w:type="dxa"/>
          </w:tcPr>
          <w:p w:rsidR="007C2E30" w:rsidRPr="00A202CD" w:rsidP="003A56DE" w14:paraId="0AECFAE1" w14:textId="5F34E450">
            <w:r w:rsidRPr="00A202CD">
              <w:rPr>
                <w:color w:val="000000"/>
              </w:rPr>
              <w:t>Soda</w:t>
            </w:r>
          </w:p>
        </w:tc>
      </w:tr>
      <w:tr w14:paraId="352A7618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6D3CBB3D" w14:textId="0E9214A4"/>
        </w:tc>
        <w:tc>
          <w:tcPr>
            <w:tcW w:w="4841" w:type="dxa"/>
          </w:tcPr>
          <w:p w:rsidR="007C2E30" w:rsidRPr="00A202CD" w:rsidP="003A56DE" w14:paraId="4DE7F23E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color w:val="000000"/>
                <w:sz w:val="24"/>
                <w:szCs w:val="24"/>
              </w:rPr>
              <w:t>Vegetable-based frozen meal</w:t>
            </w:r>
          </w:p>
        </w:tc>
        <w:tc>
          <w:tcPr>
            <w:tcW w:w="2620" w:type="dxa"/>
          </w:tcPr>
          <w:p w:rsidR="007C2E30" w:rsidRPr="00A202CD" w:rsidP="003A56DE" w14:paraId="564521B1" w14:textId="0B27B09A">
            <w:r w:rsidRPr="00A202CD">
              <w:rPr>
                <w:color w:val="000000"/>
              </w:rPr>
              <w:t>Vegetable-based frozen meal</w:t>
            </w:r>
          </w:p>
        </w:tc>
      </w:tr>
      <w:tr w14:paraId="491BFB0A" w14:textId="77777777" w:rsidTr="00301D65">
        <w:tblPrEx>
          <w:tblW w:w="9355" w:type="dxa"/>
          <w:tblLook w:val="04A0"/>
        </w:tblPrEx>
        <w:trPr>
          <w:trHeight w:val="503"/>
        </w:trPr>
        <w:tc>
          <w:tcPr>
            <w:tcW w:w="1894" w:type="dxa"/>
          </w:tcPr>
          <w:p w:rsidR="007C2E30" w:rsidRPr="00A202CD" w:rsidP="003A56DE" w14:paraId="390134AF" w14:textId="152E80F1"/>
        </w:tc>
        <w:tc>
          <w:tcPr>
            <w:tcW w:w="4841" w:type="dxa"/>
          </w:tcPr>
          <w:p w:rsidR="007C2E30" w:rsidRPr="00A202CD" w:rsidP="003A56DE" w14:paraId="7E4EFFBA" w14:textId="77777777">
            <w:pPr>
              <w:pStyle w:val="AppBodyText"/>
              <w:spacing w:after="0" w:line="240" w:lineRule="auto"/>
              <w:ind w:left="0"/>
              <w:rPr>
                <w:rFonts w:asciiTheme="majorHAnsi" w:hAnsiTheme="majorHAnsi" w:cs="Times New Roman"/>
                <w:sz w:val="24"/>
                <w:szCs w:val="24"/>
              </w:rPr>
            </w:pPr>
            <w:r w:rsidRPr="00A202CD">
              <w:rPr>
                <w:rFonts w:asciiTheme="majorHAnsi" w:hAnsiTheme="majorHAnsi" w:cs="Times New Roman"/>
                <w:color w:val="000000"/>
                <w:sz w:val="24"/>
                <w:szCs w:val="24"/>
              </w:rPr>
              <w:t>Canned bean soup</w:t>
            </w:r>
          </w:p>
        </w:tc>
        <w:tc>
          <w:tcPr>
            <w:tcW w:w="2620" w:type="dxa"/>
          </w:tcPr>
          <w:p w:rsidR="007C2E30" w:rsidRPr="00A202CD" w:rsidP="003A56DE" w14:paraId="37B580D3" w14:textId="0CAEA7C4">
            <w:r w:rsidRPr="00A202CD">
              <w:rPr>
                <w:color w:val="000000"/>
              </w:rPr>
              <w:t>Canned bean soup</w:t>
            </w:r>
          </w:p>
        </w:tc>
      </w:tr>
    </w:tbl>
    <w:p w:rsidR="007C2E30" w:rsidRPr="00A202CD" w:rsidP="003A56DE" w14:paraId="517A870C" w14:textId="77777777">
      <w:pPr>
        <w:spacing w:after="0"/>
        <w:rPr>
          <w:b/>
          <w:bCs/>
        </w:rPr>
      </w:pPr>
    </w:p>
    <w:p w:rsidR="007C2E30" w:rsidRPr="00A202CD" w:rsidP="003A56DE" w14:paraId="649BBE16" w14:textId="777777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55"/>
        </w:tabs>
        <w:spacing w:after="0"/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17F66C7A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5D82CF5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11417A1D" w14:textId="77777777">
            <w:r w:rsidRPr="00A202CD">
              <w:rPr>
                <w:b/>
                <w:bCs/>
              </w:rPr>
              <w:t>Value Label</w:t>
            </w:r>
          </w:p>
        </w:tc>
      </w:tr>
      <w:tr w14:paraId="6470E0CA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3AC31CD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5FFF6920" w14:textId="0443B19B">
            <w:r>
              <w:t xml:space="preserve">Not at all </w:t>
            </w:r>
            <w:r w:rsidR="1C1F7D7F">
              <w:t>nutritious</w:t>
            </w:r>
          </w:p>
        </w:tc>
      </w:tr>
      <w:tr w14:paraId="3578845A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96CA25D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379DA2BA" w14:textId="77777777"/>
        </w:tc>
      </w:tr>
      <w:tr w14:paraId="69522BE5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B7A2ECF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4962AB4B" w14:textId="77777777"/>
        </w:tc>
      </w:tr>
      <w:tr w14:paraId="7AA0DE73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06ACD41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6C510104" w14:textId="77777777"/>
        </w:tc>
      </w:tr>
      <w:tr w14:paraId="7F36FB41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882E67B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20D0A42C" w14:textId="77777777"/>
        </w:tc>
      </w:tr>
      <w:tr w14:paraId="2EB0E414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B51F38E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11F99409" w14:textId="63D44D70">
            <w:r>
              <w:t xml:space="preserve">Very </w:t>
            </w:r>
            <w:r w:rsidR="1C34CB74">
              <w:t>nutritious</w:t>
            </w:r>
          </w:p>
        </w:tc>
      </w:tr>
      <w:tr w14:paraId="370C5BA5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32A9FB1" w14:textId="4B9FBA3D">
            <w:r w:rsidRPr="00A202CD">
              <w:t>8</w:t>
            </w:r>
          </w:p>
        </w:tc>
        <w:tc>
          <w:tcPr>
            <w:tcW w:w="4675" w:type="dxa"/>
          </w:tcPr>
          <w:p w:rsidR="007C2E30" w:rsidRPr="00A202CD" w:rsidP="003A56DE" w14:paraId="253D2DA2" w14:textId="77777777">
            <w:r w:rsidRPr="00A202CD">
              <w:t>Don’t know</w:t>
            </w:r>
          </w:p>
        </w:tc>
      </w:tr>
      <w:tr w14:paraId="16D742C0" w14:textId="77777777" w:rsidTr="2A433E18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024A0D4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483AE7B1" w14:textId="77777777">
            <w:r w:rsidRPr="00A202CD">
              <w:t>Refused</w:t>
            </w:r>
          </w:p>
        </w:tc>
      </w:tr>
    </w:tbl>
    <w:p w:rsidR="007C2E30" w:rsidRPr="00A202CD" w:rsidP="003A56DE" w14:paraId="285EBC98" w14:textId="77777777">
      <w:pPr>
        <w:spacing w:after="0"/>
        <w:rPr>
          <w:b/>
          <w:color w:val="000000"/>
        </w:rPr>
      </w:pPr>
    </w:p>
    <w:p w:rsidR="00EC36B9" w:rsidP="003A56DE" w14:paraId="2152F775" w14:textId="77777777">
      <w:pPr>
        <w:spacing w:after="0"/>
        <w:rPr>
          <w:b/>
          <w:bCs/>
        </w:rPr>
      </w:pPr>
    </w:p>
    <w:p w:rsidR="00EC36B9" w:rsidRPr="00EC36B9" w:rsidP="003A56DE" w14:paraId="251E507B" w14:textId="5488150C">
      <w:pPr>
        <w:spacing w:after="0"/>
        <w:rPr>
          <w:b/>
          <w:bCs/>
          <w:color w:val="00B0F0"/>
        </w:rPr>
      </w:pPr>
      <w:r>
        <w:rPr>
          <w:b/>
          <w:bCs/>
          <w:color w:val="00B0F0"/>
        </w:rPr>
        <w:t>//</w:t>
      </w:r>
      <w:r w:rsidRPr="00EC36B9">
        <w:rPr>
          <w:b/>
          <w:bCs/>
          <w:color w:val="00B0F0"/>
        </w:rPr>
        <w:t>SHOPPING HABITS</w:t>
      </w:r>
      <w:r>
        <w:rPr>
          <w:b/>
          <w:bCs/>
          <w:color w:val="00B0F0"/>
        </w:rPr>
        <w:t>//</w:t>
      </w:r>
    </w:p>
    <w:p w:rsidR="00EC36B9" w:rsidP="003A56DE" w14:paraId="4A4560D3" w14:textId="77777777">
      <w:pPr>
        <w:spacing w:after="0"/>
        <w:rPr>
          <w:b/>
          <w:bCs/>
        </w:rPr>
      </w:pPr>
    </w:p>
    <w:p w:rsidR="007C2E30" w:rsidRPr="00A202CD" w:rsidP="003A56DE" w14:paraId="28EDCBF9" w14:textId="7FF576E2">
      <w:pPr>
        <w:spacing w:after="0"/>
        <w:ind w:left="720" w:hanging="720"/>
        <w:rPr>
          <w:color w:val="000000"/>
        </w:rPr>
      </w:pPr>
      <w:r w:rsidRPr="00A202CD">
        <w:rPr>
          <w:color w:val="000000"/>
        </w:rPr>
        <w:t>Now we have a few questions about your food shopping habits.</w:t>
      </w:r>
    </w:p>
    <w:p w:rsidR="007C2E30" w:rsidRPr="00A202CD" w:rsidP="003A56DE" w14:paraId="45B6DCB5" w14:textId="77777777">
      <w:pPr>
        <w:spacing w:after="0"/>
        <w:ind w:firstLine="720"/>
      </w:pPr>
      <w:r w:rsidRPr="00A202CD">
        <w:t xml:space="preserve">How much of your household’s food shopping do you do? </w:t>
      </w:r>
    </w:p>
    <w:p w:rsidR="007C2E30" w:rsidRPr="00A202CD" w:rsidP="003A56DE" w14:paraId="4A2D57EA" w14:textId="77777777">
      <w:pPr>
        <w:spacing w:after="0"/>
        <w:rPr>
          <w:b/>
          <w:bCs/>
          <w:noProof/>
        </w:rPr>
      </w:pPr>
      <w:r w:rsidRPr="00A202CD">
        <w:rPr>
          <w:b/>
          <w:bCs/>
          <w:noProof/>
        </w:rPr>
        <w:t>//SOFT PROMPT: Please provide a response to the question.//</w:t>
      </w:r>
    </w:p>
    <w:p w:rsidR="007C2E30" w:rsidRPr="00A202CD" w:rsidP="003A56DE" w14:paraId="48928805" w14:textId="77777777">
      <w:pPr>
        <w:pStyle w:val="Style1"/>
        <w:rPr>
          <w:rFonts w:asciiTheme="majorHAnsi" w:hAnsiTheme="maj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171B76B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87903C1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1591D816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35F92EEB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3A64990" w14:textId="2E900B42">
            <w:r>
              <w:t>5</w:t>
            </w:r>
          </w:p>
        </w:tc>
        <w:tc>
          <w:tcPr>
            <w:tcW w:w="4675" w:type="dxa"/>
          </w:tcPr>
          <w:p w:rsidR="007C2E30" w:rsidRPr="00A202CD" w:rsidP="003A56DE" w14:paraId="6D60CF2F" w14:textId="670CA4FD">
            <w:r w:rsidRPr="00A202CD">
              <w:t>All of</w:t>
            </w:r>
            <w:r w:rsidRPr="00A202CD">
              <w:t xml:space="preserve"> the food shopping</w:t>
            </w:r>
            <w:r w:rsidRPr="00A202CD">
              <w:t xml:space="preserve"> </w:t>
            </w:r>
          </w:p>
        </w:tc>
      </w:tr>
      <w:tr w14:paraId="7DA88533" w14:textId="77777777" w:rsidTr="00944ABB">
        <w:tblPrEx>
          <w:tblW w:w="0" w:type="auto"/>
          <w:tblLook w:val="04A0"/>
        </w:tblPrEx>
        <w:trPr>
          <w:trHeight w:val="314"/>
        </w:trPr>
        <w:tc>
          <w:tcPr>
            <w:tcW w:w="910" w:type="dxa"/>
          </w:tcPr>
          <w:p w:rsidR="007C2E30" w:rsidRPr="00A202CD" w:rsidP="00944ABB" w14:paraId="3389B621" w14:textId="64C1BE02">
            <w:pPr>
              <w:spacing w:after="200" w:line="276" w:lineRule="auto"/>
            </w:pPr>
            <w:r>
              <w:t>4</w:t>
            </w:r>
          </w:p>
        </w:tc>
        <w:tc>
          <w:tcPr>
            <w:tcW w:w="4675" w:type="dxa"/>
          </w:tcPr>
          <w:p w:rsidR="007C2E30" w:rsidRPr="00A202CD" w:rsidP="003A56DE" w14:paraId="451CD1C6" w14:textId="1FB290BE">
            <w:r w:rsidRPr="00A202CD">
              <w:t>Most of it</w:t>
            </w:r>
            <w:r w:rsidRPr="00A202CD">
              <w:t xml:space="preserve"> </w:t>
            </w:r>
          </w:p>
        </w:tc>
      </w:tr>
      <w:tr w14:paraId="63D5735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50AE16D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4D76DBA7" w14:textId="77777777">
            <w:r w:rsidRPr="00A202CD">
              <w:t>About half of it</w:t>
            </w:r>
          </w:p>
        </w:tc>
      </w:tr>
      <w:tr w14:paraId="30CFF37B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443A8F" w:rsidRPr="00A202CD" w:rsidP="00443A8F" w14:paraId="0EB6394E" w14:textId="20679348">
            <w:r>
              <w:t>2</w:t>
            </w:r>
          </w:p>
        </w:tc>
        <w:tc>
          <w:tcPr>
            <w:tcW w:w="4675" w:type="dxa"/>
          </w:tcPr>
          <w:p w:rsidR="00443A8F" w:rsidRPr="00A202CD" w:rsidP="00443A8F" w14:paraId="7FC12C5D" w14:textId="4089E4DB">
            <w:r w:rsidRPr="00A202CD">
              <w:t>Only a little of it</w:t>
            </w:r>
          </w:p>
        </w:tc>
      </w:tr>
      <w:tr w14:paraId="50373DB5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443A8F" w:rsidRPr="00A202CD" w:rsidP="00443A8F" w14:paraId="34BC8DBA" w14:textId="051D8C24">
            <w:r>
              <w:t>1</w:t>
            </w:r>
          </w:p>
        </w:tc>
        <w:tc>
          <w:tcPr>
            <w:tcW w:w="4675" w:type="dxa"/>
          </w:tcPr>
          <w:p w:rsidR="00443A8F" w:rsidRPr="00A202CD" w:rsidP="00443A8F" w14:paraId="4095DC75" w14:textId="5995E7BD">
            <w:r w:rsidRPr="00A202CD">
              <w:t>None of it</w:t>
            </w:r>
            <w:r w:rsidRPr="00A202CD">
              <w:t xml:space="preserve"> </w:t>
            </w:r>
          </w:p>
        </w:tc>
      </w:tr>
      <w:tr w14:paraId="0BEC9C7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443A8F" w:rsidRPr="00A202CD" w:rsidP="00443A8F" w14:paraId="5588C87F" w14:textId="77777777">
            <w:r w:rsidRPr="00A202CD">
              <w:t>-99</w:t>
            </w:r>
          </w:p>
        </w:tc>
        <w:tc>
          <w:tcPr>
            <w:tcW w:w="4675" w:type="dxa"/>
          </w:tcPr>
          <w:p w:rsidR="00443A8F" w:rsidRPr="00A202CD" w:rsidP="00443A8F" w14:paraId="7B808148" w14:textId="77777777">
            <w:r w:rsidRPr="00A202CD">
              <w:t>Refused</w:t>
            </w:r>
          </w:p>
        </w:tc>
      </w:tr>
    </w:tbl>
    <w:p w:rsidR="007C2E30" w:rsidRPr="00A202CD" w:rsidP="003A56DE" w14:paraId="1DFAA5B5" w14:textId="77777777">
      <w:pPr>
        <w:spacing w:after="0"/>
        <w:rPr>
          <w:color w:val="000000"/>
        </w:rPr>
      </w:pPr>
    </w:p>
    <w:p w:rsidR="00EC36B9" w:rsidP="003A56DE" w14:paraId="77CA6D3C" w14:textId="77777777">
      <w:pPr>
        <w:spacing w:after="0"/>
        <w:rPr>
          <w:b/>
          <w:bCs/>
        </w:rPr>
      </w:pPr>
    </w:p>
    <w:p w:rsidR="00EC36B9" w:rsidRPr="00EC36B9" w:rsidP="003A56DE" w14:paraId="08BF3168" w14:textId="5A10D3C3">
      <w:pPr>
        <w:spacing w:after="0"/>
        <w:rPr>
          <w:b/>
          <w:bCs/>
          <w:color w:val="00B0F0"/>
        </w:rPr>
      </w:pPr>
      <w:r w:rsidRPr="7C2C7272">
        <w:rPr>
          <w:b/>
          <w:bCs/>
          <w:color w:val="00B0F0"/>
        </w:rPr>
        <w:t>//</w:t>
      </w:r>
      <w:r w:rsidRPr="7C2C7272">
        <w:rPr>
          <w:b/>
          <w:bCs/>
          <w:color w:val="00B0F0"/>
        </w:rPr>
        <w:t>INTEREST IN LABEL READING</w:t>
      </w:r>
      <w:r w:rsidRPr="7C2C7272" w:rsidR="6EB5B358">
        <w:rPr>
          <w:b/>
          <w:bCs/>
          <w:color w:val="00B0F0"/>
        </w:rPr>
        <w:t>//</w:t>
      </w:r>
    </w:p>
    <w:p w:rsidR="006665A3" w:rsidP="003A56DE" w14:paraId="4822F3F2" w14:textId="77777777">
      <w:pPr>
        <w:spacing w:after="0"/>
        <w:ind w:left="720" w:hanging="720"/>
        <w:rPr>
          <w:b/>
          <w:bCs/>
        </w:rPr>
      </w:pPr>
    </w:p>
    <w:p w:rsidR="007C2E30" w:rsidRPr="00A202CD" w:rsidP="003A56DE" w14:paraId="3AC1CFA6" w14:textId="23ECA281">
      <w:pPr>
        <w:spacing w:after="0"/>
        <w:ind w:left="720" w:hanging="720"/>
      </w:pPr>
      <w:r w:rsidRPr="00A202CD">
        <w:t>How interested are you in reading nutrition and health-related information at the grocery store?</w:t>
      </w:r>
    </w:p>
    <w:p w:rsidR="007C2E30" w:rsidRPr="00A202CD" w:rsidP="003A56DE" w14:paraId="3792D672" w14:textId="77777777">
      <w:pPr>
        <w:spacing w:after="0"/>
        <w:rPr>
          <w:b/>
          <w:bCs/>
          <w:noProof/>
        </w:rPr>
      </w:pPr>
      <w:r w:rsidRPr="00A202CD">
        <w:rPr>
          <w:b/>
          <w:bCs/>
          <w:noProof/>
        </w:rPr>
        <w:t>//SOFT PROMPT: Please provide a response to the question.//</w:t>
      </w:r>
    </w:p>
    <w:p w:rsidR="007C2E30" w:rsidRPr="00A202CD" w:rsidP="003A56DE" w14:paraId="1739A743" w14:textId="77777777">
      <w:pPr>
        <w:spacing w:after="0"/>
        <w:rPr>
          <w:b/>
          <w:color w:val="548DD4"/>
        </w:rPr>
      </w:pPr>
    </w:p>
    <w:p w:rsidR="007C2E30" w:rsidRPr="00A202CD" w:rsidP="003A56DE" w14:paraId="19D272A2" w14:textId="77777777">
      <w:pPr>
        <w:spacing w:after="0"/>
        <w:rPr>
          <w:b/>
          <w:color w:val="548DD4"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197C9A3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9847AA8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2A6255A6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22BC68E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C362DAA" w14:textId="66E8335F">
            <w:r>
              <w:t>1</w:t>
            </w:r>
          </w:p>
        </w:tc>
        <w:tc>
          <w:tcPr>
            <w:tcW w:w="4675" w:type="dxa"/>
          </w:tcPr>
          <w:p w:rsidR="007C2E30" w:rsidRPr="00A202CD" w:rsidP="003A56DE" w14:paraId="2582B73D" w14:textId="423A5FB3">
            <w:r>
              <w:t>Not</w:t>
            </w:r>
            <w:r w:rsidR="00BC65B9">
              <w:t xml:space="preserve"> Interested</w:t>
            </w:r>
          </w:p>
        </w:tc>
      </w:tr>
      <w:tr w14:paraId="384C3D0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110C27A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6B019F61" w14:textId="77777777"/>
        </w:tc>
      </w:tr>
      <w:tr w14:paraId="1F63E1E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FCD3770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5ED4A8FD" w14:textId="77777777"/>
        </w:tc>
      </w:tr>
      <w:tr w14:paraId="29CAF25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5DF3024" w14:textId="77777777">
            <w:r w:rsidRPr="00A202CD">
              <w:t>4</w:t>
            </w:r>
          </w:p>
        </w:tc>
        <w:tc>
          <w:tcPr>
            <w:tcW w:w="4675" w:type="dxa"/>
          </w:tcPr>
          <w:p w:rsidR="007C2E30" w:rsidRPr="00A202CD" w:rsidP="003A56DE" w14:paraId="6E46B642" w14:textId="77777777"/>
        </w:tc>
      </w:tr>
      <w:tr w14:paraId="7CDC1BB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9C0EBAB" w14:textId="77777777">
            <w:r w:rsidRPr="00A202CD">
              <w:t>5</w:t>
            </w:r>
          </w:p>
        </w:tc>
        <w:tc>
          <w:tcPr>
            <w:tcW w:w="4675" w:type="dxa"/>
          </w:tcPr>
          <w:p w:rsidR="007C2E30" w:rsidRPr="00A202CD" w:rsidP="003A56DE" w14:paraId="291DF210" w14:textId="77777777"/>
        </w:tc>
      </w:tr>
      <w:tr w14:paraId="0A373E2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3201566" w14:textId="77777777">
            <w:r w:rsidRPr="00A202CD">
              <w:t>6</w:t>
            </w:r>
          </w:p>
        </w:tc>
        <w:tc>
          <w:tcPr>
            <w:tcW w:w="4675" w:type="dxa"/>
          </w:tcPr>
          <w:p w:rsidR="007C2E30" w:rsidRPr="00A202CD" w:rsidP="003A56DE" w14:paraId="20E19C55" w14:textId="77777777"/>
        </w:tc>
      </w:tr>
      <w:tr w14:paraId="09DA2CD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4580669" w14:textId="77777777">
            <w:r w:rsidRPr="00A202CD">
              <w:t>7</w:t>
            </w:r>
          </w:p>
        </w:tc>
        <w:tc>
          <w:tcPr>
            <w:tcW w:w="4675" w:type="dxa"/>
          </w:tcPr>
          <w:p w:rsidR="007C2E30" w:rsidRPr="00A202CD" w:rsidP="003A56DE" w14:paraId="3FFA8C03" w14:textId="54763C9A">
            <w:r>
              <w:t>Very</w:t>
            </w:r>
            <w:r w:rsidRPr="00A202CD" w:rsidR="00BC65B9">
              <w:t xml:space="preserve"> </w:t>
            </w:r>
            <w:r w:rsidRPr="00A202CD">
              <w:t>interested</w:t>
            </w:r>
          </w:p>
        </w:tc>
      </w:tr>
      <w:tr w14:paraId="071442C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1F67D69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3835E80E" w14:textId="77777777">
            <w:r w:rsidRPr="00A202CD">
              <w:t>Refused</w:t>
            </w:r>
          </w:p>
        </w:tc>
      </w:tr>
    </w:tbl>
    <w:p w:rsidR="00EC36B9" w:rsidP="003A56DE" w14:paraId="0E866CC3" w14:textId="77777777">
      <w:pPr>
        <w:spacing w:after="0"/>
        <w:rPr>
          <w:b/>
          <w:bCs/>
        </w:rPr>
      </w:pPr>
    </w:p>
    <w:p w:rsidR="489A34E1" w:rsidP="2A433E18" w14:paraId="1A9849BA" w14:textId="3D9DA175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FOOD LABEL SELF-EFFICACY//</w:t>
      </w:r>
    </w:p>
    <w:p w:rsidR="489A34E1" w:rsidP="2A433E18" w14:paraId="35877D9F" w14:textId="17BAB9C4">
      <w:pPr>
        <w:rPr>
          <w:rFonts w:ascii="Times New Roman" w:eastAsia="Times New Roman" w:hAnsi="Times New Roman" w:cs="Times New Roman"/>
          <w:b/>
          <w:bCs/>
          <w:color w:val="0000CC"/>
          <w:szCs w:val="24"/>
        </w:rPr>
      </w:pPr>
      <w:r w:rsidRPr="2A433E18">
        <w:rPr>
          <w:rFonts w:ascii="Times New Roman" w:eastAsia="Times New Roman" w:hAnsi="Times New Roman" w:cs="Times New Roman"/>
          <w:b/>
          <w:bCs/>
          <w:color w:val="0000CC"/>
          <w:szCs w:val="24"/>
        </w:rPr>
        <w:t xml:space="preserve">//RANDOMIZE ITEMS. INSERT RESPONSE OPTION SCALE 1 THROUGH 6 ANCHORED BY 1=STRONGLY DISAGREE AND 6=STRONGLY AGREE. PROVIDE SELECTION BOX INDICATING ‘DON’T KNOW’ FOR EACH </w:t>
      </w:r>
      <w:r w:rsidRPr="2A433E18">
        <w:rPr>
          <w:rFonts w:ascii="Times New Roman" w:eastAsia="Times New Roman" w:hAnsi="Times New Roman" w:cs="Times New Roman"/>
          <w:b/>
          <w:bCs/>
          <w:color w:val="0000CC"/>
          <w:szCs w:val="24"/>
        </w:rPr>
        <w:t>ITEM./</w:t>
      </w:r>
      <w:r w:rsidRPr="2A433E18">
        <w:rPr>
          <w:rFonts w:ascii="Times New Roman" w:eastAsia="Times New Roman" w:hAnsi="Times New Roman" w:cs="Times New Roman"/>
          <w:b/>
          <w:bCs/>
          <w:color w:val="0000CC"/>
          <w:szCs w:val="24"/>
        </w:rPr>
        <w:t>/</w:t>
      </w:r>
    </w:p>
    <w:p w:rsidR="489A34E1" w:rsidP="2A433E18" w14:paraId="14DF4EBA" w14:textId="2C7E451D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H</w:t>
      </w:r>
      <w:r w:rsidRPr="426640B1">
        <w:rPr>
          <w:rFonts w:ascii="Times New Roman" w:eastAsia="Times New Roman" w:hAnsi="Times New Roman" w:cs="Times New Roman"/>
          <w:color w:val="000000" w:themeColor="text1"/>
        </w:rPr>
        <w:t>ow much do you disagree or agree with the following statements?</w:t>
      </w:r>
    </w:p>
    <w:p w:rsidR="489A34E1" w:rsidP="2A433E18" w14:paraId="2664A980" w14:textId="2DBC5C61">
      <w:pPr>
        <w:rPr>
          <w:rFonts w:ascii="Times New Roman" w:eastAsia="Times New Roman" w:hAnsi="Times New Roman" w:cs="Times New Roman"/>
          <w:color w:val="000000" w:themeColor="text1"/>
          <w:szCs w:val="24"/>
        </w:rPr>
      </w:pPr>
      <w:r>
        <w:br/>
      </w:r>
      <w:r>
        <w:tab/>
      </w: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I know how to use food labels to choose a nutritious diet.</w:t>
      </w:r>
    </w:p>
    <w:p w:rsidR="489A34E1" w:rsidP="2A433E18" w14:paraId="476CC282" w14:textId="272027F2">
      <w:pPr>
        <w:ind w:firstLine="720"/>
        <w:rPr>
          <w:rFonts w:ascii="Times New Roman" w:eastAsia="Times New Roman" w:hAnsi="Times New Roman" w:cs="Times New Roman"/>
          <w:color w:val="000000" w:themeColor="text1"/>
          <w:szCs w:val="24"/>
        </w:rPr>
      </w:pPr>
      <w:r w:rsidRPr="2A433E18">
        <w:rPr>
          <w:rFonts w:ascii="Times New Roman" w:eastAsia="Times New Roman" w:hAnsi="Times New Roman" w:cs="Times New Roman"/>
          <w:color w:val="000000" w:themeColor="text1"/>
          <w:szCs w:val="24"/>
        </w:rPr>
        <w:t>The nutrition information on food labels is useful to me.</w:t>
      </w:r>
    </w:p>
    <w:p w:rsidR="00EC36B9" w:rsidRPr="00EC36B9" w:rsidP="003A56DE" w14:paraId="6EAA9A2D" w14:textId="0EF77B87">
      <w:pPr>
        <w:spacing w:after="0"/>
        <w:rPr>
          <w:b/>
          <w:bCs/>
          <w:color w:val="00B0F0"/>
        </w:rPr>
      </w:pPr>
      <w:r w:rsidRPr="7C2C7272">
        <w:rPr>
          <w:b/>
          <w:bCs/>
          <w:color w:val="00B0F0"/>
        </w:rPr>
        <w:t>//</w:t>
      </w:r>
      <w:r w:rsidRPr="7C2C7272">
        <w:rPr>
          <w:b/>
          <w:bCs/>
          <w:color w:val="00B0F0"/>
        </w:rPr>
        <w:t>SELF-RATED HEALTH</w:t>
      </w:r>
      <w:r w:rsidRPr="7C2C7272" w:rsidR="61175922">
        <w:rPr>
          <w:b/>
          <w:bCs/>
          <w:color w:val="00B0F0"/>
        </w:rPr>
        <w:t>//</w:t>
      </w:r>
    </w:p>
    <w:p w:rsidR="00EC36B9" w:rsidP="003A56DE" w14:paraId="17858288" w14:textId="77777777">
      <w:pPr>
        <w:spacing w:after="0"/>
        <w:rPr>
          <w:b/>
          <w:bCs/>
        </w:rPr>
      </w:pPr>
    </w:p>
    <w:p w:rsidR="007C2E30" w:rsidRPr="00A202CD" w:rsidP="003A56DE" w14:paraId="5A11B051" w14:textId="61FEF726">
      <w:pPr>
        <w:spacing w:after="0"/>
        <w:ind w:left="720" w:hanging="720"/>
      </w:pPr>
      <w:r w:rsidRPr="00A202CD">
        <w:t>Compared to other people your age, would you say your health is…?</w:t>
      </w:r>
    </w:p>
    <w:p w:rsidR="007C2E30" w:rsidRPr="00A202CD" w:rsidP="003A56DE" w14:paraId="3FC2B8EB" w14:textId="77777777">
      <w:pPr>
        <w:spacing w:after="0"/>
        <w:rPr>
          <w:b/>
          <w:bCs/>
          <w:noProof/>
        </w:rPr>
      </w:pPr>
      <w:r w:rsidRPr="00A202CD">
        <w:rPr>
          <w:b/>
          <w:bCs/>
          <w:noProof/>
        </w:rPr>
        <w:t>//SOFT PROMPT: Please provide a response to the question.//</w:t>
      </w:r>
    </w:p>
    <w:p w:rsidR="007C2E30" w:rsidRPr="00A202CD" w:rsidP="003A56DE" w14:paraId="2C3CE743" w14:textId="77777777">
      <w:pPr>
        <w:pStyle w:val="Style1"/>
        <w:rPr>
          <w:rFonts w:asciiTheme="majorHAnsi" w:hAnsiTheme="maj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3351D462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3780D1A7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63F7C51D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2C342A8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54D8E30" w14:textId="56FFD355">
            <w:r>
              <w:t>5</w:t>
            </w:r>
          </w:p>
        </w:tc>
        <w:tc>
          <w:tcPr>
            <w:tcW w:w="4675" w:type="dxa"/>
          </w:tcPr>
          <w:p w:rsidR="007C2E30" w:rsidRPr="00A202CD" w:rsidP="003A56DE" w14:paraId="6B54B86D" w14:textId="2F5B5998">
            <w:r w:rsidRPr="00A202CD">
              <w:t>Excellent</w:t>
            </w:r>
            <w:r w:rsidRPr="00A202CD">
              <w:t xml:space="preserve"> </w:t>
            </w:r>
          </w:p>
        </w:tc>
      </w:tr>
      <w:tr w14:paraId="3019E99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84F68E8" w14:textId="5E88DD68">
            <w:r>
              <w:t>4</w:t>
            </w:r>
          </w:p>
        </w:tc>
        <w:tc>
          <w:tcPr>
            <w:tcW w:w="4675" w:type="dxa"/>
          </w:tcPr>
          <w:p w:rsidR="007C2E30" w:rsidRPr="00A202CD" w:rsidP="003A56DE" w14:paraId="49788883" w14:textId="43A2B9AB">
            <w:r w:rsidRPr="00A202CD">
              <w:t>Very good</w:t>
            </w:r>
            <w:r w:rsidRPr="00A202CD">
              <w:t xml:space="preserve"> </w:t>
            </w:r>
          </w:p>
        </w:tc>
      </w:tr>
      <w:tr w14:paraId="2A784D7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D227A07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5EB03F46" w14:textId="77777777">
            <w:r w:rsidRPr="00A202CD">
              <w:t>Good</w:t>
            </w:r>
          </w:p>
        </w:tc>
      </w:tr>
      <w:tr w14:paraId="273B7AD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644019A1" w14:textId="54B9BB9F">
            <w:r>
              <w:t>2</w:t>
            </w:r>
          </w:p>
        </w:tc>
        <w:tc>
          <w:tcPr>
            <w:tcW w:w="4675" w:type="dxa"/>
          </w:tcPr>
          <w:p w:rsidR="007C2E30" w:rsidRPr="00A202CD" w:rsidP="003A56DE" w14:paraId="0A242210" w14:textId="745FAF2E">
            <w:r w:rsidRPr="00A202CD">
              <w:t>Fair</w:t>
            </w:r>
            <w:r w:rsidRPr="00A202CD">
              <w:t xml:space="preserve"> </w:t>
            </w:r>
          </w:p>
        </w:tc>
      </w:tr>
      <w:tr w14:paraId="5781F08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FE5027E" w14:textId="15D0718C">
            <w:r>
              <w:t>1</w:t>
            </w:r>
          </w:p>
        </w:tc>
        <w:tc>
          <w:tcPr>
            <w:tcW w:w="4675" w:type="dxa"/>
          </w:tcPr>
          <w:p w:rsidR="007C2E30" w:rsidRPr="00A202CD" w:rsidP="003A56DE" w14:paraId="7F9D7AEE" w14:textId="78A0C8D2">
            <w:r w:rsidRPr="00A202CD">
              <w:t>Poor</w:t>
            </w:r>
            <w:r w:rsidRPr="00A202CD">
              <w:t xml:space="preserve"> </w:t>
            </w:r>
          </w:p>
        </w:tc>
      </w:tr>
      <w:tr w14:paraId="76657EBB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09E001EA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71B636E9" w14:textId="77777777">
            <w:r w:rsidRPr="00A202CD">
              <w:t>Prefer not to answer</w:t>
            </w:r>
          </w:p>
        </w:tc>
      </w:tr>
    </w:tbl>
    <w:p w:rsidR="007C2E30" w:rsidP="003A56DE" w14:paraId="715A5D16" w14:textId="6192C05B">
      <w:pPr>
        <w:autoSpaceDE w:val="0"/>
        <w:autoSpaceDN w:val="0"/>
        <w:adjustRightInd w:val="0"/>
        <w:spacing w:after="0"/>
        <w:rPr>
          <w:rFonts w:eastAsia="Lato-Regular"/>
          <w:b/>
          <w:bCs/>
          <w:color w:val="31849B" w:themeColor="accent5" w:themeShade="BF"/>
          <w:lang w:eastAsia="ja-JP"/>
        </w:rPr>
      </w:pPr>
    </w:p>
    <w:p w:rsidR="00B95A79" w:rsidRPr="00B95A79" w:rsidP="00B95A79" w14:paraId="31720EDD" w14:textId="6A906C96">
      <w:pPr>
        <w:spacing w:after="0"/>
      </w:pPr>
      <w:r>
        <w:t xml:space="preserve">Are you </w:t>
      </w:r>
      <w:r w:rsidR="1B5B3B29">
        <w:t>paying attention to</w:t>
      </w:r>
      <w:r>
        <w:t xml:space="preserve"> your intake of </w:t>
      </w:r>
      <w:r w:rsidRPr="00420D87">
        <w:rPr>
          <w:u w:val="single"/>
        </w:rPr>
        <w:t>salt or sodium</w:t>
      </w:r>
      <w:r>
        <w:t>?</w:t>
      </w:r>
    </w:p>
    <w:tbl>
      <w:tblPr>
        <w:tblStyle w:val="TableGrid"/>
        <w:tblW w:w="0" w:type="auto"/>
        <w:tblLook w:val="04A0"/>
      </w:tblPr>
      <w:tblGrid>
        <w:gridCol w:w="985"/>
        <w:gridCol w:w="1980"/>
      </w:tblGrid>
      <w:tr w14:paraId="08147F6F" w14:textId="77777777" w:rsidTr="00B95A79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B95A79" w14:paraId="5D6AFEC1" w14:textId="2710FF79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>Value</w:t>
            </w:r>
          </w:p>
        </w:tc>
        <w:tc>
          <w:tcPr>
            <w:tcW w:w="1980" w:type="dxa"/>
          </w:tcPr>
          <w:p w:rsidR="00B95A79" w:rsidRPr="00B95A79" w:rsidP="00B95A79" w14:paraId="6CBC1F95" w14:textId="52259CB3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 xml:space="preserve">Value Label </w:t>
            </w:r>
          </w:p>
        </w:tc>
      </w:tr>
      <w:tr w14:paraId="2FC5A794" w14:textId="77777777" w:rsidTr="00B95A79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A56DE" w14:paraId="156972CF" w14:textId="02AE3776">
            <w:r w:rsidRPr="00B95A79">
              <w:t>0</w:t>
            </w:r>
          </w:p>
        </w:tc>
        <w:tc>
          <w:tcPr>
            <w:tcW w:w="1980" w:type="dxa"/>
          </w:tcPr>
          <w:p w:rsidR="00B95A79" w:rsidRPr="00B95A79" w:rsidP="003A56DE" w14:paraId="09662C7F" w14:textId="3BB1B805">
            <w:r w:rsidRPr="00B95A79">
              <w:t>No</w:t>
            </w:r>
          </w:p>
        </w:tc>
      </w:tr>
      <w:tr w14:paraId="2D186E47" w14:textId="77777777" w:rsidTr="00B95A79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A56DE" w14:paraId="4CBAAF62" w14:textId="2BED764D">
            <w:r w:rsidRPr="00B95A79">
              <w:t>1</w:t>
            </w:r>
          </w:p>
        </w:tc>
        <w:tc>
          <w:tcPr>
            <w:tcW w:w="1980" w:type="dxa"/>
          </w:tcPr>
          <w:p w:rsidR="00B95A79" w:rsidRPr="00B95A79" w:rsidP="003A56DE" w14:paraId="30E71B8B" w14:textId="0C8F2075">
            <w:r w:rsidRPr="00B95A79">
              <w:t>Yes</w:t>
            </w:r>
          </w:p>
        </w:tc>
      </w:tr>
      <w:tr w14:paraId="1889E587" w14:textId="77777777" w:rsidTr="00B95A79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A56DE" w14:paraId="1D4B57E9" w14:textId="69DCD9BB">
            <w:r w:rsidRPr="00B95A79">
              <w:t>8</w:t>
            </w:r>
          </w:p>
        </w:tc>
        <w:tc>
          <w:tcPr>
            <w:tcW w:w="1980" w:type="dxa"/>
          </w:tcPr>
          <w:p w:rsidR="00B95A79" w:rsidRPr="00B95A79" w:rsidP="003A56DE" w14:paraId="6E784F5F" w14:textId="2AB8FDA6">
            <w:r w:rsidRPr="00B95A79">
              <w:t>Don’t know</w:t>
            </w:r>
          </w:p>
        </w:tc>
      </w:tr>
      <w:tr w14:paraId="69B6B0A3" w14:textId="77777777" w:rsidTr="00B95A79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A56DE" w14:paraId="7D3722D0" w14:textId="0A041A0F">
            <w:r w:rsidRPr="00B95A79">
              <w:t>-99</w:t>
            </w:r>
          </w:p>
        </w:tc>
        <w:tc>
          <w:tcPr>
            <w:tcW w:w="1980" w:type="dxa"/>
          </w:tcPr>
          <w:p w:rsidR="00B95A79" w:rsidRPr="00B95A79" w:rsidP="003A56DE" w14:paraId="473F7D4C" w14:textId="54DE3A5F">
            <w:r w:rsidRPr="00B95A79">
              <w:t>No answer</w:t>
            </w:r>
          </w:p>
        </w:tc>
      </w:tr>
    </w:tbl>
    <w:p w:rsidR="00B95A79" w:rsidRPr="00B95A79" w:rsidP="003A56DE" w14:paraId="3B1CE0CC" w14:textId="77777777">
      <w:pPr>
        <w:spacing w:after="0"/>
      </w:pPr>
    </w:p>
    <w:p w:rsidR="00B95A79" w:rsidRPr="00B95A79" w:rsidP="00B95A79" w14:paraId="5DE75F9C" w14:textId="19ED14E0">
      <w:pPr>
        <w:spacing w:after="0"/>
      </w:pPr>
      <w:r>
        <w:t xml:space="preserve">Are you </w:t>
      </w:r>
      <w:r w:rsidR="707784F5">
        <w:t>paying attention to</w:t>
      </w:r>
      <w:r>
        <w:t xml:space="preserve"> your intake of </w:t>
      </w:r>
      <w:r w:rsidRPr="00420D87">
        <w:rPr>
          <w:u w:val="single"/>
        </w:rPr>
        <w:t>saturated fat</w:t>
      </w:r>
      <w:r>
        <w:t>?</w:t>
      </w:r>
    </w:p>
    <w:tbl>
      <w:tblPr>
        <w:tblStyle w:val="TableGrid"/>
        <w:tblW w:w="0" w:type="auto"/>
        <w:tblLook w:val="04A0"/>
      </w:tblPr>
      <w:tblGrid>
        <w:gridCol w:w="985"/>
        <w:gridCol w:w="1980"/>
      </w:tblGrid>
      <w:tr w14:paraId="4E941587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104BC322" w14:textId="77777777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>Value</w:t>
            </w:r>
          </w:p>
        </w:tc>
        <w:tc>
          <w:tcPr>
            <w:tcW w:w="1980" w:type="dxa"/>
          </w:tcPr>
          <w:p w:rsidR="00B95A79" w:rsidRPr="00B95A79" w:rsidP="00301D65" w14:paraId="4589B290" w14:textId="77777777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 xml:space="preserve">Value Label </w:t>
            </w:r>
          </w:p>
        </w:tc>
      </w:tr>
      <w:tr w14:paraId="5AA63544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220AC65E" w14:textId="77777777">
            <w:r w:rsidRPr="00B95A79">
              <w:t>0</w:t>
            </w:r>
          </w:p>
        </w:tc>
        <w:tc>
          <w:tcPr>
            <w:tcW w:w="1980" w:type="dxa"/>
          </w:tcPr>
          <w:p w:rsidR="00B95A79" w:rsidRPr="00B95A79" w:rsidP="00301D65" w14:paraId="1268D453" w14:textId="77777777">
            <w:r w:rsidRPr="00B95A79">
              <w:t>No</w:t>
            </w:r>
          </w:p>
        </w:tc>
      </w:tr>
      <w:tr w14:paraId="7855CEA5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355645A0" w14:textId="77777777">
            <w:r w:rsidRPr="00B95A79">
              <w:t>1</w:t>
            </w:r>
          </w:p>
        </w:tc>
        <w:tc>
          <w:tcPr>
            <w:tcW w:w="1980" w:type="dxa"/>
          </w:tcPr>
          <w:p w:rsidR="00B95A79" w:rsidRPr="00B95A79" w:rsidP="00301D65" w14:paraId="49B9CF62" w14:textId="77777777">
            <w:r w:rsidRPr="00B95A79">
              <w:t>Yes</w:t>
            </w:r>
          </w:p>
        </w:tc>
      </w:tr>
      <w:tr w14:paraId="69A832F3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0EE58D4D" w14:textId="77777777">
            <w:r w:rsidRPr="00B95A79">
              <w:t>8</w:t>
            </w:r>
          </w:p>
        </w:tc>
        <w:tc>
          <w:tcPr>
            <w:tcW w:w="1980" w:type="dxa"/>
          </w:tcPr>
          <w:p w:rsidR="00B95A79" w:rsidRPr="00B95A79" w:rsidP="00301D65" w14:paraId="176A721B" w14:textId="77777777">
            <w:r w:rsidRPr="00B95A79">
              <w:t>Don’t know</w:t>
            </w:r>
          </w:p>
        </w:tc>
      </w:tr>
      <w:tr w14:paraId="63567C55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74B77681" w14:textId="77777777">
            <w:r w:rsidRPr="00B95A79">
              <w:t>-99</w:t>
            </w:r>
          </w:p>
        </w:tc>
        <w:tc>
          <w:tcPr>
            <w:tcW w:w="1980" w:type="dxa"/>
          </w:tcPr>
          <w:p w:rsidR="00B95A79" w:rsidRPr="00B95A79" w:rsidP="00301D65" w14:paraId="3D4A3816" w14:textId="77777777">
            <w:r w:rsidRPr="00B95A79">
              <w:t>No answer</w:t>
            </w:r>
          </w:p>
        </w:tc>
      </w:tr>
    </w:tbl>
    <w:p w:rsidR="00B95A79" w:rsidP="003A56DE" w14:paraId="18D51643" w14:textId="386037EC">
      <w:pPr>
        <w:spacing w:after="0"/>
        <w:rPr>
          <w:b/>
          <w:bCs/>
        </w:rPr>
      </w:pPr>
    </w:p>
    <w:p w:rsidR="00B95A79" w:rsidRPr="00B95A79" w:rsidP="00B95A79" w14:paraId="559FAB7E" w14:textId="77777777">
      <w:pPr>
        <w:spacing w:after="0"/>
      </w:pPr>
    </w:p>
    <w:p w:rsidR="00B95A79" w:rsidRPr="00B95A79" w:rsidP="00B95A79" w14:paraId="6982DAE9" w14:textId="65C2C53B">
      <w:pPr>
        <w:spacing w:after="0"/>
      </w:pPr>
      <w:r>
        <w:t xml:space="preserve">Are you </w:t>
      </w:r>
      <w:r w:rsidR="1BECAFDC">
        <w:t>paying attention to</w:t>
      </w:r>
      <w:r>
        <w:t xml:space="preserve"> your intake of </w:t>
      </w:r>
      <w:r w:rsidRPr="00420D87">
        <w:rPr>
          <w:u w:val="single"/>
        </w:rPr>
        <w:t>added sugars</w:t>
      </w:r>
      <w:r>
        <w:t>?</w:t>
      </w:r>
    </w:p>
    <w:tbl>
      <w:tblPr>
        <w:tblStyle w:val="TableGrid"/>
        <w:tblW w:w="0" w:type="auto"/>
        <w:tblLook w:val="04A0"/>
      </w:tblPr>
      <w:tblGrid>
        <w:gridCol w:w="985"/>
        <w:gridCol w:w="1980"/>
      </w:tblGrid>
      <w:tr w14:paraId="391E697A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5C150A30" w14:textId="77777777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>Value</w:t>
            </w:r>
          </w:p>
        </w:tc>
        <w:tc>
          <w:tcPr>
            <w:tcW w:w="1980" w:type="dxa"/>
          </w:tcPr>
          <w:p w:rsidR="00B95A79" w:rsidRPr="00B95A79" w:rsidP="00301D65" w14:paraId="2E34C2B5" w14:textId="77777777">
            <w:pPr>
              <w:rPr>
                <w:b/>
                <w:bCs/>
              </w:rPr>
            </w:pPr>
            <w:r w:rsidRPr="00B95A79">
              <w:rPr>
                <w:b/>
                <w:bCs/>
              </w:rPr>
              <w:t xml:space="preserve">Value Label </w:t>
            </w:r>
          </w:p>
        </w:tc>
      </w:tr>
      <w:tr w14:paraId="671DF232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5EC15159" w14:textId="77777777">
            <w:r w:rsidRPr="00B95A79">
              <w:t>0</w:t>
            </w:r>
          </w:p>
        </w:tc>
        <w:tc>
          <w:tcPr>
            <w:tcW w:w="1980" w:type="dxa"/>
          </w:tcPr>
          <w:p w:rsidR="00B95A79" w:rsidRPr="00B95A79" w:rsidP="00301D65" w14:paraId="395AAFFB" w14:textId="77777777">
            <w:r w:rsidRPr="00B95A79">
              <w:t>No</w:t>
            </w:r>
          </w:p>
        </w:tc>
      </w:tr>
      <w:tr w14:paraId="43BE7D3D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02E142FB" w14:textId="77777777">
            <w:r w:rsidRPr="00B95A79">
              <w:t>1</w:t>
            </w:r>
          </w:p>
        </w:tc>
        <w:tc>
          <w:tcPr>
            <w:tcW w:w="1980" w:type="dxa"/>
          </w:tcPr>
          <w:p w:rsidR="00B95A79" w:rsidRPr="00B95A79" w:rsidP="00301D65" w14:paraId="16D3505B" w14:textId="77777777">
            <w:r w:rsidRPr="00B95A79">
              <w:t>Yes</w:t>
            </w:r>
          </w:p>
        </w:tc>
      </w:tr>
      <w:tr w14:paraId="7DAF2E38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7DD77741" w14:textId="77777777">
            <w:r w:rsidRPr="00B95A79">
              <w:t>8</w:t>
            </w:r>
          </w:p>
        </w:tc>
        <w:tc>
          <w:tcPr>
            <w:tcW w:w="1980" w:type="dxa"/>
          </w:tcPr>
          <w:p w:rsidR="00B95A79" w:rsidRPr="00B95A79" w:rsidP="00301D65" w14:paraId="4E07009C" w14:textId="77777777">
            <w:r w:rsidRPr="00B95A79">
              <w:t>Don’t know</w:t>
            </w:r>
          </w:p>
        </w:tc>
      </w:tr>
      <w:tr w14:paraId="716B16A5" w14:textId="77777777" w:rsidTr="00301D65">
        <w:tblPrEx>
          <w:tblW w:w="0" w:type="auto"/>
          <w:tblLook w:val="04A0"/>
        </w:tblPrEx>
        <w:tc>
          <w:tcPr>
            <w:tcW w:w="985" w:type="dxa"/>
          </w:tcPr>
          <w:p w:rsidR="00B95A79" w:rsidRPr="00B95A79" w:rsidP="00301D65" w14:paraId="448D1A79" w14:textId="77777777">
            <w:r w:rsidRPr="00B95A79">
              <w:t>-99</w:t>
            </w:r>
          </w:p>
        </w:tc>
        <w:tc>
          <w:tcPr>
            <w:tcW w:w="1980" w:type="dxa"/>
          </w:tcPr>
          <w:p w:rsidR="00B95A79" w:rsidRPr="00B95A79" w:rsidP="00301D65" w14:paraId="743D5ECF" w14:textId="77777777">
            <w:r w:rsidRPr="00B95A79">
              <w:t>No answer</w:t>
            </w:r>
          </w:p>
        </w:tc>
      </w:tr>
    </w:tbl>
    <w:p w:rsidR="00B95A79" w:rsidP="003A56DE" w14:paraId="5E4E1B45" w14:textId="75790B4B">
      <w:pPr>
        <w:spacing w:after="0"/>
        <w:rPr>
          <w:b/>
          <w:bCs/>
        </w:rPr>
      </w:pPr>
    </w:p>
    <w:p w:rsidR="00D84EF5" w:rsidP="15ECE368" w14:paraId="0A293903" w14:textId="051291B2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</w:p>
    <w:p w:rsidR="00D84EF5" w:rsidP="00D84EF5" w14:paraId="2F567D9B" w14:textId="77777777">
      <w:pPr>
        <w:spacing w:after="0" w:line="240" w:lineRule="auto"/>
        <w:ind w:left="720"/>
      </w:pPr>
    </w:p>
    <w:p w:rsidR="00412886" w:rsidRPr="00C24B56" w:rsidP="7C2C7272" w14:paraId="0CA46A46" w14:textId="5BE36637">
      <w:pPr>
        <w:suppressAutoHyphens/>
        <w:spacing w:after="0" w:line="240" w:lineRule="auto"/>
        <w:ind w:left="1440" w:hanging="1440"/>
        <w:jc w:val="both"/>
      </w:pPr>
      <w:r w:rsidRPr="00C24B56">
        <w:rPr>
          <w:spacing w:val="-3"/>
        </w:rPr>
        <w:t xml:space="preserve">Have you ever been told by a doctor or other healthcare professional that you have any of the following health conditions? </w:t>
      </w:r>
      <w:r w:rsidR="738C3721">
        <w:rPr>
          <w:spacing w:val="-3"/>
        </w:rPr>
        <w:t>H</w:t>
      </w:r>
      <w:r w:rsidRPr="00C24B56">
        <w:rPr>
          <w:spacing w:val="-3"/>
        </w:rPr>
        <w:t>igh blood pressure, diabetes, high cholesterol, heart disease, obesity, ov</w:t>
      </w:r>
      <w:r>
        <w:rPr>
          <w:spacing w:val="-3"/>
        </w:rPr>
        <w:t>erweight, or cancer?</w:t>
      </w:r>
    </w:p>
    <w:p w:rsidR="00412886" w:rsidP="00412886" w14:paraId="1A8DAB44" w14:textId="77777777">
      <w:pPr>
        <w:pStyle w:val="BodyTextIndent2"/>
        <w:ind w:hanging="720"/>
      </w:pPr>
    </w:p>
    <w:p w:rsidR="00412886" w:rsidP="00412886" w14:paraId="47F00D25" w14:textId="77777777">
      <w:pPr>
        <w:spacing w:after="0" w:line="240" w:lineRule="auto"/>
        <w:ind w:left="1440"/>
      </w:pPr>
      <w:r>
        <w:t>Yes   ………………………</w:t>
      </w:r>
      <w:r>
        <w:t>…..</w:t>
      </w:r>
      <w:r>
        <w:t xml:space="preserve">   1</w:t>
      </w:r>
    </w:p>
    <w:p w:rsidR="00412886" w:rsidP="00412886" w14:paraId="5F351C2E" w14:textId="70965363">
      <w:pPr>
        <w:spacing w:after="0" w:line="240" w:lineRule="auto"/>
      </w:pPr>
      <w:r>
        <w:tab/>
      </w:r>
      <w:r>
        <w:tab/>
        <w:t>No    ………………………</w:t>
      </w:r>
      <w:r>
        <w:t>…..</w:t>
      </w:r>
      <w:r>
        <w:t xml:space="preserve">   </w:t>
      </w:r>
      <w:r w:rsidR="00EE7A8F">
        <w:t>0</w:t>
      </w:r>
      <w:r>
        <w:tab/>
      </w:r>
      <w:r>
        <w:tab/>
      </w:r>
      <w:r>
        <w:tab/>
      </w:r>
    </w:p>
    <w:p w:rsidR="00412886" w:rsidP="00412886" w14:paraId="13870574" w14:textId="0D20296C">
      <w:pPr>
        <w:spacing w:after="0" w:line="240" w:lineRule="auto"/>
      </w:pPr>
      <w:r>
        <w:tab/>
      </w:r>
      <w:r>
        <w:tab/>
      </w:r>
      <w:bookmarkStart w:id="4" w:name="OLE_LINK3"/>
      <w:bookmarkStart w:id="5" w:name="OLE_LINK4"/>
      <w:r>
        <w:t>DK/</w:t>
      </w:r>
      <w:r>
        <w:t>NS  …</w:t>
      </w:r>
      <w:r>
        <w:t>….   8</w:t>
      </w:r>
      <w:r>
        <w:tab/>
      </w:r>
      <w:r>
        <w:tab/>
      </w:r>
    </w:p>
    <w:p w:rsidR="00B95A79" w:rsidP="00412886" w14:paraId="6B04D9B1" w14:textId="37F6F29D">
      <w:pPr>
        <w:spacing w:after="0" w:line="240" w:lineRule="auto"/>
        <w:rPr>
          <w:b/>
          <w:bCs/>
        </w:rPr>
      </w:pPr>
      <w:r>
        <w:tab/>
      </w:r>
      <w:r>
        <w:tab/>
        <w:t xml:space="preserve">RF……………  </w:t>
      </w:r>
      <w:r w:rsidR="1783A26B">
        <w:t>-9</w:t>
      </w:r>
      <w:r>
        <w:t>9</w:t>
      </w:r>
      <w:bookmarkEnd w:id="4"/>
      <w:bookmarkEnd w:id="5"/>
    </w:p>
    <w:p w:rsidR="00B95A79" w:rsidP="2A433E18" w14:paraId="554F990B" w14:textId="77777777">
      <w:pPr>
        <w:spacing w:after="0" w:line="240" w:lineRule="auto"/>
        <w:rPr>
          <w:rFonts w:eastAsiaTheme="majorEastAsia" w:cstheme="majorBidi"/>
          <w:b/>
          <w:bCs/>
          <w:szCs w:val="24"/>
        </w:rPr>
      </w:pPr>
    </w:p>
    <w:p w:rsidR="00F05AFE" w:rsidRPr="00F05AFE" w:rsidP="2A433E18" w14:paraId="020BED4A" w14:textId="15A73D20">
      <w:pPr>
        <w:spacing w:after="0"/>
        <w:ind w:left="720" w:hanging="720"/>
        <w:textAlignment w:val="baseline"/>
        <w:rPr>
          <w:rFonts w:eastAsiaTheme="majorEastAsia" w:cstheme="majorBidi"/>
          <w:szCs w:val="24"/>
        </w:rPr>
      </w:pPr>
      <w:r w:rsidRPr="2A433E18">
        <w:rPr>
          <w:rStyle w:val="normaltextrun"/>
          <w:rFonts w:eastAsiaTheme="majorEastAsia" w:cstheme="majorBidi"/>
          <w:szCs w:val="24"/>
        </w:rPr>
        <w:t xml:space="preserve">How tall are you without shoes? </w:t>
      </w:r>
      <w:r w:rsidRPr="2A433E18" w:rsidR="798BEDB6">
        <w:rPr>
          <w:rFonts w:eastAsiaTheme="majorEastAsia" w:cstheme="majorBidi"/>
          <w:szCs w:val="24"/>
        </w:rPr>
        <w:t>Please enter a number in both “feet” and “inches.” If you are not sure, make your best guess.</w:t>
      </w:r>
    </w:p>
    <w:p w:rsidR="00F05AFE" w:rsidRPr="00F05AFE" w:rsidP="2A433E18" w14:paraId="1E4ADDBC" w14:textId="6272F1E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</w:rPr>
      </w:pPr>
    </w:p>
    <w:p w:rsidR="00F05AFE" w:rsidRPr="00F05AFE" w:rsidP="2A433E18" w14:paraId="724B760C" w14:textId="2FD238F9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normaltextrun"/>
          <w:rFonts w:asciiTheme="majorHAnsi" w:eastAsiaTheme="majorEastAsia" w:hAnsiTheme="majorHAnsi" w:cstheme="majorBidi"/>
        </w:rPr>
      </w:pPr>
      <w:r w:rsidRPr="2A433E18">
        <w:rPr>
          <w:rStyle w:val="normaltextrun"/>
          <w:rFonts w:asciiTheme="majorHAnsi" w:eastAsiaTheme="majorEastAsia" w:hAnsiTheme="majorHAnsi" w:cstheme="majorBidi"/>
        </w:rPr>
        <w:t>___ ft___ inch</w:t>
      </w:r>
      <w:r w:rsidRPr="2A433E18" w:rsidR="64346029">
        <w:rPr>
          <w:rStyle w:val="normaltextrun"/>
          <w:rFonts w:asciiTheme="majorHAnsi" w:eastAsiaTheme="majorEastAsia" w:hAnsiTheme="majorHAnsi" w:cstheme="majorBidi"/>
        </w:rPr>
        <w:t>es</w:t>
      </w:r>
    </w:p>
    <w:p w:rsidR="00F05AFE" w:rsidRPr="00F05AFE" w:rsidP="2A433E18" w14:paraId="1F02C9D1" w14:textId="77777777">
      <w:pPr>
        <w:pStyle w:val="paragraph"/>
        <w:spacing w:before="0" w:beforeAutospacing="0" w:after="0" w:afterAutospacing="0"/>
        <w:textAlignment w:val="baseline"/>
        <w:rPr>
          <w:rFonts w:asciiTheme="majorHAnsi" w:eastAsiaTheme="majorEastAsia" w:hAnsiTheme="majorHAnsi" w:cstheme="majorBidi"/>
        </w:rPr>
      </w:pPr>
      <w:r w:rsidRPr="2A433E18">
        <w:rPr>
          <w:rStyle w:val="eop"/>
          <w:rFonts w:asciiTheme="majorHAnsi" w:eastAsiaTheme="majorEastAsia" w:hAnsiTheme="majorHAnsi" w:cstheme="majorBidi"/>
        </w:rPr>
        <w:t> </w:t>
      </w:r>
    </w:p>
    <w:p w:rsidR="00F05AFE" w:rsidRPr="00F05AFE" w:rsidP="2A433E18" w14:paraId="6296C1FC" w14:textId="1B345257">
      <w:pPr>
        <w:spacing w:after="0"/>
        <w:ind w:left="720" w:hanging="720"/>
        <w:textAlignment w:val="baseline"/>
        <w:rPr>
          <w:rFonts w:eastAsiaTheme="majorEastAsia" w:cstheme="majorBidi"/>
          <w:szCs w:val="24"/>
        </w:rPr>
      </w:pPr>
      <w:r w:rsidRPr="2A433E18">
        <w:rPr>
          <w:rStyle w:val="normaltextrun"/>
          <w:rFonts w:eastAsiaTheme="majorEastAsia" w:cstheme="majorBidi"/>
          <w:szCs w:val="24"/>
        </w:rPr>
        <w:t xml:space="preserve">How much do you weigh without clothes or shoes? </w:t>
      </w:r>
      <w:r w:rsidRPr="2A433E18" w:rsidR="4D96998F">
        <w:rPr>
          <w:rFonts w:eastAsiaTheme="majorEastAsia" w:cstheme="majorBidi"/>
          <w:szCs w:val="24"/>
        </w:rPr>
        <w:t>Please enter the number of pounds (round up or down to the closest whole number). If you are not sure, make your best guess.</w:t>
      </w:r>
    </w:p>
    <w:p w:rsidR="00F05AFE" w:rsidRPr="00F05AFE" w:rsidP="2A433E18" w14:paraId="49052719" w14:textId="2D99B7D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</w:rPr>
      </w:pPr>
    </w:p>
    <w:p w:rsidR="00F05AFE" w:rsidRPr="00F05AFE" w:rsidP="2A433E18" w14:paraId="65B9D18E" w14:textId="0F56A6E0">
      <w:pPr>
        <w:pStyle w:val="paragraph"/>
        <w:spacing w:before="0" w:beforeAutospacing="0" w:after="0" w:afterAutospacing="0"/>
        <w:ind w:firstLine="720"/>
        <w:textAlignment w:val="baseline"/>
        <w:rPr>
          <w:rFonts w:asciiTheme="majorHAnsi" w:eastAsiaTheme="majorEastAsia" w:hAnsiTheme="majorHAnsi" w:cstheme="majorBidi"/>
        </w:rPr>
      </w:pPr>
      <w:r w:rsidRPr="2A433E18">
        <w:rPr>
          <w:rStyle w:val="normaltextrun"/>
          <w:rFonts w:asciiTheme="majorHAnsi" w:eastAsiaTheme="majorEastAsia" w:hAnsiTheme="majorHAnsi" w:cstheme="majorBidi"/>
        </w:rPr>
        <w:t xml:space="preserve">Enter weight in pounds ________ </w:t>
      </w:r>
      <w:r w:rsidRPr="2A433E18">
        <w:rPr>
          <w:rStyle w:val="spellingerror"/>
          <w:rFonts w:asciiTheme="majorHAnsi" w:eastAsiaTheme="majorEastAsia" w:hAnsiTheme="majorHAnsi" w:cstheme="majorBidi"/>
        </w:rPr>
        <w:t>lbs</w:t>
      </w:r>
      <w:r w:rsidRPr="2A433E18">
        <w:rPr>
          <w:rStyle w:val="normaltextrun"/>
          <w:rFonts w:asciiTheme="majorHAnsi" w:eastAsiaTheme="majorEastAsia" w:hAnsiTheme="majorHAnsi" w:cstheme="majorBidi"/>
        </w:rPr>
        <w:t xml:space="preserve"> </w:t>
      </w:r>
    </w:p>
    <w:p w:rsidR="00F05AFE" w:rsidRPr="00F05AFE" w:rsidP="2A433E18" w14:paraId="57A3741D" w14:textId="77777777">
      <w:pPr>
        <w:pStyle w:val="paragraph"/>
        <w:spacing w:before="0" w:beforeAutospacing="0" w:after="0" w:afterAutospacing="0"/>
        <w:textAlignment w:val="baseline"/>
        <w:rPr>
          <w:rFonts w:asciiTheme="majorHAnsi" w:eastAsiaTheme="majorEastAsia" w:hAnsiTheme="majorHAnsi" w:cstheme="majorBidi"/>
        </w:rPr>
      </w:pPr>
      <w:r w:rsidRPr="2A433E18">
        <w:rPr>
          <w:rStyle w:val="eop"/>
          <w:rFonts w:asciiTheme="majorHAnsi" w:eastAsiaTheme="majorEastAsia" w:hAnsiTheme="majorHAnsi" w:cstheme="majorBidi"/>
        </w:rPr>
        <w:t> </w:t>
      </w:r>
    </w:p>
    <w:p w:rsidR="00F05AFE" w:rsidP="2A433E18" w14:paraId="12015435" w14:textId="0BC19B23">
      <w:pPr>
        <w:pStyle w:val="paragraph"/>
        <w:spacing w:before="0" w:beforeAutospacing="0" w:after="0" w:afterAutospacing="0"/>
        <w:ind w:firstLine="720"/>
        <w:textAlignment w:val="baseline"/>
        <w:rPr>
          <w:rFonts w:asciiTheme="majorHAnsi" w:eastAsiaTheme="majorEastAsia" w:hAnsiTheme="majorHAnsi" w:cstheme="majorBidi"/>
        </w:rPr>
      </w:pPr>
      <w:r w:rsidRPr="2A433E18">
        <w:rPr>
          <w:rStyle w:val="normaltextrun"/>
          <w:rFonts w:asciiTheme="majorHAnsi" w:eastAsiaTheme="majorEastAsia" w:hAnsiTheme="majorHAnsi" w:cstheme="majorBidi"/>
        </w:rPr>
        <w:t xml:space="preserve">___ Don't </w:t>
      </w:r>
      <w:r w:rsidRPr="2A433E18">
        <w:rPr>
          <w:rStyle w:val="normaltextrun"/>
          <w:rFonts w:asciiTheme="majorHAnsi" w:eastAsiaTheme="majorEastAsia" w:hAnsiTheme="majorHAnsi" w:cstheme="majorBidi"/>
        </w:rPr>
        <w:t>know</w:t>
      </w:r>
      <w:r w:rsidRPr="2A433E18" w:rsidR="0D8EDC99">
        <w:rPr>
          <w:rStyle w:val="normaltextrun"/>
          <w:rFonts w:asciiTheme="majorHAnsi" w:eastAsiaTheme="majorEastAsia" w:hAnsiTheme="majorHAnsi" w:cstheme="majorBidi"/>
        </w:rPr>
        <w:t xml:space="preserve">  8</w:t>
      </w:r>
    </w:p>
    <w:p w:rsidR="00F05AFE" w:rsidP="2A433E18" w14:paraId="38FEB5B6" w14:textId="75E73102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Theme="majorHAnsi" w:eastAsiaTheme="majorEastAsia" w:hAnsiTheme="majorHAnsi" w:cstheme="majorBidi"/>
        </w:rPr>
      </w:pPr>
      <w:r w:rsidRPr="2A433E18">
        <w:rPr>
          <w:rStyle w:val="normaltextrun"/>
          <w:rFonts w:asciiTheme="majorHAnsi" w:eastAsiaTheme="majorEastAsia" w:hAnsiTheme="majorHAnsi" w:cstheme="majorBidi"/>
        </w:rPr>
        <w:t>__</w:t>
      </w:r>
      <w:r w:rsidRPr="2A433E18">
        <w:rPr>
          <w:rStyle w:val="normaltextrun"/>
          <w:rFonts w:asciiTheme="majorHAnsi" w:eastAsiaTheme="majorEastAsia" w:hAnsiTheme="majorHAnsi" w:cstheme="majorBidi"/>
        </w:rPr>
        <w:t>_[</w:t>
      </w:r>
      <w:r w:rsidRPr="2A433E18">
        <w:rPr>
          <w:rStyle w:val="normaltextrun"/>
          <w:rFonts w:asciiTheme="majorHAnsi" w:eastAsiaTheme="majorEastAsia" w:hAnsiTheme="majorHAnsi" w:cstheme="majorBidi"/>
        </w:rPr>
        <w:t xml:space="preserve">No answer] </w:t>
      </w:r>
      <w:r w:rsidRPr="2A433E18" w:rsidR="28610A2F">
        <w:rPr>
          <w:rStyle w:val="normaltextrun"/>
          <w:rFonts w:asciiTheme="majorHAnsi" w:eastAsiaTheme="majorEastAsia" w:hAnsiTheme="majorHAnsi" w:cstheme="majorBidi"/>
        </w:rPr>
        <w:t>-9</w:t>
      </w:r>
      <w:r w:rsidRPr="2A433E18">
        <w:rPr>
          <w:rStyle w:val="normaltextrun"/>
          <w:rFonts w:asciiTheme="majorHAnsi" w:eastAsiaTheme="majorEastAsia" w:hAnsiTheme="majorHAnsi" w:cstheme="majorBidi"/>
        </w:rPr>
        <w:t>9</w:t>
      </w:r>
    </w:p>
    <w:p w:rsidR="00F05AFE" w:rsidP="2A433E18" w14:paraId="34AA5387" w14:textId="3FD13E5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eastAsiaTheme="majorEastAsia" w:cs="Calibri"/>
        </w:rPr>
      </w:pPr>
    </w:p>
    <w:p w:rsidR="00EC36B9" w:rsidP="00412886" w14:paraId="4F02EAFE" w14:textId="77777777">
      <w:pPr>
        <w:spacing w:after="0" w:line="240" w:lineRule="auto"/>
        <w:rPr>
          <w:b/>
          <w:bCs/>
        </w:rPr>
      </w:pPr>
    </w:p>
    <w:p w:rsidR="00EC36B9" w:rsidRPr="00EC36B9" w:rsidP="003A56DE" w14:paraId="291DB59C" w14:textId="40FC1C8B">
      <w:pPr>
        <w:spacing w:after="0"/>
        <w:rPr>
          <w:b/>
          <w:bCs/>
          <w:color w:val="00B0F0"/>
        </w:rPr>
      </w:pPr>
      <w:r w:rsidRPr="7C2C7272">
        <w:rPr>
          <w:b/>
          <w:bCs/>
          <w:color w:val="00B0F0"/>
        </w:rPr>
        <w:t>//</w:t>
      </w:r>
      <w:r w:rsidRPr="7C2C7272">
        <w:rPr>
          <w:b/>
          <w:bCs/>
          <w:color w:val="00B0F0"/>
        </w:rPr>
        <w:t>SELF-RATED LITERACY</w:t>
      </w:r>
      <w:r w:rsidRPr="7C2C7272" w:rsidR="56FF5CE6">
        <w:rPr>
          <w:b/>
          <w:bCs/>
          <w:color w:val="00B0F0"/>
        </w:rPr>
        <w:t>//</w:t>
      </w:r>
      <w:r w:rsidRPr="7C2C7272">
        <w:rPr>
          <w:b/>
          <w:bCs/>
          <w:color w:val="00B0F0"/>
        </w:rPr>
        <w:t xml:space="preserve"> </w:t>
      </w:r>
    </w:p>
    <w:p w:rsidR="225B6EE5" w:rsidP="08B7FAEF" w14:paraId="6E534FD4" w14:textId="2104D568">
      <w:pPr>
        <w:spacing w:after="0"/>
        <w:ind w:left="720" w:hanging="720"/>
        <w:rPr>
          <w:rFonts w:ascii="Franklin Gothic Book" w:eastAsia="Franklin Gothic Book" w:hAnsi="Franklin Gothic Book" w:cs="Franklin Gothic Book"/>
        </w:rPr>
      </w:pPr>
      <w:r w:rsidRPr="31F9F5CF">
        <w:rPr>
          <w:rFonts w:ascii="Franklin Gothic Book" w:eastAsia="Franklin Gothic Book" w:hAnsi="Franklin Gothic Book" w:cs="Franklin Gothic Book"/>
        </w:rPr>
        <w:t xml:space="preserve"> How do you rate your reading ability?</w:t>
      </w:r>
    </w:p>
    <w:p w:rsidR="007C2E30" w:rsidRPr="00A202CD" w:rsidP="003A56DE" w14:paraId="03D8677D" w14:textId="4A4DE1CB">
      <w:pPr>
        <w:spacing w:after="0"/>
        <w:rPr>
          <w:b/>
          <w:bCs/>
          <w:noProof/>
        </w:rPr>
      </w:pPr>
      <w:r w:rsidRPr="00A202CD">
        <w:rPr>
          <w:b/>
          <w:bCs/>
          <w:noProof/>
        </w:rPr>
        <w:t>//SOFT PROMPT: Please provide a response to the question.//</w:t>
      </w:r>
    </w:p>
    <w:p w:rsidR="007C2E30" w:rsidRPr="00A202CD" w:rsidP="003A56DE" w14:paraId="2006DC23" w14:textId="77777777">
      <w:pPr>
        <w:pStyle w:val="Style1"/>
        <w:rPr>
          <w:rFonts w:asciiTheme="majorHAnsi" w:hAnsiTheme="maj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6D933B1D" w14:textId="77777777" w:rsidTr="00EA2405">
        <w:tblPrEx>
          <w:tblW w:w="0" w:type="auto"/>
          <w:tblLook w:val="04A0"/>
        </w:tblPrEx>
        <w:trPr>
          <w:trHeight w:val="161"/>
        </w:trPr>
        <w:tc>
          <w:tcPr>
            <w:tcW w:w="910" w:type="dxa"/>
          </w:tcPr>
          <w:p w:rsidR="007C2E30" w:rsidRPr="00A202CD" w:rsidP="003A56DE" w14:paraId="4237E742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75AF9FD2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3D73F7B3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355288" w:rsidRPr="00A202CD" w:rsidP="00355288" w14:paraId="444FC33E" w14:textId="4B450CA3">
            <w:r>
              <w:t>5</w:t>
            </w:r>
          </w:p>
        </w:tc>
        <w:tc>
          <w:tcPr>
            <w:tcW w:w="4675" w:type="dxa"/>
          </w:tcPr>
          <w:p w:rsidR="00355288" w:rsidRPr="00A202CD" w:rsidP="00355288" w14:paraId="4301F72B" w14:textId="330295DE">
            <w:r w:rsidRPr="00A202CD">
              <w:t>Excellent</w:t>
            </w:r>
            <w:r w:rsidRPr="00A202CD">
              <w:t xml:space="preserve"> </w:t>
            </w:r>
          </w:p>
        </w:tc>
      </w:tr>
      <w:tr w14:paraId="0005D3F7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355288" w:rsidRPr="00A202CD" w:rsidP="00355288" w14:paraId="24F26805" w14:textId="053C3886">
            <w:r>
              <w:t>4</w:t>
            </w:r>
          </w:p>
        </w:tc>
        <w:tc>
          <w:tcPr>
            <w:tcW w:w="4675" w:type="dxa"/>
          </w:tcPr>
          <w:p w:rsidR="00355288" w:rsidRPr="00A202CD" w:rsidP="00355288" w14:paraId="028D4111" w14:textId="72511C1B">
            <w:r w:rsidRPr="00A202CD">
              <w:t>Very good</w:t>
            </w:r>
            <w:r w:rsidRPr="00A202CD">
              <w:t xml:space="preserve"> </w:t>
            </w:r>
          </w:p>
        </w:tc>
      </w:tr>
      <w:tr w14:paraId="212FEC7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355288" w:rsidRPr="00A202CD" w:rsidP="00355288" w14:paraId="7AA15357" w14:textId="77777777">
            <w:r w:rsidRPr="00A202CD">
              <w:t>3</w:t>
            </w:r>
          </w:p>
        </w:tc>
        <w:tc>
          <w:tcPr>
            <w:tcW w:w="4675" w:type="dxa"/>
          </w:tcPr>
          <w:p w:rsidR="00355288" w:rsidRPr="00A202CD" w:rsidP="00355288" w14:paraId="1A0732AE" w14:textId="2CB03730">
            <w:r w:rsidRPr="00A202CD">
              <w:t>Good</w:t>
            </w:r>
          </w:p>
        </w:tc>
      </w:tr>
      <w:tr w14:paraId="5884E3AE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355288" w:rsidRPr="00A202CD" w:rsidP="00355288" w14:paraId="469068DA" w14:textId="7F41FE2E">
            <w:r>
              <w:t>2</w:t>
            </w:r>
          </w:p>
        </w:tc>
        <w:tc>
          <w:tcPr>
            <w:tcW w:w="4675" w:type="dxa"/>
          </w:tcPr>
          <w:p w:rsidR="00355288" w:rsidRPr="00A202CD" w:rsidP="00355288" w14:paraId="2D134D30" w14:textId="21C1316F">
            <w:r w:rsidRPr="00A202CD">
              <w:t>Fair</w:t>
            </w:r>
            <w:r w:rsidRPr="00A202CD">
              <w:t xml:space="preserve"> </w:t>
            </w:r>
          </w:p>
        </w:tc>
      </w:tr>
      <w:tr w14:paraId="3BF680EF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355288" w:rsidRPr="00A202CD" w:rsidP="00355288" w14:paraId="7D1F81B8" w14:textId="0B923995">
            <w:r>
              <w:t>1</w:t>
            </w:r>
          </w:p>
        </w:tc>
        <w:tc>
          <w:tcPr>
            <w:tcW w:w="4675" w:type="dxa"/>
          </w:tcPr>
          <w:p w:rsidR="00355288" w:rsidRPr="00A202CD" w:rsidP="00355288" w14:paraId="3CC0652F" w14:textId="03B7BCD5">
            <w:r w:rsidRPr="00A202CD">
              <w:t>Poor</w:t>
            </w:r>
            <w:r w:rsidRPr="00A202CD">
              <w:t xml:space="preserve"> </w:t>
            </w:r>
          </w:p>
        </w:tc>
      </w:tr>
      <w:tr w14:paraId="1383407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ABD27E3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45B03237" w14:textId="77777777">
            <w:r w:rsidRPr="00A202CD">
              <w:t>Refused</w:t>
            </w:r>
          </w:p>
        </w:tc>
      </w:tr>
    </w:tbl>
    <w:p w:rsidR="007C2E30" w:rsidRPr="00A202CD" w:rsidP="003A56DE" w14:paraId="2D4D294A" w14:textId="77777777">
      <w:pPr>
        <w:autoSpaceDE w:val="0"/>
        <w:autoSpaceDN w:val="0"/>
        <w:adjustRightInd w:val="0"/>
        <w:spacing w:after="0"/>
        <w:rPr>
          <w:rFonts w:eastAsia="Lato-Regular"/>
          <w:b/>
          <w:bCs/>
          <w:color w:val="31849B" w:themeColor="accent5" w:themeShade="BF"/>
          <w:lang w:eastAsia="ja-JP"/>
        </w:rPr>
      </w:pPr>
    </w:p>
    <w:p w:rsidR="00EC36B9" w:rsidP="003A56DE" w14:paraId="4FDF5726" w14:textId="77777777">
      <w:pPr>
        <w:spacing w:after="0"/>
        <w:rPr>
          <w:b/>
          <w:bCs/>
        </w:rPr>
      </w:pPr>
    </w:p>
    <w:p w:rsidR="00EC36B9" w:rsidP="003A56DE" w14:paraId="3473759B" w14:textId="77777777">
      <w:pPr>
        <w:spacing w:after="0"/>
        <w:rPr>
          <w:b/>
          <w:bCs/>
        </w:rPr>
      </w:pPr>
    </w:p>
    <w:p w:rsidR="00EC36B9" w:rsidRPr="00EC36B9" w:rsidP="003A56DE" w14:paraId="07369B1D" w14:textId="3ECCE86F">
      <w:pPr>
        <w:spacing w:after="0"/>
        <w:rPr>
          <w:b/>
          <w:bCs/>
          <w:color w:val="00B0F0"/>
        </w:rPr>
      </w:pPr>
      <w:r w:rsidRPr="7C2C7272">
        <w:rPr>
          <w:b/>
          <w:bCs/>
          <w:color w:val="00B0F0"/>
        </w:rPr>
        <w:t>//</w:t>
      </w:r>
      <w:r w:rsidRPr="7C2C7272">
        <w:rPr>
          <w:b/>
          <w:bCs/>
          <w:color w:val="00B0F0"/>
        </w:rPr>
        <w:t>DEMOGRAPHICS</w:t>
      </w:r>
      <w:r w:rsidRPr="7C2C7272" w:rsidR="5FCD68E9">
        <w:rPr>
          <w:b/>
          <w:bCs/>
          <w:color w:val="00B0F0"/>
        </w:rPr>
        <w:t>; MOST ARE CAPTURED ON THE SCREENER AND WILL BE INCLUDED IN THE FINAL DATA SET//</w:t>
      </w:r>
    </w:p>
    <w:p w:rsidR="7C2C7272" w:rsidP="2E9280DE" w14:paraId="4FC6F973" w14:textId="78183446">
      <w:pPr>
        <w:spacing w:after="0"/>
        <w:rPr>
          <w:b/>
          <w:bCs/>
        </w:rPr>
      </w:pPr>
    </w:p>
    <w:p w:rsidR="007C2E30" w:rsidRPr="00A202CD" w:rsidP="7C2C7272" w14:paraId="01E0167D" w14:textId="657A191D">
      <w:pPr>
        <w:spacing w:after="0"/>
        <w:ind w:left="360" w:hanging="360"/>
        <w:rPr>
          <w:i/>
          <w:iCs/>
        </w:rPr>
      </w:pPr>
      <w:r>
        <w:t xml:space="preserve">What language(s) do you speak at home? </w:t>
      </w:r>
      <w:r w:rsidRPr="7C2C7272">
        <w:rPr>
          <w:i/>
          <w:iCs/>
        </w:rPr>
        <w:t>(Select all that apply.)</w:t>
      </w:r>
    </w:p>
    <w:p w:rsidR="007C2E30" w:rsidRPr="00A202CD" w:rsidP="003A56DE" w14:paraId="744804B0" w14:textId="77777777">
      <w:pPr>
        <w:spacing w:after="0"/>
        <w:rPr>
          <w:b/>
          <w:bCs/>
          <w:noProof/>
        </w:rPr>
      </w:pPr>
      <w:r w:rsidRPr="00A202CD">
        <w:rPr>
          <w:b/>
          <w:bCs/>
          <w:noProof/>
        </w:rPr>
        <w:t>//SOFT PROMPT: Please provide a response to the question.//</w:t>
      </w:r>
    </w:p>
    <w:p w:rsidR="007C2E30" w:rsidRPr="00A202CD" w:rsidP="003A56DE" w14:paraId="09E8BDBB" w14:textId="77777777">
      <w:pPr>
        <w:pStyle w:val="Style1"/>
        <w:rPr>
          <w:rFonts w:asciiTheme="majorHAnsi" w:hAnsiTheme="maj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10"/>
        <w:gridCol w:w="4675"/>
      </w:tblGrid>
      <w:tr w14:paraId="7FC8B5B8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40C3658E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:rsidR="007C2E30" w:rsidRPr="00A202CD" w:rsidP="003A56DE" w14:paraId="231BE263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3BADE60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51F0582B" w14:textId="77777777">
            <w:r w:rsidRPr="00A202CD">
              <w:t>1</w:t>
            </w:r>
          </w:p>
        </w:tc>
        <w:tc>
          <w:tcPr>
            <w:tcW w:w="4675" w:type="dxa"/>
          </w:tcPr>
          <w:p w:rsidR="007C2E30" w:rsidRPr="00A202CD" w:rsidP="003A56DE" w14:paraId="0C733B12" w14:textId="77777777">
            <w:r w:rsidRPr="00A202CD">
              <w:t>English</w:t>
            </w:r>
          </w:p>
        </w:tc>
      </w:tr>
      <w:tr w14:paraId="7DF4A2B4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95E4EC5" w14:textId="77777777">
            <w:r w:rsidRPr="00A202CD">
              <w:t>2</w:t>
            </w:r>
          </w:p>
        </w:tc>
        <w:tc>
          <w:tcPr>
            <w:tcW w:w="4675" w:type="dxa"/>
          </w:tcPr>
          <w:p w:rsidR="007C2E30" w:rsidRPr="00A202CD" w:rsidP="003A56DE" w14:paraId="5200A632" w14:textId="77777777">
            <w:r w:rsidRPr="00A202CD">
              <w:t>Spanish</w:t>
            </w:r>
          </w:p>
        </w:tc>
      </w:tr>
      <w:tr w14:paraId="3B603871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D12CBBA" w14:textId="77777777">
            <w:r w:rsidRPr="00A202CD">
              <w:t>3</w:t>
            </w:r>
          </w:p>
        </w:tc>
        <w:tc>
          <w:tcPr>
            <w:tcW w:w="4675" w:type="dxa"/>
          </w:tcPr>
          <w:p w:rsidR="007C2E30" w:rsidRPr="00A202CD" w:rsidP="003A56DE" w14:paraId="451E6D9F" w14:textId="77777777">
            <w:r w:rsidRPr="00A202CD">
              <w:t>Other (specify)</w:t>
            </w:r>
          </w:p>
        </w:tc>
      </w:tr>
      <w:tr w14:paraId="2FCDB64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5620C0F" w14:textId="77777777">
            <w:r w:rsidRPr="00A202CD">
              <w:t>-99</w:t>
            </w:r>
          </w:p>
        </w:tc>
        <w:tc>
          <w:tcPr>
            <w:tcW w:w="4675" w:type="dxa"/>
          </w:tcPr>
          <w:p w:rsidR="007C2E30" w:rsidRPr="00A202CD" w:rsidP="003A56DE" w14:paraId="4D758074" w14:textId="77777777">
            <w:r w:rsidRPr="00A202CD">
              <w:t>Refused</w:t>
            </w:r>
          </w:p>
        </w:tc>
      </w:tr>
    </w:tbl>
    <w:p w:rsidR="007C2E30" w:rsidRPr="00A202CD" w:rsidP="003A56DE" w14:paraId="01D6E7B0" w14:textId="77777777">
      <w:pPr>
        <w:spacing w:after="0"/>
        <w:rPr>
          <w:b/>
          <w:color w:val="00B0F0"/>
        </w:rPr>
      </w:pPr>
    </w:p>
    <w:p w:rsidR="007C2E30" w:rsidRPr="00A202CD" w:rsidP="003A56DE" w14:paraId="398FEBC9" w14:textId="7AA05794">
      <w:pPr>
        <w:spacing w:after="0"/>
      </w:pPr>
      <w:r w:rsidRPr="00A202CD">
        <w:t>Other language (specify)</w:t>
      </w:r>
    </w:p>
    <w:p w:rsidR="007C2E30" w:rsidRPr="00EA2405" w:rsidP="003A56DE" w14:paraId="1F32C5F6" w14:textId="3FD24EE9">
      <w:pPr>
        <w:spacing w:after="0"/>
        <w:rPr>
          <w:b/>
          <w:bCs/>
        </w:rPr>
      </w:pPr>
      <w:r w:rsidRPr="00EA2405">
        <w:rPr>
          <w:b/>
          <w:bCs/>
        </w:rPr>
        <w:t>//SHOW IF Q=03//</w:t>
      </w:r>
    </w:p>
    <w:p w:rsidR="007C2E30" w:rsidRPr="00A202CD" w:rsidP="003A56DE" w14:paraId="79E13CD0" w14:textId="1457B11A">
      <w:pPr>
        <w:spacing w:after="0"/>
        <w:rPr>
          <w:b/>
          <w:bCs/>
        </w:rPr>
      </w:pPr>
      <w:r w:rsidRPr="00A202CD">
        <w:rPr>
          <w:b/>
          <w:bCs/>
        </w:rPr>
        <w:t>//SHOW IN SAME SCREEN AS Q</w:t>
      </w:r>
      <w:r w:rsidR="00CB35A0">
        <w:rPr>
          <w:b/>
          <w:bCs/>
        </w:rPr>
        <w:t>_</w:t>
      </w:r>
      <w:r w:rsidRPr="00A202CD">
        <w:rPr>
          <w:b/>
          <w:bCs/>
        </w:rPr>
        <w:t>//</w:t>
      </w:r>
    </w:p>
    <w:p w:rsidR="007C2E30" w:rsidRPr="00A202CD" w:rsidP="003A56DE" w14:paraId="50E6FE95" w14:textId="77777777">
      <w:pPr>
        <w:spacing w:after="0"/>
        <w:ind w:left="360" w:hanging="360"/>
        <w:rPr>
          <w:b/>
          <w:bCs/>
          <w:color w:val="000000"/>
        </w:rPr>
      </w:pPr>
    </w:p>
    <w:p w:rsidR="007C2E30" w:rsidRPr="00A202CD" w:rsidP="003A56DE" w14:paraId="36D9A0B3" w14:textId="67E0E192">
      <w:pPr>
        <w:spacing w:after="0"/>
        <w:ind w:left="360" w:hanging="360"/>
        <w:rPr>
          <w:color w:val="000000"/>
        </w:rPr>
      </w:pPr>
      <w:r w:rsidRPr="00A202CD">
        <w:t>How many total people, including yourself, currently live in your household</w:t>
      </w:r>
      <w:r w:rsidR="38F45D9C">
        <w:t>?</w:t>
      </w:r>
    </w:p>
    <w:p w:rsidR="007C2E30" w:rsidRPr="00A202CD" w:rsidP="003A56DE" w14:paraId="75B14E40" w14:textId="77777777">
      <w:pPr>
        <w:spacing w:after="0"/>
        <w:ind w:left="360" w:hanging="360"/>
        <w:rPr>
          <w:b/>
          <w:bCs/>
          <w:color w:val="000000"/>
        </w:rPr>
      </w:pPr>
      <w:r w:rsidRPr="00A202CD">
        <w:rPr>
          <w:b/>
          <w:bCs/>
          <w:color w:val="000000"/>
        </w:rPr>
        <w:t xml:space="preserve">// SOFT PROMPT: </w:t>
      </w:r>
      <w:r w:rsidRPr="00A202CD">
        <w:rPr>
          <w:b/>
          <w:bCs/>
          <w:noProof/>
        </w:rPr>
        <w:t>Please provide a response to the question</w:t>
      </w:r>
      <w:r w:rsidRPr="00A202CD">
        <w:rPr>
          <w:b/>
          <w:bCs/>
          <w:color w:val="000000"/>
        </w:rPr>
        <w:t>. //</w:t>
      </w:r>
    </w:p>
    <w:p w:rsidR="007C2E30" w:rsidRPr="00A202CD" w:rsidP="003A56DE" w14:paraId="2E13F4CC" w14:textId="77777777">
      <w:pPr>
        <w:spacing w:after="0"/>
        <w:ind w:left="360" w:hanging="360"/>
        <w:rPr>
          <w:b/>
          <w:bCs/>
          <w:color w:val="000000"/>
        </w:rPr>
      </w:pPr>
      <w:r w:rsidRPr="00A202CD">
        <w:rPr>
          <w:b/>
          <w:bCs/>
          <w:color w:val="000000"/>
        </w:rPr>
        <w:t>// Lower Limit: 1 //</w:t>
      </w:r>
    </w:p>
    <w:p w:rsidR="007C2E30" w:rsidRPr="00A202CD" w:rsidP="003A56DE" w14:paraId="4EA30036" w14:textId="77777777">
      <w:pPr>
        <w:spacing w:after="0"/>
        <w:ind w:left="360" w:hanging="360"/>
        <w:rPr>
          <w:b/>
          <w:bCs/>
          <w:color w:val="000000"/>
        </w:rPr>
      </w:pPr>
      <w:r w:rsidRPr="00A202CD">
        <w:rPr>
          <w:b/>
          <w:bCs/>
          <w:color w:val="000000"/>
        </w:rPr>
        <w:t>// Upper Limit: 14 //</w:t>
      </w:r>
    </w:p>
    <w:p w:rsidR="007C2E30" w:rsidRPr="00A202CD" w:rsidP="003A56DE" w14:paraId="5E4C0A1B" w14:textId="77777777">
      <w:pPr>
        <w:spacing w:after="0"/>
        <w:ind w:left="360" w:hanging="360"/>
      </w:pPr>
    </w:p>
    <w:tbl>
      <w:tblPr>
        <w:tblStyle w:val="TableGrid"/>
        <w:tblW w:w="0" w:type="auto"/>
        <w:tblLook w:val="04A0"/>
      </w:tblPr>
      <w:tblGrid>
        <w:gridCol w:w="910"/>
        <w:gridCol w:w="1643"/>
      </w:tblGrid>
      <w:tr w14:paraId="3ECE6D99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262C9CA1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1643" w:type="dxa"/>
          </w:tcPr>
          <w:p w:rsidR="007C2E30" w:rsidRPr="00A202CD" w:rsidP="003A56DE" w14:paraId="188198C5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70E09F7C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04F4A9F" w14:textId="77777777">
            <w:r w:rsidRPr="00A202CD">
              <w:t>-99</w:t>
            </w:r>
          </w:p>
        </w:tc>
        <w:tc>
          <w:tcPr>
            <w:tcW w:w="1643" w:type="dxa"/>
          </w:tcPr>
          <w:p w:rsidR="007C2E30" w:rsidRPr="00A202CD" w:rsidP="003A56DE" w14:paraId="4CEE668A" w14:textId="77777777">
            <w:r w:rsidRPr="00A202CD">
              <w:t>Refused</w:t>
            </w:r>
          </w:p>
        </w:tc>
      </w:tr>
    </w:tbl>
    <w:p w:rsidR="007C2E30" w:rsidRPr="00A202CD" w:rsidP="003A56DE" w14:paraId="745352B4" w14:textId="77777777">
      <w:pPr>
        <w:spacing w:after="0"/>
      </w:pPr>
    </w:p>
    <w:p w:rsidR="007C2E30" w:rsidRPr="00A202CD" w:rsidP="003A56DE" w14:paraId="1B3178D4" w14:textId="307030D1">
      <w:pPr>
        <w:spacing w:after="0"/>
        <w:ind w:left="360" w:hanging="360"/>
        <w:rPr>
          <w:color w:val="000000"/>
        </w:rPr>
      </w:pPr>
      <w:r w:rsidRPr="00A202CD">
        <w:t>How many of the people in your household are children 17 years and younger?</w:t>
      </w:r>
    </w:p>
    <w:p w:rsidR="007C2E30" w:rsidRPr="00A202CD" w:rsidP="003A56DE" w14:paraId="7C3B9B4B" w14:textId="77777777">
      <w:pPr>
        <w:spacing w:after="0"/>
        <w:ind w:left="360" w:hanging="360"/>
        <w:rPr>
          <w:b/>
          <w:bCs/>
          <w:color w:val="000000"/>
        </w:rPr>
      </w:pPr>
      <w:r w:rsidRPr="00A202CD">
        <w:rPr>
          <w:b/>
          <w:bCs/>
          <w:color w:val="000000"/>
        </w:rPr>
        <w:t xml:space="preserve">// SOFT PROMPT: </w:t>
      </w:r>
      <w:r w:rsidRPr="00A202CD">
        <w:rPr>
          <w:b/>
          <w:bCs/>
          <w:noProof/>
        </w:rPr>
        <w:t>Please provide a response to the question</w:t>
      </w:r>
      <w:r w:rsidRPr="00A202CD">
        <w:rPr>
          <w:b/>
          <w:bCs/>
          <w:color w:val="000000"/>
        </w:rPr>
        <w:t>. //</w:t>
      </w:r>
    </w:p>
    <w:p w:rsidR="007C2E30" w:rsidRPr="00A202CD" w:rsidP="003A56DE" w14:paraId="15C194EB" w14:textId="77777777">
      <w:pPr>
        <w:spacing w:after="0"/>
        <w:ind w:left="360" w:hanging="360"/>
        <w:rPr>
          <w:b/>
          <w:bCs/>
          <w:color w:val="000000"/>
        </w:rPr>
      </w:pPr>
      <w:r w:rsidRPr="00A202CD">
        <w:rPr>
          <w:b/>
          <w:bCs/>
          <w:color w:val="000000"/>
        </w:rPr>
        <w:t>// Lower Limit: 1 //</w:t>
      </w:r>
    </w:p>
    <w:p w:rsidR="007C2E30" w:rsidRPr="00A202CD" w:rsidP="003A56DE" w14:paraId="3E7ABAD6" w14:textId="77777777">
      <w:pPr>
        <w:spacing w:after="0"/>
        <w:ind w:left="360" w:hanging="360"/>
        <w:rPr>
          <w:b/>
          <w:bCs/>
          <w:color w:val="000000"/>
        </w:rPr>
      </w:pPr>
      <w:r w:rsidRPr="00A202CD">
        <w:rPr>
          <w:b/>
          <w:bCs/>
          <w:color w:val="000000"/>
        </w:rPr>
        <w:t>// Upper Limit: 14 //</w:t>
      </w:r>
    </w:p>
    <w:p w:rsidR="007C2E30" w:rsidRPr="00A202CD" w:rsidP="003A56DE" w14:paraId="055E77D1" w14:textId="77777777">
      <w:pPr>
        <w:spacing w:after="0"/>
        <w:ind w:left="360" w:hanging="360"/>
      </w:pPr>
    </w:p>
    <w:tbl>
      <w:tblPr>
        <w:tblStyle w:val="TableGrid"/>
        <w:tblW w:w="0" w:type="auto"/>
        <w:tblLook w:val="04A0"/>
      </w:tblPr>
      <w:tblGrid>
        <w:gridCol w:w="910"/>
        <w:gridCol w:w="1643"/>
      </w:tblGrid>
      <w:tr w14:paraId="42FCF7E6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142738C3" w14:textId="77777777">
            <w:pPr>
              <w:rPr>
                <w:b/>
                <w:bCs/>
              </w:rPr>
            </w:pPr>
            <w:r w:rsidRPr="00A202CD">
              <w:rPr>
                <w:b/>
                <w:bCs/>
              </w:rPr>
              <w:t>Value</w:t>
            </w:r>
          </w:p>
        </w:tc>
        <w:tc>
          <w:tcPr>
            <w:tcW w:w="1643" w:type="dxa"/>
          </w:tcPr>
          <w:p w:rsidR="007C2E30" w:rsidRPr="00A202CD" w:rsidP="003A56DE" w14:paraId="3FB94E48" w14:textId="77777777">
            <w:r w:rsidRPr="00A202CD">
              <w:rPr>
                <w:b/>
                <w:bCs/>
              </w:rPr>
              <w:t xml:space="preserve">Value Label </w:t>
            </w:r>
          </w:p>
        </w:tc>
      </w:tr>
      <w:tr w14:paraId="6D418FFA" w14:textId="77777777" w:rsidTr="00301D65">
        <w:tblPrEx>
          <w:tblW w:w="0" w:type="auto"/>
          <w:tblLook w:val="04A0"/>
        </w:tblPrEx>
        <w:tc>
          <w:tcPr>
            <w:tcW w:w="910" w:type="dxa"/>
          </w:tcPr>
          <w:p w:rsidR="007C2E30" w:rsidRPr="00A202CD" w:rsidP="003A56DE" w14:paraId="7DBF00ED" w14:textId="77777777">
            <w:r w:rsidRPr="00A202CD">
              <w:t>-99</w:t>
            </w:r>
          </w:p>
        </w:tc>
        <w:tc>
          <w:tcPr>
            <w:tcW w:w="1643" w:type="dxa"/>
          </w:tcPr>
          <w:p w:rsidR="007C2E30" w:rsidRPr="00A202CD" w:rsidP="003A56DE" w14:paraId="23938427" w14:textId="77777777">
            <w:r w:rsidRPr="00A202CD">
              <w:t>Refused</w:t>
            </w:r>
          </w:p>
        </w:tc>
      </w:tr>
    </w:tbl>
    <w:p w:rsidR="007C2E30" w:rsidRPr="00A202CD" w:rsidP="2A433E18" w14:paraId="073D526D" w14:textId="77777777">
      <w:pPr>
        <w:pStyle w:val="CommentText"/>
        <w:rPr>
          <w:rFonts w:asciiTheme="majorHAnsi" w:hAnsiTheme="majorHAnsi"/>
          <w:b/>
          <w:bCs/>
          <w:sz w:val="24"/>
          <w:szCs w:val="24"/>
        </w:rPr>
      </w:pPr>
    </w:p>
    <w:p w:rsidR="00EC36B9" w:rsidP="2A433E18" w14:paraId="39E13A9E" w14:textId="2F7A721F">
      <w:pPr>
        <w:pStyle w:val="CommentText"/>
        <w:rPr>
          <w:rFonts w:asciiTheme="majorHAnsi" w:hAnsiTheme="majorHAnsi"/>
          <w:b/>
          <w:bCs/>
          <w:sz w:val="24"/>
          <w:szCs w:val="24"/>
        </w:rPr>
      </w:pPr>
      <w:r w:rsidRPr="2A433E18">
        <w:rPr>
          <w:rFonts w:asciiTheme="majorHAnsi" w:hAnsiTheme="majorHAnsi"/>
          <w:b/>
          <w:bCs/>
          <w:sz w:val="24"/>
          <w:szCs w:val="24"/>
        </w:rPr>
        <w:t>//Ask only if children in the household//</w:t>
      </w:r>
    </w:p>
    <w:p w:rsidR="00EC36B9" w:rsidP="2A433E18" w14:paraId="78DB9E0F" w14:textId="6511B37A">
      <w:pPr>
        <w:spacing w:after="0" w:line="240" w:lineRule="auto"/>
        <w:rPr>
          <w:rFonts w:ascii="Calibri" w:eastAsia="Calibri" w:hAnsi="Calibri" w:cs="Calibri"/>
          <w:color w:val="D9D9D9" w:themeColor="background1" w:themeShade="D9"/>
          <w:szCs w:val="24"/>
        </w:rPr>
      </w:pPr>
      <w:r w:rsidRPr="2A433E18">
        <w:rPr>
          <w:rFonts w:ascii="Calibri" w:eastAsia="Calibri" w:hAnsi="Calibri" w:cs="Calibri"/>
          <w:color w:val="000000" w:themeColor="text1"/>
          <w:szCs w:val="24"/>
        </w:rPr>
        <w:t>Are you the parent or primary caregiver to any of the children in your household?</w:t>
      </w:r>
      <w:r w:rsidRPr="2A433E18">
        <w:rPr>
          <w:rFonts w:ascii="Calibri" w:eastAsia="Calibri" w:hAnsi="Calibri" w:cs="Calibri"/>
          <w:b/>
          <w:bCs/>
          <w:color w:val="000000" w:themeColor="text1"/>
          <w:szCs w:val="24"/>
        </w:rPr>
        <w:t xml:space="preserve"> </w:t>
      </w:r>
    </w:p>
    <w:p w:rsidR="00EC36B9" w:rsidP="2A433E18" w14:paraId="5D6C3580" w14:textId="3B84E16A">
      <w:pPr>
        <w:spacing w:after="0"/>
        <w:rPr>
          <w:rFonts w:ascii="Calibri" w:eastAsia="Calibri" w:hAnsi="Calibri" w:cs="Calibri"/>
          <w:b/>
          <w:bCs/>
          <w:color w:val="000000" w:themeColor="text1"/>
          <w:szCs w:val="24"/>
        </w:rPr>
      </w:pPr>
      <w:r w:rsidRPr="2A433E18">
        <w:rPr>
          <w:rFonts w:ascii="Calibri" w:eastAsia="Calibri" w:hAnsi="Calibri" w:cs="Calibri"/>
          <w:color w:val="000000" w:themeColor="text1"/>
          <w:szCs w:val="24"/>
        </w:rPr>
        <w:t>___Yes</w:t>
      </w:r>
      <w:r>
        <w:br/>
      </w:r>
      <w:r w:rsidRPr="2A433E18">
        <w:rPr>
          <w:rFonts w:ascii="Calibri" w:eastAsia="Calibri" w:hAnsi="Calibri" w:cs="Calibri"/>
          <w:color w:val="000000" w:themeColor="text1"/>
          <w:szCs w:val="24"/>
        </w:rPr>
        <w:t xml:space="preserve">___No </w:t>
      </w:r>
      <w:r>
        <w:br/>
      </w:r>
    </w:p>
    <w:p w:rsidR="49167D4F" w:rsidP="2A433E18" w14:paraId="77A82162" w14:textId="026FE7BC">
      <w:pPr>
        <w:spacing w:after="0"/>
        <w:rPr>
          <w:rFonts w:eastAsiaTheme="majorEastAsia" w:cstheme="majorBidi"/>
          <w:b/>
          <w:bCs/>
          <w:color w:val="000000" w:themeColor="text1"/>
          <w:szCs w:val="24"/>
        </w:rPr>
      </w:pPr>
      <w:r w:rsidRPr="2A433E18">
        <w:rPr>
          <w:rFonts w:eastAsiaTheme="majorEastAsia" w:cstheme="majorBidi"/>
          <w:b/>
          <w:bCs/>
          <w:color w:val="000000" w:themeColor="text1"/>
          <w:szCs w:val="24"/>
        </w:rPr>
        <w:t>//Ask if total people &gt;1 and zero children in the household//</w:t>
      </w:r>
    </w:p>
    <w:p w:rsidR="49167D4F" w:rsidP="2A433E18" w14:paraId="36550B9F" w14:textId="2007618D">
      <w:pPr>
        <w:spacing w:after="0"/>
        <w:rPr>
          <w:rFonts w:ascii="Segoe UI" w:eastAsia="Segoe UI" w:hAnsi="Segoe UI" w:cs="Segoe UI"/>
          <w:color w:val="000000" w:themeColor="text1"/>
          <w:szCs w:val="24"/>
        </w:rPr>
      </w:pPr>
      <w:r w:rsidRPr="2A433E18">
        <w:rPr>
          <w:rFonts w:ascii="Segoe UI" w:eastAsia="Segoe UI" w:hAnsi="Segoe UI" w:cs="Segoe UI"/>
          <w:color w:val="000000" w:themeColor="text1"/>
          <w:szCs w:val="24"/>
        </w:rPr>
        <w:t>Are you a caregiver to any of the adults in your household</w:t>
      </w:r>
      <w:r w:rsidRPr="2A433E18" w:rsidR="28D08834">
        <w:rPr>
          <w:rFonts w:ascii="Segoe UI" w:eastAsia="Segoe UI" w:hAnsi="Segoe UI" w:cs="Segoe UI"/>
          <w:color w:val="000000" w:themeColor="text1"/>
          <w:szCs w:val="24"/>
        </w:rPr>
        <w:t xml:space="preserve"> (not including yourself)?</w:t>
      </w:r>
    </w:p>
    <w:p w:rsidR="49167D4F" w:rsidP="2A433E18" w14:paraId="5ACD1238" w14:textId="0A9F9C8F">
      <w:pPr>
        <w:spacing w:after="0"/>
        <w:rPr>
          <w:rFonts w:ascii="Calibri" w:eastAsia="Calibri" w:hAnsi="Calibri" w:cs="Calibri"/>
          <w:color w:val="000000" w:themeColor="text1"/>
          <w:szCs w:val="24"/>
        </w:rPr>
      </w:pPr>
      <w:r w:rsidRPr="2A433E18">
        <w:rPr>
          <w:rFonts w:ascii="Calibri" w:eastAsia="Calibri" w:hAnsi="Calibri" w:cs="Calibri"/>
          <w:color w:val="000000" w:themeColor="text1"/>
          <w:szCs w:val="24"/>
        </w:rPr>
        <w:t>___Yes</w:t>
      </w:r>
      <w:r>
        <w:br/>
      </w:r>
      <w:r w:rsidRPr="2A433E18">
        <w:rPr>
          <w:rFonts w:ascii="Calibri" w:eastAsia="Calibri" w:hAnsi="Calibri" w:cs="Calibri"/>
          <w:color w:val="000000" w:themeColor="text1"/>
          <w:szCs w:val="24"/>
        </w:rPr>
        <w:t xml:space="preserve">___No </w:t>
      </w:r>
      <w:r>
        <w:br/>
      </w:r>
    </w:p>
    <w:p w:rsidR="00EC36B9" w:rsidRPr="00EC36B9" w:rsidP="003A56DE" w14:paraId="03EE67A3" w14:textId="047B9896">
      <w:pPr>
        <w:spacing w:after="0"/>
        <w:rPr>
          <w:b/>
          <w:bCs/>
          <w:color w:val="00B0F0"/>
        </w:rPr>
      </w:pPr>
      <w:r w:rsidRPr="2A433E18">
        <w:rPr>
          <w:b/>
          <w:bCs/>
          <w:color w:val="00B0F0"/>
        </w:rPr>
        <w:t>//</w:t>
      </w:r>
      <w:r w:rsidRPr="2A433E18">
        <w:rPr>
          <w:b/>
          <w:bCs/>
          <w:color w:val="00B0F0"/>
        </w:rPr>
        <w:t>OPEN-ENDED COMMENTS</w:t>
      </w:r>
      <w:r w:rsidRPr="2A433E18" w:rsidR="23ECBCF3">
        <w:rPr>
          <w:b/>
          <w:bCs/>
          <w:color w:val="00B0F0"/>
        </w:rPr>
        <w:t>//</w:t>
      </w:r>
    </w:p>
    <w:p w:rsidR="00EC36B9" w:rsidP="003A56DE" w14:paraId="6B41DB1C" w14:textId="1B179AA8">
      <w:pPr>
        <w:spacing w:after="0"/>
        <w:rPr>
          <w:b/>
          <w:bCs/>
        </w:rPr>
      </w:pPr>
      <w:r>
        <w:rPr>
          <w:b/>
          <w:bCs/>
        </w:rPr>
        <w:t>//Use the following question only for pre-test//</w:t>
      </w:r>
    </w:p>
    <w:p w:rsidR="007C2E30" w:rsidRPr="00A202CD" w:rsidP="003A56DE" w14:paraId="2B533108" w14:textId="1A3F9DB4">
      <w:pPr>
        <w:spacing w:after="0"/>
      </w:pPr>
      <w:r w:rsidRPr="00A202CD">
        <w:t xml:space="preserve">Please provide any comments you have about this survey. Was any part of it hard or confusing? If yes, which part?  </w:t>
      </w:r>
      <w:r w:rsidR="005F74E2">
        <w:t>________________________________________</w:t>
      </w:r>
    </w:p>
    <w:p w:rsidR="005F74E2" w:rsidP="003A56DE" w14:paraId="50B47694" w14:textId="77777777">
      <w:pPr>
        <w:spacing w:after="0"/>
        <w:rPr>
          <w:b/>
          <w:bCs/>
        </w:rPr>
      </w:pPr>
    </w:p>
    <w:p w:rsidR="007C2E30" w:rsidRPr="00A202CD" w:rsidP="003A56DE" w14:paraId="026AD2FF" w14:textId="121C4041">
      <w:pPr>
        <w:spacing w:after="0"/>
        <w:rPr>
          <w:b/>
          <w:bCs/>
        </w:rPr>
      </w:pPr>
      <w:r w:rsidRPr="2A433E18">
        <w:rPr>
          <w:b/>
          <w:bCs/>
        </w:rPr>
        <w:t xml:space="preserve">//SHOW IF pretest </w:t>
      </w:r>
      <w:r w:rsidRPr="2A433E18" w:rsidR="77C1DF71">
        <w:rPr>
          <w:b/>
          <w:bCs/>
        </w:rPr>
        <w:t>AND FULL STUDY</w:t>
      </w:r>
      <w:r w:rsidRPr="2A433E18">
        <w:rPr>
          <w:b/>
          <w:bCs/>
        </w:rPr>
        <w:t>//</w:t>
      </w:r>
    </w:p>
    <w:p w:rsidR="007C2E30" w:rsidRPr="00A202CD" w:rsidP="003A56DE" w14:paraId="572D29C5" w14:textId="77777777">
      <w:pPr>
        <w:spacing w:after="0"/>
        <w:rPr>
          <w:b/>
        </w:rPr>
      </w:pPr>
    </w:p>
    <w:p w:rsidR="007C2E30" w:rsidRPr="00A202CD" w:rsidP="003A56DE" w14:paraId="721628A0" w14:textId="62CD3B92">
      <w:pPr>
        <w:spacing w:after="0"/>
      </w:pPr>
      <w:r w:rsidRPr="00A202CD">
        <w:t>Please provide any comment</w:t>
      </w:r>
      <w:r w:rsidR="00E21A83">
        <w:t>s</w:t>
      </w:r>
      <w:r w:rsidRPr="00A202CD">
        <w:t xml:space="preserve"> you wish.    </w:t>
      </w:r>
      <w:r w:rsidR="005F74E2">
        <w:t>__________________________________________</w:t>
      </w:r>
    </w:p>
    <w:p w:rsidR="007C2E30" w:rsidRPr="00A202CD" w:rsidP="003A56DE" w14:paraId="38F10087" w14:textId="77777777">
      <w:pPr>
        <w:spacing w:after="0"/>
        <w:rPr>
          <w:b/>
        </w:rPr>
      </w:pPr>
    </w:p>
    <w:p w:rsidR="007C2E30" w:rsidRPr="00A202CD" w:rsidP="003A56DE" w14:paraId="10ADFA49" w14:textId="77777777">
      <w:pPr>
        <w:spacing w:after="0"/>
      </w:pPr>
    </w:p>
    <w:p w:rsidR="007C2E30" w:rsidRPr="00A202CD" w:rsidP="003A56DE" w14:paraId="7D6781AE" w14:textId="77777777">
      <w:pPr>
        <w:spacing w:after="0"/>
      </w:pPr>
      <w:r w:rsidRPr="00A202CD">
        <w:rPr>
          <w:b/>
          <w:color w:val="000000"/>
        </w:rPr>
        <w:t>Thank you very much.</w:t>
      </w:r>
    </w:p>
    <w:sectPr w:rsidSect="0020348E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440" w:right="1440" w:bottom="72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</w:rPr>
      <w:id w:val="1835950553"/>
      <w:docPartObj>
        <w:docPartGallery w:val="Page Numbers (Bottom of Page)"/>
        <w:docPartUnique/>
      </w:docPartObj>
    </w:sdtPr>
    <w:sdtEndPr>
      <w:rPr>
        <w:rStyle w:val="PageNumber"/>
        <w:color w:val="545861" w:themeColor="background2"/>
        <w:sz w:val="20"/>
        <w:szCs w:val="18"/>
      </w:rPr>
    </w:sdtEndPr>
    <w:sdtContent>
      <w:p w:rsidR="00F6052C" w:rsidP="001D5C78" w14:paraId="0D7535ED" w14:textId="77777777">
        <w:pPr>
          <w:pStyle w:val="Footer"/>
          <w:framePr w:w="391" w:h="354" w:hRule="exact" w:wrap="none" w:vAnchor="text" w:hAnchor="page" w:x="10556" w:y="3"/>
          <w:jc w:val="center"/>
          <w:rPr>
            <w:rStyle w:val="PageNumber"/>
          </w:rPr>
        </w:pPr>
        <w:r w:rsidRPr="00A51F09">
          <w:rPr>
            <w:rStyle w:val="PageNumber"/>
            <w:sz w:val="18"/>
            <w:szCs w:val="18"/>
          </w:rPr>
          <w:fldChar w:fldCharType="begin"/>
        </w:r>
        <w:r w:rsidRPr="00A51F09">
          <w:rPr>
            <w:rStyle w:val="PageNumber"/>
            <w:sz w:val="18"/>
            <w:szCs w:val="18"/>
          </w:rPr>
          <w:instrText xml:space="preserve"> PAGE </w:instrText>
        </w:r>
        <w:r w:rsidRPr="00A51F09">
          <w:rPr>
            <w:rStyle w:val="PageNumber"/>
            <w:sz w:val="18"/>
            <w:szCs w:val="18"/>
          </w:rPr>
          <w:fldChar w:fldCharType="separate"/>
        </w:r>
        <w:r w:rsidRPr="00A51F09">
          <w:rPr>
            <w:rStyle w:val="PageNumber"/>
            <w:sz w:val="18"/>
            <w:szCs w:val="18"/>
          </w:rPr>
          <w:t>1</w:t>
        </w:r>
        <w:r w:rsidRPr="00A51F09">
          <w:rPr>
            <w:rStyle w:val="PageNumber"/>
            <w:sz w:val="18"/>
            <w:szCs w:val="18"/>
          </w:rPr>
          <w:fldChar w:fldCharType="end"/>
        </w:r>
      </w:p>
    </w:sdtContent>
  </w:sdt>
  <w:p w:rsidR="00CB79EF" w14:paraId="0860B137" w14:textId="4C35BB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F6052C" w:rsidP="00F6052C" w14:paraId="56833F00" w14:textId="2070FCE0">
    <w:pPr>
      <w:pStyle w:val="Footer"/>
      <w:framePr w:w="200" w:h="354" w:hRule="exact" w:wrap="none" w:vAnchor="text" w:hAnchor="page" w:x="10556" w:y="89"/>
      <w:jc w:val="center"/>
      <w:rPr>
        <w:rStyle w:val="PageNumber"/>
      </w:rPr>
    </w:pPr>
    <w:r w:rsidRPr="00A51F09">
      <w:rPr>
        <w:rStyle w:val="PageNumber"/>
        <w:sz w:val="18"/>
        <w:szCs w:val="16"/>
      </w:rPr>
      <w:fldChar w:fldCharType="begin"/>
    </w:r>
    <w:r w:rsidRPr="00A51F09">
      <w:rPr>
        <w:rStyle w:val="PageNumber"/>
        <w:sz w:val="18"/>
        <w:szCs w:val="16"/>
      </w:rPr>
      <w:instrText xml:space="preserve"> PAGE </w:instrText>
    </w:r>
    <w:r w:rsidRPr="00A51F09">
      <w:rPr>
        <w:rStyle w:val="PageNumber"/>
        <w:sz w:val="18"/>
        <w:szCs w:val="16"/>
      </w:rPr>
      <w:fldChar w:fldCharType="separate"/>
    </w:r>
    <w:r w:rsidRPr="00A51F09">
      <w:rPr>
        <w:rStyle w:val="PageNumber"/>
        <w:noProof/>
        <w:sz w:val="18"/>
        <w:szCs w:val="16"/>
      </w:rPr>
      <w:t>1</w:t>
    </w:r>
    <w:r w:rsidRPr="00A51F09">
      <w:rPr>
        <w:rStyle w:val="PageNumber"/>
        <w:sz w:val="18"/>
        <w:szCs w:val="16"/>
      </w:rPr>
      <w:fldChar w:fldCharType="end"/>
    </w:r>
  </w:p>
  <w:p w:rsidR="00A87355" w:rsidP="00F6052C" w14:paraId="5A39BBE3" w14:textId="2C9F7946">
    <w:pPr>
      <w:pStyle w:val="Footer"/>
      <w:tabs>
        <w:tab w:val="clear" w:pos="4680"/>
        <w:tab w:val="left" w:pos="7097"/>
        <w:tab w:val="clear" w:pos="9360"/>
      </w:tabs>
      <w:ind w:right="360"/>
    </w:pPr>
    <w:r w:rsidRPr="002366FC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leftMargin">
            <wp:posOffset>560070</wp:posOffset>
          </wp:positionH>
          <wp:positionV relativeFrom="paragraph">
            <wp:posOffset>-261620</wp:posOffset>
          </wp:positionV>
          <wp:extent cx="548005" cy="866140"/>
          <wp:effectExtent l="0" t="0" r="0" b="0"/>
          <wp:wrapNone/>
          <wp:docPr id="22" name="Picture 22" descr="Certified B Corporation Logo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Large_BCorp_logo_black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8005" cy="866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57104" w14:paraId="41C8F396" w14:textId="21E4795D">
    <w:pPr>
      <w:pStyle w:val="Header"/>
    </w:pPr>
  </w:p>
  <w:p w:rsidR="00893F4B" w:rsidP="00CB79EF" w14:paraId="72A3D3EC" w14:textId="77777777">
    <w:pPr>
      <w:pStyle w:val="Header"/>
      <w:jc w:val="right"/>
    </w:pPr>
  </w:p>
  <w:p w:rsidR="00893F4B" w14:paraId="0D0B940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B79EF" w:rsidP="002366FC" w14:paraId="4C25E7A2" w14:textId="62A211B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61B6A0F"/>
    <w:multiLevelType w:val="hybridMultilevel"/>
    <w:tmpl w:val="17F46E7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E76DBC"/>
    <w:multiLevelType w:val="hybridMultilevel"/>
    <w:tmpl w:val="1E725E0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181F40"/>
    <w:multiLevelType w:val="hybridMultilevel"/>
    <w:tmpl w:val="FFFFFFFF"/>
    <w:lvl w:ilvl="0">
      <w:start w:val="1"/>
      <w:numFmt w:val="lowerLetter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126A"/>
    <w:multiLevelType w:val="hybridMultilevel"/>
    <w:tmpl w:val="1436ABE0"/>
    <w:lvl w:ilvl="0">
      <w:start w:val="1"/>
      <w:numFmt w:val="decimal"/>
      <w:pStyle w:val="aques"/>
      <w:lvlText w:val="%1."/>
      <w:lvlJc w:val="left"/>
      <w:pPr>
        <w:ind w:left="432" w:hanging="360"/>
      </w:pPr>
      <w:rPr>
        <w:b/>
      </w:r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4">
    <w:nsid w:val="1D963C2B"/>
    <w:multiLevelType w:val="hybridMultilevel"/>
    <w:tmpl w:val="60A2873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9D219C"/>
    <w:multiLevelType w:val="hybridMultilevel"/>
    <w:tmpl w:val="17F46E7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F07657"/>
    <w:multiLevelType w:val="hybridMultilevel"/>
    <w:tmpl w:val="FFFFFFFF"/>
    <w:lvl w:ilvl="0">
      <w:start w:val="1"/>
      <w:numFmt w:val="lowerLetter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607C1C"/>
    <w:multiLevelType w:val="hybridMultilevel"/>
    <w:tmpl w:val="961AE6B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153067C"/>
    <w:multiLevelType w:val="hybridMultilevel"/>
    <w:tmpl w:val="F94220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BE5486"/>
    <w:multiLevelType w:val="multilevel"/>
    <w:tmpl w:val="B3A2C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7BF4E80"/>
    <w:multiLevelType w:val="hybridMultilevel"/>
    <w:tmpl w:val="B23AE0B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B76E060"/>
    <w:multiLevelType w:val="hybridMultilevel"/>
    <w:tmpl w:val="FFFFFFFF"/>
    <w:lvl w:ilvl="0">
      <w:start w:val="1"/>
      <w:numFmt w:val="lowerLetter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3A4E65"/>
    <w:multiLevelType w:val="hybridMultilevel"/>
    <w:tmpl w:val="890E7896"/>
    <w:lvl w:ilvl="0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3">
    <w:nsid w:val="3F8D38BB"/>
    <w:multiLevelType w:val="hybridMultilevel"/>
    <w:tmpl w:val="E18C42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24E5C7D"/>
    <w:multiLevelType w:val="hybridMultilevel"/>
    <w:tmpl w:val="BC1AAD4A"/>
    <w:lvl w:ilvl="0">
      <w:start w:val="1"/>
      <w:numFmt w:val="decimal"/>
      <w:pStyle w:val="areplybox"/>
      <w:lvlText w:val="%1"/>
      <w:lvlJc w:val="left"/>
      <w:pPr>
        <w:ind w:left="936" w:hanging="432"/>
      </w:pPr>
      <w:rPr>
        <w:rFonts w:ascii="Verdana" w:eastAsia="Calibri" w:hAnsi="Verdana" w:cs="Times New Roman"/>
        <w:sz w:val="24"/>
        <w:szCs w:val="24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Times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cs="Time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cs="Times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Times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cs="Time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cs="Times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Times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cs="Times" w:hint="default"/>
      </w:rPr>
    </w:lvl>
  </w:abstractNum>
  <w:abstractNum w:abstractNumId="15">
    <w:nsid w:val="42F56991"/>
    <w:multiLevelType w:val="hybridMultilevel"/>
    <w:tmpl w:val="C62ABE64"/>
    <w:lvl w:ilvl="0">
      <w:start w:val="1"/>
      <w:numFmt w:val="bullet"/>
      <w:pStyle w:val="Responses"/>
      <w:lvlText w:val=""/>
      <w:lvlJc w:val="left"/>
      <w:pPr>
        <w:ind w:left="1080" w:hanging="360"/>
      </w:pPr>
      <w:rPr>
        <w:rFonts w:ascii="Webdings" w:hAnsi="Web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047974"/>
    <w:multiLevelType w:val="hybridMultilevel"/>
    <w:tmpl w:val="AC4212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8D972F1"/>
    <w:multiLevelType w:val="hybridMultilevel"/>
    <w:tmpl w:val="CE28881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DD571C"/>
    <w:multiLevelType w:val="hybridMultilevel"/>
    <w:tmpl w:val="420E731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C4372A"/>
    <w:multiLevelType w:val="hybridMultilevel"/>
    <w:tmpl w:val="5A9EC6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90A28EE"/>
    <w:multiLevelType w:val="hybridMultilevel"/>
    <w:tmpl w:val="EF10BC7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CD05B9"/>
    <w:multiLevelType w:val="hybridMultilevel"/>
    <w:tmpl w:val="897E293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D315C7"/>
    <w:multiLevelType w:val="hybridMultilevel"/>
    <w:tmpl w:val="B75009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1FD6AB8"/>
    <w:multiLevelType w:val="hybridMultilevel"/>
    <w:tmpl w:val="CB6ED35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4BD00EA"/>
    <w:multiLevelType w:val="hybridMultilevel"/>
    <w:tmpl w:val="96188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71A306F"/>
    <w:multiLevelType w:val="hybridMultilevel"/>
    <w:tmpl w:val="8D2AF2C0"/>
    <w:lvl w:ilvl="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514747"/>
    <w:multiLevelType w:val="hybrid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AB14D4F"/>
    <w:multiLevelType w:val="hybridMultilevel"/>
    <w:tmpl w:val="465A368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3770C18"/>
    <w:multiLevelType w:val="hybridMultilevel"/>
    <w:tmpl w:val="FFFFFFFF"/>
    <w:lvl w:ilvl="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5AA4049"/>
    <w:multiLevelType w:val="hybridMultilevel"/>
    <w:tmpl w:val="CEDC51A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79F18BD"/>
    <w:multiLevelType w:val="hybrid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A0F5687"/>
    <w:multiLevelType w:val="hybridMultilevel"/>
    <w:tmpl w:val="7366A14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4"/>
        <w:szCs w:val="28"/>
        <w:u w:val="none"/>
        <w:effect w:val="none"/>
        <w:vertAlign w:val="baseline"/>
        <w:specVanish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4505570">
    <w:abstractNumId w:val="16"/>
  </w:num>
  <w:num w:numId="2" w16cid:durableId="1033310946">
    <w:abstractNumId w:val="6"/>
  </w:num>
  <w:num w:numId="3" w16cid:durableId="1502116987">
    <w:abstractNumId w:val="11"/>
  </w:num>
  <w:num w:numId="4" w16cid:durableId="1540970772">
    <w:abstractNumId w:val="2"/>
  </w:num>
  <w:num w:numId="5" w16cid:durableId="219053163">
    <w:abstractNumId w:val="28"/>
  </w:num>
  <w:num w:numId="6" w16cid:durableId="1377462319">
    <w:abstractNumId w:val="19"/>
  </w:num>
  <w:num w:numId="7" w16cid:durableId="725108592">
    <w:abstractNumId w:val="15"/>
  </w:num>
  <w:num w:numId="8" w16cid:durableId="602568693">
    <w:abstractNumId w:val="24"/>
  </w:num>
  <w:num w:numId="9" w16cid:durableId="645814120">
    <w:abstractNumId w:val="27"/>
  </w:num>
  <w:num w:numId="10" w16cid:durableId="318703469">
    <w:abstractNumId w:val="1"/>
  </w:num>
  <w:num w:numId="11" w16cid:durableId="77098808">
    <w:abstractNumId w:val="29"/>
  </w:num>
  <w:num w:numId="12" w16cid:durableId="54932930">
    <w:abstractNumId w:val="18"/>
  </w:num>
  <w:num w:numId="13" w16cid:durableId="1649628622">
    <w:abstractNumId w:val="0"/>
  </w:num>
  <w:num w:numId="14" w16cid:durableId="1641376245">
    <w:abstractNumId w:val="5"/>
  </w:num>
  <w:num w:numId="15" w16cid:durableId="1712225309">
    <w:abstractNumId w:val="23"/>
  </w:num>
  <w:num w:numId="16" w16cid:durableId="742070423">
    <w:abstractNumId w:val="17"/>
  </w:num>
  <w:num w:numId="17" w16cid:durableId="1751854451">
    <w:abstractNumId w:val="31"/>
  </w:num>
  <w:num w:numId="18" w16cid:durableId="1258826142">
    <w:abstractNumId w:val="21"/>
  </w:num>
  <w:num w:numId="19" w16cid:durableId="1415588147">
    <w:abstractNumId w:val="20"/>
  </w:num>
  <w:num w:numId="20" w16cid:durableId="18625480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5318889">
    <w:abstractNumId w:val="14"/>
  </w:num>
  <w:num w:numId="22" w16cid:durableId="2042823719">
    <w:abstractNumId w:val="9"/>
  </w:num>
  <w:num w:numId="23" w16cid:durableId="1731999436">
    <w:abstractNumId w:val="7"/>
  </w:num>
  <w:num w:numId="24" w16cid:durableId="195097110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9824037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41865728">
    <w:abstractNumId w:val="12"/>
  </w:num>
  <w:num w:numId="27" w16cid:durableId="287250363">
    <w:abstractNumId w:val="3"/>
  </w:num>
  <w:num w:numId="28" w16cid:durableId="1862428479">
    <w:abstractNumId w:val="4"/>
  </w:num>
  <w:num w:numId="29" w16cid:durableId="677733703">
    <w:abstractNumId w:val="8"/>
  </w:num>
  <w:num w:numId="30" w16cid:durableId="688331469">
    <w:abstractNumId w:val="13"/>
  </w:num>
  <w:num w:numId="31" w16cid:durableId="1581790492">
    <w:abstractNumId w:val="30"/>
  </w:num>
  <w:num w:numId="32" w16cid:durableId="19283042">
    <w:abstractNumId w:val="26"/>
  </w:num>
  <w:num w:numId="33" w16cid:durableId="876772265">
    <w:abstractNumId w:val="2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3DD4"/>
    <w:rsid w:val="000003FD"/>
    <w:rsid w:val="00000670"/>
    <w:rsid w:val="00000E4C"/>
    <w:rsid w:val="00004541"/>
    <w:rsid w:val="00005455"/>
    <w:rsid w:val="000065C9"/>
    <w:rsid w:val="000107CE"/>
    <w:rsid w:val="000113B4"/>
    <w:rsid w:val="00011632"/>
    <w:rsid w:val="000117CC"/>
    <w:rsid w:val="00011B5A"/>
    <w:rsid w:val="000122B0"/>
    <w:rsid w:val="00013091"/>
    <w:rsid w:val="00014F8C"/>
    <w:rsid w:val="00016D78"/>
    <w:rsid w:val="00017015"/>
    <w:rsid w:val="000173A6"/>
    <w:rsid w:val="000174C6"/>
    <w:rsid w:val="00017F97"/>
    <w:rsid w:val="00020737"/>
    <w:rsid w:val="00020F58"/>
    <w:rsid w:val="00021183"/>
    <w:rsid w:val="00021554"/>
    <w:rsid w:val="00021C19"/>
    <w:rsid w:val="00022820"/>
    <w:rsid w:val="00022846"/>
    <w:rsid w:val="00022B31"/>
    <w:rsid w:val="00024CD1"/>
    <w:rsid w:val="00025408"/>
    <w:rsid w:val="000268D1"/>
    <w:rsid w:val="00031752"/>
    <w:rsid w:val="00032399"/>
    <w:rsid w:val="000351EA"/>
    <w:rsid w:val="00035A8D"/>
    <w:rsid w:val="0003736F"/>
    <w:rsid w:val="0003780F"/>
    <w:rsid w:val="00042009"/>
    <w:rsid w:val="000435CC"/>
    <w:rsid w:val="00044C0F"/>
    <w:rsid w:val="000452FA"/>
    <w:rsid w:val="00045455"/>
    <w:rsid w:val="0004558B"/>
    <w:rsid w:val="000479EC"/>
    <w:rsid w:val="00047B30"/>
    <w:rsid w:val="000501B8"/>
    <w:rsid w:val="00051159"/>
    <w:rsid w:val="00051EEA"/>
    <w:rsid w:val="00053827"/>
    <w:rsid w:val="000542DB"/>
    <w:rsid w:val="00054E98"/>
    <w:rsid w:val="00055109"/>
    <w:rsid w:val="0005610E"/>
    <w:rsid w:val="0006070A"/>
    <w:rsid w:val="0006380C"/>
    <w:rsid w:val="00064D7B"/>
    <w:rsid w:val="00064DB8"/>
    <w:rsid w:val="000657FF"/>
    <w:rsid w:val="00065D71"/>
    <w:rsid w:val="0006692C"/>
    <w:rsid w:val="00066FC7"/>
    <w:rsid w:val="000704A7"/>
    <w:rsid w:val="00070B7B"/>
    <w:rsid w:val="000720F8"/>
    <w:rsid w:val="00072D5C"/>
    <w:rsid w:val="00073099"/>
    <w:rsid w:val="00073983"/>
    <w:rsid w:val="00075387"/>
    <w:rsid w:val="00075887"/>
    <w:rsid w:val="0007678E"/>
    <w:rsid w:val="000769B0"/>
    <w:rsid w:val="000770BB"/>
    <w:rsid w:val="0007746E"/>
    <w:rsid w:val="00077649"/>
    <w:rsid w:val="000804D4"/>
    <w:rsid w:val="0008052F"/>
    <w:rsid w:val="000821B1"/>
    <w:rsid w:val="000827B5"/>
    <w:rsid w:val="00084D4C"/>
    <w:rsid w:val="000854C7"/>
    <w:rsid w:val="00085818"/>
    <w:rsid w:val="000866DB"/>
    <w:rsid w:val="000868F8"/>
    <w:rsid w:val="00086BFF"/>
    <w:rsid w:val="0008792D"/>
    <w:rsid w:val="00087DEC"/>
    <w:rsid w:val="00087F6D"/>
    <w:rsid w:val="0009000E"/>
    <w:rsid w:val="000901B7"/>
    <w:rsid w:val="00092158"/>
    <w:rsid w:val="00092A4D"/>
    <w:rsid w:val="00093844"/>
    <w:rsid w:val="0009397F"/>
    <w:rsid w:val="00094208"/>
    <w:rsid w:val="000948BD"/>
    <w:rsid w:val="000958DE"/>
    <w:rsid w:val="000960F9"/>
    <w:rsid w:val="00096342"/>
    <w:rsid w:val="0009643F"/>
    <w:rsid w:val="00097666"/>
    <w:rsid w:val="00097713"/>
    <w:rsid w:val="0009787C"/>
    <w:rsid w:val="00097EF2"/>
    <w:rsid w:val="000A0152"/>
    <w:rsid w:val="000A087F"/>
    <w:rsid w:val="000A08D0"/>
    <w:rsid w:val="000A0A37"/>
    <w:rsid w:val="000A161B"/>
    <w:rsid w:val="000A351B"/>
    <w:rsid w:val="000A3FC2"/>
    <w:rsid w:val="000A40A7"/>
    <w:rsid w:val="000A4C0F"/>
    <w:rsid w:val="000A53D5"/>
    <w:rsid w:val="000A6275"/>
    <w:rsid w:val="000A64EE"/>
    <w:rsid w:val="000A6D80"/>
    <w:rsid w:val="000A6EA2"/>
    <w:rsid w:val="000A7B92"/>
    <w:rsid w:val="000A7FDE"/>
    <w:rsid w:val="000B0EA2"/>
    <w:rsid w:val="000B12D2"/>
    <w:rsid w:val="000B1B89"/>
    <w:rsid w:val="000B1BA3"/>
    <w:rsid w:val="000B3817"/>
    <w:rsid w:val="000B4688"/>
    <w:rsid w:val="000B4ABA"/>
    <w:rsid w:val="000B4D65"/>
    <w:rsid w:val="000B4FA3"/>
    <w:rsid w:val="000B71C1"/>
    <w:rsid w:val="000B7D0B"/>
    <w:rsid w:val="000C0DCA"/>
    <w:rsid w:val="000C23D5"/>
    <w:rsid w:val="000C39D9"/>
    <w:rsid w:val="000C3D7B"/>
    <w:rsid w:val="000C42EC"/>
    <w:rsid w:val="000C4C3D"/>
    <w:rsid w:val="000C58ED"/>
    <w:rsid w:val="000C5A7A"/>
    <w:rsid w:val="000C6267"/>
    <w:rsid w:val="000C6411"/>
    <w:rsid w:val="000C7AE4"/>
    <w:rsid w:val="000C7B49"/>
    <w:rsid w:val="000D0664"/>
    <w:rsid w:val="000D113C"/>
    <w:rsid w:val="000D133D"/>
    <w:rsid w:val="000D1D6F"/>
    <w:rsid w:val="000D24A5"/>
    <w:rsid w:val="000D258A"/>
    <w:rsid w:val="000D2612"/>
    <w:rsid w:val="000D344B"/>
    <w:rsid w:val="000D386E"/>
    <w:rsid w:val="000D48D4"/>
    <w:rsid w:val="000D5BDE"/>
    <w:rsid w:val="000D719E"/>
    <w:rsid w:val="000D71AB"/>
    <w:rsid w:val="000E0340"/>
    <w:rsid w:val="000E09F8"/>
    <w:rsid w:val="000E12B3"/>
    <w:rsid w:val="000E138D"/>
    <w:rsid w:val="000E3837"/>
    <w:rsid w:val="000E3A3F"/>
    <w:rsid w:val="000E400A"/>
    <w:rsid w:val="000E43B7"/>
    <w:rsid w:val="000E4DFD"/>
    <w:rsid w:val="000E5AA7"/>
    <w:rsid w:val="000E70C8"/>
    <w:rsid w:val="000E76CE"/>
    <w:rsid w:val="000F0BDE"/>
    <w:rsid w:val="000F0F11"/>
    <w:rsid w:val="000F17A9"/>
    <w:rsid w:val="000F2289"/>
    <w:rsid w:val="000F4040"/>
    <w:rsid w:val="000F4A9B"/>
    <w:rsid w:val="000F4B64"/>
    <w:rsid w:val="000F5057"/>
    <w:rsid w:val="000F5643"/>
    <w:rsid w:val="000F5BEE"/>
    <w:rsid w:val="000F6FEA"/>
    <w:rsid w:val="000F74E3"/>
    <w:rsid w:val="000F768F"/>
    <w:rsid w:val="00100369"/>
    <w:rsid w:val="00100C94"/>
    <w:rsid w:val="00100D40"/>
    <w:rsid w:val="00103ABD"/>
    <w:rsid w:val="00104E0A"/>
    <w:rsid w:val="001055E0"/>
    <w:rsid w:val="001058B1"/>
    <w:rsid w:val="0010606A"/>
    <w:rsid w:val="00106439"/>
    <w:rsid w:val="0010648F"/>
    <w:rsid w:val="00107577"/>
    <w:rsid w:val="001119E6"/>
    <w:rsid w:val="0011336E"/>
    <w:rsid w:val="0011500E"/>
    <w:rsid w:val="00115158"/>
    <w:rsid w:val="001153B0"/>
    <w:rsid w:val="00115F39"/>
    <w:rsid w:val="001165B7"/>
    <w:rsid w:val="0011680F"/>
    <w:rsid w:val="0011772F"/>
    <w:rsid w:val="00117A66"/>
    <w:rsid w:val="001207CD"/>
    <w:rsid w:val="001224B0"/>
    <w:rsid w:val="0012316B"/>
    <w:rsid w:val="001251EA"/>
    <w:rsid w:val="00125308"/>
    <w:rsid w:val="00126681"/>
    <w:rsid w:val="00126E9C"/>
    <w:rsid w:val="0012761E"/>
    <w:rsid w:val="00127D33"/>
    <w:rsid w:val="00131EA3"/>
    <w:rsid w:val="00131F40"/>
    <w:rsid w:val="00132658"/>
    <w:rsid w:val="00132F4B"/>
    <w:rsid w:val="00135038"/>
    <w:rsid w:val="00135B9D"/>
    <w:rsid w:val="0013680F"/>
    <w:rsid w:val="001375FB"/>
    <w:rsid w:val="00137837"/>
    <w:rsid w:val="00137B4C"/>
    <w:rsid w:val="00140063"/>
    <w:rsid w:val="001404BD"/>
    <w:rsid w:val="00140AC2"/>
    <w:rsid w:val="0014128D"/>
    <w:rsid w:val="00141553"/>
    <w:rsid w:val="001419BC"/>
    <w:rsid w:val="00141A8D"/>
    <w:rsid w:val="001431EE"/>
    <w:rsid w:val="001438DB"/>
    <w:rsid w:val="00144030"/>
    <w:rsid w:val="0014539F"/>
    <w:rsid w:val="001463AE"/>
    <w:rsid w:val="001466CE"/>
    <w:rsid w:val="00147067"/>
    <w:rsid w:val="001471BB"/>
    <w:rsid w:val="0014730C"/>
    <w:rsid w:val="00147723"/>
    <w:rsid w:val="001504D0"/>
    <w:rsid w:val="00150DC7"/>
    <w:rsid w:val="001515D0"/>
    <w:rsid w:val="001518CE"/>
    <w:rsid w:val="0015295B"/>
    <w:rsid w:val="00152AEB"/>
    <w:rsid w:val="00152FA8"/>
    <w:rsid w:val="00154E58"/>
    <w:rsid w:val="00155293"/>
    <w:rsid w:val="00156CE5"/>
    <w:rsid w:val="00157390"/>
    <w:rsid w:val="00157605"/>
    <w:rsid w:val="00157843"/>
    <w:rsid w:val="00160AC7"/>
    <w:rsid w:val="00160B7F"/>
    <w:rsid w:val="001612DC"/>
    <w:rsid w:val="001617EB"/>
    <w:rsid w:val="00161A20"/>
    <w:rsid w:val="00162381"/>
    <w:rsid w:val="00162751"/>
    <w:rsid w:val="00162910"/>
    <w:rsid w:val="0016335C"/>
    <w:rsid w:val="00163EAF"/>
    <w:rsid w:val="0016498A"/>
    <w:rsid w:val="00164CB8"/>
    <w:rsid w:val="00164FCB"/>
    <w:rsid w:val="00165466"/>
    <w:rsid w:val="00165E5B"/>
    <w:rsid w:val="00166EB7"/>
    <w:rsid w:val="00167014"/>
    <w:rsid w:val="0016785C"/>
    <w:rsid w:val="0017225C"/>
    <w:rsid w:val="00172F3D"/>
    <w:rsid w:val="001737DB"/>
    <w:rsid w:val="00173F8F"/>
    <w:rsid w:val="00174968"/>
    <w:rsid w:val="00174BD5"/>
    <w:rsid w:val="001755C2"/>
    <w:rsid w:val="00176939"/>
    <w:rsid w:val="0017713B"/>
    <w:rsid w:val="0017740D"/>
    <w:rsid w:val="001775F6"/>
    <w:rsid w:val="00180917"/>
    <w:rsid w:val="00181784"/>
    <w:rsid w:val="00183731"/>
    <w:rsid w:val="00183834"/>
    <w:rsid w:val="00183997"/>
    <w:rsid w:val="001839A0"/>
    <w:rsid w:val="001839F1"/>
    <w:rsid w:val="00183D34"/>
    <w:rsid w:val="00185A81"/>
    <w:rsid w:val="00186313"/>
    <w:rsid w:val="00186828"/>
    <w:rsid w:val="00191074"/>
    <w:rsid w:val="001910C3"/>
    <w:rsid w:val="00191309"/>
    <w:rsid w:val="0019153F"/>
    <w:rsid w:val="00191CFA"/>
    <w:rsid w:val="00192B14"/>
    <w:rsid w:val="0019389B"/>
    <w:rsid w:val="001943C3"/>
    <w:rsid w:val="001949EE"/>
    <w:rsid w:val="00194A7B"/>
    <w:rsid w:val="001A0352"/>
    <w:rsid w:val="001A0BA2"/>
    <w:rsid w:val="001A2CA7"/>
    <w:rsid w:val="001A3931"/>
    <w:rsid w:val="001A4259"/>
    <w:rsid w:val="001A43AC"/>
    <w:rsid w:val="001A4711"/>
    <w:rsid w:val="001A4EDB"/>
    <w:rsid w:val="001A55E7"/>
    <w:rsid w:val="001A58AB"/>
    <w:rsid w:val="001A5914"/>
    <w:rsid w:val="001A63C4"/>
    <w:rsid w:val="001A7AF2"/>
    <w:rsid w:val="001B0C3B"/>
    <w:rsid w:val="001B17EF"/>
    <w:rsid w:val="001B1F6E"/>
    <w:rsid w:val="001B26A0"/>
    <w:rsid w:val="001B4DB0"/>
    <w:rsid w:val="001B5478"/>
    <w:rsid w:val="001B7B37"/>
    <w:rsid w:val="001B7CB7"/>
    <w:rsid w:val="001C08CC"/>
    <w:rsid w:val="001C0BD6"/>
    <w:rsid w:val="001C0D38"/>
    <w:rsid w:val="001C1195"/>
    <w:rsid w:val="001C152E"/>
    <w:rsid w:val="001C15F8"/>
    <w:rsid w:val="001C412F"/>
    <w:rsid w:val="001C4CC4"/>
    <w:rsid w:val="001C5002"/>
    <w:rsid w:val="001C59C8"/>
    <w:rsid w:val="001C5B43"/>
    <w:rsid w:val="001C63A6"/>
    <w:rsid w:val="001D2738"/>
    <w:rsid w:val="001D27FB"/>
    <w:rsid w:val="001D4796"/>
    <w:rsid w:val="001D5C78"/>
    <w:rsid w:val="001D6583"/>
    <w:rsid w:val="001D6633"/>
    <w:rsid w:val="001D75B4"/>
    <w:rsid w:val="001D7902"/>
    <w:rsid w:val="001E019A"/>
    <w:rsid w:val="001E16E6"/>
    <w:rsid w:val="001E198C"/>
    <w:rsid w:val="001E2476"/>
    <w:rsid w:val="001E2680"/>
    <w:rsid w:val="001E2A28"/>
    <w:rsid w:val="001E3D0D"/>
    <w:rsid w:val="001E44E8"/>
    <w:rsid w:val="001E523F"/>
    <w:rsid w:val="001E58FD"/>
    <w:rsid w:val="001E5A92"/>
    <w:rsid w:val="001E5D72"/>
    <w:rsid w:val="001E6A85"/>
    <w:rsid w:val="001E6E2C"/>
    <w:rsid w:val="001F06F5"/>
    <w:rsid w:val="001F0E51"/>
    <w:rsid w:val="001F1195"/>
    <w:rsid w:val="001F2170"/>
    <w:rsid w:val="001F3B03"/>
    <w:rsid w:val="001F4369"/>
    <w:rsid w:val="001F5576"/>
    <w:rsid w:val="001F610B"/>
    <w:rsid w:val="001F682E"/>
    <w:rsid w:val="002005E8"/>
    <w:rsid w:val="00201C1F"/>
    <w:rsid w:val="00202310"/>
    <w:rsid w:val="0020242D"/>
    <w:rsid w:val="00202E2B"/>
    <w:rsid w:val="0020348E"/>
    <w:rsid w:val="00204000"/>
    <w:rsid w:val="0020498F"/>
    <w:rsid w:val="00204F3B"/>
    <w:rsid w:val="00205B5E"/>
    <w:rsid w:val="00205DEE"/>
    <w:rsid w:val="00206E1B"/>
    <w:rsid w:val="00207292"/>
    <w:rsid w:val="002117A4"/>
    <w:rsid w:val="00212B8F"/>
    <w:rsid w:val="00213089"/>
    <w:rsid w:val="00213AED"/>
    <w:rsid w:val="00213E3C"/>
    <w:rsid w:val="0021420B"/>
    <w:rsid w:val="002148B6"/>
    <w:rsid w:val="00215019"/>
    <w:rsid w:val="0021535B"/>
    <w:rsid w:val="00215427"/>
    <w:rsid w:val="00215BCA"/>
    <w:rsid w:val="00215FC2"/>
    <w:rsid w:val="0021763F"/>
    <w:rsid w:val="00217835"/>
    <w:rsid w:val="0022081D"/>
    <w:rsid w:val="00220A39"/>
    <w:rsid w:val="0022113A"/>
    <w:rsid w:val="002212E2"/>
    <w:rsid w:val="00222F79"/>
    <w:rsid w:val="00223031"/>
    <w:rsid w:val="00223CFA"/>
    <w:rsid w:val="002264AD"/>
    <w:rsid w:val="00231517"/>
    <w:rsid w:val="0023151C"/>
    <w:rsid w:val="00231FD0"/>
    <w:rsid w:val="0023263F"/>
    <w:rsid w:val="00232D97"/>
    <w:rsid w:val="00234036"/>
    <w:rsid w:val="0023450F"/>
    <w:rsid w:val="00234C01"/>
    <w:rsid w:val="00234E2A"/>
    <w:rsid w:val="00235739"/>
    <w:rsid w:val="00235EE9"/>
    <w:rsid w:val="002366FC"/>
    <w:rsid w:val="00236995"/>
    <w:rsid w:val="00236D7B"/>
    <w:rsid w:val="00241FFA"/>
    <w:rsid w:val="00242430"/>
    <w:rsid w:val="00242A14"/>
    <w:rsid w:val="0024536F"/>
    <w:rsid w:val="00245482"/>
    <w:rsid w:val="0024561C"/>
    <w:rsid w:val="00245A2C"/>
    <w:rsid w:val="0024636C"/>
    <w:rsid w:val="0024647D"/>
    <w:rsid w:val="00246BB7"/>
    <w:rsid w:val="00247EA1"/>
    <w:rsid w:val="00251D66"/>
    <w:rsid w:val="0025247B"/>
    <w:rsid w:val="002524B7"/>
    <w:rsid w:val="00252885"/>
    <w:rsid w:val="00254082"/>
    <w:rsid w:val="00254BD4"/>
    <w:rsid w:val="00255EA4"/>
    <w:rsid w:val="00256134"/>
    <w:rsid w:val="00256A2D"/>
    <w:rsid w:val="00256B95"/>
    <w:rsid w:val="00256E3B"/>
    <w:rsid w:val="002571FD"/>
    <w:rsid w:val="00257497"/>
    <w:rsid w:val="00260297"/>
    <w:rsid w:val="002611AB"/>
    <w:rsid w:val="002619EE"/>
    <w:rsid w:val="00261C0C"/>
    <w:rsid w:val="002640BE"/>
    <w:rsid w:val="00265813"/>
    <w:rsid w:val="002669F9"/>
    <w:rsid w:val="0027029A"/>
    <w:rsid w:val="0027057C"/>
    <w:rsid w:val="00270998"/>
    <w:rsid w:val="00272120"/>
    <w:rsid w:val="00273100"/>
    <w:rsid w:val="00274422"/>
    <w:rsid w:val="00274FCB"/>
    <w:rsid w:val="002755D9"/>
    <w:rsid w:val="00275D1E"/>
    <w:rsid w:val="00276C85"/>
    <w:rsid w:val="00277F5E"/>
    <w:rsid w:val="00280AC9"/>
    <w:rsid w:val="0028302F"/>
    <w:rsid w:val="002836B6"/>
    <w:rsid w:val="002839EA"/>
    <w:rsid w:val="00283D48"/>
    <w:rsid w:val="0028461A"/>
    <w:rsid w:val="00284D85"/>
    <w:rsid w:val="002865B5"/>
    <w:rsid w:val="00290D02"/>
    <w:rsid w:val="00291045"/>
    <w:rsid w:val="00291C60"/>
    <w:rsid w:val="002931DF"/>
    <w:rsid w:val="00293BBB"/>
    <w:rsid w:val="00294C42"/>
    <w:rsid w:val="00295E07"/>
    <w:rsid w:val="00296648"/>
    <w:rsid w:val="00296CF8"/>
    <w:rsid w:val="00296FB7"/>
    <w:rsid w:val="00297380"/>
    <w:rsid w:val="00297F49"/>
    <w:rsid w:val="002A05EB"/>
    <w:rsid w:val="002A0ED6"/>
    <w:rsid w:val="002A1850"/>
    <w:rsid w:val="002A1DEC"/>
    <w:rsid w:val="002A2ACF"/>
    <w:rsid w:val="002A3436"/>
    <w:rsid w:val="002A3C88"/>
    <w:rsid w:val="002A4932"/>
    <w:rsid w:val="002A549E"/>
    <w:rsid w:val="002A5D37"/>
    <w:rsid w:val="002A64B8"/>
    <w:rsid w:val="002A6735"/>
    <w:rsid w:val="002A746A"/>
    <w:rsid w:val="002A7B45"/>
    <w:rsid w:val="002A7B70"/>
    <w:rsid w:val="002B005F"/>
    <w:rsid w:val="002B169E"/>
    <w:rsid w:val="002B1764"/>
    <w:rsid w:val="002B24CF"/>
    <w:rsid w:val="002B2E7B"/>
    <w:rsid w:val="002B307D"/>
    <w:rsid w:val="002B4089"/>
    <w:rsid w:val="002B6178"/>
    <w:rsid w:val="002B6236"/>
    <w:rsid w:val="002B7280"/>
    <w:rsid w:val="002C126C"/>
    <w:rsid w:val="002C16D0"/>
    <w:rsid w:val="002C18F8"/>
    <w:rsid w:val="002C3F95"/>
    <w:rsid w:val="002C4364"/>
    <w:rsid w:val="002C471C"/>
    <w:rsid w:val="002C490E"/>
    <w:rsid w:val="002C4A98"/>
    <w:rsid w:val="002C4C4A"/>
    <w:rsid w:val="002C5785"/>
    <w:rsid w:val="002C5CC2"/>
    <w:rsid w:val="002C6A18"/>
    <w:rsid w:val="002C7717"/>
    <w:rsid w:val="002C77CF"/>
    <w:rsid w:val="002C7823"/>
    <w:rsid w:val="002D0188"/>
    <w:rsid w:val="002D0230"/>
    <w:rsid w:val="002D0715"/>
    <w:rsid w:val="002D10A6"/>
    <w:rsid w:val="002D18AB"/>
    <w:rsid w:val="002D1C6A"/>
    <w:rsid w:val="002D2577"/>
    <w:rsid w:val="002D26CC"/>
    <w:rsid w:val="002D341E"/>
    <w:rsid w:val="002D36B0"/>
    <w:rsid w:val="002D4236"/>
    <w:rsid w:val="002D46A5"/>
    <w:rsid w:val="002D4883"/>
    <w:rsid w:val="002D7413"/>
    <w:rsid w:val="002D79D1"/>
    <w:rsid w:val="002E085F"/>
    <w:rsid w:val="002E1161"/>
    <w:rsid w:val="002E18A0"/>
    <w:rsid w:val="002E1A7B"/>
    <w:rsid w:val="002E2093"/>
    <w:rsid w:val="002E36BC"/>
    <w:rsid w:val="002E39B0"/>
    <w:rsid w:val="002E3EE0"/>
    <w:rsid w:val="002E497E"/>
    <w:rsid w:val="002E529D"/>
    <w:rsid w:val="002E5DEE"/>
    <w:rsid w:val="002E64B8"/>
    <w:rsid w:val="002E694C"/>
    <w:rsid w:val="002E6EBA"/>
    <w:rsid w:val="002E7E16"/>
    <w:rsid w:val="002F070C"/>
    <w:rsid w:val="002F08D9"/>
    <w:rsid w:val="002F0CA7"/>
    <w:rsid w:val="002F121F"/>
    <w:rsid w:val="002F24C7"/>
    <w:rsid w:val="002F2ADC"/>
    <w:rsid w:val="002F3450"/>
    <w:rsid w:val="002F3810"/>
    <w:rsid w:val="002F3A56"/>
    <w:rsid w:val="002F41BD"/>
    <w:rsid w:val="002F476F"/>
    <w:rsid w:val="002F597D"/>
    <w:rsid w:val="002F5C21"/>
    <w:rsid w:val="002F5DDE"/>
    <w:rsid w:val="002F6455"/>
    <w:rsid w:val="002F6A8A"/>
    <w:rsid w:val="002F7617"/>
    <w:rsid w:val="002F7F53"/>
    <w:rsid w:val="00300AE4"/>
    <w:rsid w:val="00301320"/>
    <w:rsid w:val="00301805"/>
    <w:rsid w:val="00301925"/>
    <w:rsid w:val="00301D65"/>
    <w:rsid w:val="00302443"/>
    <w:rsid w:val="003034CE"/>
    <w:rsid w:val="0030449C"/>
    <w:rsid w:val="003049AD"/>
    <w:rsid w:val="003050FE"/>
    <w:rsid w:val="00305FF4"/>
    <w:rsid w:val="00306463"/>
    <w:rsid w:val="0030790C"/>
    <w:rsid w:val="0031107C"/>
    <w:rsid w:val="003110FA"/>
    <w:rsid w:val="003124EF"/>
    <w:rsid w:val="00313F97"/>
    <w:rsid w:val="003145BF"/>
    <w:rsid w:val="00316216"/>
    <w:rsid w:val="00316849"/>
    <w:rsid w:val="00316B34"/>
    <w:rsid w:val="003179F8"/>
    <w:rsid w:val="00317A5A"/>
    <w:rsid w:val="003202DD"/>
    <w:rsid w:val="003206A3"/>
    <w:rsid w:val="0032108D"/>
    <w:rsid w:val="00321684"/>
    <w:rsid w:val="003221AA"/>
    <w:rsid w:val="00322C79"/>
    <w:rsid w:val="00323BD8"/>
    <w:rsid w:val="00323DD5"/>
    <w:rsid w:val="00324091"/>
    <w:rsid w:val="003247FC"/>
    <w:rsid w:val="003248ED"/>
    <w:rsid w:val="00324AC4"/>
    <w:rsid w:val="00325201"/>
    <w:rsid w:val="003255C0"/>
    <w:rsid w:val="00325B2C"/>
    <w:rsid w:val="0032632F"/>
    <w:rsid w:val="00326F39"/>
    <w:rsid w:val="00327D3E"/>
    <w:rsid w:val="00330316"/>
    <w:rsid w:val="00331108"/>
    <w:rsid w:val="003317A7"/>
    <w:rsid w:val="00332348"/>
    <w:rsid w:val="00332C76"/>
    <w:rsid w:val="00332DFB"/>
    <w:rsid w:val="0033331C"/>
    <w:rsid w:val="003337AD"/>
    <w:rsid w:val="00334BF4"/>
    <w:rsid w:val="00335355"/>
    <w:rsid w:val="003367E2"/>
    <w:rsid w:val="00336D3E"/>
    <w:rsid w:val="00337598"/>
    <w:rsid w:val="00340FDC"/>
    <w:rsid w:val="00341551"/>
    <w:rsid w:val="00341C6C"/>
    <w:rsid w:val="00342B5D"/>
    <w:rsid w:val="00345043"/>
    <w:rsid w:val="00346415"/>
    <w:rsid w:val="00347B0F"/>
    <w:rsid w:val="00347F5D"/>
    <w:rsid w:val="00350B1D"/>
    <w:rsid w:val="00351D66"/>
    <w:rsid w:val="00352CF6"/>
    <w:rsid w:val="00354A55"/>
    <w:rsid w:val="00355288"/>
    <w:rsid w:val="003554DE"/>
    <w:rsid w:val="00355B90"/>
    <w:rsid w:val="00355C4E"/>
    <w:rsid w:val="0035678B"/>
    <w:rsid w:val="00356842"/>
    <w:rsid w:val="00357B28"/>
    <w:rsid w:val="00357B93"/>
    <w:rsid w:val="00357E4A"/>
    <w:rsid w:val="00360579"/>
    <w:rsid w:val="0036073E"/>
    <w:rsid w:val="003607BE"/>
    <w:rsid w:val="00360815"/>
    <w:rsid w:val="00360A23"/>
    <w:rsid w:val="00361797"/>
    <w:rsid w:val="003630F9"/>
    <w:rsid w:val="003634E0"/>
    <w:rsid w:val="00363763"/>
    <w:rsid w:val="00366102"/>
    <w:rsid w:val="00367200"/>
    <w:rsid w:val="00371929"/>
    <w:rsid w:val="003722BE"/>
    <w:rsid w:val="003732FF"/>
    <w:rsid w:val="00374CBF"/>
    <w:rsid w:val="003779CD"/>
    <w:rsid w:val="00377D6D"/>
    <w:rsid w:val="00377F7B"/>
    <w:rsid w:val="0038121F"/>
    <w:rsid w:val="0038141B"/>
    <w:rsid w:val="00382142"/>
    <w:rsid w:val="00383287"/>
    <w:rsid w:val="00383D44"/>
    <w:rsid w:val="003859D2"/>
    <w:rsid w:val="00385B9B"/>
    <w:rsid w:val="003901F4"/>
    <w:rsid w:val="0039080E"/>
    <w:rsid w:val="00393B50"/>
    <w:rsid w:val="00393F36"/>
    <w:rsid w:val="0039483C"/>
    <w:rsid w:val="00394957"/>
    <w:rsid w:val="0039578F"/>
    <w:rsid w:val="00396CF5"/>
    <w:rsid w:val="003974F9"/>
    <w:rsid w:val="003975C4"/>
    <w:rsid w:val="00397938"/>
    <w:rsid w:val="00397EA7"/>
    <w:rsid w:val="003A0192"/>
    <w:rsid w:val="003A136F"/>
    <w:rsid w:val="003A1856"/>
    <w:rsid w:val="003A1FFC"/>
    <w:rsid w:val="003A2477"/>
    <w:rsid w:val="003A2E0D"/>
    <w:rsid w:val="003A3BFB"/>
    <w:rsid w:val="003A5430"/>
    <w:rsid w:val="003A56DE"/>
    <w:rsid w:val="003A5BD1"/>
    <w:rsid w:val="003A5BD8"/>
    <w:rsid w:val="003A5F93"/>
    <w:rsid w:val="003A735F"/>
    <w:rsid w:val="003A7603"/>
    <w:rsid w:val="003B0A29"/>
    <w:rsid w:val="003B0D77"/>
    <w:rsid w:val="003B108F"/>
    <w:rsid w:val="003B124C"/>
    <w:rsid w:val="003B34EF"/>
    <w:rsid w:val="003B3BB5"/>
    <w:rsid w:val="003B3D0B"/>
    <w:rsid w:val="003B5440"/>
    <w:rsid w:val="003B5D44"/>
    <w:rsid w:val="003B6E11"/>
    <w:rsid w:val="003B7919"/>
    <w:rsid w:val="003B7A0E"/>
    <w:rsid w:val="003B7CF5"/>
    <w:rsid w:val="003C009D"/>
    <w:rsid w:val="003C039B"/>
    <w:rsid w:val="003C085C"/>
    <w:rsid w:val="003C1051"/>
    <w:rsid w:val="003C1161"/>
    <w:rsid w:val="003C17DD"/>
    <w:rsid w:val="003C1B8F"/>
    <w:rsid w:val="003C5523"/>
    <w:rsid w:val="003C55DB"/>
    <w:rsid w:val="003C5CE6"/>
    <w:rsid w:val="003C60DE"/>
    <w:rsid w:val="003C6290"/>
    <w:rsid w:val="003C63A4"/>
    <w:rsid w:val="003C6607"/>
    <w:rsid w:val="003C7C9C"/>
    <w:rsid w:val="003D03CF"/>
    <w:rsid w:val="003D1A01"/>
    <w:rsid w:val="003D1DC8"/>
    <w:rsid w:val="003D1E3A"/>
    <w:rsid w:val="003D21AD"/>
    <w:rsid w:val="003D30BD"/>
    <w:rsid w:val="003D3544"/>
    <w:rsid w:val="003D432D"/>
    <w:rsid w:val="003D4AF8"/>
    <w:rsid w:val="003D546E"/>
    <w:rsid w:val="003D5C3E"/>
    <w:rsid w:val="003D679F"/>
    <w:rsid w:val="003D6871"/>
    <w:rsid w:val="003D74F5"/>
    <w:rsid w:val="003D7C8D"/>
    <w:rsid w:val="003E0ADE"/>
    <w:rsid w:val="003E1309"/>
    <w:rsid w:val="003E14AA"/>
    <w:rsid w:val="003E1537"/>
    <w:rsid w:val="003E1DC0"/>
    <w:rsid w:val="003E231E"/>
    <w:rsid w:val="003E2817"/>
    <w:rsid w:val="003E36D3"/>
    <w:rsid w:val="003E39A3"/>
    <w:rsid w:val="003E4061"/>
    <w:rsid w:val="003E4257"/>
    <w:rsid w:val="003E47B3"/>
    <w:rsid w:val="003E4D54"/>
    <w:rsid w:val="003E5404"/>
    <w:rsid w:val="003E5412"/>
    <w:rsid w:val="003E59A2"/>
    <w:rsid w:val="003E5D04"/>
    <w:rsid w:val="003E70D8"/>
    <w:rsid w:val="003F008D"/>
    <w:rsid w:val="003F06B4"/>
    <w:rsid w:val="003F077C"/>
    <w:rsid w:val="003F0969"/>
    <w:rsid w:val="003F0D29"/>
    <w:rsid w:val="003F0F88"/>
    <w:rsid w:val="003F27C1"/>
    <w:rsid w:val="003F2F45"/>
    <w:rsid w:val="003F3E6A"/>
    <w:rsid w:val="003F672A"/>
    <w:rsid w:val="003F6950"/>
    <w:rsid w:val="003F760F"/>
    <w:rsid w:val="003F7A6A"/>
    <w:rsid w:val="004005CE"/>
    <w:rsid w:val="004009E6"/>
    <w:rsid w:val="00401013"/>
    <w:rsid w:val="004020A1"/>
    <w:rsid w:val="00402448"/>
    <w:rsid w:val="0040293E"/>
    <w:rsid w:val="00403DD7"/>
    <w:rsid w:val="004042BF"/>
    <w:rsid w:val="00406B84"/>
    <w:rsid w:val="00406DAE"/>
    <w:rsid w:val="00407A10"/>
    <w:rsid w:val="00412886"/>
    <w:rsid w:val="00412B95"/>
    <w:rsid w:val="00412BCA"/>
    <w:rsid w:val="00413484"/>
    <w:rsid w:val="004138BA"/>
    <w:rsid w:val="00413F0C"/>
    <w:rsid w:val="00413F22"/>
    <w:rsid w:val="0041520E"/>
    <w:rsid w:val="004154A1"/>
    <w:rsid w:val="00416246"/>
    <w:rsid w:val="00416FAE"/>
    <w:rsid w:val="00417536"/>
    <w:rsid w:val="0041768D"/>
    <w:rsid w:val="00417D85"/>
    <w:rsid w:val="00420D87"/>
    <w:rsid w:val="004216ED"/>
    <w:rsid w:val="00422D41"/>
    <w:rsid w:val="00423B45"/>
    <w:rsid w:val="00423F91"/>
    <w:rsid w:val="00424EA8"/>
    <w:rsid w:val="00425592"/>
    <w:rsid w:val="00425DD1"/>
    <w:rsid w:val="00426E11"/>
    <w:rsid w:val="0042722F"/>
    <w:rsid w:val="00427CF1"/>
    <w:rsid w:val="00427E39"/>
    <w:rsid w:val="00430037"/>
    <w:rsid w:val="00430693"/>
    <w:rsid w:val="004315BD"/>
    <w:rsid w:val="00431838"/>
    <w:rsid w:val="004318AC"/>
    <w:rsid w:val="00431B8D"/>
    <w:rsid w:val="004323FD"/>
    <w:rsid w:val="00432828"/>
    <w:rsid w:val="00433114"/>
    <w:rsid w:val="00433965"/>
    <w:rsid w:val="004347AA"/>
    <w:rsid w:val="00434BDA"/>
    <w:rsid w:val="00434CE2"/>
    <w:rsid w:val="00436107"/>
    <w:rsid w:val="0043622B"/>
    <w:rsid w:val="004369D9"/>
    <w:rsid w:val="00436CE3"/>
    <w:rsid w:val="00441158"/>
    <w:rsid w:val="004414BE"/>
    <w:rsid w:val="004416C6"/>
    <w:rsid w:val="00441716"/>
    <w:rsid w:val="00442263"/>
    <w:rsid w:val="0044240B"/>
    <w:rsid w:val="00443A8F"/>
    <w:rsid w:val="00443B14"/>
    <w:rsid w:val="0044426E"/>
    <w:rsid w:val="004454AF"/>
    <w:rsid w:val="00445DDA"/>
    <w:rsid w:val="004470CD"/>
    <w:rsid w:val="0044757C"/>
    <w:rsid w:val="00450723"/>
    <w:rsid w:val="00450A28"/>
    <w:rsid w:val="004511CC"/>
    <w:rsid w:val="00451D67"/>
    <w:rsid w:val="00452BAF"/>
    <w:rsid w:val="00453528"/>
    <w:rsid w:val="004546E4"/>
    <w:rsid w:val="00455131"/>
    <w:rsid w:val="004552B3"/>
    <w:rsid w:val="00457082"/>
    <w:rsid w:val="004612DB"/>
    <w:rsid w:val="00461659"/>
    <w:rsid w:val="00462178"/>
    <w:rsid w:val="00462208"/>
    <w:rsid w:val="00462653"/>
    <w:rsid w:val="00463F9A"/>
    <w:rsid w:val="00465904"/>
    <w:rsid w:val="00465F80"/>
    <w:rsid w:val="00466484"/>
    <w:rsid w:val="00466D14"/>
    <w:rsid w:val="004673F9"/>
    <w:rsid w:val="00467F44"/>
    <w:rsid w:val="0047200D"/>
    <w:rsid w:val="0047230C"/>
    <w:rsid w:val="0047254C"/>
    <w:rsid w:val="00472A14"/>
    <w:rsid w:val="004732F3"/>
    <w:rsid w:val="00475964"/>
    <w:rsid w:val="0047632A"/>
    <w:rsid w:val="00476E92"/>
    <w:rsid w:val="0047736D"/>
    <w:rsid w:val="00477A7F"/>
    <w:rsid w:val="00477C8B"/>
    <w:rsid w:val="004801B4"/>
    <w:rsid w:val="004813C6"/>
    <w:rsid w:val="0048180B"/>
    <w:rsid w:val="00481DFF"/>
    <w:rsid w:val="00481EEA"/>
    <w:rsid w:val="0048303B"/>
    <w:rsid w:val="00483227"/>
    <w:rsid w:val="004846BC"/>
    <w:rsid w:val="0048484C"/>
    <w:rsid w:val="00485015"/>
    <w:rsid w:val="00486073"/>
    <w:rsid w:val="004911FE"/>
    <w:rsid w:val="00492428"/>
    <w:rsid w:val="004926A3"/>
    <w:rsid w:val="00492DAB"/>
    <w:rsid w:val="00492E36"/>
    <w:rsid w:val="00495203"/>
    <w:rsid w:val="00495221"/>
    <w:rsid w:val="004952F5"/>
    <w:rsid w:val="00496039"/>
    <w:rsid w:val="00496D50"/>
    <w:rsid w:val="004A00C3"/>
    <w:rsid w:val="004A0CFD"/>
    <w:rsid w:val="004A3A50"/>
    <w:rsid w:val="004A3DD4"/>
    <w:rsid w:val="004A624D"/>
    <w:rsid w:val="004B20C0"/>
    <w:rsid w:val="004B27D6"/>
    <w:rsid w:val="004B611A"/>
    <w:rsid w:val="004B6EAA"/>
    <w:rsid w:val="004B7066"/>
    <w:rsid w:val="004B70D6"/>
    <w:rsid w:val="004B7CAE"/>
    <w:rsid w:val="004C0BCE"/>
    <w:rsid w:val="004C1196"/>
    <w:rsid w:val="004C166D"/>
    <w:rsid w:val="004C2396"/>
    <w:rsid w:val="004C256A"/>
    <w:rsid w:val="004C2E0C"/>
    <w:rsid w:val="004C33A4"/>
    <w:rsid w:val="004C37E4"/>
    <w:rsid w:val="004D01AD"/>
    <w:rsid w:val="004D0C38"/>
    <w:rsid w:val="004D10E4"/>
    <w:rsid w:val="004D1B5E"/>
    <w:rsid w:val="004D1C93"/>
    <w:rsid w:val="004D4B4B"/>
    <w:rsid w:val="004D552C"/>
    <w:rsid w:val="004D55E1"/>
    <w:rsid w:val="004D5792"/>
    <w:rsid w:val="004D637C"/>
    <w:rsid w:val="004D651C"/>
    <w:rsid w:val="004D755F"/>
    <w:rsid w:val="004E0915"/>
    <w:rsid w:val="004E102A"/>
    <w:rsid w:val="004E1DC3"/>
    <w:rsid w:val="004E6917"/>
    <w:rsid w:val="004F0DCC"/>
    <w:rsid w:val="004F143A"/>
    <w:rsid w:val="004F30AB"/>
    <w:rsid w:val="004F4B4B"/>
    <w:rsid w:val="004F4ED3"/>
    <w:rsid w:val="004F6347"/>
    <w:rsid w:val="004F6743"/>
    <w:rsid w:val="004F70A9"/>
    <w:rsid w:val="004F7174"/>
    <w:rsid w:val="004F7B95"/>
    <w:rsid w:val="0050177C"/>
    <w:rsid w:val="005019D9"/>
    <w:rsid w:val="0050243F"/>
    <w:rsid w:val="00503E36"/>
    <w:rsid w:val="00504736"/>
    <w:rsid w:val="00504858"/>
    <w:rsid w:val="00510013"/>
    <w:rsid w:val="00510E1C"/>
    <w:rsid w:val="0051107A"/>
    <w:rsid w:val="00511444"/>
    <w:rsid w:val="00511B5C"/>
    <w:rsid w:val="00512AE1"/>
    <w:rsid w:val="00512E5D"/>
    <w:rsid w:val="00512ED0"/>
    <w:rsid w:val="00514441"/>
    <w:rsid w:val="00514C50"/>
    <w:rsid w:val="00515320"/>
    <w:rsid w:val="005164B0"/>
    <w:rsid w:val="005168CF"/>
    <w:rsid w:val="00516B59"/>
    <w:rsid w:val="00516BA0"/>
    <w:rsid w:val="005248B8"/>
    <w:rsid w:val="005252C2"/>
    <w:rsid w:val="00526F36"/>
    <w:rsid w:val="0053068A"/>
    <w:rsid w:val="00531AC7"/>
    <w:rsid w:val="005320AB"/>
    <w:rsid w:val="005320CD"/>
    <w:rsid w:val="00532506"/>
    <w:rsid w:val="00532520"/>
    <w:rsid w:val="00532DA5"/>
    <w:rsid w:val="00532E9E"/>
    <w:rsid w:val="00533F09"/>
    <w:rsid w:val="005361D5"/>
    <w:rsid w:val="0053639E"/>
    <w:rsid w:val="00536C5E"/>
    <w:rsid w:val="00537F6D"/>
    <w:rsid w:val="00541488"/>
    <w:rsid w:val="00541B89"/>
    <w:rsid w:val="00541CBC"/>
    <w:rsid w:val="00542445"/>
    <w:rsid w:val="005429B7"/>
    <w:rsid w:val="00542C8F"/>
    <w:rsid w:val="00543A0B"/>
    <w:rsid w:val="00544ABD"/>
    <w:rsid w:val="00544C61"/>
    <w:rsid w:val="0054522C"/>
    <w:rsid w:val="005455B1"/>
    <w:rsid w:val="005457C6"/>
    <w:rsid w:val="005464F0"/>
    <w:rsid w:val="00546EF5"/>
    <w:rsid w:val="005504A9"/>
    <w:rsid w:val="005508BB"/>
    <w:rsid w:val="00551845"/>
    <w:rsid w:val="005549BD"/>
    <w:rsid w:val="005552D1"/>
    <w:rsid w:val="00555556"/>
    <w:rsid w:val="00555701"/>
    <w:rsid w:val="00555941"/>
    <w:rsid w:val="00555C69"/>
    <w:rsid w:val="00555CB3"/>
    <w:rsid w:val="00557E5A"/>
    <w:rsid w:val="0056027E"/>
    <w:rsid w:val="00562BD7"/>
    <w:rsid w:val="0056311F"/>
    <w:rsid w:val="005652AA"/>
    <w:rsid w:val="00565454"/>
    <w:rsid w:val="005654E1"/>
    <w:rsid w:val="005663AE"/>
    <w:rsid w:val="00567837"/>
    <w:rsid w:val="005678DE"/>
    <w:rsid w:val="0057007C"/>
    <w:rsid w:val="00570278"/>
    <w:rsid w:val="00572422"/>
    <w:rsid w:val="0057260F"/>
    <w:rsid w:val="00576BA8"/>
    <w:rsid w:val="00577A30"/>
    <w:rsid w:val="0058017B"/>
    <w:rsid w:val="00580536"/>
    <w:rsid w:val="005809DC"/>
    <w:rsid w:val="00580FB9"/>
    <w:rsid w:val="00581E42"/>
    <w:rsid w:val="00583450"/>
    <w:rsid w:val="00583D06"/>
    <w:rsid w:val="00584FBF"/>
    <w:rsid w:val="00585CA3"/>
    <w:rsid w:val="00586A0B"/>
    <w:rsid w:val="00587663"/>
    <w:rsid w:val="00587A58"/>
    <w:rsid w:val="0058D405"/>
    <w:rsid w:val="00590EDD"/>
    <w:rsid w:val="00592157"/>
    <w:rsid w:val="005924F1"/>
    <w:rsid w:val="00593356"/>
    <w:rsid w:val="005936B3"/>
    <w:rsid w:val="0059516A"/>
    <w:rsid w:val="005953C8"/>
    <w:rsid w:val="005972CE"/>
    <w:rsid w:val="005A05D6"/>
    <w:rsid w:val="005A1EE1"/>
    <w:rsid w:val="005A56F5"/>
    <w:rsid w:val="005A6477"/>
    <w:rsid w:val="005A6579"/>
    <w:rsid w:val="005A6BDB"/>
    <w:rsid w:val="005A76F2"/>
    <w:rsid w:val="005A79C0"/>
    <w:rsid w:val="005B0F4C"/>
    <w:rsid w:val="005B15B5"/>
    <w:rsid w:val="005B1660"/>
    <w:rsid w:val="005B1E13"/>
    <w:rsid w:val="005B2196"/>
    <w:rsid w:val="005B40B0"/>
    <w:rsid w:val="005B4343"/>
    <w:rsid w:val="005B50E2"/>
    <w:rsid w:val="005B7621"/>
    <w:rsid w:val="005B7E39"/>
    <w:rsid w:val="005C124B"/>
    <w:rsid w:val="005C269B"/>
    <w:rsid w:val="005C337A"/>
    <w:rsid w:val="005C3BA9"/>
    <w:rsid w:val="005C3F23"/>
    <w:rsid w:val="005C4511"/>
    <w:rsid w:val="005C5C17"/>
    <w:rsid w:val="005C7923"/>
    <w:rsid w:val="005C7C33"/>
    <w:rsid w:val="005D14D1"/>
    <w:rsid w:val="005D2123"/>
    <w:rsid w:val="005D3F7B"/>
    <w:rsid w:val="005D3FB8"/>
    <w:rsid w:val="005D5C19"/>
    <w:rsid w:val="005D659B"/>
    <w:rsid w:val="005D7107"/>
    <w:rsid w:val="005D75D0"/>
    <w:rsid w:val="005E01E7"/>
    <w:rsid w:val="005E0FC4"/>
    <w:rsid w:val="005E15C8"/>
    <w:rsid w:val="005E2C1E"/>
    <w:rsid w:val="005E31DD"/>
    <w:rsid w:val="005E417C"/>
    <w:rsid w:val="005E42B5"/>
    <w:rsid w:val="005E46F4"/>
    <w:rsid w:val="005E4775"/>
    <w:rsid w:val="005E4C10"/>
    <w:rsid w:val="005E4D4B"/>
    <w:rsid w:val="005E52CA"/>
    <w:rsid w:val="005E7AAF"/>
    <w:rsid w:val="005E7EA9"/>
    <w:rsid w:val="005F0052"/>
    <w:rsid w:val="005F05DC"/>
    <w:rsid w:val="005F1812"/>
    <w:rsid w:val="005F1C6D"/>
    <w:rsid w:val="005F2945"/>
    <w:rsid w:val="005F299A"/>
    <w:rsid w:val="005F2A49"/>
    <w:rsid w:val="005F3C49"/>
    <w:rsid w:val="005F4468"/>
    <w:rsid w:val="005F4741"/>
    <w:rsid w:val="005F4EA5"/>
    <w:rsid w:val="005F615B"/>
    <w:rsid w:val="005F666E"/>
    <w:rsid w:val="005F6CB7"/>
    <w:rsid w:val="005F74E2"/>
    <w:rsid w:val="005F7886"/>
    <w:rsid w:val="0060168A"/>
    <w:rsid w:val="006016EF"/>
    <w:rsid w:val="0060176F"/>
    <w:rsid w:val="00601BE5"/>
    <w:rsid w:val="00601C75"/>
    <w:rsid w:val="0060333C"/>
    <w:rsid w:val="00603347"/>
    <w:rsid w:val="00604556"/>
    <w:rsid w:val="0060502C"/>
    <w:rsid w:val="00605200"/>
    <w:rsid w:val="00607799"/>
    <w:rsid w:val="00607C7B"/>
    <w:rsid w:val="006105DB"/>
    <w:rsid w:val="0061081B"/>
    <w:rsid w:val="00610E57"/>
    <w:rsid w:val="00611EA8"/>
    <w:rsid w:val="00613E72"/>
    <w:rsid w:val="00614EBB"/>
    <w:rsid w:val="0061727E"/>
    <w:rsid w:val="0062052D"/>
    <w:rsid w:val="006213D1"/>
    <w:rsid w:val="0062209D"/>
    <w:rsid w:val="00623824"/>
    <w:rsid w:val="00624CAA"/>
    <w:rsid w:val="0062534C"/>
    <w:rsid w:val="00625A02"/>
    <w:rsid w:val="00625B27"/>
    <w:rsid w:val="0062620A"/>
    <w:rsid w:val="00626225"/>
    <w:rsid w:val="006266DD"/>
    <w:rsid w:val="00626708"/>
    <w:rsid w:val="006276E6"/>
    <w:rsid w:val="00627BF9"/>
    <w:rsid w:val="0063099B"/>
    <w:rsid w:val="00631210"/>
    <w:rsid w:val="00633C9C"/>
    <w:rsid w:val="006359CB"/>
    <w:rsid w:val="00636AE7"/>
    <w:rsid w:val="00636F73"/>
    <w:rsid w:val="00637B0B"/>
    <w:rsid w:val="00640361"/>
    <w:rsid w:val="00642808"/>
    <w:rsid w:val="00642A55"/>
    <w:rsid w:val="00643447"/>
    <w:rsid w:val="006434E4"/>
    <w:rsid w:val="006448A7"/>
    <w:rsid w:val="00644FF6"/>
    <w:rsid w:val="006464EC"/>
    <w:rsid w:val="00646505"/>
    <w:rsid w:val="0064672C"/>
    <w:rsid w:val="00646D61"/>
    <w:rsid w:val="006502B9"/>
    <w:rsid w:val="00650CA8"/>
    <w:rsid w:val="00651CD8"/>
    <w:rsid w:val="00652F02"/>
    <w:rsid w:val="00653EA1"/>
    <w:rsid w:val="00654162"/>
    <w:rsid w:val="006542B3"/>
    <w:rsid w:val="006558E0"/>
    <w:rsid w:val="0065685F"/>
    <w:rsid w:val="00656CB5"/>
    <w:rsid w:val="006571F0"/>
    <w:rsid w:val="00657318"/>
    <w:rsid w:val="006575B2"/>
    <w:rsid w:val="00660075"/>
    <w:rsid w:val="00660C61"/>
    <w:rsid w:val="00661FFE"/>
    <w:rsid w:val="0066381B"/>
    <w:rsid w:val="0066441F"/>
    <w:rsid w:val="00664567"/>
    <w:rsid w:val="00664E13"/>
    <w:rsid w:val="006656A3"/>
    <w:rsid w:val="0066622F"/>
    <w:rsid w:val="006665A3"/>
    <w:rsid w:val="00666D3B"/>
    <w:rsid w:val="00666EBD"/>
    <w:rsid w:val="0066763D"/>
    <w:rsid w:val="00667FF6"/>
    <w:rsid w:val="0067072C"/>
    <w:rsid w:val="00672477"/>
    <w:rsid w:val="0067278D"/>
    <w:rsid w:val="00672DAD"/>
    <w:rsid w:val="006732F9"/>
    <w:rsid w:val="00674F5B"/>
    <w:rsid w:val="00674F68"/>
    <w:rsid w:val="00676672"/>
    <w:rsid w:val="00676871"/>
    <w:rsid w:val="00676911"/>
    <w:rsid w:val="006802BD"/>
    <w:rsid w:val="0068261E"/>
    <w:rsid w:val="00682AA3"/>
    <w:rsid w:val="0068336E"/>
    <w:rsid w:val="00683389"/>
    <w:rsid w:val="00683720"/>
    <w:rsid w:val="00684B2D"/>
    <w:rsid w:val="00685FEF"/>
    <w:rsid w:val="00686201"/>
    <w:rsid w:val="00687514"/>
    <w:rsid w:val="0069089B"/>
    <w:rsid w:val="0069240C"/>
    <w:rsid w:val="006949E4"/>
    <w:rsid w:val="00694E27"/>
    <w:rsid w:val="006952ED"/>
    <w:rsid w:val="0069707A"/>
    <w:rsid w:val="006A0790"/>
    <w:rsid w:val="006A1185"/>
    <w:rsid w:val="006A12A1"/>
    <w:rsid w:val="006A1EA4"/>
    <w:rsid w:val="006A3C42"/>
    <w:rsid w:val="006A7703"/>
    <w:rsid w:val="006A791D"/>
    <w:rsid w:val="006A79FA"/>
    <w:rsid w:val="006B0788"/>
    <w:rsid w:val="006B2A5E"/>
    <w:rsid w:val="006B32DD"/>
    <w:rsid w:val="006B3FEA"/>
    <w:rsid w:val="006B5CA9"/>
    <w:rsid w:val="006B65C8"/>
    <w:rsid w:val="006B6D2A"/>
    <w:rsid w:val="006B7531"/>
    <w:rsid w:val="006B7911"/>
    <w:rsid w:val="006C0743"/>
    <w:rsid w:val="006C0940"/>
    <w:rsid w:val="006C0A98"/>
    <w:rsid w:val="006C12EB"/>
    <w:rsid w:val="006C1308"/>
    <w:rsid w:val="006C1BCA"/>
    <w:rsid w:val="006C1BE4"/>
    <w:rsid w:val="006C2142"/>
    <w:rsid w:val="006C22E0"/>
    <w:rsid w:val="006C2E6B"/>
    <w:rsid w:val="006C358F"/>
    <w:rsid w:val="006C36D0"/>
    <w:rsid w:val="006C38FC"/>
    <w:rsid w:val="006C43CA"/>
    <w:rsid w:val="006C4466"/>
    <w:rsid w:val="006C481F"/>
    <w:rsid w:val="006C495D"/>
    <w:rsid w:val="006C57CC"/>
    <w:rsid w:val="006C76CA"/>
    <w:rsid w:val="006C783F"/>
    <w:rsid w:val="006D04F6"/>
    <w:rsid w:val="006D09E7"/>
    <w:rsid w:val="006D1139"/>
    <w:rsid w:val="006D1C68"/>
    <w:rsid w:val="006D1D28"/>
    <w:rsid w:val="006D234F"/>
    <w:rsid w:val="006D27FA"/>
    <w:rsid w:val="006D28F9"/>
    <w:rsid w:val="006D43F9"/>
    <w:rsid w:val="006D5B5F"/>
    <w:rsid w:val="006D6126"/>
    <w:rsid w:val="006D6490"/>
    <w:rsid w:val="006D64D2"/>
    <w:rsid w:val="006D658B"/>
    <w:rsid w:val="006D7916"/>
    <w:rsid w:val="006D7DEA"/>
    <w:rsid w:val="006D7F3A"/>
    <w:rsid w:val="006E0544"/>
    <w:rsid w:val="006E0945"/>
    <w:rsid w:val="006E153F"/>
    <w:rsid w:val="006E1947"/>
    <w:rsid w:val="006E2272"/>
    <w:rsid w:val="006E2562"/>
    <w:rsid w:val="006E2EFC"/>
    <w:rsid w:val="006E65BD"/>
    <w:rsid w:val="006E71D6"/>
    <w:rsid w:val="006E746A"/>
    <w:rsid w:val="006E7F24"/>
    <w:rsid w:val="006F1396"/>
    <w:rsid w:val="006F144D"/>
    <w:rsid w:val="006F1F7D"/>
    <w:rsid w:val="006F22B4"/>
    <w:rsid w:val="006F2B7E"/>
    <w:rsid w:val="006F314B"/>
    <w:rsid w:val="006F39BF"/>
    <w:rsid w:val="006F5295"/>
    <w:rsid w:val="006F6028"/>
    <w:rsid w:val="006F724D"/>
    <w:rsid w:val="00700316"/>
    <w:rsid w:val="007011B3"/>
    <w:rsid w:val="00702527"/>
    <w:rsid w:val="00702BDF"/>
    <w:rsid w:val="00702C10"/>
    <w:rsid w:val="00703FA3"/>
    <w:rsid w:val="007042FC"/>
    <w:rsid w:val="0070443C"/>
    <w:rsid w:val="00705AE1"/>
    <w:rsid w:val="00705DB6"/>
    <w:rsid w:val="00705F12"/>
    <w:rsid w:val="00706A34"/>
    <w:rsid w:val="00707D68"/>
    <w:rsid w:val="00711B27"/>
    <w:rsid w:val="00711B4E"/>
    <w:rsid w:val="0071294C"/>
    <w:rsid w:val="00713C07"/>
    <w:rsid w:val="00716752"/>
    <w:rsid w:val="00716EF7"/>
    <w:rsid w:val="00717403"/>
    <w:rsid w:val="007174FA"/>
    <w:rsid w:val="00721E93"/>
    <w:rsid w:val="00723724"/>
    <w:rsid w:val="007239CE"/>
    <w:rsid w:val="00723D07"/>
    <w:rsid w:val="00723DA6"/>
    <w:rsid w:val="0072417C"/>
    <w:rsid w:val="007241BB"/>
    <w:rsid w:val="00726756"/>
    <w:rsid w:val="00726A08"/>
    <w:rsid w:val="00726EA5"/>
    <w:rsid w:val="00727666"/>
    <w:rsid w:val="00727C82"/>
    <w:rsid w:val="00730217"/>
    <w:rsid w:val="00731486"/>
    <w:rsid w:val="00731CE1"/>
    <w:rsid w:val="00734C2D"/>
    <w:rsid w:val="0073525F"/>
    <w:rsid w:val="0073647C"/>
    <w:rsid w:val="00736C0D"/>
    <w:rsid w:val="00736D71"/>
    <w:rsid w:val="00737344"/>
    <w:rsid w:val="00737969"/>
    <w:rsid w:val="007403CE"/>
    <w:rsid w:val="00740A7E"/>
    <w:rsid w:val="00740F5C"/>
    <w:rsid w:val="00741AAB"/>
    <w:rsid w:val="00741AFC"/>
    <w:rsid w:val="007437E6"/>
    <w:rsid w:val="00743955"/>
    <w:rsid w:val="00743E31"/>
    <w:rsid w:val="00743F3E"/>
    <w:rsid w:val="0074421F"/>
    <w:rsid w:val="007447C1"/>
    <w:rsid w:val="007462B8"/>
    <w:rsid w:val="00746F26"/>
    <w:rsid w:val="0074793C"/>
    <w:rsid w:val="00747A6D"/>
    <w:rsid w:val="00750346"/>
    <w:rsid w:val="00751917"/>
    <w:rsid w:val="00751CCA"/>
    <w:rsid w:val="00752515"/>
    <w:rsid w:val="007528B6"/>
    <w:rsid w:val="00752B38"/>
    <w:rsid w:val="00752C4D"/>
    <w:rsid w:val="00752E40"/>
    <w:rsid w:val="007540B8"/>
    <w:rsid w:val="00754F3D"/>
    <w:rsid w:val="0075557B"/>
    <w:rsid w:val="0075604D"/>
    <w:rsid w:val="007561FB"/>
    <w:rsid w:val="00757D7E"/>
    <w:rsid w:val="00760F10"/>
    <w:rsid w:val="00761316"/>
    <w:rsid w:val="007623D3"/>
    <w:rsid w:val="0076423B"/>
    <w:rsid w:val="00765B0B"/>
    <w:rsid w:val="0076614B"/>
    <w:rsid w:val="0077028A"/>
    <w:rsid w:val="007703E6"/>
    <w:rsid w:val="007710F9"/>
    <w:rsid w:val="007716CC"/>
    <w:rsid w:val="00771D7D"/>
    <w:rsid w:val="00772DDF"/>
    <w:rsid w:val="00773112"/>
    <w:rsid w:val="00773CB5"/>
    <w:rsid w:val="007741CC"/>
    <w:rsid w:val="0077435B"/>
    <w:rsid w:val="00775344"/>
    <w:rsid w:val="00775BF6"/>
    <w:rsid w:val="00775DAE"/>
    <w:rsid w:val="00776134"/>
    <w:rsid w:val="00780C57"/>
    <w:rsid w:val="0078175B"/>
    <w:rsid w:val="00781A13"/>
    <w:rsid w:val="00781B1C"/>
    <w:rsid w:val="00783A76"/>
    <w:rsid w:val="00783A86"/>
    <w:rsid w:val="00784173"/>
    <w:rsid w:val="007848DF"/>
    <w:rsid w:val="00785633"/>
    <w:rsid w:val="007858D1"/>
    <w:rsid w:val="00785DBA"/>
    <w:rsid w:val="007867F3"/>
    <w:rsid w:val="00787215"/>
    <w:rsid w:val="00787BD1"/>
    <w:rsid w:val="00787E6B"/>
    <w:rsid w:val="007910A4"/>
    <w:rsid w:val="00791F4C"/>
    <w:rsid w:val="007923B1"/>
    <w:rsid w:val="00793046"/>
    <w:rsid w:val="0079352F"/>
    <w:rsid w:val="00793635"/>
    <w:rsid w:val="007937DD"/>
    <w:rsid w:val="007939C6"/>
    <w:rsid w:val="007945D0"/>
    <w:rsid w:val="0079511B"/>
    <w:rsid w:val="00795B58"/>
    <w:rsid w:val="00796D4B"/>
    <w:rsid w:val="007A1336"/>
    <w:rsid w:val="007A1817"/>
    <w:rsid w:val="007A1B3D"/>
    <w:rsid w:val="007A1C52"/>
    <w:rsid w:val="007A1D50"/>
    <w:rsid w:val="007A36E5"/>
    <w:rsid w:val="007A3AEB"/>
    <w:rsid w:val="007A48B2"/>
    <w:rsid w:val="007A511A"/>
    <w:rsid w:val="007A637F"/>
    <w:rsid w:val="007A6424"/>
    <w:rsid w:val="007A659E"/>
    <w:rsid w:val="007A68A7"/>
    <w:rsid w:val="007A6E0A"/>
    <w:rsid w:val="007A770F"/>
    <w:rsid w:val="007A7FDE"/>
    <w:rsid w:val="007B0546"/>
    <w:rsid w:val="007B0A46"/>
    <w:rsid w:val="007B0F04"/>
    <w:rsid w:val="007B0F94"/>
    <w:rsid w:val="007B11DE"/>
    <w:rsid w:val="007B2961"/>
    <w:rsid w:val="007B2B60"/>
    <w:rsid w:val="007B4284"/>
    <w:rsid w:val="007B4627"/>
    <w:rsid w:val="007B4690"/>
    <w:rsid w:val="007B5D12"/>
    <w:rsid w:val="007B615E"/>
    <w:rsid w:val="007B6729"/>
    <w:rsid w:val="007B6F48"/>
    <w:rsid w:val="007C09E5"/>
    <w:rsid w:val="007C2E30"/>
    <w:rsid w:val="007C52B6"/>
    <w:rsid w:val="007C52ED"/>
    <w:rsid w:val="007D05E3"/>
    <w:rsid w:val="007D0CE5"/>
    <w:rsid w:val="007D177A"/>
    <w:rsid w:val="007D290D"/>
    <w:rsid w:val="007D552F"/>
    <w:rsid w:val="007D5D57"/>
    <w:rsid w:val="007D707E"/>
    <w:rsid w:val="007D75A0"/>
    <w:rsid w:val="007D75E5"/>
    <w:rsid w:val="007E02FB"/>
    <w:rsid w:val="007E107B"/>
    <w:rsid w:val="007E2A1F"/>
    <w:rsid w:val="007E2B1C"/>
    <w:rsid w:val="007E3939"/>
    <w:rsid w:val="007E5572"/>
    <w:rsid w:val="007E564A"/>
    <w:rsid w:val="007E567A"/>
    <w:rsid w:val="007E6840"/>
    <w:rsid w:val="007E689C"/>
    <w:rsid w:val="007E6A8A"/>
    <w:rsid w:val="007F1379"/>
    <w:rsid w:val="007F1391"/>
    <w:rsid w:val="007F245F"/>
    <w:rsid w:val="007F27AF"/>
    <w:rsid w:val="007F35BD"/>
    <w:rsid w:val="007F373C"/>
    <w:rsid w:val="007F3945"/>
    <w:rsid w:val="007F3F65"/>
    <w:rsid w:val="007F6A9C"/>
    <w:rsid w:val="007F74D2"/>
    <w:rsid w:val="007F75BB"/>
    <w:rsid w:val="007F77BE"/>
    <w:rsid w:val="007F7AF7"/>
    <w:rsid w:val="008030A1"/>
    <w:rsid w:val="008032CF"/>
    <w:rsid w:val="00804E30"/>
    <w:rsid w:val="00805C2F"/>
    <w:rsid w:val="00805E99"/>
    <w:rsid w:val="00805F11"/>
    <w:rsid w:val="008068DF"/>
    <w:rsid w:val="00807CDB"/>
    <w:rsid w:val="00807D95"/>
    <w:rsid w:val="008109AF"/>
    <w:rsid w:val="00812622"/>
    <w:rsid w:val="0081348D"/>
    <w:rsid w:val="00813567"/>
    <w:rsid w:val="00814AAD"/>
    <w:rsid w:val="00814E0A"/>
    <w:rsid w:val="008159BE"/>
    <w:rsid w:val="008164B5"/>
    <w:rsid w:val="008169B8"/>
    <w:rsid w:val="00820599"/>
    <w:rsid w:val="008205F6"/>
    <w:rsid w:val="00820A27"/>
    <w:rsid w:val="00821E57"/>
    <w:rsid w:val="00822241"/>
    <w:rsid w:val="0082236C"/>
    <w:rsid w:val="008224B0"/>
    <w:rsid w:val="00823607"/>
    <w:rsid w:val="00823A9B"/>
    <w:rsid w:val="008241CD"/>
    <w:rsid w:val="00824C8C"/>
    <w:rsid w:val="0082547C"/>
    <w:rsid w:val="008310F7"/>
    <w:rsid w:val="008314D7"/>
    <w:rsid w:val="00831AD8"/>
    <w:rsid w:val="00831E34"/>
    <w:rsid w:val="00831E63"/>
    <w:rsid w:val="00832DD2"/>
    <w:rsid w:val="00832F44"/>
    <w:rsid w:val="00833710"/>
    <w:rsid w:val="0083556D"/>
    <w:rsid w:val="00835AA1"/>
    <w:rsid w:val="00836114"/>
    <w:rsid w:val="008368EB"/>
    <w:rsid w:val="00837073"/>
    <w:rsid w:val="0083768B"/>
    <w:rsid w:val="00837E1F"/>
    <w:rsid w:val="00840414"/>
    <w:rsid w:val="008404D3"/>
    <w:rsid w:val="00840549"/>
    <w:rsid w:val="00840697"/>
    <w:rsid w:val="00840C3A"/>
    <w:rsid w:val="00840D68"/>
    <w:rsid w:val="00841979"/>
    <w:rsid w:val="00842F3B"/>
    <w:rsid w:val="00843145"/>
    <w:rsid w:val="00843708"/>
    <w:rsid w:val="0084476B"/>
    <w:rsid w:val="00845E2F"/>
    <w:rsid w:val="008467F8"/>
    <w:rsid w:val="00846E7D"/>
    <w:rsid w:val="00846F5F"/>
    <w:rsid w:val="00850581"/>
    <w:rsid w:val="00850872"/>
    <w:rsid w:val="00850996"/>
    <w:rsid w:val="00850C29"/>
    <w:rsid w:val="00850D6B"/>
    <w:rsid w:val="00850E31"/>
    <w:rsid w:val="00851BB6"/>
    <w:rsid w:val="0085226E"/>
    <w:rsid w:val="00852410"/>
    <w:rsid w:val="00853948"/>
    <w:rsid w:val="00854544"/>
    <w:rsid w:val="00854845"/>
    <w:rsid w:val="00854B10"/>
    <w:rsid w:val="0085548D"/>
    <w:rsid w:val="0085562E"/>
    <w:rsid w:val="008559C1"/>
    <w:rsid w:val="008566CC"/>
    <w:rsid w:val="008566F7"/>
    <w:rsid w:val="008569BF"/>
    <w:rsid w:val="008602D0"/>
    <w:rsid w:val="0086078E"/>
    <w:rsid w:val="00860843"/>
    <w:rsid w:val="00860980"/>
    <w:rsid w:val="0086104F"/>
    <w:rsid w:val="0086116C"/>
    <w:rsid w:val="008619A0"/>
    <w:rsid w:val="00862A26"/>
    <w:rsid w:val="00863410"/>
    <w:rsid w:val="008636FC"/>
    <w:rsid w:val="008637A3"/>
    <w:rsid w:val="00863CEE"/>
    <w:rsid w:val="00866B6E"/>
    <w:rsid w:val="00867BB9"/>
    <w:rsid w:val="0087138F"/>
    <w:rsid w:val="00871D14"/>
    <w:rsid w:val="0087342B"/>
    <w:rsid w:val="008738C3"/>
    <w:rsid w:val="00874AA6"/>
    <w:rsid w:val="00875F35"/>
    <w:rsid w:val="008767E8"/>
    <w:rsid w:val="00876946"/>
    <w:rsid w:val="00876984"/>
    <w:rsid w:val="0088090E"/>
    <w:rsid w:val="00884FBC"/>
    <w:rsid w:val="00885087"/>
    <w:rsid w:val="00885F5E"/>
    <w:rsid w:val="00887375"/>
    <w:rsid w:val="00890A54"/>
    <w:rsid w:val="0089183F"/>
    <w:rsid w:val="00892B09"/>
    <w:rsid w:val="00893161"/>
    <w:rsid w:val="008931C3"/>
    <w:rsid w:val="00893F4B"/>
    <w:rsid w:val="008945FA"/>
    <w:rsid w:val="00894CA3"/>
    <w:rsid w:val="00896CE7"/>
    <w:rsid w:val="008A0D98"/>
    <w:rsid w:val="008A14DF"/>
    <w:rsid w:val="008A1642"/>
    <w:rsid w:val="008A2062"/>
    <w:rsid w:val="008A2445"/>
    <w:rsid w:val="008A2D47"/>
    <w:rsid w:val="008A3926"/>
    <w:rsid w:val="008A5F9E"/>
    <w:rsid w:val="008A6C38"/>
    <w:rsid w:val="008A6D47"/>
    <w:rsid w:val="008A7254"/>
    <w:rsid w:val="008A793D"/>
    <w:rsid w:val="008B0D0B"/>
    <w:rsid w:val="008B10DC"/>
    <w:rsid w:val="008B1A5C"/>
    <w:rsid w:val="008B344F"/>
    <w:rsid w:val="008B4075"/>
    <w:rsid w:val="008B5186"/>
    <w:rsid w:val="008B5E9D"/>
    <w:rsid w:val="008B6095"/>
    <w:rsid w:val="008B6922"/>
    <w:rsid w:val="008C0119"/>
    <w:rsid w:val="008C0489"/>
    <w:rsid w:val="008C0854"/>
    <w:rsid w:val="008C1988"/>
    <w:rsid w:val="008C3030"/>
    <w:rsid w:val="008C351D"/>
    <w:rsid w:val="008C3AC5"/>
    <w:rsid w:val="008C4275"/>
    <w:rsid w:val="008C42B8"/>
    <w:rsid w:val="008C5A0E"/>
    <w:rsid w:val="008C5BF1"/>
    <w:rsid w:val="008C63DE"/>
    <w:rsid w:val="008C672C"/>
    <w:rsid w:val="008C6A7E"/>
    <w:rsid w:val="008C6C7B"/>
    <w:rsid w:val="008D0709"/>
    <w:rsid w:val="008D0F7C"/>
    <w:rsid w:val="008D201C"/>
    <w:rsid w:val="008D233A"/>
    <w:rsid w:val="008D2E82"/>
    <w:rsid w:val="008D3706"/>
    <w:rsid w:val="008D4C49"/>
    <w:rsid w:val="008D5522"/>
    <w:rsid w:val="008D6027"/>
    <w:rsid w:val="008D6D4F"/>
    <w:rsid w:val="008E1566"/>
    <w:rsid w:val="008E167B"/>
    <w:rsid w:val="008E3396"/>
    <w:rsid w:val="008E3E68"/>
    <w:rsid w:val="008E5857"/>
    <w:rsid w:val="008E5ACF"/>
    <w:rsid w:val="008E6473"/>
    <w:rsid w:val="008E71D2"/>
    <w:rsid w:val="008E7D7B"/>
    <w:rsid w:val="008F084E"/>
    <w:rsid w:val="008F1FBE"/>
    <w:rsid w:val="008F46F3"/>
    <w:rsid w:val="008F5788"/>
    <w:rsid w:val="008F684D"/>
    <w:rsid w:val="008F6D8F"/>
    <w:rsid w:val="00900CA6"/>
    <w:rsid w:val="00900EA5"/>
    <w:rsid w:val="009013CE"/>
    <w:rsid w:val="00902546"/>
    <w:rsid w:val="00902E26"/>
    <w:rsid w:val="00903161"/>
    <w:rsid w:val="00903724"/>
    <w:rsid w:val="00903F3A"/>
    <w:rsid w:val="009040A4"/>
    <w:rsid w:val="00904FF4"/>
    <w:rsid w:val="009064E1"/>
    <w:rsid w:val="00906F52"/>
    <w:rsid w:val="009077F8"/>
    <w:rsid w:val="00907DB8"/>
    <w:rsid w:val="0091189C"/>
    <w:rsid w:val="00911C6C"/>
    <w:rsid w:val="009130E4"/>
    <w:rsid w:val="00914291"/>
    <w:rsid w:val="009150CF"/>
    <w:rsid w:val="009155D5"/>
    <w:rsid w:val="00916F9B"/>
    <w:rsid w:val="00922029"/>
    <w:rsid w:val="00922247"/>
    <w:rsid w:val="0092338F"/>
    <w:rsid w:val="00923B12"/>
    <w:rsid w:val="00923FFE"/>
    <w:rsid w:val="0092525E"/>
    <w:rsid w:val="00925389"/>
    <w:rsid w:val="00926047"/>
    <w:rsid w:val="00927A70"/>
    <w:rsid w:val="00927D08"/>
    <w:rsid w:val="00930819"/>
    <w:rsid w:val="00930F1A"/>
    <w:rsid w:val="0093297C"/>
    <w:rsid w:val="00932FA2"/>
    <w:rsid w:val="00933820"/>
    <w:rsid w:val="00934A3D"/>
    <w:rsid w:val="00935A9F"/>
    <w:rsid w:val="00935BFC"/>
    <w:rsid w:val="00936DF5"/>
    <w:rsid w:val="00936E6E"/>
    <w:rsid w:val="00936E99"/>
    <w:rsid w:val="00937998"/>
    <w:rsid w:val="00937AF1"/>
    <w:rsid w:val="00937C07"/>
    <w:rsid w:val="00940520"/>
    <w:rsid w:val="00941C3B"/>
    <w:rsid w:val="00941D23"/>
    <w:rsid w:val="00941FEF"/>
    <w:rsid w:val="009429F9"/>
    <w:rsid w:val="00942C6C"/>
    <w:rsid w:val="00944ABB"/>
    <w:rsid w:val="00944B97"/>
    <w:rsid w:val="00944E05"/>
    <w:rsid w:val="0094639C"/>
    <w:rsid w:val="009466ED"/>
    <w:rsid w:val="00947074"/>
    <w:rsid w:val="00947548"/>
    <w:rsid w:val="00950ACF"/>
    <w:rsid w:val="009515EF"/>
    <w:rsid w:val="00951EDF"/>
    <w:rsid w:val="00952715"/>
    <w:rsid w:val="0095297C"/>
    <w:rsid w:val="00953A40"/>
    <w:rsid w:val="00953B95"/>
    <w:rsid w:val="0095499A"/>
    <w:rsid w:val="009551CC"/>
    <w:rsid w:val="0095630E"/>
    <w:rsid w:val="0095679F"/>
    <w:rsid w:val="00956AF5"/>
    <w:rsid w:val="00957DE3"/>
    <w:rsid w:val="0096070D"/>
    <w:rsid w:val="00960B0B"/>
    <w:rsid w:val="00961DCB"/>
    <w:rsid w:val="0096257F"/>
    <w:rsid w:val="00962D01"/>
    <w:rsid w:val="0096316C"/>
    <w:rsid w:val="00963B7A"/>
    <w:rsid w:val="009642E5"/>
    <w:rsid w:val="00964F59"/>
    <w:rsid w:val="00965021"/>
    <w:rsid w:val="0096506A"/>
    <w:rsid w:val="009651EC"/>
    <w:rsid w:val="009665C0"/>
    <w:rsid w:val="00967D61"/>
    <w:rsid w:val="00973F93"/>
    <w:rsid w:val="009749BB"/>
    <w:rsid w:val="00974DB1"/>
    <w:rsid w:val="009754B3"/>
    <w:rsid w:val="00975941"/>
    <w:rsid w:val="00977551"/>
    <w:rsid w:val="00977A11"/>
    <w:rsid w:val="009804E8"/>
    <w:rsid w:val="00980D66"/>
    <w:rsid w:val="00980D78"/>
    <w:rsid w:val="00980D82"/>
    <w:rsid w:val="00981219"/>
    <w:rsid w:val="009818F8"/>
    <w:rsid w:val="00981CB1"/>
    <w:rsid w:val="00981F1E"/>
    <w:rsid w:val="00984D94"/>
    <w:rsid w:val="009851FB"/>
    <w:rsid w:val="00985756"/>
    <w:rsid w:val="00985A25"/>
    <w:rsid w:val="00986589"/>
    <w:rsid w:val="00987028"/>
    <w:rsid w:val="00990E8B"/>
    <w:rsid w:val="0099123F"/>
    <w:rsid w:val="009920E1"/>
    <w:rsid w:val="009920F4"/>
    <w:rsid w:val="009925E0"/>
    <w:rsid w:val="009931D5"/>
    <w:rsid w:val="00993457"/>
    <w:rsid w:val="00993A26"/>
    <w:rsid w:val="00993A47"/>
    <w:rsid w:val="00993CA2"/>
    <w:rsid w:val="00994319"/>
    <w:rsid w:val="00994A3F"/>
    <w:rsid w:val="009968A4"/>
    <w:rsid w:val="00996A7E"/>
    <w:rsid w:val="00996DC1"/>
    <w:rsid w:val="00996F41"/>
    <w:rsid w:val="009970C5"/>
    <w:rsid w:val="009970DF"/>
    <w:rsid w:val="009A0066"/>
    <w:rsid w:val="009A0906"/>
    <w:rsid w:val="009A0FC9"/>
    <w:rsid w:val="009A248B"/>
    <w:rsid w:val="009A2708"/>
    <w:rsid w:val="009A2E7B"/>
    <w:rsid w:val="009A2EE1"/>
    <w:rsid w:val="009A31C2"/>
    <w:rsid w:val="009A36C2"/>
    <w:rsid w:val="009A409B"/>
    <w:rsid w:val="009A446C"/>
    <w:rsid w:val="009A5DB3"/>
    <w:rsid w:val="009A77AC"/>
    <w:rsid w:val="009B0664"/>
    <w:rsid w:val="009B07A7"/>
    <w:rsid w:val="009B0F6C"/>
    <w:rsid w:val="009B17C3"/>
    <w:rsid w:val="009B1B1A"/>
    <w:rsid w:val="009B3523"/>
    <w:rsid w:val="009B3977"/>
    <w:rsid w:val="009B417E"/>
    <w:rsid w:val="009B419B"/>
    <w:rsid w:val="009B4DC7"/>
    <w:rsid w:val="009B5840"/>
    <w:rsid w:val="009B650B"/>
    <w:rsid w:val="009B6C3D"/>
    <w:rsid w:val="009B6E33"/>
    <w:rsid w:val="009C1D10"/>
    <w:rsid w:val="009C2804"/>
    <w:rsid w:val="009C2BE8"/>
    <w:rsid w:val="009C315C"/>
    <w:rsid w:val="009C3BAA"/>
    <w:rsid w:val="009C3DA7"/>
    <w:rsid w:val="009C40A9"/>
    <w:rsid w:val="009C4199"/>
    <w:rsid w:val="009C4FE0"/>
    <w:rsid w:val="009C6109"/>
    <w:rsid w:val="009C61D3"/>
    <w:rsid w:val="009C72EE"/>
    <w:rsid w:val="009C7304"/>
    <w:rsid w:val="009C7976"/>
    <w:rsid w:val="009C7F26"/>
    <w:rsid w:val="009D0D66"/>
    <w:rsid w:val="009D0FA5"/>
    <w:rsid w:val="009D143B"/>
    <w:rsid w:val="009D30DD"/>
    <w:rsid w:val="009D35DD"/>
    <w:rsid w:val="009D36F4"/>
    <w:rsid w:val="009D3993"/>
    <w:rsid w:val="009D53C3"/>
    <w:rsid w:val="009D59A0"/>
    <w:rsid w:val="009D5DA6"/>
    <w:rsid w:val="009D5F2F"/>
    <w:rsid w:val="009D716D"/>
    <w:rsid w:val="009E0330"/>
    <w:rsid w:val="009E0F53"/>
    <w:rsid w:val="009E1565"/>
    <w:rsid w:val="009E442D"/>
    <w:rsid w:val="009E57D0"/>
    <w:rsid w:val="009E5A30"/>
    <w:rsid w:val="009E64BC"/>
    <w:rsid w:val="009E6599"/>
    <w:rsid w:val="009E6632"/>
    <w:rsid w:val="009E69E8"/>
    <w:rsid w:val="009E6CE3"/>
    <w:rsid w:val="009E73E5"/>
    <w:rsid w:val="009E7BD9"/>
    <w:rsid w:val="009F021B"/>
    <w:rsid w:val="009F0E42"/>
    <w:rsid w:val="009F13B4"/>
    <w:rsid w:val="009F1416"/>
    <w:rsid w:val="009F1A69"/>
    <w:rsid w:val="009F1B67"/>
    <w:rsid w:val="009F2000"/>
    <w:rsid w:val="009F423D"/>
    <w:rsid w:val="009F4831"/>
    <w:rsid w:val="009F4B76"/>
    <w:rsid w:val="009F4BB5"/>
    <w:rsid w:val="009F6511"/>
    <w:rsid w:val="009F7A36"/>
    <w:rsid w:val="00A00667"/>
    <w:rsid w:val="00A00BA7"/>
    <w:rsid w:val="00A01A71"/>
    <w:rsid w:val="00A01F88"/>
    <w:rsid w:val="00A0290C"/>
    <w:rsid w:val="00A03171"/>
    <w:rsid w:val="00A032BD"/>
    <w:rsid w:val="00A0421A"/>
    <w:rsid w:val="00A051DD"/>
    <w:rsid w:val="00A056CE"/>
    <w:rsid w:val="00A05AC2"/>
    <w:rsid w:val="00A06790"/>
    <w:rsid w:val="00A06A1A"/>
    <w:rsid w:val="00A06ADA"/>
    <w:rsid w:val="00A07580"/>
    <w:rsid w:val="00A07877"/>
    <w:rsid w:val="00A078AC"/>
    <w:rsid w:val="00A07D80"/>
    <w:rsid w:val="00A07E6E"/>
    <w:rsid w:val="00A103B0"/>
    <w:rsid w:val="00A119AB"/>
    <w:rsid w:val="00A1372B"/>
    <w:rsid w:val="00A13919"/>
    <w:rsid w:val="00A13BD8"/>
    <w:rsid w:val="00A15814"/>
    <w:rsid w:val="00A162D2"/>
    <w:rsid w:val="00A17D43"/>
    <w:rsid w:val="00A20071"/>
    <w:rsid w:val="00A202CD"/>
    <w:rsid w:val="00A20D6E"/>
    <w:rsid w:val="00A2100F"/>
    <w:rsid w:val="00A210A3"/>
    <w:rsid w:val="00A22E87"/>
    <w:rsid w:val="00A243B5"/>
    <w:rsid w:val="00A246C9"/>
    <w:rsid w:val="00A24CB1"/>
    <w:rsid w:val="00A2644D"/>
    <w:rsid w:val="00A26761"/>
    <w:rsid w:val="00A272F9"/>
    <w:rsid w:val="00A27CB4"/>
    <w:rsid w:val="00A33B60"/>
    <w:rsid w:val="00A3545E"/>
    <w:rsid w:val="00A362E9"/>
    <w:rsid w:val="00A36E72"/>
    <w:rsid w:val="00A40135"/>
    <w:rsid w:val="00A403CD"/>
    <w:rsid w:val="00A41954"/>
    <w:rsid w:val="00A41BE9"/>
    <w:rsid w:val="00A4231B"/>
    <w:rsid w:val="00A42AF7"/>
    <w:rsid w:val="00A42CC6"/>
    <w:rsid w:val="00A42D88"/>
    <w:rsid w:val="00A43A2F"/>
    <w:rsid w:val="00A44065"/>
    <w:rsid w:val="00A441E8"/>
    <w:rsid w:val="00A44B48"/>
    <w:rsid w:val="00A44EDA"/>
    <w:rsid w:val="00A454D0"/>
    <w:rsid w:val="00A46401"/>
    <w:rsid w:val="00A47D58"/>
    <w:rsid w:val="00A50CD8"/>
    <w:rsid w:val="00A50DEB"/>
    <w:rsid w:val="00A51352"/>
    <w:rsid w:val="00A517FB"/>
    <w:rsid w:val="00A51F09"/>
    <w:rsid w:val="00A52060"/>
    <w:rsid w:val="00A537D5"/>
    <w:rsid w:val="00A53DAB"/>
    <w:rsid w:val="00A541E9"/>
    <w:rsid w:val="00A55850"/>
    <w:rsid w:val="00A56DB2"/>
    <w:rsid w:val="00A57104"/>
    <w:rsid w:val="00A60B60"/>
    <w:rsid w:val="00A61476"/>
    <w:rsid w:val="00A61614"/>
    <w:rsid w:val="00A62773"/>
    <w:rsid w:val="00A62AE8"/>
    <w:rsid w:val="00A63DC7"/>
    <w:rsid w:val="00A646A9"/>
    <w:rsid w:val="00A649AA"/>
    <w:rsid w:val="00A64ED6"/>
    <w:rsid w:val="00A657A1"/>
    <w:rsid w:val="00A657E0"/>
    <w:rsid w:val="00A6606C"/>
    <w:rsid w:val="00A667A8"/>
    <w:rsid w:val="00A673F6"/>
    <w:rsid w:val="00A70144"/>
    <w:rsid w:val="00A731FF"/>
    <w:rsid w:val="00A73535"/>
    <w:rsid w:val="00A735B3"/>
    <w:rsid w:val="00A738D6"/>
    <w:rsid w:val="00A73A42"/>
    <w:rsid w:val="00A75782"/>
    <w:rsid w:val="00A75C54"/>
    <w:rsid w:val="00A75F89"/>
    <w:rsid w:val="00A809F7"/>
    <w:rsid w:val="00A817B3"/>
    <w:rsid w:val="00A8286A"/>
    <w:rsid w:val="00A82A73"/>
    <w:rsid w:val="00A8321D"/>
    <w:rsid w:val="00A835C6"/>
    <w:rsid w:val="00A83F24"/>
    <w:rsid w:val="00A84338"/>
    <w:rsid w:val="00A843F7"/>
    <w:rsid w:val="00A846DD"/>
    <w:rsid w:val="00A8470B"/>
    <w:rsid w:val="00A851D9"/>
    <w:rsid w:val="00A8548D"/>
    <w:rsid w:val="00A858D8"/>
    <w:rsid w:val="00A87355"/>
    <w:rsid w:val="00A907D6"/>
    <w:rsid w:val="00A92144"/>
    <w:rsid w:val="00A92677"/>
    <w:rsid w:val="00A9327A"/>
    <w:rsid w:val="00A94662"/>
    <w:rsid w:val="00A94B91"/>
    <w:rsid w:val="00A95015"/>
    <w:rsid w:val="00A956C7"/>
    <w:rsid w:val="00A964AC"/>
    <w:rsid w:val="00A96797"/>
    <w:rsid w:val="00AA1E73"/>
    <w:rsid w:val="00AA269F"/>
    <w:rsid w:val="00AA2E21"/>
    <w:rsid w:val="00AA3BF0"/>
    <w:rsid w:val="00AA4643"/>
    <w:rsid w:val="00AA4B77"/>
    <w:rsid w:val="00AA645A"/>
    <w:rsid w:val="00AA6D02"/>
    <w:rsid w:val="00AA7D1E"/>
    <w:rsid w:val="00AB03E8"/>
    <w:rsid w:val="00AB30C2"/>
    <w:rsid w:val="00AB3C78"/>
    <w:rsid w:val="00AB3D99"/>
    <w:rsid w:val="00AB45B1"/>
    <w:rsid w:val="00AB510B"/>
    <w:rsid w:val="00AB6313"/>
    <w:rsid w:val="00AB678B"/>
    <w:rsid w:val="00AB6E44"/>
    <w:rsid w:val="00AC06E5"/>
    <w:rsid w:val="00AC0F82"/>
    <w:rsid w:val="00AC157F"/>
    <w:rsid w:val="00AC19AE"/>
    <w:rsid w:val="00AC1C90"/>
    <w:rsid w:val="00AC2B5D"/>
    <w:rsid w:val="00AC3182"/>
    <w:rsid w:val="00AC36C7"/>
    <w:rsid w:val="00AC4402"/>
    <w:rsid w:val="00AC4766"/>
    <w:rsid w:val="00AC49CC"/>
    <w:rsid w:val="00AC6A08"/>
    <w:rsid w:val="00AC7316"/>
    <w:rsid w:val="00AD0718"/>
    <w:rsid w:val="00AD0B05"/>
    <w:rsid w:val="00AD1529"/>
    <w:rsid w:val="00AD367D"/>
    <w:rsid w:val="00AD38C9"/>
    <w:rsid w:val="00AD4BFF"/>
    <w:rsid w:val="00AD5089"/>
    <w:rsid w:val="00AD54AD"/>
    <w:rsid w:val="00AD71D3"/>
    <w:rsid w:val="00AD7953"/>
    <w:rsid w:val="00AD7A38"/>
    <w:rsid w:val="00AE0826"/>
    <w:rsid w:val="00AE11A6"/>
    <w:rsid w:val="00AE2FF8"/>
    <w:rsid w:val="00AE3069"/>
    <w:rsid w:val="00AE47F1"/>
    <w:rsid w:val="00AE4BC7"/>
    <w:rsid w:val="00AE4CF7"/>
    <w:rsid w:val="00AE5FF7"/>
    <w:rsid w:val="00AE6160"/>
    <w:rsid w:val="00AE622E"/>
    <w:rsid w:val="00AE7EE7"/>
    <w:rsid w:val="00AF02C8"/>
    <w:rsid w:val="00AF07B1"/>
    <w:rsid w:val="00AF0A87"/>
    <w:rsid w:val="00AF2211"/>
    <w:rsid w:val="00AF2E08"/>
    <w:rsid w:val="00AF3B78"/>
    <w:rsid w:val="00AF41C0"/>
    <w:rsid w:val="00B0029C"/>
    <w:rsid w:val="00B0270B"/>
    <w:rsid w:val="00B027FC"/>
    <w:rsid w:val="00B03439"/>
    <w:rsid w:val="00B034EC"/>
    <w:rsid w:val="00B03B28"/>
    <w:rsid w:val="00B03F32"/>
    <w:rsid w:val="00B05171"/>
    <w:rsid w:val="00B055D5"/>
    <w:rsid w:val="00B05B98"/>
    <w:rsid w:val="00B05BDD"/>
    <w:rsid w:val="00B05E48"/>
    <w:rsid w:val="00B0682B"/>
    <w:rsid w:val="00B07B01"/>
    <w:rsid w:val="00B07BBE"/>
    <w:rsid w:val="00B07BE8"/>
    <w:rsid w:val="00B10CAE"/>
    <w:rsid w:val="00B10CF8"/>
    <w:rsid w:val="00B11593"/>
    <w:rsid w:val="00B122BE"/>
    <w:rsid w:val="00B12A28"/>
    <w:rsid w:val="00B13D45"/>
    <w:rsid w:val="00B14AC4"/>
    <w:rsid w:val="00B14E61"/>
    <w:rsid w:val="00B1541D"/>
    <w:rsid w:val="00B15CD7"/>
    <w:rsid w:val="00B165C1"/>
    <w:rsid w:val="00B16F70"/>
    <w:rsid w:val="00B172E0"/>
    <w:rsid w:val="00B17DE9"/>
    <w:rsid w:val="00B20488"/>
    <w:rsid w:val="00B220D1"/>
    <w:rsid w:val="00B2364D"/>
    <w:rsid w:val="00B24999"/>
    <w:rsid w:val="00B25FA1"/>
    <w:rsid w:val="00B26346"/>
    <w:rsid w:val="00B27B29"/>
    <w:rsid w:val="00B27D04"/>
    <w:rsid w:val="00B309C2"/>
    <w:rsid w:val="00B31598"/>
    <w:rsid w:val="00B31B13"/>
    <w:rsid w:val="00B323E8"/>
    <w:rsid w:val="00B33F39"/>
    <w:rsid w:val="00B345A2"/>
    <w:rsid w:val="00B35B95"/>
    <w:rsid w:val="00B35F7E"/>
    <w:rsid w:val="00B367FC"/>
    <w:rsid w:val="00B374F9"/>
    <w:rsid w:val="00B37BB8"/>
    <w:rsid w:val="00B37E8E"/>
    <w:rsid w:val="00B40C39"/>
    <w:rsid w:val="00B4106E"/>
    <w:rsid w:val="00B41215"/>
    <w:rsid w:val="00B42A41"/>
    <w:rsid w:val="00B43226"/>
    <w:rsid w:val="00B447B8"/>
    <w:rsid w:val="00B461F2"/>
    <w:rsid w:val="00B46A3A"/>
    <w:rsid w:val="00B470F6"/>
    <w:rsid w:val="00B512D9"/>
    <w:rsid w:val="00B517D2"/>
    <w:rsid w:val="00B51AD0"/>
    <w:rsid w:val="00B52149"/>
    <w:rsid w:val="00B52433"/>
    <w:rsid w:val="00B53B4C"/>
    <w:rsid w:val="00B53EE6"/>
    <w:rsid w:val="00B562B8"/>
    <w:rsid w:val="00B56632"/>
    <w:rsid w:val="00B5745B"/>
    <w:rsid w:val="00B57BAF"/>
    <w:rsid w:val="00B60814"/>
    <w:rsid w:val="00B60D58"/>
    <w:rsid w:val="00B61B33"/>
    <w:rsid w:val="00B62CF6"/>
    <w:rsid w:val="00B63417"/>
    <w:rsid w:val="00B635B7"/>
    <w:rsid w:val="00B638AC"/>
    <w:rsid w:val="00B65194"/>
    <w:rsid w:val="00B65585"/>
    <w:rsid w:val="00B6584E"/>
    <w:rsid w:val="00B665DE"/>
    <w:rsid w:val="00B67029"/>
    <w:rsid w:val="00B670B7"/>
    <w:rsid w:val="00B70BEA"/>
    <w:rsid w:val="00B710B6"/>
    <w:rsid w:val="00B718F7"/>
    <w:rsid w:val="00B7381D"/>
    <w:rsid w:val="00B73EAA"/>
    <w:rsid w:val="00B74C0B"/>
    <w:rsid w:val="00B74FBF"/>
    <w:rsid w:val="00B7550D"/>
    <w:rsid w:val="00B75B3F"/>
    <w:rsid w:val="00B77534"/>
    <w:rsid w:val="00B77AFB"/>
    <w:rsid w:val="00B8033E"/>
    <w:rsid w:val="00B80B68"/>
    <w:rsid w:val="00B81F66"/>
    <w:rsid w:val="00B847C0"/>
    <w:rsid w:val="00B8502F"/>
    <w:rsid w:val="00B854A4"/>
    <w:rsid w:val="00B859AC"/>
    <w:rsid w:val="00B862F1"/>
    <w:rsid w:val="00B869BA"/>
    <w:rsid w:val="00B87BD4"/>
    <w:rsid w:val="00B90244"/>
    <w:rsid w:val="00B913E4"/>
    <w:rsid w:val="00B9154E"/>
    <w:rsid w:val="00B917A9"/>
    <w:rsid w:val="00B9209A"/>
    <w:rsid w:val="00B9306D"/>
    <w:rsid w:val="00B93A87"/>
    <w:rsid w:val="00B93CD2"/>
    <w:rsid w:val="00B95A79"/>
    <w:rsid w:val="00B95EFB"/>
    <w:rsid w:val="00B967EA"/>
    <w:rsid w:val="00B96AFA"/>
    <w:rsid w:val="00B974EF"/>
    <w:rsid w:val="00B97E98"/>
    <w:rsid w:val="00BA0584"/>
    <w:rsid w:val="00BA11DA"/>
    <w:rsid w:val="00BA173B"/>
    <w:rsid w:val="00BA2809"/>
    <w:rsid w:val="00BA4E6C"/>
    <w:rsid w:val="00BA5A87"/>
    <w:rsid w:val="00BA5C63"/>
    <w:rsid w:val="00BA5C9F"/>
    <w:rsid w:val="00BA656E"/>
    <w:rsid w:val="00BA70C1"/>
    <w:rsid w:val="00BA7207"/>
    <w:rsid w:val="00BA7AF9"/>
    <w:rsid w:val="00BB030E"/>
    <w:rsid w:val="00BB0572"/>
    <w:rsid w:val="00BB0FFF"/>
    <w:rsid w:val="00BB138E"/>
    <w:rsid w:val="00BB1F18"/>
    <w:rsid w:val="00BB26CC"/>
    <w:rsid w:val="00BB29F0"/>
    <w:rsid w:val="00BB31B5"/>
    <w:rsid w:val="00BB4520"/>
    <w:rsid w:val="00BB6312"/>
    <w:rsid w:val="00BB6709"/>
    <w:rsid w:val="00BB7481"/>
    <w:rsid w:val="00BB7F31"/>
    <w:rsid w:val="00BC1B0F"/>
    <w:rsid w:val="00BC2C86"/>
    <w:rsid w:val="00BC3C29"/>
    <w:rsid w:val="00BC42B1"/>
    <w:rsid w:val="00BC4947"/>
    <w:rsid w:val="00BC574F"/>
    <w:rsid w:val="00BC5B9F"/>
    <w:rsid w:val="00BC65B9"/>
    <w:rsid w:val="00BC70D8"/>
    <w:rsid w:val="00BC7458"/>
    <w:rsid w:val="00BC7688"/>
    <w:rsid w:val="00BD2944"/>
    <w:rsid w:val="00BD29A2"/>
    <w:rsid w:val="00BD46A0"/>
    <w:rsid w:val="00BD4A26"/>
    <w:rsid w:val="00BD5A1C"/>
    <w:rsid w:val="00BD5A9D"/>
    <w:rsid w:val="00BD6CDF"/>
    <w:rsid w:val="00BE0F40"/>
    <w:rsid w:val="00BE18BF"/>
    <w:rsid w:val="00BE2BF5"/>
    <w:rsid w:val="00BE33A2"/>
    <w:rsid w:val="00BE4DC2"/>
    <w:rsid w:val="00BE5B09"/>
    <w:rsid w:val="00BE5F64"/>
    <w:rsid w:val="00BE64F9"/>
    <w:rsid w:val="00BE6CBB"/>
    <w:rsid w:val="00BE7028"/>
    <w:rsid w:val="00BF01BC"/>
    <w:rsid w:val="00BF0DCA"/>
    <w:rsid w:val="00BF2D4E"/>
    <w:rsid w:val="00BF455A"/>
    <w:rsid w:val="00BF56C9"/>
    <w:rsid w:val="00BF62B8"/>
    <w:rsid w:val="00BF68FB"/>
    <w:rsid w:val="00C01DE8"/>
    <w:rsid w:val="00C02264"/>
    <w:rsid w:val="00C027B9"/>
    <w:rsid w:val="00C02B17"/>
    <w:rsid w:val="00C0307C"/>
    <w:rsid w:val="00C03B35"/>
    <w:rsid w:val="00C042FD"/>
    <w:rsid w:val="00C0430C"/>
    <w:rsid w:val="00C04B0A"/>
    <w:rsid w:val="00C10D96"/>
    <w:rsid w:val="00C11161"/>
    <w:rsid w:val="00C117D1"/>
    <w:rsid w:val="00C12C1E"/>
    <w:rsid w:val="00C12CCF"/>
    <w:rsid w:val="00C13769"/>
    <w:rsid w:val="00C14896"/>
    <w:rsid w:val="00C15AFD"/>
    <w:rsid w:val="00C15D63"/>
    <w:rsid w:val="00C162BA"/>
    <w:rsid w:val="00C1653F"/>
    <w:rsid w:val="00C16955"/>
    <w:rsid w:val="00C16DDE"/>
    <w:rsid w:val="00C16F9D"/>
    <w:rsid w:val="00C17829"/>
    <w:rsid w:val="00C17AEF"/>
    <w:rsid w:val="00C17BBF"/>
    <w:rsid w:val="00C20BB6"/>
    <w:rsid w:val="00C2143B"/>
    <w:rsid w:val="00C220B3"/>
    <w:rsid w:val="00C2265C"/>
    <w:rsid w:val="00C22A08"/>
    <w:rsid w:val="00C22AE8"/>
    <w:rsid w:val="00C22D83"/>
    <w:rsid w:val="00C22F43"/>
    <w:rsid w:val="00C23481"/>
    <w:rsid w:val="00C235BF"/>
    <w:rsid w:val="00C24B56"/>
    <w:rsid w:val="00C253B0"/>
    <w:rsid w:val="00C264D5"/>
    <w:rsid w:val="00C309F2"/>
    <w:rsid w:val="00C318B2"/>
    <w:rsid w:val="00C34A4C"/>
    <w:rsid w:val="00C35339"/>
    <w:rsid w:val="00C3533D"/>
    <w:rsid w:val="00C356BE"/>
    <w:rsid w:val="00C376DD"/>
    <w:rsid w:val="00C37F68"/>
    <w:rsid w:val="00C37FAB"/>
    <w:rsid w:val="00C4035F"/>
    <w:rsid w:val="00C414D5"/>
    <w:rsid w:val="00C41C43"/>
    <w:rsid w:val="00C42C8C"/>
    <w:rsid w:val="00C42EDD"/>
    <w:rsid w:val="00C432EF"/>
    <w:rsid w:val="00C43579"/>
    <w:rsid w:val="00C44394"/>
    <w:rsid w:val="00C4583E"/>
    <w:rsid w:val="00C46DF3"/>
    <w:rsid w:val="00C47412"/>
    <w:rsid w:val="00C474C4"/>
    <w:rsid w:val="00C4774D"/>
    <w:rsid w:val="00C4790A"/>
    <w:rsid w:val="00C4795D"/>
    <w:rsid w:val="00C47B47"/>
    <w:rsid w:val="00C47D82"/>
    <w:rsid w:val="00C50A89"/>
    <w:rsid w:val="00C51722"/>
    <w:rsid w:val="00C51C20"/>
    <w:rsid w:val="00C51D16"/>
    <w:rsid w:val="00C52D44"/>
    <w:rsid w:val="00C52DC0"/>
    <w:rsid w:val="00C5323E"/>
    <w:rsid w:val="00C53BDA"/>
    <w:rsid w:val="00C53F77"/>
    <w:rsid w:val="00C5530D"/>
    <w:rsid w:val="00C56F79"/>
    <w:rsid w:val="00C603FB"/>
    <w:rsid w:val="00C60EFC"/>
    <w:rsid w:val="00C6224F"/>
    <w:rsid w:val="00C6373B"/>
    <w:rsid w:val="00C63D93"/>
    <w:rsid w:val="00C65303"/>
    <w:rsid w:val="00C659BE"/>
    <w:rsid w:val="00C65A10"/>
    <w:rsid w:val="00C664DC"/>
    <w:rsid w:val="00C67BF0"/>
    <w:rsid w:val="00C70124"/>
    <w:rsid w:val="00C7026C"/>
    <w:rsid w:val="00C70A99"/>
    <w:rsid w:val="00C70BC1"/>
    <w:rsid w:val="00C71936"/>
    <w:rsid w:val="00C72030"/>
    <w:rsid w:val="00C72BCC"/>
    <w:rsid w:val="00C73B78"/>
    <w:rsid w:val="00C74006"/>
    <w:rsid w:val="00C74314"/>
    <w:rsid w:val="00C74B02"/>
    <w:rsid w:val="00C757D8"/>
    <w:rsid w:val="00C7622B"/>
    <w:rsid w:val="00C767E9"/>
    <w:rsid w:val="00C76A81"/>
    <w:rsid w:val="00C8051A"/>
    <w:rsid w:val="00C80688"/>
    <w:rsid w:val="00C8257F"/>
    <w:rsid w:val="00C830E3"/>
    <w:rsid w:val="00C83576"/>
    <w:rsid w:val="00C83D87"/>
    <w:rsid w:val="00C84717"/>
    <w:rsid w:val="00C84CF3"/>
    <w:rsid w:val="00C85209"/>
    <w:rsid w:val="00C854DC"/>
    <w:rsid w:val="00C85655"/>
    <w:rsid w:val="00C860CC"/>
    <w:rsid w:val="00C86583"/>
    <w:rsid w:val="00C90FDB"/>
    <w:rsid w:val="00C9110A"/>
    <w:rsid w:val="00C9198E"/>
    <w:rsid w:val="00C9259F"/>
    <w:rsid w:val="00C9521A"/>
    <w:rsid w:val="00C95DCE"/>
    <w:rsid w:val="00C96EF9"/>
    <w:rsid w:val="00C97FF4"/>
    <w:rsid w:val="00CA01F0"/>
    <w:rsid w:val="00CA044A"/>
    <w:rsid w:val="00CA0BE5"/>
    <w:rsid w:val="00CA1878"/>
    <w:rsid w:val="00CA1E32"/>
    <w:rsid w:val="00CA329B"/>
    <w:rsid w:val="00CA345C"/>
    <w:rsid w:val="00CA3499"/>
    <w:rsid w:val="00CA40DC"/>
    <w:rsid w:val="00CA4A73"/>
    <w:rsid w:val="00CA4F46"/>
    <w:rsid w:val="00CA69E6"/>
    <w:rsid w:val="00CA782E"/>
    <w:rsid w:val="00CB03FD"/>
    <w:rsid w:val="00CB19F4"/>
    <w:rsid w:val="00CB1A15"/>
    <w:rsid w:val="00CB1A82"/>
    <w:rsid w:val="00CB1E61"/>
    <w:rsid w:val="00CB329A"/>
    <w:rsid w:val="00CB35A0"/>
    <w:rsid w:val="00CB3BB9"/>
    <w:rsid w:val="00CB4492"/>
    <w:rsid w:val="00CB50E1"/>
    <w:rsid w:val="00CB5A49"/>
    <w:rsid w:val="00CB641F"/>
    <w:rsid w:val="00CB6809"/>
    <w:rsid w:val="00CB757D"/>
    <w:rsid w:val="00CB760B"/>
    <w:rsid w:val="00CB79EF"/>
    <w:rsid w:val="00CC119A"/>
    <w:rsid w:val="00CC11D3"/>
    <w:rsid w:val="00CC2749"/>
    <w:rsid w:val="00CC2B93"/>
    <w:rsid w:val="00CC3B6A"/>
    <w:rsid w:val="00CC4878"/>
    <w:rsid w:val="00CC4C22"/>
    <w:rsid w:val="00CC58EF"/>
    <w:rsid w:val="00CC5B16"/>
    <w:rsid w:val="00CC5D17"/>
    <w:rsid w:val="00CC60B9"/>
    <w:rsid w:val="00CC67EB"/>
    <w:rsid w:val="00CC6EEC"/>
    <w:rsid w:val="00CC7B30"/>
    <w:rsid w:val="00CC7CB6"/>
    <w:rsid w:val="00CD0210"/>
    <w:rsid w:val="00CD0371"/>
    <w:rsid w:val="00CD0C58"/>
    <w:rsid w:val="00CD2C10"/>
    <w:rsid w:val="00CD33D8"/>
    <w:rsid w:val="00CD3535"/>
    <w:rsid w:val="00CD6221"/>
    <w:rsid w:val="00CD6260"/>
    <w:rsid w:val="00CD6326"/>
    <w:rsid w:val="00CD6834"/>
    <w:rsid w:val="00CE02B8"/>
    <w:rsid w:val="00CE11FF"/>
    <w:rsid w:val="00CE1904"/>
    <w:rsid w:val="00CE1908"/>
    <w:rsid w:val="00CE2AEF"/>
    <w:rsid w:val="00CE30DE"/>
    <w:rsid w:val="00CE3670"/>
    <w:rsid w:val="00CE3B10"/>
    <w:rsid w:val="00CE47FA"/>
    <w:rsid w:val="00CE7395"/>
    <w:rsid w:val="00CE7479"/>
    <w:rsid w:val="00CE77F0"/>
    <w:rsid w:val="00CF0FFC"/>
    <w:rsid w:val="00CF11CD"/>
    <w:rsid w:val="00CF1558"/>
    <w:rsid w:val="00CF16B1"/>
    <w:rsid w:val="00CF1785"/>
    <w:rsid w:val="00CF282B"/>
    <w:rsid w:val="00CF29B3"/>
    <w:rsid w:val="00CF2A61"/>
    <w:rsid w:val="00CF2C14"/>
    <w:rsid w:val="00CF305F"/>
    <w:rsid w:val="00CF3E8F"/>
    <w:rsid w:val="00CF498E"/>
    <w:rsid w:val="00CF5429"/>
    <w:rsid w:val="00CF6425"/>
    <w:rsid w:val="00D00005"/>
    <w:rsid w:val="00D025C3"/>
    <w:rsid w:val="00D02E46"/>
    <w:rsid w:val="00D05B3E"/>
    <w:rsid w:val="00D05EFC"/>
    <w:rsid w:val="00D065D1"/>
    <w:rsid w:val="00D104A1"/>
    <w:rsid w:val="00D111C3"/>
    <w:rsid w:val="00D113F0"/>
    <w:rsid w:val="00D12AD9"/>
    <w:rsid w:val="00D133F9"/>
    <w:rsid w:val="00D13775"/>
    <w:rsid w:val="00D13C3F"/>
    <w:rsid w:val="00D1417B"/>
    <w:rsid w:val="00D142D4"/>
    <w:rsid w:val="00D15DED"/>
    <w:rsid w:val="00D162C8"/>
    <w:rsid w:val="00D163E8"/>
    <w:rsid w:val="00D16A16"/>
    <w:rsid w:val="00D16D3A"/>
    <w:rsid w:val="00D17EAE"/>
    <w:rsid w:val="00D20874"/>
    <w:rsid w:val="00D2134C"/>
    <w:rsid w:val="00D215D7"/>
    <w:rsid w:val="00D2316D"/>
    <w:rsid w:val="00D24437"/>
    <w:rsid w:val="00D248A3"/>
    <w:rsid w:val="00D24F98"/>
    <w:rsid w:val="00D251DD"/>
    <w:rsid w:val="00D25407"/>
    <w:rsid w:val="00D25BDB"/>
    <w:rsid w:val="00D269A2"/>
    <w:rsid w:val="00D275FF"/>
    <w:rsid w:val="00D27914"/>
    <w:rsid w:val="00D27CB0"/>
    <w:rsid w:val="00D27F68"/>
    <w:rsid w:val="00D31610"/>
    <w:rsid w:val="00D32036"/>
    <w:rsid w:val="00D323BB"/>
    <w:rsid w:val="00D32761"/>
    <w:rsid w:val="00D331EF"/>
    <w:rsid w:val="00D36235"/>
    <w:rsid w:val="00D365E7"/>
    <w:rsid w:val="00D36693"/>
    <w:rsid w:val="00D4003A"/>
    <w:rsid w:val="00D407F4"/>
    <w:rsid w:val="00D43CFE"/>
    <w:rsid w:val="00D445DA"/>
    <w:rsid w:val="00D44DEC"/>
    <w:rsid w:val="00D44F8D"/>
    <w:rsid w:val="00D46625"/>
    <w:rsid w:val="00D468BA"/>
    <w:rsid w:val="00D468DB"/>
    <w:rsid w:val="00D46CEC"/>
    <w:rsid w:val="00D476E3"/>
    <w:rsid w:val="00D50E32"/>
    <w:rsid w:val="00D51128"/>
    <w:rsid w:val="00D520F8"/>
    <w:rsid w:val="00D52257"/>
    <w:rsid w:val="00D526A5"/>
    <w:rsid w:val="00D54813"/>
    <w:rsid w:val="00D551D9"/>
    <w:rsid w:val="00D55680"/>
    <w:rsid w:val="00D5708C"/>
    <w:rsid w:val="00D575B1"/>
    <w:rsid w:val="00D60A1A"/>
    <w:rsid w:val="00D621F7"/>
    <w:rsid w:val="00D639F9"/>
    <w:rsid w:val="00D648D6"/>
    <w:rsid w:val="00D67D0A"/>
    <w:rsid w:val="00D70327"/>
    <w:rsid w:val="00D7032F"/>
    <w:rsid w:val="00D709D4"/>
    <w:rsid w:val="00D70C69"/>
    <w:rsid w:val="00D71F48"/>
    <w:rsid w:val="00D730DA"/>
    <w:rsid w:val="00D73F23"/>
    <w:rsid w:val="00D74CCE"/>
    <w:rsid w:val="00D75685"/>
    <w:rsid w:val="00D75B58"/>
    <w:rsid w:val="00D75D9C"/>
    <w:rsid w:val="00D76092"/>
    <w:rsid w:val="00D76DE5"/>
    <w:rsid w:val="00D76E76"/>
    <w:rsid w:val="00D77066"/>
    <w:rsid w:val="00D7754B"/>
    <w:rsid w:val="00D77BFB"/>
    <w:rsid w:val="00D80AC4"/>
    <w:rsid w:val="00D81EBD"/>
    <w:rsid w:val="00D829EA"/>
    <w:rsid w:val="00D82B01"/>
    <w:rsid w:val="00D832E2"/>
    <w:rsid w:val="00D8342F"/>
    <w:rsid w:val="00D8467F"/>
    <w:rsid w:val="00D84EF5"/>
    <w:rsid w:val="00D853D2"/>
    <w:rsid w:val="00D862F8"/>
    <w:rsid w:val="00D875EF"/>
    <w:rsid w:val="00D900E1"/>
    <w:rsid w:val="00D90423"/>
    <w:rsid w:val="00D91D23"/>
    <w:rsid w:val="00D93217"/>
    <w:rsid w:val="00D93B84"/>
    <w:rsid w:val="00D949F1"/>
    <w:rsid w:val="00D94B0A"/>
    <w:rsid w:val="00D97326"/>
    <w:rsid w:val="00DA283B"/>
    <w:rsid w:val="00DA3063"/>
    <w:rsid w:val="00DA3763"/>
    <w:rsid w:val="00DA4D76"/>
    <w:rsid w:val="00DA54B4"/>
    <w:rsid w:val="00DA5BF4"/>
    <w:rsid w:val="00DA6119"/>
    <w:rsid w:val="00DA6726"/>
    <w:rsid w:val="00DA6A03"/>
    <w:rsid w:val="00DA76F6"/>
    <w:rsid w:val="00DB02B4"/>
    <w:rsid w:val="00DB1F43"/>
    <w:rsid w:val="00DB2208"/>
    <w:rsid w:val="00DB498A"/>
    <w:rsid w:val="00DB5E44"/>
    <w:rsid w:val="00DB68E1"/>
    <w:rsid w:val="00DB69B6"/>
    <w:rsid w:val="00DB6F02"/>
    <w:rsid w:val="00DC0A18"/>
    <w:rsid w:val="00DC205D"/>
    <w:rsid w:val="00DC31E5"/>
    <w:rsid w:val="00DC361E"/>
    <w:rsid w:val="00DC57D0"/>
    <w:rsid w:val="00DC5FCE"/>
    <w:rsid w:val="00DC6518"/>
    <w:rsid w:val="00DC66FD"/>
    <w:rsid w:val="00DC6FA8"/>
    <w:rsid w:val="00DD13F0"/>
    <w:rsid w:val="00DD181E"/>
    <w:rsid w:val="00DD27AB"/>
    <w:rsid w:val="00DD3895"/>
    <w:rsid w:val="00DD423E"/>
    <w:rsid w:val="00DD4923"/>
    <w:rsid w:val="00DD4DF3"/>
    <w:rsid w:val="00DD5FE8"/>
    <w:rsid w:val="00DD62F0"/>
    <w:rsid w:val="00DD6E20"/>
    <w:rsid w:val="00DE00B9"/>
    <w:rsid w:val="00DE0685"/>
    <w:rsid w:val="00DE0892"/>
    <w:rsid w:val="00DE090C"/>
    <w:rsid w:val="00DE0B91"/>
    <w:rsid w:val="00DE1640"/>
    <w:rsid w:val="00DE47B3"/>
    <w:rsid w:val="00DE5194"/>
    <w:rsid w:val="00DE5752"/>
    <w:rsid w:val="00DE5B1E"/>
    <w:rsid w:val="00DE5D65"/>
    <w:rsid w:val="00DE65D4"/>
    <w:rsid w:val="00DE6631"/>
    <w:rsid w:val="00DE6C8A"/>
    <w:rsid w:val="00DE6F6A"/>
    <w:rsid w:val="00DE6F70"/>
    <w:rsid w:val="00DE744C"/>
    <w:rsid w:val="00DE7F8B"/>
    <w:rsid w:val="00DF0134"/>
    <w:rsid w:val="00DF0DBA"/>
    <w:rsid w:val="00DF23C5"/>
    <w:rsid w:val="00DF2808"/>
    <w:rsid w:val="00DF4B4F"/>
    <w:rsid w:val="00DF5C84"/>
    <w:rsid w:val="00DF6652"/>
    <w:rsid w:val="00E001AA"/>
    <w:rsid w:val="00E00D51"/>
    <w:rsid w:val="00E01E13"/>
    <w:rsid w:val="00E02CD2"/>
    <w:rsid w:val="00E03889"/>
    <w:rsid w:val="00E0395D"/>
    <w:rsid w:val="00E048AC"/>
    <w:rsid w:val="00E04FAF"/>
    <w:rsid w:val="00E0631C"/>
    <w:rsid w:val="00E076D2"/>
    <w:rsid w:val="00E07711"/>
    <w:rsid w:val="00E10D7D"/>
    <w:rsid w:val="00E112B1"/>
    <w:rsid w:val="00E121D6"/>
    <w:rsid w:val="00E12F88"/>
    <w:rsid w:val="00E132F3"/>
    <w:rsid w:val="00E13354"/>
    <w:rsid w:val="00E136D9"/>
    <w:rsid w:val="00E1443E"/>
    <w:rsid w:val="00E1451A"/>
    <w:rsid w:val="00E15CB2"/>
    <w:rsid w:val="00E15D9D"/>
    <w:rsid w:val="00E1681A"/>
    <w:rsid w:val="00E1691D"/>
    <w:rsid w:val="00E17964"/>
    <w:rsid w:val="00E179A0"/>
    <w:rsid w:val="00E21A83"/>
    <w:rsid w:val="00E225BB"/>
    <w:rsid w:val="00E22A06"/>
    <w:rsid w:val="00E23091"/>
    <w:rsid w:val="00E23F44"/>
    <w:rsid w:val="00E24C08"/>
    <w:rsid w:val="00E2526F"/>
    <w:rsid w:val="00E2687A"/>
    <w:rsid w:val="00E276F4"/>
    <w:rsid w:val="00E27D70"/>
    <w:rsid w:val="00E314C6"/>
    <w:rsid w:val="00E3176F"/>
    <w:rsid w:val="00E337EA"/>
    <w:rsid w:val="00E35A4B"/>
    <w:rsid w:val="00E36553"/>
    <w:rsid w:val="00E36FB2"/>
    <w:rsid w:val="00E37028"/>
    <w:rsid w:val="00E40009"/>
    <w:rsid w:val="00E401ED"/>
    <w:rsid w:val="00E41253"/>
    <w:rsid w:val="00E417E0"/>
    <w:rsid w:val="00E43517"/>
    <w:rsid w:val="00E43C9F"/>
    <w:rsid w:val="00E43F80"/>
    <w:rsid w:val="00E4401C"/>
    <w:rsid w:val="00E446C9"/>
    <w:rsid w:val="00E44C18"/>
    <w:rsid w:val="00E45185"/>
    <w:rsid w:val="00E45522"/>
    <w:rsid w:val="00E470F7"/>
    <w:rsid w:val="00E47503"/>
    <w:rsid w:val="00E4776C"/>
    <w:rsid w:val="00E5110B"/>
    <w:rsid w:val="00E51FCB"/>
    <w:rsid w:val="00E528A6"/>
    <w:rsid w:val="00E54713"/>
    <w:rsid w:val="00E54D4D"/>
    <w:rsid w:val="00E55B63"/>
    <w:rsid w:val="00E56224"/>
    <w:rsid w:val="00E57D8F"/>
    <w:rsid w:val="00E57F09"/>
    <w:rsid w:val="00E60005"/>
    <w:rsid w:val="00E60228"/>
    <w:rsid w:val="00E60C89"/>
    <w:rsid w:val="00E62148"/>
    <w:rsid w:val="00E623DA"/>
    <w:rsid w:val="00E62962"/>
    <w:rsid w:val="00E62BD3"/>
    <w:rsid w:val="00E63F0D"/>
    <w:rsid w:val="00E64461"/>
    <w:rsid w:val="00E66B4B"/>
    <w:rsid w:val="00E66C37"/>
    <w:rsid w:val="00E67598"/>
    <w:rsid w:val="00E70345"/>
    <w:rsid w:val="00E70EA7"/>
    <w:rsid w:val="00E7284D"/>
    <w:rsid w:val="00E72DF1"/>
    <w:rsid w:val="00E73B71"/>
    <w:rsid w:val="00E742E7"/>
    <w:rsid w:val="00E74A89"/>
    <w:rsid w:val="00E75F2F"/>
    <w:rsid w:val="00E77EFB"/>
    <w:rsid w:val="00E830C7"/>
    <w:rsid w:val="00E830DA"/>
    <w:rsid w:val="00E83BB6"/>
    <w:rsid w:val="00E84D97"/>
    <w:rsid w:val="00E858B4"/>
    <w:rsid w:val="00E85C34"/>
    <w:rsid w:val="00E8616D"/>
    <w:rsid w:val="00E86723"/>
    <w:rsid w:val="00E87294"/>
    <w:rsid w:val="00E878F3"/>
    <w:rsid w:val="00E87D01"/>
    <w:rsid w:val="00E907D7"/>
    <w:rsid w:val="00E90C79"/>
    <w:rsid w:val="00E91771"/>
    <w:rsid w:val="00E91EBF"/>
    <w:rsid w:val="00E92198"/>
    <w:rsid w:val="00E92FF4"/>
    <w:rsid w:val="00E95680"/>
    <w:rsid w:val="00E95C56"/>
    <w:rsid w:val="00E962DB"/>
    <w:rsid w:val="00E97288"/>
    <w:rsid w:val="00E977C5"/>
    <w:rsid w:val="00E97AA9"/>
    <w:rsid w:val="00E97B70"/>
    <w:rsid w:val="00EA1121"/>
    <w:rsid w:val="00EA13F3"/>
    <w:rsid w:val="00EA1764"/>
    <w:rsid w:val="00EA21F1"/>
    <w:rsid w:val="00EA2405"/>
    <w:rsid w:val="00EA2609"/>
    <w:rsid w:val="00EA2720"/>
    <w:rsid w:val="00EA275D"/>
    <w:rsid w:val="00EA340D"/>
    <w:rsid w:val="00EA383B"/>
    <w:rsid w:val="00EA39F2"/>
    <w:rsid w:val="00EA3C3E"/>
    <w:rsid w:val="00EA45E6"/>
    <w:rsid w:val="00EA5B89"/>
    <w:rsid w:val="00EA5CBF"/>
    <w:rsid w:val="00EA5D0E"/>
    <w:rsid w:val="00EA61CC"/>
    <w:rsid w:val="00EA6F5F"/>
    <w:rsid w:val="00EA733D"/>
    <w:rsid w:val="00EA73A6"/>
    <w:rsid w:val="00EA75FC"/>
    <w:rsid w:val="00EB0F02"/>
    <w:rsid w:val="00EB0F3A"/>
    <w:rsid w:val="00EB1051"/>
    <w:rsid w:val="00EB1D8A"/>
    <w:rsid w:val="00EB3735"/>
    <w:rsid w:val="00EB3CDD"/>
    <w:rsid w:val="00EB66E9"/>
    <w:rsid w:val="00EB6F55"/>
    <w:rsid w:val="00EC0C76"/>
    <w:rsid w:val="00EC102C"/>
    <w:rsid w:val="00EC2AC6"/>
    <w:rsid w:val="00EC2D41"/>
    <w:rsid w:val="00EC32E2"/>
    <w:rsid w:val="00EC36B9"/>
    <w:rsid w:val="00EC3B2C"/>
    <w:rsid w:val="00EC3DD6"/>
    <w:rsid w:val="00EC467A"/>
    <w:rsid w:val="00EC48B7"/>
    <w:rsid w:val="00EC4CBE"/>
    <w:rsid w:val="00EC56E1"/>
    <w:rsid w:val="00EC6199"/>
    <w:rsid w:val="00EC6856"/>
    <w:rsid w:val="00EC7C35"/>
    <w:rsid w:val="00ED0B01"/>
    <w:rsid w:val="00ED1782"/>
    <w:rsid w:val="00ED3136"/>
    <w:rsid w:val="00ED3204"/>
    <w:rsid w:val="00ED3714"/>
    <w:rsid w:val="00ED5BA5"/>
    <w:rsid w:val="00ED6E9F"/>
    <w:rsid w:val="00ED78A0"/>
    <w:rsid w:val="00EE001E"/>
    <w:rsid w:val="00EE0212"/>
    <w:rsid w:val="00EE0452"/>
    <w:rsid w:val="00EE19EB"/>
    <w:rsid w:val="00EE2955"/>
    <w:rsid w:val="00EE30AD"/>
    <w:rsid w:val="00EE3747"/>
    <w:rsid w:val="00EE3D24"/>
    <w:rsid w:val="00EE49D8"/>
    <w:rsid w:val="00EE5685"/>
    <w:rsid w:val="00EE59C8"/>
    <w:rsid w:val="00EE61F2"/>
    <w:rsid w:val="00EE6297"/>
    <w:rsid w:val="00EE684B"/>
    <w:rsid w:val="00EE7A8F"/>
    <w:rsid w:val="00EF0083"/>
    <w:rsid w:val="00EF150F"/>
    <w:rsid w:val="00EF1ACC"/>
    <w:rsid w:val="00EF1EF8"/>
    <w:rsid w:val="00EF2792"/>
    <w:rsid w:val="00EF27A3"/>
    <w:rsid w:val="00EF3804"/>
    <w:rsid w:val="00EF5054"/>
    <w:rsid w:val="00EF52FB"/>
    <w:rsid w:val="00EF580F"/>
    <w:rsid w:val="00EF589B"/>
    <w:rsid w:val="00EF653C"/>
    <w:rsid w:val="00EF6F19"/>
    <w:rsid w:val="00F0097E"/>
    <w:rsid w:val="00F00EBA"/>
    <w:rsid w:val="00F026AE"/>
    <w:rsid w:val="00F030B9"/>
    <w:rsid w:val="00F03AF8"/>
    <w:rsid w:val="00F051FB"/>
    <w:rsid w:val="00F05AFE"/>
    <w:rsid w:val="00F061E8"/>
    <w:rsid w:val="00F06C7F"/>
    <w:rsid w:val="00F0732F"/>
    <w:rsid w:val="00F07766"/>
    <w:rsid w:val="00F079C7"/>
    <w:rsid w:val="00F10C05"/>
    <w:rsid w:val="00F1140C"/>
    <w:rsid w:val="00F119E9"/>
    <w:rsid w:val="00F125FB"/>
    <w:rsid w:val="00F12C77"/>
    <w:rsid w:val="00F12DDC"/>
    <w:rsid w:val="00F12E6A"/>
    <w:rsid w:val="00F1388E"/>
    <w:rsid w:val="00F1427E"/>
    <w:rsid w:val="00F14364"/>
    <w:rsid w:val="00F14A98"/>
    <w:rsid w:val="00F15345"/>
    <w:rsid w:val="00F15703"/>
    <w:rsid w:val="00F1778C"/>
    <w:rsid w:val="00F177E0"/>
    <w:rsid w:val="00F21F6C"/>
    <w:rsid w:val="00F228BD"/>
    <w:rsid w:val="00F230A4"/>
    <w:rsid w:val="00F230B8"/>
    <w:rsid w:val="00F238C2"/>
    <w:rsid w:val="00F24691"/>
    <w:rsid w:val="00F24A1E"/>
    <w:rsid w:val="00F2527A"/>
    <w:rsid w:val="00F2544C"/>
    <w:rsid w:val="00F257C8"/>
    <w:rsid w:val="00F26953"/>
    <w:rsid w:val="00F27295"/>
    <w:rsid w:val="00F27E9A"/>
    <w:rsid w:val="00F27ED4"/>
    <w:rsid w:val="00F30B0A"/>
    <w:rsid w:val="00F31E66"/>
    <w:rsid w:val="00F3284E"/>
    <w:rsid w:val="00F32908"/>
    <w:rsid w:val="00F329F1"/>
    <w:rsid w:val="00F32E38"/>
    <w:rsid w:val="00F3327D"/>
    <w:rsid w:val="00F33875"/>
    <w:rsid w:val="00F36904"/>
    <w:rsid w:val="00F36BA7"/>
    <w:rsid w:val="00F37527"/>
    <w:rsid w:val="00F40235"/>
    <w:rsid w:val="00F408FF"/>
    <w:rsid w:val="00F4217C"/>
    <w:rsid w:val="00F421A8"/>
    <w:rsid w:val="00F44486"/>
    <w:rsid w:val="00F4522D"/>
    <w:rsid w:val="00F47333"/>
    <w:rsid w:val="00F47F8B"/>
    <w:rsid w:val="00F52CC7"/>
    <w:rsid w:val="00F53956"/>
    <w:rsid w:val="00F5642D"/>
    <w:rsid w:val="00F600FB"/>
    <w:rsid w:val="00F6052C"/>
    <w:rsid w:val="00F60888"/>
    <w:rsid w:val="00F614F9"/>
    <w:rsid w:val="00F633C5"/>
    <w:rsid w:val="00F6419C"/>
    <w:rsid w:val="00F650EE"/>
    <w:rsid w:val="00F65FC2"/>
    <w:rsid w:val="00F66225"/>
    <w:rsid w:val="00F66A6A"/>
    <w:rsid w:val="00F66B1B"/>
    <w:rsid w:val="00F7237A"/>
    <w:rsid w:val="00F72681"/>
    <w:rsid w:val="00F72A37"/>
    <w:rsid w:val="00F72EC2"/>
    <w:rsid w:val="00F73ED5"/>
    <w:rsid w:val="00F745E7"/>
    <w:rsid w:val="00F747C5"/>
    <w:rsid w:val="00F754FB"/>
    <w:rsid w:val="00F76301"/>
    <w:rsid w:val="00F76A0C"/>
    <w:rsid w:val="00F76FBB"/>
    <w:rsid w:val="00F77CCE"/>
    <w:rsid w:val="00F8008C"/>
    <w:rsid w:val="00F80F34"/>
    <w:rsid w:val="00F81730"/>
    <w:rsid w:val="00F81A62"/>
    <w:rsid w:val="00F81C42"/>
    <w:rsid w:val="00F81D25"/>
    <w:rsid w:val="00F82BFC"/>
    <w:rsid w:val="00F83F77"/>
    <w:rsid w:val="00F84804"/>
    <w:rsid w:val="00F84E02"/>
    <w:rsid w:val="00F84FE8"/>
    <w:rsid w:val="00F855BB"/>
    <w:rsid w:val="00F8623B"/>
    <w:rsid w:val="00F86373"/>
    <w:rsid w:val="00F9167A"/>
    <w:rsid w:val="00F91A2C"/>
    <w:rsid w:val="00F9284F"/>
    <w:rsid w:val="00F9306D"/>
    <w:rsid w:val="00F932D7"/>
    <w:rsid w:val="00F94A96"/>
    <w:rsid w:val="00F95138"/>
    <w:rsid w:val="00F9672E"/>
    <w:rsid w:val="00F9697A"/>
    <w:rsid w:val="00F96F50"/>
    <w:rsid w:val="00F9779C"/>
    <w:rsid w:val="00F97FBC"/>
    <w:rsid w:val="00FA022A"/>
    <w:rsid w:val="00FA033F"/>
    <w:rsid w:val="00FA0CF0"/>
    <w:rsid w:val="00FA1826"/>
    <w:rsid w:val="00FA23A5"/>
    <w:rsid w:val="00FA277B"/>
    <w:rsid w:val="00FA296A"/>
    <w:rsid w:val="00FA29E0"/>
    <w:rsid w:val="00FA3A6F"/>
    <w:rsid w:val="00FA4074"/>
    <w:rsid w:val="00FA4727"/>
    <w:rsid w:val="00FA5E93"/>
    <w:rsid w:val="00FA64BA"/>
    <w:rsid w:val="00FA6E8D"/>
    <w:rsid w:val="00FB0714"/>
    <w:rsid w:val="00FB0C04"/>
    <w:rsid w:val="00FB13CD"/>
    <w:rsid w:val="00FB1C33"/>
    <w:rsid w:val="00FB26D7"/>
    <w:rsid w:val="00FB2F0E"/>
    <w:rsid w:val="00FB3213"/>
    <w:rsid w:val="00FB485E"/>
    <w:rsid w:val="00FB5E5B"/>
    <w:rsid w:val="00FB60AE"/>
    <w:rsid w:val="00FB65B8"/>
    <w:rsid w:val="00FB7B9E"/>
    <w:rsid w:val="00FC1FBA"/>
    <w:rsid w:val="00FC29E0"/>
    <w:rsid w:val="00FC2D95"/>
    <w:rsid w:val="00FC2F26"/>
    <w:rsid w:val="00FC48F1"/>
    <w:rsid w:val="00FC527A"/>
    <w:rsid w:val="00FC58A6"/>
    <w:rsid w:val="00FC789D"/>
    <w:rsid w:val="00FC7CB8"/>
    <w:rsid w:val="00FD0939"/>
    <w:rsid w:val="00FD0CB4"/>
    <w:rsid w:val="00FD0CF3"/>
    <w:rsid w:val="00FD1AB1"/>
    <w:rsid w:val="00FD1B28"/>
    <w:rsid w:val="00FD2069"/>
    <w:rsid w:val="00FD2430"/>
    <w:rsid w:val="00FD2CAF"/>
    <w:rsid w:val="00FD33D7"/>
    <w:rsid w:val="00FD4AA5"/>
    <w:rsid w:val="00FD5F04"/>
    <w:rsid w:val="00FD7A82"/>
    <w:rsid w:val="00FE03CD"/>
    <w:rsid w:val="00FE0C62"/>
    <w:rsid w:val="00FE1A48"/>
    <w:rsid w:val="00FE1CD1"/>
    <w:rsid w:val="00FE2A4A"/>
    <w:rsid w:val="00FE42A1"/>
    <w:rsid w:val="00FE44C1"/>
    <w:rsid w:val="00FE4C7A"/>
    <w:rsid w:val="00FE67D6"/>
    <w:rsid w:val="00FE6B55"/>
    <w:rsid w:val="00FE76AB"/>
    <w:rsid w:val="00FF0301"/>
    <w:rsid w:val="00FF09E4"/>
    <w:rsid w:val="00FF12E9"/>
    <w:rsid w:val="00FF1343"/>
    <w:rsid w:val="00FF271F"/>
    <w:rsid w:val="00FF3ABB"/>
    <w:rsid w:val="00FF5167"/>
    <w:rsid w:val="00FF5FB1"/>
    <w:rsid w:val="00FF621F"/>
    <w:rsid w:val="014AE8CF"/>
    <w:rsid w:val="018DBE50"/>
    <w:rsid w:val="01B37837"/>
    <w:rsid w:val="01C10A93"/>
    <w:rsid w:val="01C88A6A"/>
    <w:rsid w:val="01C96729"/>
    <w:rsid w:val="01D69DC1"/>
    <w:rsid w:val="020242DC"/>
    <w:rsid w:val="02066279"/>
    <w:rsid w:val="021DFAEF"/>
    <w:rsid w:val="02291FE8"/>
    <w:rsid w:val="025A5F39"/>
    <w:rsid w:val="025CD1F7"/>
    <w:rsid w:val="028B4BFF"/>
    <w:rsid w:val="02A3F756"/>
    <w:rsid w:val="02C7A1B3"/>
    <w:rsid w:val="02DC6E33"/>
    <w:rsid w:val="033578D8"/>
    <w:rsid w:val="03400DE2"/>
    <w:rsid w:val="034514BE"/>
    <w:rsid w:val="034AA3FE"/>
    <w:rsid w:val="0362ED20"/>
    <w:rsid w:val="03895CA7"/>
    <w:rsid w:val="038BAE6D"/>
    <w:rsid w:val="03979AB9"/>
    <w:rsid w:val="03A26F03"/>
    <w:rsid w:val="03BF5AF6"/>
    <w:rsid w:val="03D3E572"/>
    <w:rsid w:val="03E687B9"/>
    <w:rsid w:val="04170AD8"/>
    <w:rsid w:val="046093A3"/>
    <w:rsid w:val="04A4FAFD"/>
    <w:rsid w:val="04A58A92"/>
    <w:rsid w:val="04A75A36"/>
    <w:rsid w:val="04B31CEE"/>
    <w:rsid w:val="04DF5122"/>
    <w:rsid w:val="04EFA430"/>
    <w:rsid w:val="04F2A8E5"/>
    <w:rsid w:val="0537D66E"/>
    <w:rsid w:val="053A9A65"/>
    <w:rsid w:val="05641DFB"/>
    <w:rsid w:val="05A04E51"/>
    <w:rsid w:val="05ADBC56"/>
    <w:rsid w:val="05C25549"/>
    <w:rsid w:val="05E33DDB"/>
    <w:rsid w:val="05F9B105"/>
    <w:rsid w:val="05FCA521"/>
    <w:rsid w:val="060F66AB"/>
    <w:rsid w:val="0647A267"/>
    <w:rsid w:val="06D09A06"/>
    <w:rsid w:val="07077E44"/>
    <w:rsid w:val="072E7F60"/>
    <w:rsid w:val="0753E084"/>
    <w:rsid w:val="07660284"/>
    <w:rsid w:val="07905E05"/>
    <w:rsid w:val="07BD5B87"/>
    <w:rsid w:val="07D3CB67"/>
    <w:rsid w:val="083BE3A6"/>
    <w:rsid w:val="084AB6EE"/>
    <w:rsid w:val="086B5D42"/>
    <w:rsid w:val="08730400"/>
    <w:rsid w:val="0882ACBF"/>
    <w:rsid w:val="08A84D64"/>
    <w:rsid w:val="08B7FAEF"/>
    <w:rsid w:val="08D0BDAA"/>
    <w:rsid w:val="08EDB598"/>
    <w:rsid w:val="090277C6"/>
    <w:rsid w:val="09243298"/>
    <w:rsid w:val="0963438B"/>
    <w:rsid w:val="09747AD6"/>
    <w:rsid w:val="09855CCD"/>
    <w:rsid w:val="0992FA2C"/>
    <w:rsid w:val="09AF8CCF"/>
    <w:rsid w:val="09BB7919"/>
    <w:rsid w:val="09D404B5"/>
    <w:rsid w:val="0A03BFAD"/>
    <w:rsid w:val="0A1204EE"/>
    <w:rsid w:val="0A555EE7"/>
    <w:rsid w:val="0A78CF24"/>
    <w:rsid w:val="0A79A595"/>
    <w:rsid w:val="0A8AE06C"/>
    <w:rsid w:val="0ABE7BF9"/>
    <w:rsid w:val="0ACBB859"/>
    <w:rsid w:val="0AEBADFD"/>
    <w:rsid w:val="0B6AD130"/>
    <w:rsid w:val="0B759BDB"/>
    <w:rsid w:val="0B813ED5"/>
    <w:rsid w:val="0B9A9432"/>
    <w:rsid w:val="0BB15BE2"/>
    <w:rsid w:val="0BB2A544"/>
    <w:rsid w:val="0BC0047B"/>
    <w:rsid w:val="0C505450"/>
    <w:rsid w:val="0C522F42"/>
    <w:rsid w:val="0C62F697"/>
    <w:rsid w:val="0C64C945"/>
    <w:rsid w:val="0C83A612"/>
    <w:rsid w:val="0D1A799D"/>
    <w:rsid w:val="0D2F8BCC"/>
    <w:rsid w:val="0D5EA615"/>
    <w:rsid w:val="0D610545"/>
    <w:rsid w:val="0D7CF2C7"/>
    <w:rsid w:val="0D8EDC99"/>
    <w:rsid w:val="0D9991B0"/>
    <w:rsid w:val="0DC7E3B2"/>
    <w:rsid w:val="0DF9E4EF"/>
    <w:rsid w:val="0DFB8F97"/>
    <w:rsid w:val="0E24D40E"/>
    <w:rsid w:val="0E4AEF6C"/>
    <w:rsid w:val="0E5862FB"/>
    <w:rsid w:val="0E7723A0"/>
    <w:rsid w:val="0E9AE1A4"/>
    <w:rsid w:val="0EAE8F1B"/>
    <w:rsid w:val="0EBC1A8F"/>
    <w:rsid w:val="0ED1CFBD"/>
    <w:rsid w:val="0EE34752"/>
    <w:rsid w:val="0F0E8600"/>
    <w:rsid w:val="0F1C39B4"/>
    <w:rsid w:val="0F5508F2"/>
    <w:rsid w:val="0F629466"/>
    <w:rsid w:val="0F8F91E8"/>
    <w:rsid w:val="0FD88D97"/>
    <w:rsid w:val="0FF0F08E"/>
    <w:rsid w:val="0FF670F2"/>
    <w:rsid w:val="10098280"/>
    <w:rsid w:val="103F04C1"/>
    <w:rsid w:val="105224C9"/>
    <w:rsid w:val="10524194"/>
    <w:rsid w:val="10551E4D"/>
    <w:rsid w:val="107E8E83"/>
    <w:rsid w:val="108865FF"/>
    <w:rsid w:val="1098D379"/>
    <w:rsid w:val="10D2B064"/>
    <w:rsid w:val="10DB6AE8"/>
    <w:rsid w:val="10E0DAB3"/>
    <w:rsid w:val="111B5858"/>
    <w:rsid w:val="11308F0C"/>
    <w:rsid w:val="113CC5FE"/>
    <w:rsid w:val="113D01C7"/>
    <w:rsid w:val="11718DFF"/>
    <w:rsid w:val="118E902C"/>
    <w:rsid w:val="1196337D"/>
    <w:rsid w:val="11D28266"/>
    <w:rsid w:val="11D9116B"/>
    <w:rsid w:val="11DB91CD"/>
    <w:rsid w:val="11DC1D73"/>
    <w:rsid w:val="11EB3653"/>
    <w:rsid w:val="1219F83B"/>
    <w:rsid w:val="121C5520"/>
    <w:rsid w:val="1221A241"/>
    <w:rsid w:val="122EDA03"/>
    <w:rsid w:val="1281C64C"/>
    <w:rsid w:val="129D5C56"/>
    <w:rsid w:val="12C1A304"/>
    <w:rsid w:val="133643D1"/>
    <w:rsid w:val="134DADA9"/>
    <w:rsid w:val="13C50D37"/>
    <w:rsid w:val="13DDFB9C"/>
    <w:rsid w:val="13EDD924"/>
    <w:rsid w:val="140C20ED"/>
    <w:rsid w:val="1415B9B9"/>
    <w:rsid w:val="14D0321F"/>
    <w:rsid w:val="150D20B5"/>
    <w:rsid w:val="157AFE64"/>
    <w:rsid w:val="157C4C92"/>
    <w:rsid w:val="15852393"/>
    <w:rsid w:val="159F9972"/>
    <w:rsid w:val="15A95809"/>
    <w:rsid w:val="15DA7898"/>
    <w:rsid w:val="15ECE368"/>
    <w:rsid w:val="15F8AC4E"/>
    <w:rsid w:val="16006703"/>
    <w:rsid w:val="161D25CD"/>
    <w:rsid w:val="162180A3"/>
    <w:rsid w:val="162D6485"/>
    <w:rsid w:val="166679C2"/>
    <w:rsid w:val="16825364"/>
    <w:rsid w:val="16DFEB7F"/>
    <w:rsid w:val="1738896D"/>
    <w:rsid w:val="173CD531"/>
    <w:rsid w:val="177C8E4B"/>
    <w:rsid w:val="1783A26B"/>
    <w:rsid w:val="1789672D"/>
    <w:rsid w:val="17AD630C"/>
    <w:rsid w:val="17C709D7"/>
    <w:rsid w:val="17D28332"/>
    <w:rsid w:val="17E80EE5"/>
    <w:rsid w:val="17EE4332"/>
    <w:rsid w:val="17FB4F1F"/>
    <w:rsid w:val="18102063"/>
    <w:rsid w:val="181D06CA"/>
    <w:rsid w:val="182A3F30"/>
    <w:rsid w:val="186D10BF"/>
    <w:rsid w:val="18BCC9E9"/>
    <w:rsid w:val="18CE93A7"/>
    <w:rsid w:val="18FA66E4"/>
    <w:rsid w:val="1936737B"/>
    <w:rsid w:val="19434FFF"/>
    <w:rsid w:val="196CAB0A"/>
    <w:rsid w:val="19985501"/>
    <w:rsid w:val="19CF1415"/>
    <w:rsid w:val="19D1FDDA"/>
    <w:rsid w:val="19E9F747"/>
    <w:rsid w:val="1A0BE1C3"/>
    <w:rsid w:val="1A2A5B23"/>
    <w:rsid w:val="1A843172"/>
    <w:rsid w:val="1AB1C093"/>
    <w:rsid w:val="1ABAB2C6"/>
    <w:rsid w:val="1AD4D445"/>
    <w:rsid w:val="1B049986"/>
    <w:rsid w:val="1B151274"/>
    <w:rsid w:val="1B261875"/>
    <w:rsid w:val="1B2C3435"/>
    <w:rsid w:val="1B2DC06E"/>
    <w:rsid w:val="1B4E3CA3"/>
    <w:rsid w:val="1B5A89E4"/>
    <w:rsid w:val="1B5B3B29"/>
    <w:rsid w:val="1B7A1864"/>
    <w:rsid w:val="1B95850E"/>
    <w:rsid w:val="1BD62C55"/>
    <w:rsid w:val="1BDDA86F"/>
    <w:rsid w:val="1BECAFDC"/>
    <w:rsid w:val="1C1F7D7F"/>
    <w:rsid w:val="1C293BE0"/>
    <w:rsid w:val="1C3119BC"/>
    <w:rsid w:val="1C34CB74"/>
    <w:rsid w:val="1C3A868D"/>
    <w:rsid w:val="1C408EC4"/>
    <w:rsid w:val="1C55EDCD"/>
    <w:rsid w:val="1CA58CB1"/>
    <w:rsid w:val="1CB899D7"/>
    <w:rsid w:val="1CBBADC1"/>
    <w:rsid w:val="1CC25CFA"/>
    <w:rsid w:val="1CCDC599"/>
    <w:rsid w:val="1CD7B734"/>
    <w:rsid w:val="1CDBA8AB"/>
    <w:rsid w:val="1CE418B7"/>
    <w:rsid w:val="1CFA3B96"/>
    <w:rsid w:val="1D0F9E5F"/>
    <w:rsid w:val="1D267F70"/>
    <w:rsid w:val="1D507909"/>
    <w:rsid w:val="1D963312"/>
    <w:rsid w:val="1D9A2464"/>
    <w:rsid w:val="1DC327FA"/>
    <w:rsid w:val="1DCAB089"/>
    <w:rsid w:val="1DE3A56A"/>
    <w:rsid w:val="1DFC1116"/>
    <w:rsid w:val="1E47DA4F"/>
    <w:rsid w:val="1E6BAB7D"/>
    <w:rsid w:val="1E819B3E"/>
    <w:rsid w:val="1E863B91"/>
    <w:rsid w:val="1E9D9672"/>
    <w:rsid w:val="1EB5E086"/>
    <w:rsid w:val="1EBC2EE2"/>
    <w:rsid w:val="1EC5FAF6"/>
    <w:rsid w:val="1EE8F993"/>
    <w:rsid w:val="1F1322E4"/>
    <w:rsid w:val="1F1D1396"/>
    <w:rsid w:val="1F31CFEB"/>
    <w:rsid w:val="1F4212B0"/>
    <w:rsid w:val="1F723A14"/>
    <w:rsid w:val="1F8858C5"/>
    <w:rsid w:val="1FBBF98A"/>
    <w:rsid w:val="1FD1B575"/>
    <w:rsid w:val="203CBCD9"/>
    <w:rsid w:val="203EB358"/>
    <w:rsid w:val="2077BDFD"/>
    <w:rsid w:val="20D70DD4"/>
    <w:rsid w:val="20D77E41"/>
    <w:rsid w:val="20F56BE7"/>
    <w:rsid w:val="21064197"/>
    <w:rsid w:val="211F22D2"/>
    <w:rsid w:val="2159F793"/>
    <w:rsid w:val="216EE63A"/>
    <w:rsid w:val="2179D4B9"/>
    <w:rsid w:val="21A58C43"/>
    <w:rsid w:val="21BC632E"/>
    <w:rsid w:val="21C41DE3"/>
    <w:rsid w:val="21D29477"/>
    <w:rsid w:val="22188A3C"/>
    <w:rsid w:val="2221BEF3"/>
    <w:rsid w:val="222D5B80"/>
    <w:rsid w:val="224A47A2"/>
    <w:rsid w:val="225B6EE5"/>
    <w:rsid w:val="22624688"/>
    <w:rsid w:val="22C35681"/>
    <w:rsid w:val="22C5D29B"/>
    <w:rsid w:val="2305AEEC"/>
    <w:rsid w:val="2319F934"/>
    <w:rsid w:val="2338B339"/>
    <w:rsid w:val="233924B7"/>
    <w:rsid w:val="23532A0E"/>
    <w:rsid w:val="237110DF"/>
    <w:rsid w:val="23948126"/>
    <w:rsid w:val="23ECBCF3"/>
    <w:rsid w:val="240F1C3A"/>
    <w:rsid w:val="242B313E"/>
    <w:rsid w:val="24426724"/>
    <w:rsid w:val="244678B9"/>
    <w:rsid w:val="24502E7F"/>
    <w:rsid w:val="246290CE"/>
    <w:rsid w:val="2464D817"/>
    <w:rsid w:val="2486D52D"/>
    <w:rsid w:val="24A15EFA"/>
    <w:rsid w:val="24BE1DC4"/>
    <w:rsid w:val="25587880"/>
    <w:rsid w:val="255D312F"/>
    <w:rsid w:val="25A98C88"/>
    <w:rsid w:val="25B35B79"/>
    <w:rsid w:val="25B59595"/>
    <w:rsid w:val="25BA4FC8"/>
    <w:rsid w:val="25C15526"/>
    <w:rsid w:val="2616F757"/>
    <w:rsid w:val="26319F85"/>
    <w:rsid w:val="264781E1"/>
    <w:rsid w:val="26B0D639"/>
    <w:rsid w:val="26CA21D1"/>
    <w:rsid w:val="26F19B58"/>
    <w:rsid w:val="2703376F"/>
    <w:rsid w:val="27389DC0"/>
    <w:rsid w:val="273E3BAE"/>
    <w:rsid w:val="2744B264"/>
    <w:rsid w:val="2745EF5B"/>
    <w:rsid w:val="275C3528"/>
    <w:rsid w:val="277B77E8"/>
    <w:rsid w:val="27869936"/>
    <w:rsid w:val="27A0E003"/>
    <w:rsid w:val="27DE1E3A"/>
    <w:rsid w:val="27E2CF55"/>
    <w:rsid w:val="27F061B1"/>
    <w:rsid w:val="28196DBC"/>
    <w:rsid w:val="2834ACC9"/>
    <w:rsid w:val="2835B997"/>
    <w:rsid w:val="284A29E4"/>
    <w:rsid w:val="28610A2F"/>
    <w:rsid w:val="2877045E"/>
    <w:rsid w:val="288A4708"/>
    <w:rsid w:val="28B5D3C3"/>
    <w:rsid w:val="28CB60EE"/>
    <w:rsid w:val="28CF7461"/>
    <w:rsid w:val="28D08834"/>
    <w:rsid w:val="28EBD71A"/>
    <w:rsid w:val="29181292"/>
    <w:rsid w:val="2921ECC3"/>
    <w:rsid w:val="292308F4"/>
    <w:rsid w:val="29402083"/>
    <w:rsid w:val="29791F65"/>
    <w:rsid w:val="29D0D5E3"/>
    <w:rsid w:val="2A433E18"/>
    <w:rsid w:val="2A7167C3"/>
    <w:rsid w:val="2A72C410"/>
    <w:rsid w:val="2A9BD367"/>
    <w:rsid w:val="2A9D7D1D"/>
    <w:rsid w:val="2AAA3000"/>
    <w:rsid w:val="2AEAE418"/>
    <w:rsid w:val="2B5BD0D8"/>
    <w:rsid w:val="2B738190"/>
    <w:rsid w:val="2BCCB118"/>
    <w:rsid w:val="2BE20268"/>
    <w:rsid w:val="2BE81333"/>
    <w:rsid w:val="2C031F8F"/>
    <w:rsid w:val="2C19502F"/>
    <w:rsid w:val="2C46CC07"/>
    <w:rsid w:val="2C4F3A52"/>
    <w:rsid w:val="2C548DCD"/>
    <w:rsid w:val="2C5F5A94"/>
    <w:rsid w:val="2C69C1A5"/>
    <w:rsid w:val="2C8A900D"/>
    <w:rsid w:val="2CC389D8"/>
    <w:rsid w:val="2D09D87F"/>
    <w:rsid w:val="2D2C0F8E"/>
    <w:rsid w:val="2D593F28"/>
    <w:rsid w:val="2D5AC461"/>
    <w:rsid w:val="2D637A1E"/>
    <w:rsid w:val="2D83E394"/>
    <w:rsid w:val="2D8B8147"/>
    <w:rsid w:val="2DA911E4"/>
    <w:rsid w:val="2DBF4CB7"/>
    <w:rsid w:val="2DC1D0BC"/>
    <w:rsid w:val="2DC8EE60"/>
    <w:rsid w:val="2DD07836"/>
    <w:rsid w:val="2DD2BDAD"/>
    <w:rsid w:val="2DD61636"/>
    <w:rsid w:val="2E15BEB0"/>
    <w:rsid w:val="2E2F2C2D"/>
    <w:rsid w:val="2E3DC404"/>
    <w:rsid w:val="2E6DF1E8"/>
    <w:rsid w:val="2E9280DE"/>
    <w:rsid w:val="2EB0093B"/>
    <w:rsid w:val="2EDB2B5E"/>
    <w:rsid w:val="2EE43BD9"/>
    <w:rsid w:val="2F04BB4B"/>
    <w:rsid w:val="2F18AF4A"/>
    <w:rsid w:val="2F1FB3F5"/>
    <w:rsid w:val="2F316A0D"/>
    <w:rsid w:val="2F5AC876"/>
    <w:rsid w:val="2F5BD400"/>
    <w:rsid w:val="2F85E12C"/>
    <w:rsid w:val="2FAA70CE"/>
    <w:rsid w:val="2FBBA6D1"/>
    <w:rsid w:val="2FEF1975"/>
    <w:rsid w:val="3019B189"/>
    <w:rsid w:val="3065A36C"/>
    <w:rsid w:val="307950A1"/>
    <w:rsid w:val="30ACB0B8"/>
    <w:rsid w:val="30CF08CE"/>
    <w:rsid w:val="30DAB4C3"/>
    <w:rsid w:val="30EC8953"/>
    <w:rsid w:val="31211B32"/>
    <w:rsid w:val="312BD855"/>
    <w:rsid w:val="3130403B"/>
    <w:rsid w:val="3174CD4E"/>
    <w:rsid w:val="3191BEE9"/>
    <w:rsid w:val="31948170"/>
    <w:rsid w:val="31998DDC"/>
    <w:rsid w:val="31AB21DD"/>
    <w:rsid w:val="31B1C2C0"/>
    <w:rsid w:val="31B37E29"/>
    <w:rsid w:val="31DE4025"/>
    <w:rsid w:val="31E8ABB5"/>
    <w:rsid w:val="31F9F5CF"/>
    <w:rsid w:val="3200A522"/>
    <w:rsid w:val="321BDC9B"/>
    <w:rsid w:val="322301DA"/>
    <w:rsid w:val="32315697"/>
    <w:rsid w:val="3247B7C8"/>
    <w:rsid w:val="327FAB6E"/>
    <w:rsid w:val="32A82A5B"/>
    <w:rsid w:val="32C8DD72"/>
    <w:rsid w:val="330021EB"/>
    <w:rsid w:val="333D8FE8"/>
    <w:rsid w:val="3344DD48"/>
    <w:rsid w:val="335EE2EA"/>
    <w:rsid w:val="33669D9F"/>
    <w:rsid w:val="33873822"/>
    <w:rsid w:val="3396A6E5"/>
    <w:rsid w:val="3397D97C"/>
    <w:rsid w:val="33B2770A"/>
    <w:rsid w:val="340CD0AE"/>
    <w:rsid w:val="344CE164"/>
    <w:rsid w:val="347ED916"/>
    <w:rsid w:val="348B5928"/>
    <w:rsid w:val="3550BC25"/>
    <w:rsid w:val="355F669C"/>
    <w:rsid w:val="3569E482"/>
    <w:rsid w:val="3584EFA5"/>
    <w:rsid w:val="35868F69"/>
    <w:rsid w:val="35CBB5CA"/>
    <w:rsid w:val="3605E4D0"/>
    <w:rsid w:val="362C6154"/>
    <w:rsid w:val="365CA97D"/>
    <w:rsid w:val="36997554"/>
    <w:rsid w:val="36A89758"/>
    <w:rsid w:val="36B46768"/>
    <w:rsid w:val="36EAA1C7"/>
    <w:rsid w:val="370BB0CA"/>
    <w:rsid w:val="372E11DC"/>
    <w:rsid w:val="373A8289"/>
    <w:rsid w:val="37425856"/>
    <w:rsid w:val="374E0FD0"/>
    <w:rsid w:val="3759349E"/>
    <w:rsid w:val="379155B6"/>
    <w:rsid w:val="37A1A26D"/>
    <w:rsid w:val="37B521D8"/>
    <w:rsid w:val="37B61DF3"/>
    <w:rsid w:val="37BDF22C"/>
    <w:rsid w:val="37CB0350"/>
    <w:rsid w:val="37CE1A65"/>
    <w:rsid w:val="37E8EF34"/>
    <w:rsid w:val="3800011A"/>
    <w:rsid w:val="3812D2BC"/>
    <w:rsid w:val="3822CA23"/>
    <w:rsid w:val="3837196A"/>
    <w:rsid w:val="3844B726"/>
    <w:rsid w:val="386B3DAC"/>
    <w:rsid w:val="387455A4"/>
    <w:rsid w:val="38764BFF"/>
    <w:rsid w:val="3883FD4C"/>
    <w:rsid w:val="38AA5461"/>
    <w:rsid w:val="38ABD787"/>
    <w:rsid w:val="38BCAE75"/>
    <w:rsid w:val="38C5EA9A"/>
    <w:rsid w:val="38D2B464"/>
    <w:rsid w:val="38DB1D7C"/>
    <w:rsid w:val="38E1474F"/>
    <w:rsid w:val="38F45D9C"/>
    <w:rsid w:val="38F4BFB8"/>
    <w:rsid w:val="390D7224"/>
    <w:rsid w:val="3911D747"/>
    <w:rsid w:val="39120B5A"/>
    <w:rsid w:val="3915F627"/>
    <w:rsid w:val="39427123"/>
    <w:rsid w:val="39951533"/>
    <w:rsid w:val="39AE6204"/>
    <w:rsid w:val="39D4696B"/>
    <w:rsid w:val="3A17BDB2"/>
    <w:rsid w:val="3A18B8AC"/>
    <w:rsid w:val="3A242D48"/>
    <w:rsid w:val="3A428275"/>
    <w:rsid w:val="3A587ED6"/>
    <w:rsid w:val="3A76F875"/>
    <w:rsid w:val="3A845B57"/>
    <w:rsid w:val="3AA2F5FA"/>
    <w:rsid w:val="3AD9F2B1"/>
    <w:rsid w:val="3AF971A3"/>
    <w:rsid w:val="3B20884C"/>
    <w:rsid w:val="3B249939"/>
    <w:rsid w:val="3B3EAF35"/>
    <w:rsid w:val="3B40B0B1"/>
    <w:rsid w:val="3B62366A"/>
    <w:rsid w:val="3B7EF6E2"/>
    <w:rsid w:val="3BCA9CE4"/>
    <w:rsid w:val="3BCB8F1B"/>
    <w:rsid w:val="3C177DEC"/>
    <w:rsid w:val="3C20EECA"/>
    <w:rsid w:val="3C2C4F30"/>
    <w:rsid w:val="3C5CBBA3"/>
    <w:rsid w:val="3CBE3E8B"/>
    <w:rsid w:val="3CE9D26A"/>
    <w:rsid w:val="3CFA49D3"/>
    <w:rsid w:val="3D2413E1"/>
    <w:rsid w:val="3D766FF1"/>
    <w:rsid w:val="3D7B6EE8"/>
    <w:rsid w:val="3D80A5B9"/>
    <w:rsid w:val="3DBD14E4"/>
    <w:rsid w:val="3DBEF8B2"/>
    <w:rsid w:val="3DC87622"/>
    <w:rsid w:val="3E06593B"/>
    <w:rsid w:val="3E0EF0DF"/>
    <w:rsid w:val="3E16AB94"/>
    <w:rsid w:val="3E2404BD"/>
    <w:rsid w:val="3E24856F"/>
    <w:rsid w:val="3E2F53DD"/>
    <w:rsid w:val="3E5335E4"/>
    <w:rsid w:val="3E575B33"/>
    <w:rsid w:val="3E6BCD44"/>
    <w:rsid w:val="3EB35E81"/>
    <w:rsid w:val="3ECD6423"/>
    <w:rsid w:val="3EE76EDB"/>
    <w:rsid w:val="3F17CAD9"/>
    <w:rsid w:val="3F3E8F46"/>
    <w:rsid w:val="3F66327A"/>
    <w:rsid w:val="3F890D1B"/>
    <w:rsid w:val="3F8DF42E"/>
    <w:rsid w:val="3F99380D"/>
    <w:rsid w:val="3FAC1E4A"/>
    <w:rsid w:val="3FB82570"/>
    <w:rsid w:val="4029CD3B"/>
    <w:rsid w:val="403434C8"/>
    <w:rsid w:val="406D8143"/>
    <w:rsid w:val="4076057D"/>
    <w:rsid w:val="4083D5AD"/>
    <w:rsid w:val="40882CF2"/>
    <w:rsid w:val="4094100D"/>
    <w:rsid w:val="40971983"/>
    <w:rsid w:val="409EB704"/>
    <w:rsid w:val="40A7C2A5"/>
    <w:rsid w:val="40DEBD37"/>
    <w:rsid w:val="40E3ADF3"/>
    <w:rsid w:val="40EFD208"/>
    <w:rsid w:val="40FD8CBD"/>
    <w:rsid w:val="4108BDEF"/>
    <w:rsid w:val="4108E467"/>
    <w:rsid w:val="41306AAE"/>
    <w:rsid w:val="413AA2D1"/>
    <w:rsid w:val="4144C362"/>
    <w:rsid w:val="414E6A35"/>
    <w:rsid w:val="414EEFDC"/>
    <w:rsid w:val="4164D5BA"/>
    <w:rsid w:val="418A5BDB"/>
    <w:rsid w:val="418AAA50"/>
    <w:rsid w:val="41B4893D"/>
    <w:rsid w:val="41BB6B65"/>
    <w:rsid w:val="41C7E68A"/>
    <w:rsid w:val="41E07E5B"/>
    <w:rsid w:val="4207F68D"/>
    <w:rsid w:val="421415A8"/>
    <w:rsid w:val="4219C02B"/>
    <w:rsid w:val="426640B1"/>
    <w:rsid w:val="42BA15E6"/>
    <w:rsid w:val="42E31C71"/>
    <w:rsid w:val="42EECE1D"/>
    <w:rsid w:val="42EF14E5"/>
    <w:rsid w:val="4314F8F3"/>
    <w:rsid w:val="43163655"/>
    <w:rsid w:val="4327C905"/>
    <w:rsid w:val="4329A889"/>
    <w:rsid w:val="436B0949"/>
    <w:rsid w:val="4390C95F"/>
    <w:rsid w:val="4392EAF7"/>
    <w:rsid w:val="43AAA28D"/>
    <w:rsid w:val="43B9CCE6"/>
    <w:rsid w:val="43BE826F"/>
    <w:rsid w:val="43C5E6BA"/>
    <w:rsid w:val="4422741E"/>
    <w:rsid w:val="449CB795"/>
    <w:rsid w:val="44A4724A"/>
    <w:rsid w:val="44A68591"/>
    <w:rsid w:val="44BDA6F1"/>
    <w:rsid w:val="44E1FA36"/>
    <w:rsid w:val="44F67CFE"/>
    <w:rsid w:val="44F7C9E2"/>
    <w:rsid w:val="4546B649"/>
    <w:rsid w:val="45678D8B"/>
    <w:rsid w:val="45722BF9"/>
    <w:rsid w:val="45A79926"/>
    <w:rsid w:val="45BECA88"/>
    <w:rsid w:val="46086144"/>
    <w:rsid w:val="461EFB75"/>
    <w:rsid w:val="461F5F5A"/>
    <w:rsid w:val="462CB469"/>
    <w:rsid w:val="4660E8E0"/>
    <w:rsid w:val="4675DACF"/>
    <w:rsid w:val="46768E79"/>
    <w:rsid w:val="46ADF30C"/>
    <w:rsid w:val="46B07897"/>
    <w:rsid w:val="46B793F1"/>
    <w:rsid w:val="46FDFC6D"/>
    <w:rsid w:val="470C1D44"/>
    <w:rsid w:val="4760689B"/>
    <w:rsid w:val="478BE64C"/>
    <w:rsid w:val="47A6C35D"/>
    <w:rsid w:val="47B8B883"/>
    <w:rsid w:val="47BEBCCA"/>
    <w:rsid w:val="47C54592"/>
    <w:rsid w:val="47D5649E"/>
    <w:rsid w:val="47D722FC"/>
    <w:rsid w:val="47DD985B"/>
    <w:rsid w:val="47F64766"/>
    <w:rsid w:val="47FFF513"/>
    <w:rsid w:val="483F1B43"/>
    <w:rsid w:val="4867C455"/>
    <w:rsid w:val="487A0BF4"/>
    <w:rsid w:val="489A34E1"/>
    <w:rsid w:val="48A6BB87"/>
    <w:rsid w:val="49167D4F"/>
    <w:rsid w:val="491CCC65"/>
    <w:rsid w:val="492B649A"/>
    <w:rsid w:val="492F63BA"/>
    <w:rsid w:val="4933D4A6"/>
    <w:rsid w:val="49364E93"/>
    <w:rsid w:val="4945AF8E"/>
    <w:rsid w:val="4968A0D4"/>
    <w:rsid w:val="49925F22"/>
    <w:rsid w:val="4994701B"/>
    <w:rsid w:val="49ADF8BA"/>
    <w:rsid w:val="49B63B3A"/>
    <w:rsid w:val="49E439F0"/>
    <w:rsid w:val="49EE9D3B"/>
    <w:rsid w:val="4A43A011"/>
    <w:rsid w:val="4A638704"/>
    <w:rsid w:val="4AB888D9"/>
    <w:rsid w:val="4AE5E8AF"/>
    <w:rsid w:val="4B012014"/>
    <w:rsid w:val="4B0D81FF"/>
    <w:rsid w:val="4B5748FC"/>
    <w:rsid w:val="4B5F03B1"/>
    <w:rsid w:val="4B74588C"/>
    <w:rsid w:val="4B87CF9E"/>
    <w:rsid w:val="4BC983DC"/>
    <w:rsid w:val="4BD3BBA8"/>
    <w:rsid w:val="4BEA7E46"/>
    <w:rsid w:val="4C1D76F5"/>
    <w:rsid w:val="4C218A68"/>
    <w:rsid w:val="4C25E701"/>
    <w:rsid w:val="4C270660"/>
    <w:rsid w:val="4C668157"/>
    <w:rsid w:val="4CBA29E2"/>
    <w:rsid w:val="4D00E63E"/>
    <w:rsid w:val="4D192673"/>
    <w:rsid w:val="4D51A27C"/>
    <w:rsid w:val="4D572E8E"/>
    <w:rsid w:val="4D7677C6"/>
    <w:rsid w:val="4D79DF5A"/>
    <w:rsid w:val="4D96998F"/>
    <w:rsid w:val="4DA5E321"/>
    <w:rsid w:val="4DC37DCA"/>
    <w:rsid w:val="4DD78CB7"/>
    <w:rsid w:val="4DE07353"/>
    <w:rsid w:val="4E266822"/>
    <w:rsid w:val="4E348A13"/>
    <w:rsid w:val="4E4976E4"/>
    <w:rsid w:val="4ED6D255"/>
    <w:rsid w:val="4EDE9D11"/>
    <w:rsid w:val="4EFF4A98"/>
    <w:rsid w:val="4F24A9FB"/>
    <w:rsid w:val="4F4CC58A"/>
    <w:rsid w:val="4F6C891D"/>
    <w:rsid w:val="4F8DE9DC"/>
    <w:rsid w:val="4F9CD659"/>
    <w:rsid w:val="4FAA32B5"/>
    <w:rsid w:val="4FD13C05"/>
    <w:rsid w:val="4FEE3DAA"/>
    <w:rsid w:val="4FF30B89"/>
    <w:rsid w:val="500079C1"/>
    <w:rsid w:val="5052B2E9"/>
    <w:rsid w:val="50D3838E"/>
    <w:rsid w:val="50DDDE0B"/>
    <w:rsid w:val="50F5F7AA"/>
    <w:rsid w:val="511E9AF1"/>
    <w:rsid w:val="51292128"/>
    <w:rsid w:val="514B15ED"/>
    <w:rsid w:val="515E841A"/>
    <w:rsid w:val="5160C696"/>
    <w:rsid w:val="516CAA45"/>
    <w:rsid w:val="51755230"/>
    <w:rsid w:val="51B04384"/>
    <w:rsid w:val="51B8715C"/>
    <w:rsid w:val="51C44B7A"/>
    <w:rsid w:val="51CFFA80"/>
    <w:rsid w:val="5231C156"/>
    <w:rsid w:val="52346DB2"/>
    <w:rsid w:val="523525E0"/>
    <w:rsid w:val="524C63DF"/>
    <w:rsid w:val="5252A593"/>
    <w:rsid w:val="52802D2B"/>
    <w:rsid w:val="52952951"/>
    <w:rsid w:val="52AD331C"/>
    <w:rsid w:val="52BB5A54"/>
    <w:rsid w:val="52DA57F4"/>
    <w:rsid w:val="53063EE4"/>
    <w:rsid w:val="532318BD"/>
    <w:rsid w:val="5324ECD1"/>
    <w:rsid w:val="532FB549"/>
    <w:rsid w:val="5333A0C4"/>
    <w:rsid w:val="534ABBF3"/>
    <w:rsid w:val="5361F63A"/>
    <w:rsid w:val="536BA9E3"/>
    <w:rsid w:val="53E83440"/>
    <w:rsid w:val="540FE3FE"/>
    <w:rsid w:val="5430F9B2"/>
    <w:rsid w:val="5449356B"/>
    <w:rsid w:val="548D84AB"/>
    <w:rsid w:val="54E4AE07"/>
    <w:rsid w:val="54E69777"/>
    <w:rsid w:val="54EB5CD4"/>
    <w:rsid w:val="553AC1BC"/>
    <w:rsid w:val="553B5554"/>
    <w:rsid w:val="553F00E9"/>
    <w:rsid w:val="554091C8"/>
    <w:rsid w:val="555561BD"/>
    <w:rsid w:val="55563F0C"/>
    <w:rsid w:val="55699736"/>
    <w:rsid w:val="55BDB97F"/>
    <w:rsid w:val="55D1C175"/>
    <w:rsid w:val="55DA1807"/>
    <w:rsid w:val="55E463BC"/>
    <w:rsid w:val="56083F19"/>
    <w:rsid w:val="561781B2"/>
    <w:rsid w:val="563BE889"/>
    <w:rsid w:val="5643505A"/>
    <w:rsid w:val="564F7609"/>
    <w:rsid w:val="5662B1B4"/>
    <w:rsid w:val="5691B62E"/>
    <w:rsid w:val="56A36695"/>
    <w:rsid w:val="56ACB9BE"/>
    <w:rsid w:val="56C1FB16"/>
    <w:rsid w:val="56F650D7"/>
    <w:rsid w:val="56FF5CE6"/>
    <w:rsid w:val="570BF33B"/>
    <w:rsid w:val="571EC665"/>
    <w:rsid w:val="5722A69A"/>
    <w:rsid w:val="5722BA91"/>
    <w:rsid w:val="57533509"/>
    <w:rsid w:val="5755D014"/>
    <w:rsid w:val="5765BC8A"/>
    <w:rsid w:val="57674AD7"/>
    <w:rsid w:val="578ABCEB"/>
    <w:rsid w:val="579C22EF"/>
    <w:rsid w:val="57FC6925"/>
    <w:rsid w:val="580E7D34"/>
    <w:rsid w:val="5811B477"/>
    <w:rsid w:val="5837CF52"/>
    <w:rsid w:val="584155C7"/>
    <w:rsid w:val="5844CD84"/>
    <w:rsid w:val="586313BB"/>
    <w:rsid w:val="58931063"/>
    <w:rsid w:val="589CB5B2"/>
    <w:rsid w:val="58AC0984"/>
    <w:rsid w:val="59045787"/>
    <w:rsid w:val="590F3DB5"/>
    <w:rsid w:val="59334D13"/>
    <w:rsid w:val="594E6255"/>
    <w:rsid w:val="598FD820"/>
    <w:rsid w:val="5992CC94"/>
    <w:rsid w:val="5994E95B"/>
    <w:rsid w:val="59AB7B58"/>
    <w:rsid w:val="59DF472C"/>
    <w:rsid w:val="59EB8B5B"/>
    <w:rsid w:val="59FFFBA8"/>
    <w:rsid w:val="5A159263"/>
    <w:rsid w:val="5A346D17"/>
    <w:rsid w:val="5A47D9E5"/>
    <w:rsid w:val="5A559F06"/>
    <w:rsid w:val="5A592D5E"/>
    <w:rsid w:val="5A87CF0D"/>
    <w:rsid w:val="5A8846AC"/>
    <w:rsid w:val="5AAA634C"/>
    <w:rsid w:val="5AB5EAE9"/>
    <w:rsid w:val="5AE77AF7"/>
    <w:rsid w:val="5AFDC4F2"/>
    <w:rsid w:val="5B106493"/>
    <w:rsid w:val="5B135750"/>
    <w:rsid w:val="5B411800"/>
    <w:rsid w:val="5B441B6E"/>
    <w:rsid w:val="5B56C6D2"/>
    <w:rsid w:val="5BC1D91F"/>
    <w:rsid w:val="5BCA492B"/>
    <w:rsid w:val="5BDE6518"/>
    <w:rsid w:val="5BE4E103"/>
    <w:rsid w:val="5C07A676"/>
    <w:rsid w:val="5C1AD804"/>
    <w:rsid w:val="5C1D87F8"/>
    <w:rsid w:val="5C298E9D"/>
    <w:rsid w:val="5C4204C7"/>
    <w:rsid w:val="5C4AE0D0"/>
    <w:rsid w:val="5C5F882B"/>
    <w:rsid w:val="5C8229D6"/>
    <w:rsid w:val="5C86FBB6"/>
    <w:rsid w:val="5CAA86F8"/>
    <w:rsid w:val="5CC54352"/>
    <w:rsid w:val="5CF7286D"/>
    <w:rsid w:val="5D1EC4BD"/>
    <w:rsid w:val="5D267F72"/>
    <w:rsid w:val="5D5EEFD4"/>
    <w:rsid w:val="5D67D349"/>
    <w:rsid w:val="5D8B3B7D"/>
    <w:rsid w:val="5D8FBD0F"/>
    <w:rsid w:val="5DA22CB8"/>
    <w:rsid w:val="5DBA17BD"/>
    <w:rsid w:val="5DBE287F"/>
    <w:rsid w:val="5DC4BC0E"/>
    <w:rsid w:val="5DC7F3EB"/>
    <w:rsid w:val="5DDCB57B"/>
    <w:rsid w:val="5E529866"/>
    <w:rsid w:val="5E65919C"/>
    <w:rsid w:val="5E6EF48B"/>
    <w:rsid w:val="5E7EB3EA"/>
    <w:rsid w:val="5EB44C71"/>
    <w:rsid w:val="5EB8E0B2"/>
    <w:rsid w:val="5EC532EA"/>
    <w:rsid w:val="5ECBE4E7"/>
    <w:rsid w:val="5EF110E5"/>
    <w:rsid w:val="5F1623B9"/>
    <w:rsid w:val="5F1994B7"/>
    <w:rsid w:val="5F8A582B"/>
    <w:rsid w:val="5FBD230C"/>
    <w:rsid w:val="5FCD68E9"/>
    <w:rsid w:val="5FD081C7"/>
    <w:rsid w:val="5FDA6662"/>
    <w:rsid w:val="5FEA8F74"/>
    <w:rsid w:val="5FF944E5"/>
    <w:rsid w:val="6010D718"/>
    <w:rsid w:val="602214EC"/>
    <w:rsid w:val="603C66CF"/>
    <w:rsid w:val="605FC7D2"/>
    <w:rsid w:val="606B8F41"/>
    <w:rsid w:val="607AC227"/>
    <w:rsid w:val="609471B1"/>
    <w:rsid w:val="609CE61E"/>
    <w:rsid w:val="60C96E15"/>
    <w:rsid w:val="60CD84EF"/>
    <w:rsid w:val="60DDA527"/>
    <w:rsid w:val="60DF90A7"/>
    <w:rsid w:val="60F42290"/>
    <w:rsid w:val="61175922"/>
    <w:rsid w:val="613CFA8F"/>
    <w:rsid w:val="614D5F77"/>
    <w:rsid w:val="614D7D3E"/>
    <w:rsid w:val="6168C19B"/>
    <w:rsid w:val="617F28A6"/>
    <w:rsid w:val="619CAAE2"/>
    <w:rsid w:val="61ADB88A"/>
    <w:rsid w:val="61BD5555"/>
    <w:rsid w:val="61C36FCA"/>
    <w:rsid w:val="6205EC73"/>
    <w:rsid w:val="621F7A2A"/>
    <w:rsid w:val="622B4852"/>
    <w:rsid w:val="62718723"/>
    <w:rsid w:val="627C6A86"/>
    <w:rsid w:val="628CDC0F"/>
    <w:rsid w:val="6291949D"/>
    <w:rsid w:val="62A89EBA"/>
    <w:rsid w:val="62C2D0DF"/>
    <w:rsid w:val="62C6E788"/>
    <w:rsid w:val="62C91C2A"/>
    <w:rsid w:val="62CD67EE"/>
    <w:rsid w:val="62F66E79"/>
    <w:rsid w:val="632A9F12"/>
    <w:rsid w:val="636638FE"/>
    <w:rsid w:val="63B009F3"/>
    <w:rsid w:val="63DF4B6C"/>
    <w:rsid w:val="63DFEB06"/>
    <w:rsid w:val="63F9510E"/>
    <w:rsid w:val="6408472A"/>
    <w:rsid w:val="640D5BEF"/>
    <w:rsid w:val="641C46EB"/>
    <w:rsid w:val="641E4D13"/>
    <w:rsid w:val="64346029"/>
    <w:rsid w:val="643EA8F4"/>
    <w:rsid w:val="6447F5DE"/>
    <w:rsid w:val="6449B099"/>
    <w:rsid w:val="644C77FD"/>
    <w:rsid w:val="6456EDD2"/>
    <w:rsid w:val="647F4D75"/>
    <w:rsid w:val="648197F8"/>
    <w:rsid w:val="64BE7914"/>
    <w:rsid w:val="64D9DF3E"/>
    <w:rsid w:val="6501AEED"/>
    <w:rsid w:val="650271D0"/>
    <w:rsid w:val="65036A94"/>
    <w:rsid w:val="650475F6"/>
    <w:rsid w:val="653AEA57"/>
    <w:rsid w:val="65501C38"/>
    <w:rsid w:val="655A0C94"/>
    <w:rsid w:val="6563F144"/>
    <w:rsid w:val="657FF773"/>
    <w:rsid w:val="658A0F75"/>
    <w:rsid w:val="659DB0E7"/>
    <w:rsid w:val="65B3C89D"/>
    <w:rsid w:val="65C2AF88"/>
    <w:rsid w:val="65D56C67"/>
    <w:rsid w:val="65E221FE"/>
    <w:rsid w:val="660C2BED"/>
    <w:rsid w:val="6642740B"/>
    <w:rsid w:val="6678D9A6"/>
    <w:rsid w:val="66B1A9A5"/>
    <w:rsid w:val="66BD2A41"/>
    <w:rsid w:val="66C65070"/>
    <w:rsid w:val="66DD4178"/>
    <w:rsid w:val="66EE6FBB"/>
    <w:rsid w:val="66FBB13E"/>
    <w:rsid w:val="671BEA0B"/>
    <w:rsid w:val="673CCA6F"/>
    <w:rsid w:val="675E057A"/>
    <w:rsid w:val="6775E5C2"/>
    <w:rsid w:val="6792DB27"/>
    <w:rsid w:val="67CE0964"/>
    <w:rsid w:val="67DEBEB8"/>
    <w:rsid w:val="67F68851"/>
    <w:rsid w:val="67FE4306"/>
    <w:rsid w:val="681F543E"/>
    <w:rsid w:val="682D3BED"/>
    <w:rsid w:val="68459943"/>
    <w:rsid w:val="685B16E2"/>
    <w:rsid w:val="68608F3C"/>
    <w:rsid w:val="68B926C5"/>
    <w:rsid w:val="68EBAA08"/>
    <w:rsid w:val="68F2DB93"/>
    <w:rsid w:val="6910E08F"/>
    <w:rsid w:val="692659CA"/>
    <w:rsid w:val="6949F3CD"/>
    <w:rsid w:val="6999026C"/>
    <w:rsid w:val="699F43C2"/>
    <w:rsid w:val="69AD5061"/>
    <w:rsid w:val="69B726A9"/>
    <w:rsid w:val="69BDDCCC"/>
    <w:rsid w:val="69D1148C"/>
    <w:rsid w:val="69F55B3A"/>
    <w:rsid w:val="69F5A202"/>
    <w:rsid w:val="6A3617F6"/>
    <w:rsid w:val="6A3A6620"/>
    <w:rsid w:val="6A5856BD"/>
    <w:rsid w:val="6AF51ABE"/>
    <w:rsid w:val="6AF680B9"/>
    <w:rsid w:val="6B4D7DCB"/>
    <w:rsid w:val="6B5A2779"/>
    <w:rsid w:val="6B81C076"/>
    <w:rsid w:val="6B8E4E43"/>
    <w:rsid w:val="6B903DC6"/>
    <w:rsid w:val="6B91314A"/>
    <w:rsid w:val="6BC20906"/>
    <w:rsid w:val="6BF884F1"/>
    <w:rsid w:val="6BFA717C"/>
    <w:rsid w:val="6C019C92"/>
    <w:rsid w:val="6C107E5E"/>
    <w:rsid w:val="6C2103BD"/>
    <w:rsid w:val="6C22CCF5"/>
    <w:rsid w:val="6C250017"/>
    <w:rsid w:val="6C3D7BE0"/>
    <w:rsid w:val="6C409E11"/>
    <w:rsid w:val="6C48242E"/>
    <w:rsid w:val="6C654656"/>
    <w:rsid w:val="6C69F706"/>
    <w:rsid w:val="6C71991E"/>
    <w:rsid w:val="6C72F458"/>
    <w:rsid w:val="6C85EAAD"/>
    <w:rsid w:val="6CE4F123"/>
    <w:rsid w:val="6CFBBC53"/>
    <w:rsid w:val="6D3E02C9"/>
    <w:rsid w:val="6D410880"/>
    <w:rsid w:val="6D68A49F"/>
    <w:rsid w:val="6D96E2AD"/>
    <w:rsid w:val="6DB55643"/>
    <w:rsid w:val="6DC24CF1"/>
    <w:rsid w:val="6DEE93D7"/>
    <w:rsid w:val="6DF463C7"/>
    <w:rsid w:val="6E17135F"/>
    <w:rsid w:val="6E35F179"/>
    <w:rsid w:val="6E3B7D4C"/>
    <w:rsid w:val="6E56D5B8"/>
    <w:rsid w:val="6E7247E5"/>
    <w:rsid w:val="6E744023"/>
    <w:rsid w:val="6E74D6E6"/>
    <w:rsid w:val="6EB5B358"/>
    <w:rsid w:val="6ED189D5"/>
    <w:rsid w:val="6ED9E5A5"/>
    <w:rsid w:val="6EE5D1EF"/>
    <w:rsid w:val="6F0505FD"/>
    <w:rsid w:val="6F087F9A"/>
    <w:rsid w:val="6F7167BB"/>
    <w:rsid w:val="6F7FB7BD"/>
    <w:rsid w:val="6F9C8A7E"/>
    <w:rsid w:val="6FACC936"/>
    <w:rsid w:val="6FBBF001"/>
    <w:rsid w:val="6FC103FD"/>
    <w:rsid w:val="6FC73570"/>
    <w:rsid w:val="6FC86FE9"/>
    <w:rsid w:val="6FDDA558"/>
    <w:rsid w:val="6FEB859C"/>
    <w:rsid w:val="70287802"/>
    <w:rsid w:val="705ED5A4"/>
    <w:rsid w:val="706B3C7A"/>
    <w:rsid w:val="7072F72F"/>
    <w:rsid w:val="707784F5"/>
    <w:rsid w:val="70BA0AE5"/>
    <w:rsid w:val="70DCE09A"/>
    <w:rsid w:val="70E756B9"/>
    <w:rsid w:val="70F794C1"/>
    <w:rsid w:val="70FBD3E0"/>
    <w:rsid w:val="712F9612"/>
    <w:rsid w:val="717FD576"/>
    <w:rsid w:val="718C637C"/>
    <w:rsid w:val="71DFD1D0"/>
    <w:rsid w:val="721F3A3B"/>
    <w:rsid w:val="7234D4A6"/>
    <w:rsid w:val="724D836A"/>
    <w:rsid w:val="73486F03"/>
    <w:rsid w:val="734F6383"/>
    <w:rsid w:val="7367B5E6"/>
    <w:rsid w:val="738C3721"/>
    <w:rsid w:val="73965BF8"/>
    <w:rsid w:val="73C1F9E6"/>
    <w:rsid w:val="73D87720"/>
    <w:rsid w:val="7426292A"/>
    <w:rsid w:val="74296D4A"/>
    <w:rsid w:val="7454AE04"/>
    <w:rsid w:val="747DBF7F"/>
    <w:rsid w:val="749E4ED9"/>
    <w:rsid w:val="74CAD95C"/>
    <w:rsid w:val="74E996D0"/>
    <w:rsid w:val="75202B81"/>
    <w:rsid w:val="753725B9"/>
    <w:rsid w:val="756E63FC"/>
    <w:rsid w:val="757C7D9F"/>
    <w:rsid w:val="7588C1E7"/>
    <w:rsid w:val="75A5D976"/>
    <w:rsid w:val="75A8E759"/>
    <w:rsid w:val="75CB56BE"/>
    <w:rsid w:val="7603C62B"/>
    <w:rsid w:val="761A127C"/>
    <w:rsid w:val="76368CC2"/>
    <w:rsid w:val="76436F72"/>
    <w:rsid w:val="767FE7D2"/>
    <w:rsid w:val="7697E13F"/>
    <w:rsid w:val="76A813CD"/>
    <w:rsid w:val="76C5B954"/>
    <w:rsid w:val="76D9AAD8"/>
    <w:rsid w:val="770E48BC"/>
    <w:rsid w:val="77183B85"/>
    <w:rsid w:val="77193F18"/>
    <w:rsid w:val="773CC963"/>
    <w:rsid w:val="7742C040"/>
    <w:rsid w:val="77727F85"/>
    <w:rsid w:val="77752E87"/>
    <w:rsid w:val="77AEF271"/>
    <w:rsid w:val="77C1DF71"/>
    <w:rsid w:val="77DAFD22"/>
    <w:rsid w:val="77FC269B"/>
    <w:rsid w:val="77FEF5D5"/>
    <w:rsid w:val="77FF13D5"/>
    <w:rsid w:val="780568E2"/>
    <w:rsid w:val="780A16D1"/>
    <w:rsid w:val="78293814"/>
    <w:rsid w:val="7831A820"/>
    <w:rsid w:val="7855EECE"/>
    <w:rsid w:val="785EAABA"/>
    <w:rsid w:val="7878067F"/>
    <w:rsid w:val="788269CA"/>
    <w:rsid w:val="78C72DE8"/>
    <w:rsid w:val="78C862CC"/>
    <w:rsid w:val="78D55E8C"/>
    <w:rsid w:val="78E6BC4C"/>
    <w:rsid w:val="78EEE32E"/>
    <w:rsid w:val="78F21269"/>
    <w:rsid w:val="78FB1248"/>
    <w:rsid w:val="7923D77C"/>
    <w:rsid w:val="793C17B1"/>
    <w:rsid w:val="7954C675"/>
    <w:rsid w:val="795C7E4A"/>
    <w:rsid w:val="798BEDB6"/>
    <w:rsid w:val="799111CF"/>
    <w:rsid w:val="79AE410B"/>
    <w:rsid w:val="79DC4189"/>
    <w:rsid w:val="79ED7CED"/>
    <w:rsid w:val="79F2D040"/>
    <w:rsid w:val="7A16F7F9"/>
    <w:rsid w:val="7A33959A"/>
    <w:rsid w:val="7A74BCA1"/>
    <w:rsid w:val="7A9A7F06"/>
    <w:rsid w:val="7AE67E41"/>
    <w:rsid w:val="7AF632D6"/>
    <w:rsid w:val="7AFDEAA5"/>
    <w:rsid w:val="7B52191A"/>
    <w:rsid w:val="7B6478F7"/>
    <w:rsid w:val="7B7FF580"/>
    <w:rsid w:val="7B92A88E"/>
    <w:rsid w:val="7B948A33"/>
    <w:rsid w:val="7B9F2FD0"/>
    <w:rsid w:val="7BB5CBE1"/>
    <w:rsid w:val="7BD20EBE"/>
    <w:rsid w:val="7BD35356"/>
    <w:rsid w:val="7BDD1D1A"/>
    <w:rsid w:val="7BEC3649"/>
    <w:rsid w:val="7C15E9D7"/>
    <w:rsid w:val="7C2C7272"/>
    <w:rsid w:val="7C65A035"/>
    <w:rsid w:val="7C6B6646"/>
    <w:rsid w:val="7C72DA33"/>
    <w:rsid w:val="7CB356BE"/>
    <w:rsid w:val="7CB4B40D"/>
    <w:rsid w:val="7CC27CD6"/>
    <w:rsid w:val="7CE6FF62"/>
    <w:rsid w:val="7D0EEDF8"/>
    <w:rsid w:val="7D2BF651"/>
    <w:rsid w:val="7D362416"/>
    <w:rsid w:val="7D886B5E"/>
    <w:rsid w:val="7D931727"/>
    <w:rsid w:val="7DDEBF5B"/>
    <w:rsid w:val="7DE04B51"/>
    <w:rsid w:val="7DE34B60"/>
    <w:rsid w:val="7E161076"/>
    <w:rsid w:val="7E1F53A2"/>
    <w:rsid w:val="7E254240"/>
    <w:rsid w:val="7E54F02A"/>
    <w:rsid w:val="7E7C1417"/>
    <w:rsid w:val="7E83092D"/>
    <w:rsid w:val="7E889364"/>
    <w:rsid w:val="7EAC20E6"/>
    <w:rsid w:val="7EC44628"/>
    <w:rsid w:val="7ECA8D3D"/>
    <w:rsid w:val="7ED7559A"/>
    <w:rsid w:val="7EFFCCB3"/>
    <w:rsid w:val="7F1C5F32"/>
    <w:rsid w:val="7F307B1F"/>
    <w:rsid w:val="7F630B3A"/>
    <w:rsid w:val="7F6CEE0B"/>
    <w:rsid w:val="7F75720E"/>
    <w:rsid w:val="7F80C62D"/>
    <w:rsid w:val="7F873C85"/>
    <w:rsid w:val="7F941ACE"/>
    <w:rsid w:val="7FEA1A41"/>
  </w:rsids>
  <w:docVars>
    <w:docVar w:name="__Grammarly_42___1" w:val="H4sIAAAAAAAEAKtWcslP9kxRslIyNDaytDSwtLAwMrW0MLQwNjFS0lEKTi0uzszPAykwqgUAvREeIi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BA8BD8B"/>
  <w15:docId w15:val="{9CF3156B-4C58-4784-BD23-6A24DA907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4C0F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35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F26322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35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545861" w:themeColor="background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648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15B6F" w:themeColor="accent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648F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545861" w:themeColor="background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648F"/>
    <w:pPr>
      <w:keepNext/>
      <w:keepLines/>
      <w:spacing w:before="200" w:after="0"/>
      <w:outlineLvl w:val="4"/>
    </w:pPr>
    <w:rPr>
      <w:rFonts w:eastAsiaTheme="majorEastAsia" w:cstheme="majorBidi"/>
      <w:color w:val="545861" w:themeColor="background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0648F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545861" w:themeColor="background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5710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57104"/>
    <w:pPr>
      <w:keepNext/>
      <w:keepLines/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5710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C43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5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A0352"/>
    <w:rPr>
      <w:rFonts w:asciiTheme="majorHAnsi" w:eastAsiaTheme="majorEastAsia" w:hAnsiTheme="majorHAnsi" w:cstheme="majorBidi"/>
      <w:b/>
      <w:bCs/>
      <w:color w:val="F26322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0352"/>
    <w:rPr>
      <w:rFonts w:asciiTheme="majorHAnsi" w:eastAsiaTheme="majorEastAsia" w:hAnsiTheme="majorHAnsi" w:cstheme="majorBidi"/>
      <w:b/>
      <w:bCs/>
      <w:color w:val="545861" w:themeColor="background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648F"/>
    <w:rPr>
      <w:rFonts w:asciiTheme="majorHAnsi" w:eastAsiaTheme="majorEastAsia" w:hAnsiTheme="majorHAnsi" w:cstheme="majorBidi"/>
      <w:b/>
      <w:bCs/>
      <w:color w:val="215B6F" w:themeColor="accent4"/>
      <w:sz w:val="24"/>
    </w:rPr>
  </w:style>
  <w:style w:type="paragraph" w:styleId="Header">
    <w:name w:val="header"/>
    <w:aliases w:val="Header/Footer,h,header odd"/>
    <w:basedOn w:val="Normal"/>
    <w:link w:val="Head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Header/Footer Char,h Char,header odd Char"/>
    <w:basedOn w:val="DefaultParagraphFont"/>
    <w:link w:val="Header"/>
    <w:uiPriority w:val="99"/>
    <w:rsid w:val="00A5710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104"/>
    <w:rPr>
      <w:sz w:val="24"/>
    </w:rPr>
  </w:style>
  <w:style w:type="paragraph" w:styleId="NormalWeb">
    <w:name w:val="Normal (Web)"/>
    <w:basedOn w:val="Normal"/>
    <w:uiPriority w:val="99"/>
    <w:unhideWhenUsed/>
    <w:rsid w:val="00A57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0648F"/>
    <w:rPr>
      <w:rFonts w:asciiTheme="majorHAnsi" w:eastAsiaTheme="majorEastAsia" w:hAnsiTheme="majorHAnsi" w:cstheme="majorBidi"/>
      <w:b/>
      <w:bCs/>
      <w:i/>
      <w:iCs/>
      <w:color w:val="545861" w:themeColor="background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0648F"/>
    <w:rPr>
      <w:rFonts w:asciiTheme="majorHAnsi" w:eastAsiaTheme="majorEastAsia" w:hAnsiTheme="majorHAnsi" w:cstheme="majorBidi"/>
      <w:color w:val="545861" w:themeColor="background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0648F"/>
    <w:rPr>
      <w:rFonts w:asciiTheme="majorHAnsi" w:eastAsiaTheme="majorEastAsia" w:hAnsiTheme="majorHAnsi" w:cstheme="majorBidi"/>
      <w:i/>
      <w:iCs/>
      <w:color w:val="545861" w:themeColor="background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5710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57104"/>
    <w:pPr>
      <w:pBdr>
        <w:bottom w:val="single" w:sz="8" w:space="4" w:color="F26322" w:themeColor="accent1"/>
      </w:pBdr>
      <w:spacing w:after="300" w:line="240" w:lineRule="auto"/>
      <w:contextualSpacing/>
    </w:pPr>
    <w:rPr>
      <w:rFonts w:eastAsiaTheme="majorEastAsia" w:cstheme="majorBidi"/>
      <w:color w:val="C3440B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7104"/>
    <w:rPr>
      <w:rFonts w:asciiTheme="majorHAnsi" w:eastAsiaTheme="majorEastAsia" w:hAnsiTheme="majorHAnsi" w:cstheme="majorBidi"/>
      <w:color w:val="C3440B" w:themeColor="text2" w:themeShade="BF"/>
      <w:spacing w:val="5"/>
      <w:kern w:val="28"/>
      <w:sz w:val="52"/>
      <w:szCs w:val="52"/>
    </w:rPr>
  </w:style>
  <w:style w:type="paragraph" w:styleId="ListParagraph">
    <w:name w:val="List Paragraph"/>
    <w:aliases w:val="3,3 heading,Bullet Level,Bulleted List Level 1,Bullets,Bullets (VALU),CH Bullets (square),CH_List Paragraph,Call Out Bullets,DAI 2,DODEA_Bullet List Box,List Paragraph Bullet,List Paragraph1,List-Bullets,Normal Bullet,POCG Table Text,lp1"/>
    <w:basedOn w:val="Normal"/>
    <w:link w:val="ListParagraphChar"/>
    <w:uiPriority w:val="34"/>
    <w:qFormat/>
    <w:rsid w:val="00A57104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D16D3A"/>
    <w:rPr>
      <w:smallCaps/>
      <w:color w:val="832F0A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16D3A"/>
    <w:rPr>
      <w:b/>
      <w:bCs/>
      <w:smallCaps/>
      <w:color w:val="832F0A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16D3A"/>
    <w:rPr>
      <w:b/>
      <w:bCs/>
      <w:smallCaps/>
      <w:spacing w:val="5"/>
    </w:rPr>
  </w:style>
  <w:style w:type="character" w:styleId="PageNumber">
    <w:name w:val="page number"/>
    <w:basedOn w:val="DefaultParagraphFont"/>
    <w:unhideWhenUsed/>
    <w:rsid w:val="00F6052C"/>
  </w:style>
  <w:style w:type="character" w:customStyle="1" w:styleId="ListParagraphChar">
    <w:name w:val="List Paragraph Char"/>
    <w:aliases w:val="3 Char,3 heading Char,Bulleted List Level 1 Char,Bullets Char,CH Bullets (square) Char,Call Out Bullets Char,DAI 2 Char,DODEA_Bullet List Box Char,List Paragraph1 Char,List-Bullets Char,Normal Bullet Char,POCG Table Text Char"/>
    <w:link w:val="ListParagraph"/>
    <w:uiPriority w:val="34"/>
    <w:qFormat/>
    <w:locked/>
    <w:rsid w:val="00B95EFB"/>
    <w:rPr>
      <w:rFonts w:asciiTheme="majorHAnsi" w:hAnsiTheme="majorHAnsi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95E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EFB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EFB"/>
    <w:rPr>
      <w:rFonts w:ascii="Times New Roman" w:hAnsi="Times New Roman"/>
      <w:sz w:val="20"/>
      <w:szCs w:val="20"/>
    </w:rPr>
  </w:style>
  <w:style w:type="paragraph" w:styleId="NoSpacing">
    <w:name w:val="No Spacing"/>
    <w:uiPriority w:val="1"/>
    <w:qFormat/>
    <w:rsid w:val="00B95EFB"/>
    <w:pPr>
      <w:spacing w:after="0" w:line="240" w:lineRule="auto"/>
    </w:pPr>
    <w:rPr>
      <w:rFonts w:asciiTheme="majorHAnsi" w:hAnsiTheme="majorHAnsi"/>
      <w:sz w:val="24"/>
    </w:rPr>
  </w:style>
  <w:style w:type="character" w:styleId="Strong">
    <w:name w:val="Strong"/>
    <w:basedOn w:val="DefaultParagraphFont"/>
    <w:uiPriority w:val="22"/>
    <w:qFormat/>
    <w:rsid w:val="00B95EFB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830C7"/>
    <w:pPr>
      <w:spacing w:after="200"/>
    </w:pPr>
    <w:rPr>
      <w:rFonts w:asciiTheme="majorHAnsi" w:hAnsiTheme="maj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0C7"/>
    <w:rPr>
      <w:rFonts w:asciiTheme="majorHAnsi" w:hAnsiTheme="majorHAnsi"/>
      <w:b/>
      <w:bCs/>
      <w:sz w:val="20"/>
      <w:szCs w:val="20"/>
    </w:rPr>
  </w:style>
  <w:style w:type="paragraph" w:customStyle="1" w:styleId="paragraph">
    <w:name w:val="paragraph"/>
    <w:basedOn w:val="Normal"/>
    <w:rsid w:val="00656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65685F"/>
  </w:style>
  <w:style w:type="character" w:customStyle="1" w:styleId="eop">
    <w:name w:val="eop"/>
    <w:basedOn w:val="DefaultParagraphFont"/>
    <w:rsid w:val="0065685F"/>
  </w:style>
  <w:style w:type="character" w:styleId="PlaceholderText">
    <w:name w:val="Placeholder Text"/>
    <w:basedOn w:val="DefaultParagraphFont"/>
    <w:uiPriority w:val="99"/>
    <w:semiHidden/>
    <w:rsid w:val="001251EA"/>
    <w:rPr>
      <w:color w:val="808080"/>
    </w:rPr>
  </w:style>
  <w:style w:type="character" w:styleId="Mention">
    <w:name w:val="Mention"/>
    <w:basedOn w:val="DefaultParagraphFont"/>
    <w:uiPriority w:val="99"/>
    <w:unhideWhenUsed/>
    <w:rsid w:val="00887375"/>
    <w:rPr>
      <w:color w:val="2B579A"/>
      <w:shd w:val="clear" w:color="auto" w:fill="E1DFDD"/>
    </w:rPr>
  </w:style>
  <w:style w:type="table" w:styleId="TableGrid">
    <w:name w:val="Table Grid"/>
    <w:aliases w:val="Deloitte Table Grid,SAP New Branding Table Style,Smart Text Table,Table Definitions Grid,Table Definitions Grid1,Value Add Box,htable,pptablecells right columns"/>
    <w:basedOn w:val="TableNormal"/>
    <w:rsid w:val="00374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04736"/>
    <w:rPr>
      <w:color w:val="0000FF"/>
      <w:u w:val="single"/>
    </w:rPr>
  </w:style>
  <w:style w:type="table" w:styleId="PlainTable1">
    <w:name w:val="Plain Table 1"/>
    <w:basedOn w:val="TableNormal"/>
    <w:uiPriority w:val="41"/>
    <w:rsid w:val="0060502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Light">
    <w:name w:val="Grid Table Light"/>
    <w:basedOn w:val="TableNormal"/>
    <w:uiPriority w:val="40"/>
    <w:rsid w:val="0060502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40520"/>
    <w:pPr>
      <w:spacing w:before="240" w:line="259" w:lineRule="auto"/>
      <w:outlineLvl w:val="9"/>
    </w:pPr>
    <w:rPr>
      <w:b w:val="0"/>
      <w:bCs w:val="0"/>
      <w:color w:val="C3440B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84CF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4052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4052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83834"/>
    <w:pPr>
      <w:spacing w:line="240" w:lineRule="auto"/>
    </w:pPr>
    <w:rPr>
      <w:i/>
      <w:iCs/>
      <w:color w:val="F26322" w:themeColor="text2"/>
      <w:sz w:val="18"/>
      <w:szCs w:val="18"/>
    </w:rPr>
  </w:style>
  <w:style w:type="paragraph" w:styleId="Revision">
    <w:name w:val="Revision"/>
    <w:hidden/>
    <w:uiPriority w:val="99"/>
    <w:semiHidden/>
    <w:rsid w:val="00E86723"/>
    <w:pPr>
      <w:spacing w:after="0" w:line="240" w:lineRule="auto"/>
    </w:pPr>
    <w:rPr>
      <w:rFonts w:asciiTheme="majorHAnsi" w:hAnsiTheme="majorHAnsi"/>
      <w:sz w:val="24"/>
    </w:rPr>
  </w:style>
  <w:style w:type="character" w:styleId="UnresolvedMention">
    <w:name w:val="Unresolved Mention"/>
    <w:basedOn w:val="DefaultParagraphFont"/>
    <w:uiPriority w:val="99"/>
    <w:unhideWhenUsed/>
    <w:rsid w:val="00CA01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7403"/>
    <w:rPr>
      <w:color w:val="800080" w:themeColor="followedHyperlink"/>
      <w:u w:val="single"/>
    </w:rPr>
  </w:style>
  <w:style w:type="paragraph" w:customStyle="1" w:styleId="FMGCoverTitle">
    <w:name w:val="FMG_Cover Title"/>
    <w:basedOn w:val="Normal"/>
    <w:link w:val="FMGCoverTitleChar"/>
    <w:uiPriority w:val="1"/>
    <w:qFormat/>
    <w:rsid w:val="00813567"/>
    <w:pPr>
      <w:suppressAutoHyphens/>
      <w:spacing w:after="0" w:line="192" w:lineRule="auto"/>
    </w:pPr>
    <w:rPr>
      <w:rFonts w:ascii="Franklin Gothic Book" w:hAnsi="Franklin Gothic Book"/>
      <w:bCs/>
      <w:color w:val="F26322"/>
      <w:sz w:val="66"/>
      <w:szCs w:val="66"/>
    </w:rPr>
  </w:style>
  <w:style w:type="character" w:customStyle="1" w:styleId="FMGCoverTitleChar">
    <w:name w:val="FMG_Cover Title Char"/>
    <w:basedOn w:val="DefaultParagraphFont"/>
    <w:link w:val="FMGCoverTitle"/>
    <w:uiPriority w:val="1"/>
    <w:rsid w:val="00813567"/>
    <w:rPr>
      <w:rFonts w:ascii="Franklin Gothic Book" w:hAnsi="Franklin Gothic Book"/>
      <w:bCs/>
      <w:color w:val="F26322"/>
      <w:sz w:val="66"/>
      <w:szCs w:val="66"/>
    </w:rPr>
  </w:style>
  <w:style w:type="character" w:customStyle="1" w:styleId="ResponsesChar">
    <w:name w:val="Responses Char"/>
    <w:link w:val="Responses"/>
    <w:locked/>
    <w:rsid w:val="00EB1D8A"/>
    <w:rPr>
      <w:rFonts w:ascii="Calibri" w:eastAsia="Calibri" w:hAnsi="Calibri" w:cs="Calibri"/>
      <w:color w:val="000000"/>
    </w:rPr>
  </w:style>
  <w:style w:type="paragraph" w:customStyle="1" w:styleId="Responses">
    <w:name w:val="Responses"/>
    <w:basedOn w:val="Normal"/>
    <w:link w:val="ResponsesChar"/>
    <w:rsid w:val="00EB1D8A"/>
    <w:pPr>
      <w:numPr>
        <w:numId w:val="7"/>
      </w:numPr>
      <w:spacing w:after="40" w:line="240" w:lineRule="auto"/>
    </w:pPr>
    <w:rPr>
      <w:rFonts w:ascii="Calibri" w:eastAsia="Calibri" w:hAnsi="Calibri" w:cs="Calibri"/>
      <w:color w:val="000000"/>
      <w:sz w:val="22"/>
    </w:rPr>
  </w:style>
  <w:style w:type="character" w:customStyle="1" w:styleId="normal1">
    <w:name w:val="normal1"/>
    <w:rsid w:val="007C2E30"/>
    <w:rPr>
      <w:b w:val="0"/>
      <w:bCs w:val="0"/>
    </w:rPr>
  </w:style>
  <w:style w:type="character" w:customStyle="1" w:styleId="mrdisplaytext">
    <w:name w:val="mrdisplaytext"/>
    <w:basedOn w:val="DefaultParagraphFont"/>
    <w:rsid w:val="007C2E30"/>
  </w:style>
  <w:style w:type="paragraph" w:customStyle="1" w:styleId="AppBodyText">
    <w:name w:val="App Body Text"/>
    <w:basedOn w:val="Normal"/>
    <w:qFormat/>
    <w:rsid w:val="007C2E30"/>
    <w:pPr>
      <w:spacing w:after="240" w:line="280" w:lineRule="exact"/>
      <w:ind w:left="-2880"/>
    </w:pPr>
    <w:rPr>
      <w:rFonts w:ascii="Verdana" w:eastAsia="Times New Roman" w:hAnsi="Verdana" w:cs="Courier New"/>
      <w:sz w:val="20"/>
      <w:szCs w:val="20"/>
    </w:rPr>
  </w:style>
  <w:style w:type="paragraph" w:customStyle="1" w:styleId="AppDirections">
    <w:name w:val="App Directions"/>
    <w:basedOn w:val="AppBodyText"/>
    <w:qFormat/>
    <w:rsid w:val="007C2E30"/>
    <w:rPr>
      <w:i/>
      <w:u w:val="single"/>
    </w:rPr>
  </w:style>
  <w:style w:type="paragraph" w:customStyle="1" w:styleId="Question">
    <w:name w:val="Question"/>
    <w:basedOn w:val="Normal"/>
    <w:qFormat/>
    <w:rsid w:val="007C2E30"/>
    <w:pPr>
      <w:keepNext/>
      <w:keepLines/>
      <w:spacing w:before="120" w:after="120" w:line="240" w:lineRule="auto"/>
      <w:ind w:left="-2304" w:hanging="576"/>
    </w:pPr>
    <w:rPr>
      <w:rFonts w:ascii="Verdana" w:eastAsia="Times New Roman" w:hAnsi="Verdana" w:cs="Times New Roman"/>
      <w:sz w:val="20"/>
      <w:szCs w:val="20"/>
    </w:rPr>
  </w:style>
  <w:style w:type="paragraph" w:customStyle="1" w:styleId="Response">
    <w:name w:val="Response"/>
    <w:basedOn w:val="Normal"/>
    <w:qFormat/>
    <w:rsid w:val="007C2E30"/>
    <w:pPr>
      <w:tabs>
        <w:tab w:val="right" w:leader="underscore" w:pos="6480"/>
      </w:tabs>
      <w:spacing w:after="240" w:line="240" w:lineRule="auto"/>
      <w:ind w:left="-2304"/>
    </w:pPr>
    <w:rPr>
      <w:rFonts w:ascii="Verdana" w:eastAsia="Times New Roman" w:hAnsi="Verdana" w:cs="Times New Roman"/>
      <w:sz w:val="20"/>
      <w:szCs w:val="20"/>
    </w:rPr>
  </w:style>
  <w:style w:type="character" w:customStyle="1" w:styleId="Style1Char">
    <w:name w:val="Style1 Char"/>
    <w:link w:val="Style1"/>
    <w:locked/>
    <w:rsid w:val="007C2E30"/>
    <w:rPr>
      <w:b/>
      <w:bCs/>
      <w:color w:val="0000CC"/>
      <w:lang w:eastAsia="ko-KR"/>
    </w:rPr>
  </w:style>
  <w:style w:type="paragraph" w:customStyle="1" w:styleId="Style1">
    <w:name w:val="Style1"/>
    <w:basedOn w:val="Normal"/>
    <w:link w:val="Style1Char"/>
    <w:qFormat/>
    <w:rsid w:val="007C2E30"/>
    <w:pPr>
      <w:spacing w:after="0" w:line="240" w:lineRule="auto"/>
    </w:pPr>
    <w:rPr>
      <w:rFonts w:asciiTheme="minorHAnsi" w:hAnsiTheme="minorHAnsi"/>
      <w:b/>
      <w:bCs/>
      <w:color w:val="0000CC"/>
      <w:sz w:val="22"/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7C2E30"/>
    <w:pPr>
      <w:spacing w:after="60" w:line="240" w:lineRule="auto"/>
      <w:jc w:val="center"/>
      <w:outlineLvl w:val="1"/>
    </w:pPr>
    <w:rPr>
      <w:rFonts w:ascii="Cambria" w:eastAsia="Times New Roman" w:hAnsi="Cambria" w:cs="Times New Roman"/>
      <w:szCs w:val="24"/>
      <w:lang w:eastAsia="ko-KR"/>
    </w:rPr>
  </w:style>
  <w:style w:type="character" w:customStyle="1" w:styleId="SubtitleChar">
    <w:name w:val="Subtitle Char"/>
    <w:basedOn w:val="DefaultParagraphFont"/>
    <w:link w:val="Subtitle"/>
    <w:rsid w:val="007C2E30"/>
    <w:rPr>
      <w:rFonts w:ascii="Cambria" w:eastAsia="Times New Roman" w:hAnsi="Cambria" w:cs="Times New Roman"/>
      <w:sz w:val="24"/>
      <w:szCs w:val="24"/>
      <w:lang w:eastAsia="ko-KR"/>
    </w:rPr>
  </w:style>
  <w:style w:type="paragraph" w:customStyle="1" w:styleId="aques">
    <w:name w:val="aques"/>
    <w:basedOn w:val="Normal"/>
    <w:rsid w:val="007C2E30"/>
    <w:pPr>
      <w:keepNext/>
      <w:numPr>
        <w:numId w:val="20"/>
      </w:numPr>
      <w:spacing w:before="360" w:after="120" w:line="240" w:lineRule="auto"/>
    </w:pPr>
    <w:rPr>
      <w:rFonts w:ascii="Verdana" w:eastAsia="Calibri" w:hAnsi="Verdana" w:cs="Times New Roman"/>
      <w:b/>
      <w:bCs/>
      <w:sz w:val="20"/>
      <w:szCs w:val="20"/>
    </w:rPr>
  </w:style>
  <w:style w:type="paragraph" w:customStyle="1" w:styleId="areplybox">
    <w:name w:val="areply_box"/>
    <w:basedOn w:val="Normal"/>
    <w:rsid w:val="007C2E30"/>
    <w:pPr>
      <w:numPr>
        <w:numId w:val="21"/>
      </w:numPr>
      <w:spacing w:after="60" w:line="240" w:lineRule="auto"/>
    </w:pPr>
    <w:rPr>
      <w:rFonts w:ascii="Verdana" w:eastAsia="Calibri" w:hAnsi="Verdana" w:cs="Times New Roman"/>
      <w:sz w:val="20"/>
      <w:szCs w:val="20"/>
    </w:rPr>
  </w:style>
  <w:style w:type="paragraph" w:styleId="PlainText">
    <w:name w:val="Plain Text"/>
    <w:basedOn w:val="Normal"/>
    <w:link w:val="PlainTextChar"/>
    <w:rsid w:val="001B1F6E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1B1F6E"/>
    <w:rPr>
      <w:rFonts w:ascii="Courier New" w:eastAsia="Times New Roman" w:hAnsi="Courier New" w:cs="Times New Roman"/>
      <w:sz w:val="20"/>
      <w:szCs w:val="20"/>
    </w:rPr>
  </w:style>
  <w:style w:type="character" w:customStyle="1" w:styleId="empbold">
    <w:name w:val="emp_bold"/>
    <w:rsid w:val="001B1F6E"/>
    <w:rPr>
      <w:rFonts w:cs="Times New Roman"/>
      <w:b/>
    </w:rPr>
  </w:style>
  <w:style w:type="paragraph" w:styleId="BodyTextIndent2">
    <w:name w:val="Body Text Indent 2"/>
    <w:basedOn w:val="Normal"/>
    <w:link w:val="BodyTextIndent2Char"/>
    <w:rsid w:val="00412886"/>
    <w:pPr>
      <w:spacing w:after="0" w:line="240" w:lineRule="auto"/>
      <w:ind w:left="720"/>
    </w:pPr>
    <w:rPr>
      <w:rFonts w:ascii="Times New Roman" w:eastAsia="Times New Roman" w:hAnsi="Times New Roman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412886"/>
    <w:rPr>
      <w:rFonts w:ascii="Times New Roman" w:eastAsia="Times New Roman" w:hAnsi="Times New Roman" w:cs="Times New Roman"/>
      <w:sz w:val="24"/>
      <w:szCs w:val="20"/>
    </w:rPr>
  </w:style>
  <w:style w:type="character" w:customStyle="1" w:styleId="spellingerror">
    <w:name w:val="spellingerror"/>
    <w:basedOn w:val="DefaultParagraphFont"/>
    <w:rsid w:val="00F05A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2.jpeg" /><Relationship Id="rId11" Type="http://schemas.openxmlformats.org/officeDocument/2006/relationships/image" Target="media/image3.jpeg" /><Relationship Id="rId12" Type="http://schemas.openxmlformats.org/officeDocument/2006/relationships/image" Target="media/image4.jpeg" /><Relationship Id="rId13" Type="http://schemas.openxmlformats.org/officeDocument/2006/relationships/image" Target="media/image5.png" /><Relationship Id="rId14" Type="http://schemas.openxmlformats.org/officeDocument/2006/relationships/header" Target="header1.xml" /><Relationship Id="rId15" Type="http://schemas.openxmlformats.org/officeDocument/2006/relationships/footer" Target="footer1.xml" /><Relationship Id="rId16" Type="http://schemas.openxmlformats.org/officeDocument/2006/relationships/header" Target="header2.xml" /><Relationship Id="rId17" Type="http://schemas.openxmlformats.org/officeDocument/2006/relationships/footer" Target="footer2.xml" /><Relationship Id="rId18" Type="http://schemas.openxmlformats.org/officeDocument/2006/relationships/theme" Target="theme/theme1.xml" /><Relationship Id="rId19" Type="http://schemas.openxmlformats.org/officeDocument/2006/relationships/numbering" Target="numbering.xml" /><Relationship Id="rId2" Type="http://schemas.openxmlformats.org/officeDocument/2006/relationships/webSettings" Target="webSettings.xml" /><Relationship Id="rId20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about:blank" TargetMode="External" /><Relationship Id="rId9" Type="http://schemas.openxmlformats.org/officeDocument/2006/relationships/image" Target="media/image1.png" /></Relationships>
</file>

<file path=word/_rels/footer2.xml.rels><?xml version="1.0" encoding="utf-8" standalone="yes"?><Relationships xmlns="http://schemas.openxmlformats.org/package/2006/relationships"><Relationship Id="rId1" Type="http://schemas.openxmlformats.org/officeDocument/2006/relationships/image" Target="media/image6.png" /></Relationships>
</file>

<file path=word/theme/theme1.xml><?xml version="1.0" encoding="utf-8"?>
<a:theme xmlns:a="http://schemas.openxmlformats.org/drawingml/2006/main" name="Office Theme">
  <a:themeElements>
    <a:clrScheme name="FMG Brand">
      <a:dk1>
        <a:sysClr val="windowText" lastClr="000000"/>
      </a:dk1>
      <a:lt1>
        <a:sysClr val="window" lastClr="FFFFFF"/>
      </a:lt1>
      <a:dk2>
        <a:srgbClr val="F26322"/>
      </a:dk2>
      <a:lt2>
        <a:srgbClr val="545861"/>
      </a:lt2>
      <a:accent1>
        <a:srgbClr val="F26322"/>
      </a:accent1>
      <a:accent2>
        <a:srgbClr val="832F0A"/>
      </a:accent2>
      <a:accent3>
        <a:srgbClr val="FBB71A"/>
      </a:accent3>
      <a:accent4>
        <a:srgbClr val="215B6F"/>
      </a:accent4>
      <a:accent5>
        <a:srgbClr val="4BACC6"/>
      </a:accent5>
      <a:accent6>
        <a:srgbClr val="D5D6D2"/>
      </a:accent6>
      <a:hlink>
        <a:srgbClr val="0000FF"/>
      </a:hlink>
      <a:folHlink>
        <a:srgbClr val="80008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FE18A5CA9B548BDD1DEA2CDEA1044" ma:contentTypeVersion="15" ma:contentTypeDescription="Create a new document." ma:contentTypeScope="" ma:versionID="ffa6d1a9690cea8169e4483e355160b5">
  <xsd:schema xmlns:xsd="http://www.w3.org/2001/XMLSchema" xmlns:xs="http://www.w3.org/2001/XMLSchema" xmlns:p="http://schemas.microsoft.com/office/2006/metadata/properties" xmlns:ns1="http://schemas.microsoft.com/sharepoint/v3" xmlns:ns2="6f38b1c7-e28f-49bf-938a-b360dcb916c0" xmlns:ns3="14c8ce7b-d2df-469d-b2c3-96f4c56193cb" xmlns:ns4="20867c8d-1cc9-4acd-a073-94634f6a764f" targetNamespace="http://schemas.microsoft.com/office/2006/metadata/properties" ma:root="true" ma:fieldsID="81f5a1bb5b482852acbd4cfb8e817e12" ns1:_="" ns2:_="" ns3:_="" ns4:_="">
    <xsd:import namespace="http://schemas.microsoft.com/sharepoint/v3"/>
    <xsd:import namespace="6f38b1c7-e28f-49bf-938a-b360dcb916c0"/>
    <xsd:import namespace="14c8ce7b-d2df-469d-b2c3-96f4c56193cb"/>
    <xsd:import namespace="20867c8d-1cc9-4acd-a073-94634f6a7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38b1c7-e28f-49bf-938a-b360dcb916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cf906e-e933-44a8-8421-1c91ada6f1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8ce7b-d2df-469d-b2c3-96f4c56193c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67c8d-1cc9-4acd-a073-94634f6a764f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829919b5-cc35-461a-b198-8a2241ea1f88}" ma:internalName="TaxCatchAll" ma:showField="CatchAllData" ma:web="14c8ce7b-d2df-469d-b2c3-96f4c56193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20867c8d-1cc9-4acd-a073-94634f6a764f" xsi:nil="true"/>
    <_ip_UnifiedCompliancePolicyProperties xmlns="http://schemas.microsoft.com/sharepoint/v3" xsi:nil="true"/>
    <lcf76f155ced4ddcb4097134ff3c332f xmlns="6f38b1c7-e28f-49bf-938a-b360dcb916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BD7A801-9D73-41D1-A87C-4B206DF2A4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f38b1c7-e28f-49bf-938a-b360dcb916c0"/>
    <ds:schemaRef ds:uri="14c8ce7b-d2df-469d-b2c3-96f4c56193cb"/>
    <ds:schemaRef ds:uri="20867c8d-1cc9-4acd-a073-94634f6a7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963494-CAEC-2541-8C7C-88F98C54595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D3D241-6C4A-47AD-9EA0-F750B1081B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BF6601-98B3-42EB-A902-DAB93FBA486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0867c8d-1cc9-4acd-a073-94634f6a764f"/>
    <ds:schemaRef ds:uri="6f38b1c7-e28f-49bf-938a-b360dcb916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2771</Words>
  <Characters>15801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s Marsh Group</Company>
  <LinksUpToDate>false</LinksUpToDate>
  <CharactersWithSpaces>18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apezzuto, JonnaLynn</cp:lastModifiedBy>
  <cp:revision>2</cp:revision>
  <cp:lastPrinted>2020-02-13T15:07:00Z</cp:lastPrinted>
  <dcterms:created xsi:type="dcterms:W3CDTF">2023-08-18T16:05:00Z</dcterms:created>
  <dcterms:modified xsi:type="dcterms:W3CDTF">2023-08-18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FE18A5CA9B548BDD1DEA2CDEA1044</vt:lpwstr>
  </property>
  <property fmtid="{D5CDD505-2E9C-101B-9397-08002B2CF9AE}" pid="3" name="MediaServiceImageTags">
    <vt:lpwstr/>
  </property>
  <property fmtid="{D5CDD505-2E9C-101B-9397-08002B2CF9AE}" pid="4" name="MSIP_Label_7b94a7b8-f06c-4dfe-bdcc-9b548fd58c31_ActionId">
    <vt:lpwstr>56112693-5ff2-45b7-bfbf-fdde7d579e44</vt:lpwstr>
  </property>
  <property fmtid="{D5CDD505-2E9C-101B-9397-08002B2CF9AE}" pid="5" name="MSIP_Label_7b94a7b8-f06c-4dfe-bdcc-9b548fd58c31_ContentBits">
    <vt:lpwstr>0</vt:lpwstr>
  </property>
  <property fmtid="{D5CDD505-2E9C-101B-9397-08002B2CF9AE}" pid="6" name="MSIP_Label_7b94a7b8-f06c-4dfe-bdcc-9b548fd58c31_Enabled">
    <vt:lpwstr>true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etDate">
    <vt:lpwstr>2021-11-29T20:14:11Z</vt:lpwstr>
  </property>
  <property fmtid="{D5CDD505-2E9C-101B-9397-08002B2CF9AE}" pid="10" name="MSIP_Label_7b94a7b8-f06c-4dfe-bdcc-9b548fd58c31_SiteId">
    <vt:lpwstr>9ce70869-60db-44fd-abe8-d2767077fc8f</vt:lpwstr>
  </property>
  <property fmtid="{D5CDD505-2E9C-101B-9397-08002B2CF9AE}" pid="11" name="_dlc_DocIdItemGuid">
    <vt:lpwstr>4d22abb9-18c7-4cdc-b00d-93ec15155fe5</vt:lpwstr>
  </property>
</Properties>
</file>